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682C9F1D"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w:t>
      </w:r>
      <w:bookmarkStart w:id="0" w:name="_GoBack"/>
      <w:bookmarkEnd w:id="0"/>
      <w:r>
        <w:rPr>
          <w:rFonts w:ascii="Arial" w:eastAsia="Arial" w:hAnsi="Arial" w:cs="Arial"/>
          <w:sz w:val="28"/>
          <w:szCs w:val="28"/>
        </w:rPr>
        <w:t>port #7</w:t>
      </w:r>
      <w:r w:rsidR="005A7C3D">
        <w:rPr>
          <w:rFonts w:ascii="Arial" w:eastAsia="Arial" w:hAnsi="Arial" w:cs="Arial"/>
          <w:sz w:val="28"/>
          <w:szCs w:val="28"/>
        </w:rPr>
        <w:t>1</w:t>
      </w:r>
      <w:r w:rsidR="00CD2736">
        <w:rPr>
          <w:rFonts w:ascii="Arial" w:eastAsia="Arial" w:hAnsi="Arial" w:cs="Arial"/>
          <w:sz w:val="28"/>
          <w:szCs w:val="28"/>
        </w:rPr>
        <w:t>9</w:t>
      </w:r>
      <w:r w:rsidR="002A7D6A">
        <w:rPr>
          <w:rFonts w:ascii="Arial" w:eastAsia="Arial" w:hAnsi="Arial" w:cs="Arial"/>
          <w:sz w:val="28"/>
          <w:szCs w:val="28"/>
        </w:rPr>
        <w:t xml:space="preserve"> on the Coronavirus Disease (COVID19)</w:t>
      </w:r>
    </w:p>
    <w:p w14:paraId="3F11FAFB" w14:textId="618E24C7"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1E0478">
        <w:rPr>
          <w:rFonts w:ascii="Arial" w:eastAsia="Arial" w:hAnsi="Arial" w:cs="Arial"/>
          <w:sz w:val="24"/>
          <w:szCs w:val="24"/>
        </w:rPr>
        <w:t>2</w:t>
      </w:r>
      <w:r w:rsidR="00CD2736">
        <w:rPr>
          <w:rFonts w:ascii="Arial" w:eastAsia="Arial" w:hAnsi="Arial" w:cs="Arial"/>
          <w:sz w:val="24"/>
          <w:szCs w:val="24"/>
        </w:rPr>
        <w:t>4</w:t>
      </w:r>
      <w:r w:rsidR="00991781">
        <w:rPr>
          <w:rFonts w:ascii="Arial" w:eastAsia="Arial" w:hAnsi="Arial" w:cs="Arial"/>
          <w:sz w:val="24"/>
          <w:szCs w:val="24"/>
        </w:rPr>
        <w:t xml:space="preserve"> June</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4FCE380D" w:rsidR="002A2C5B" w:rsidRPr="00BC3E1D" w:rsidRDefault="002A7D6A">
      <w:pPr>
        <w:widowControl/>
        <w:spacing w:after="0" w:line="240" w:lineRule="auto"/>
        <w:contextualSpacing/>
        <w:jc w:val="both"/>
        <w:rPr>
          <w:rFonts w:ascii="Arial" w:eastAsia="Arial" w:hAnsi="Arial" w:cs="Arial"/>
          <w:b/>
          <w:bCs/>
          <w:sz w:val="24"/>
          <w:szCs w:val="24"/>
        </w:rPr>
      </w:pPr>
      <w:r w:rsidRPr="00BC3E1D">
        <w:rPr>
          <w:rFonts w:ascii="Arial" w:eastAsia="Arial" w:hAnsi="Arial" w:cs="Arial"/>
          <w:sz w:val="24"/>
          <w:szCs w:val="24"/>
        </w:rPr>
        <w:t xml:space="preserve">As of </w:t>
      </w:r>
      <w:r w:rsidR="00AF4B04">
        <w:rPr>
          <w:rFonts w:ascii="Arial" w:eastAsia="Arial" w:hAnsi="Arial" w:cs="Arial"/>
          <w:b/>
          <w:color w:val="0070C0"/>
          <w:sz w:val="24"/>
          <w:szCs w:val="24"/>
        </w:rPr>
        <w:t>2</w:t>
      </w:r>
      <w:r w:rsidR="005203AC">
        <w:rPr>
          <w:rFonts w:ascii="Arial" w:eastAsia="Arial" w:hAnsi="Arial" w:cs="Arial"/>
          <w:b/>
          <w:color w:val="0070C0"/>
          <w:sz w:val="24"/>
          <w:szCs w:val="24"/>
        </w:rPr>
        <w:t>4</w:t>
      </w:r>
      <w:r w:rsidR="008C62F7" w:rsidRPr="0099764A">
        <w:rPr>
          <w:rFonts w:ascii="Arial" w:eastAsia="Arial" w:hAnsi="Arial" w:cs="Arial"/>
          <w:b/>
          <w:color w:val="0070C0"/>
          <w:sz w:val="24"/>
          <w:szCs w:val="24"/>
        </w:rPr>
        <w:t xml:space="preserve"> June</w:t>
      </w:r>
      <w:r w:rsidRPr="0099764A">
        <w:rPr>
          <w:rFonts w:ascii="Arial" w:eastAsia="Arial" w:hAnsi="Arial" w:cs="Arial"/>
          <w:b/>
          <w:color w:val="0070C0"/>
          <w:sz w:val="24"/>
          <w:szCs w:val="24"/>
        </w:rPr>
        <w:t xml:space="preserve"> 2021, 4PM</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the Department of Health (DOH) has recorded a total of </w:t>
      </w:r>
      <w:r w:rsidR="000D277D" w:rsidRPr="000D277D">
        <w:rPr>
          <w:rFonts w:ascii="Arial" w:eastAsia="Arial" w:hAnsi="Arial" w:cs="Arial"/>
          <w:b/>
          <w:color w:val="0070C0"/>
          <w:sz w:val="24"/>
          <w:szCs w:val="24"/>
        </w:rPr>
        <w:t>1,378,260</w:t>
      </w:r>
      <w:r w:rsidR="000D277D">
        <w:rPr>
          <w:rFonts w:ascii="Arial" w:eastAsia="Arial" w:hAnsi="Arial" w:cs="Arial"/>
          <w:b/>
          <w:color w:val="0070C0"/>
          <w:sz w:val="24"/>
          <w:szCs w:val="24"/>
        </w:rPr>
        <w:t xml:space="preserve"> </w:t>
      </w:r>
      <w:r w:rsidRPr="0099764A">
        <w:rPr>
          <w:rFonts w:ascii="Arial" w:eastAsia="Arial" w:hAnsi="Arial" w:cs="Arial"/>
          <w:b/>
          <w:color w:val="0070C0"/>
          <w:sz w:val="24"/>
          <w:szCs w:val="24"/>
        </w:rPr>
        <w:t>confirmed cases</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of which, </w:t>
      </w:r>
      <w:r w:rsidR="000D277D" w:rsidRPr="000D277D">
        <w:rPr>
          <w:rFonts w:ascii="Arial" w:eastAsia="Arial" w:hAnsi="Arial" w:cs="Arial"/>
          <w:b/>
          <w:color w:val="0070C0"/>
          <w:sz w:val="24"/>
          <w:szCs w:val="24"/>
        </w:rPr>
        <w:t xml:space="preserve">51,410 </w:t>
      </w:r>
      <w:r w:rsidRPr="00BC3E1D">
        <w:rPr>
          <w:rFonts w:ascii="Arial" w:eastAsia="Arial" w:hAnsi="Arial" w:cs="Arial"/>
          <w:sz w:val="24"/>
          <w:szCs w:val="24"/>
        </w:rPr>
        <w:t xml:space="preserve">are </w:t>
      </w:r>
      <w:r w:rsidRPr="0099764A">
        <w:rPr>
          <w:rFonts w:ascii="Arial" w:eastAsia="Arial" w:hAnsi="Arial" w:cs="Arial"/>
          <w:b/>
          <w:color w:val="0070C0"/>
          <w:sz w:val="24"/>
          <w:szCs w:val="24"/>
        </w:rPr>
        <w:t>active</w:t>
      </w:r>
      <w:r w:rsidRPr="0099764A">
        <w:rPr>
          <w:rFonts w:ascii="Arial" w:eastAsia="Arial" w:hAnsi="Arial" w:cs="Arial"/>
          <w:color w:val="0070C0"/>
          <w:sz w:val="24"/>
          <w:szCs w:val="24"/>
        </w:rPr>
        <w:t>,</w:t>
      </w:r>
      <w:r w:rsidR="003F3EA8" w:rsidRPr="0099764A">
        <w:rPr>
          <w:rFonts w:ascii="Arial" w:eastAsia="Arial" w:hAnsi="Arial" w:cs="Arial"/>
          <w:color w:val="0070C0"/>
          <w:sz w:val="24"/>
          <w:szCs w:val="24"/>
        </w:rPr>
        <w:t xml:space="preserve"> </w:t>
      </w:r>
      <w:r w:rsidR="000D277D" w:rsidRPr="000D277D">
        <w:rPr>
          <w:rFonts w:ascii="Arial" w:eastAsia="Arial" w:hAnsi="Arial" w:cs="Arial"/>
          <w:b/>
          <w:color w:val="0070C0"/>
          <w:sz w:val="24"/>
          <w:szCs w:val="24"/>
        </w:rPr>
        <w:t>1,302,814</w:t>
      </w:r>
      <w:r w:rsidR="000D277D">
        <w:rPr>
          <w:rFonts w:ascii="Arial" w:eastAsia="Arial" w:hAnsi="Arial" w:cs="Arial"/>
          <w:b/>
          <w:color w:val="0070C0"/>
          <w:sz w:val="24"/>
          <w:szCs w:val="24"/>
        </w:rPr>
        <w:t xml:space="preserve"> </w:t>
      </w:r>
      <w:r w:rsidRPr="00BC3E1D">
        <w:rPr>
          <w:rFonts w:ascii="Arial" w:eastAsia="Arial" w:hAnsi="Arial" w:cs="Arial"/>
          <w:sz w:val="24"/>
          <w:szCs w:val="24"/>
        </w:rPr>
        <w:t xml:space="preserve">have </w:t>
      </w:r>
      <w:r w:rsidRPr="0099764A">
        <w:rPr>
          <w:rFonts w:ascii="Arial" w:eastAsia="Arial" w:hAnsi="Arial" w:cs="Arial"/>
          <w:b/>
          <w:color w:val="0070C0"/>
          <w:sz w:val="24"/>
          <w:szCs w:val="24"/>
        </w:rPr>
        <w:t>recovered</w:t>
      </w:r>
      <w:r w:rsidRPr="00BC3E1D">
        <w:rPr>
          <w:rFonts w:ascii="Arial" w:eastAsia="Arial" w:hAnsi="Arial" w:cs="Arial"/>
          <w:sz w:val="24"/>
          <w:szCs w:val="24"/>
        </w:rPr>
        <w:t xml:space="preserve"> and </w:t>
      </w:r>
      <w:r w:rsidR="000D277D" w:rsidRPr="000D277D">
        <w:rPr>
          <w:rFonts w:ascii="Arial" w:eastAsia="Arial" w:hAnsi="Arial" w:cs="Arial"/>
          <w:b/>
          <w:color w:val="0070C0"/>
          <w:sz w:val="24"/>
          <w:szCs w:val="24"/>
        </w:rPr>
        <w:t>24,036</w:t>
      </w:r>
      <w:r w:rsidR="000D277D">
        <w:rPr>
          <w:rFonts w:ascii="Arial" w:eastAsia="Arial" w:hAnsi="Arial" w:cs="Arial"/>
          <w:b/>
          <w:color w:val="0070C0"/>
          <w:sz w:val="24"/>
          <w:szCs w:val="24"/>
        </w:rPr>
        <w:t xml:space="preserve"> </w:t>
      </w:r>
      <w:r w:rsidRPr="0099764A">
        <w:rPr>
          <w:rFonts w:ascii="Arial" w:eastAsia="Arial" w:hAnsi="Arial" w:cs="Arial"/>
          <w:b/>
          <w:color w:val="0070C0"/>
          <w:sz w:val="24"/>
          <w:szCs w:val="24"/>
        </w:rPr>
        <w:t>deaths</w:t>
      </w:r>
      <w:r w:rsidRPr="0099764A">
        <w:rPr>
          <w:rFonts w:ascii="Arial" w:eastAsia="Arial" w:hAnsi="Arial" w:cs="Arial"/>
          <w:color w:val="0070C0"/>
          <w:sz w:val="24"/>
          <w:szCs w:val="24"/>
        </w:rPr>
        <w:t>.</w:t>
      </w:r>
    </w:p>
    <w:p w14:paraId="04EBF6F4" w14:textId="68386154" w:rsidR="002A2C5B" w:rsidRDefault="002A7D6A" w:rsidP="001A5A90">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4678C1">
        <w:rPr>
          <w:rFonts w:ascii="Arial" w:eastAsia="Arial" w:hAnsi="Arial" w:cs="Arial"/>
          <w:i/>
          <w:color w:val="0070C0"/>
          <w:sz w:val="16"/>
          <w:szCs w:val="16"/>
        </w:rPr>
        <w:t>46</w:t>
      </w:r>
      <w:r w:rsidR="005203AC">
        <w:rPr>
          <w:rFonts w:ascii="Arial" w:eastAsia="Arial" w:hAnsi="Arial" w:cs="Arial"/>
          <w:i/>
          <w:color w:val="0070C0"/>
          <w:sz w:val="16"/>
          <w:szCs w:val="16"/>
        </w:rPr>
        <w:t>7</w:t>
      </w:r>
    </w:p>
    <w:p w14:paraId="78FCD8FF" w14:textId="77777777" w:rsidR="001A5A90" w:rsidRPr="001A5A90" w:rsidRDefault="001A5A90" w:rsidP="001A5A90">
      <w:pPr>
        <w:widowControl/>
        <w:spacing w:after="0" w:line="240" w:lineRule="auto"/>
        <w:contextualSpacing/>
        <w:jc w:val="right"/>
        <w:rPr>
          <w:rFonts w:ascii="Arial" w:eastAsia="Arial" w:hAnsi="Arial" w:cs="Arial"/>
          <w:i/>
          <w:color w:val="0070C0"/>
          <w:sz w:val="16"/>
          <w:szCs w:val="16"/>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15FBA9EF" w:rsidR="002A2C5B" w:rsidRPr="00662928" w:rsidRDefault="002A7D6A">
      <w:pPr>
        <w:spacing w:after="0" w:line="240" w:lineRule="auto"/>
        <w:contextualSpacing/>
        <w:jc w:val="both"/>
        <w:rPr>
          <w:rFonts w:ascii="Arial" w:eastAsia="Arial" w:hAnsi="Arial" w:cs="Arial"/>
          <w:sz w:val="24"/>
          <w:szCs w:val="24"/>
        </w:rPr>
      </w:pPr>
      <w:bookmarkStart w:id="1" w:name="_heading=h.1fob9te" w:colFirst="0" w:colLast="0"/>
      <w:bookmarkEnd w:id="1"/>
      <w:r w:rsidRPr="00662928">
        <w:rPr>
          <w:rFonts w:ascii="Arial" w:eastAsia="Arial" w:hAnsi="Arial" w:cs="Arial"/>
          <w:sz w:val="24"/>
          <w:szCs w:val="24"/>
        </w:rPr>
        <w:t>A total of</w:t>
      </w:r>
      <w:r w:rsidRPr="00662928">
        <w:rPr>
          <w:rFonts w:ascii="Arial" w:eastAsia="Arial" w:hAnsi="Arial" w:cs="Arial"/>
          <w:b/>
          <w:bCs/>
          <w:sz w:val="24"/>
          <w:szCs w:val="24"/>
        </w:rPr>
        <w:t xml:space="preserve"> </w:t>
      </w:r>
      <w:r w:rsidRPr="00142E6E">
        <w:rPr>
          <w:rFonts w:ascii="Arial" w:eastAsia="Arial" w:hAnsi="Arial" w:cs="Arial"/>
          <w:b/>
          <w:color w:val="0070C0"/>
          <w:sz w:val="24"/>
          <w:szCs w:val="24"/>
        </w:rPr>
        <w:t>₱</w:t>
      </w:r>
      <w:r w:rsidR="005E38E0" w:rsidRPr="005E38E0">
        <w:rPr>
          <w:rFonts w:ascii="Arial" w:eastAsia="Arial" w:hAnsi="Arial" w:cs="Arial"/>
          <w:b/>
          <w:bCs/>
          <w:color w:val="0070C0"/>
          <w:sz w:val="24"/>
          <w:szCs w:val="24"/>
        </w:rPr>
        <w:t xml:space="preserve">2,443,384,779.01 </w:t>
      </w:r>
      <w:r w:rsidRPr="00662928">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142E6E">
        <w:rPr>
          <w:rFonts w:ascii="Arial" w:eastAsia="Arial" w:hAnsi="Arial" w:cs="Arial"/>
          <w:b/>
          <w:color w:val="0070C0"/>
          <w:sz w:val="24"/>
          <w:szCs w:val="24"/>
        </w:rPr>
        <w:t>₱</w:t>
      </w:r>
      <w:r w:rsidR="005E38E0" w:rsidRPr="005E38E0">
        <w:rPr>
          <w:rFonts w:ascii="Arial" w:eastAsia="Arial" w:hAnsi="Arial" w:cs="Arial"/>
          <w:b/>
          <w:color w:val="0070C0"/>
          <w:sz w:val="24"/>
          <w:szCs w:val="24"/>
        </w:rPr>
        <w:t xml:space="preserve">1,875,985,014.28 </w:t>
      </w:r>
      <w:r w:rsidRPr="00662928">
        <w:rPr>
          <w:rFonts w:ascii="Arial" w:eastAsia="Arial" w:hAnsi="Arial" w:cs="Arial"/>
          <w:bCs/>
          <w:sz w:val="24"/>
          <w:szCs w:val="24"/>
        </w:rPr>
        <w:t>was</w:t>
      </w:r>
      <w:r w:rsidRPr="00662928">
        <w:rPr>
          <w:rFonts w:ascii="Arial" w:eastAsia="Arial" w:hAnsi="Arial" w:cs="Arial"/>
          <w:sz w:val="24"/>
          <w:szCs w:val="24"/>
        </w:rPr>
        <w:t xml:space="preserve"> provided by </w:t>
      </w:r>
      <w:r w:rsidRPr="00142E6E">
        <w:rPr>
          <w:rFonts w:ascii="Arial" w:eastAsia="Arial" w:hAnsi="Arial" w:cs="Arial"/>
          <w:b/>
          <w:color w:val="0070C0"/>
          <w:sz w:val="24"/>
          <w:szCs w:val="24"/>
        </w:rPr>
        <w:t>DSWD</w:t>
      </w:r>
      <w:r w:rsidRPr="00142E6E">
        <w:rPr>
          <w:rFonts w:ascii="Arial" w:eastAsia="Arial" w:hAnsi="Arial" w:cs="Arial"/>
          <w:color w:val="0070C0"/>
          <w:sz w:val="24"/>
          <w:szCs w:val="24"/>
        </w:rPr>
        <w:t>,</w:t>
      </w:r>
      <w:r w:rsidRPr="00142E6E">
        <w:rPr>
          <w:rFonts w:ascii="Arial" w:eastAsia="Arial" w:hAnsi="Arial" w:cs="Arial"/>
          <w:b/>
          <w:color w:val="0070C0"/>
          <w:sz w:val="24"/>
          <w:szCs w:val="24"/>
        </w:rPr>
        <w:t xml:space="preserve"> </w:t>
      </w:r>
      <w:r w:rsidRPr="00662928">
        <w:rPr>
          <w:rFonts w:ascii="Arial" w:eastAsia="Arial" w:hAnsi="Arial" w:cs="Arial"/>
          <w:b/>
          <w:sz w:val="24"/>
          <w:szCs w:val="24"/>
        </w:rPr>
        <w:t>₱</w:t>
      </w:r>
      <w:r w:rsidR="001B0644" w:rsidRPr="00662928">
        <w:rPr>
          <w:rFonts w:ascii="Arial" w:eastAsia="Arial" w:hAnsi="Arial" w:cs="Arial"/>
          <w:b/>
          <w:bCs/>
          <w:sz w:val="24"/>
          <w:szCs w:val="24"/>
        </w:rPr>
        <w:t xml:space="preserve">535,549,354.77 </w:t>
      </w:r>
      <w:r w:rsidRPr="00662928">
        <w:rPr>
          <w:rFonts w:ascii="Arial" w:eastAsia="Arial" w:hAnsi="Arial" w:cs="Arial"/>
          <w:sz w:val="24"/>
          <w:szCs w:val="24"/>
        </w:rPr>
        <w:t xml:space="preserve">from </w:t>
      </w:r>
      <w:r w:rsidRPr="00662928">
        <w:rPr>
          <w:rFonts w:ascii="Arial" w:eastAsia="Arial" w:hAnsi="Arial" w:cs="Arial"/>
          <w:b/>
          <w:sz w:val="24"/>
          <w:szCs w:val="24"/>
        </w:rPr>
        <w:t>NGOs</w:t>
      </w:r>
      <w:r w:rsidRPr="00662928">
        <w:rPr>
          <w:rFonts w:ascii="Arial" w:eastAsia="Arial" w:hAnsi="Arial" w:cs="Arial"/>
          <w:sz w:val="24"/>
          <w:szCs w:val="24"/>
        </w:rPr>
        <w:t xml:space="preserve">, and </w:t>
      </w:r>
      <w:r w:rsidRPr="00662928">
        <w:rPr>
          <w:rFonts w:ascii="Arial" w:eastAsia="Arial" w:hAnsi="Arial" w:cs="Arial"/>
          <w:b/>
          <w:sz w:val="24"/>
          <w:szCs w:val="24"/>
        </w:rPr>
        <w:t>₱</w:t>
      </w:r>
      <w:r w:rsidRPr="00662928">
        <w:rPr>
          <w:rFonts w:ascii="Arial" w:eastAsia="Arial" w:hAnsi="Arial" w:cs="Arial"/>
          <w:b/>
          <w:bCs/>
          <w:sz w:val="24"/>
          <w:szCs w:val="24"/>
        </w:rPr>
        <w:t xml:space="preserve">31,850,409.96 </w:t>
      </w:r>
      <w:r w:rsidRPr="00662928">
        <w:rPr>
          <w:rFonts w:ascii="Arial" w:eastAsia="Arial" w:hAnsi="Arial" w:cs="Arial"/>
          <w:sz w:val="24"/>
          <w:szCs w:val="24"/>
        </w:rPr>
        <w:t xml:space="preserve">from </w:t>
      </w:r>
      <w:r w:rsidRPr="00662928">
        <w:rPr>
          <w:rFonts w:ascii="Arial" w:eastAsia="Arial" w:hAnsi="Arial" w:cs="Arial"/>
          <w:b/>
          <w:sz w:val="24"/>
          <w:szCs w:val="24"/>
          <w:lang w:val="en-US"/>
        </w:rPr>
        <w:t xml:space="preserve">other </w:t>
      </w:r>
      <w:r w:rsidRPr="00662928">
        <w:rPr>
          <w:rFonts w:ascii="Arial" w:eastAsia="Arial" w:hAnsi="Arial" w:cs="Arial"/>
          <w:b/>
          <w:sz w:val="24"/>
          <w:szCs w:val="24"/>
        </w:rPr>
        <w:t>Partners</w:t>
      </w:r>
      <w:r w:rsidRPr="00662928">
        <w:rPr>
          <w:rFonts w:ascii="Arial" w:eastAsia="Arial" w:hAnsi="Arial" w:cs="Arial"/>
          <w:b/>
          <w:sz w:val="20"/>
          <w:szCs w:val="20"/>
        </w:rPr>
        <w:t xml:space="preserve"> </w:t>
      </w:r>
      <w:r w:rsidRPr="00662928">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1E38BB25" w14:textId="57C321DA"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5000" w:type="pct"/>
        <w:tblCellMar>
          <w:left w:w="0" w:type="dxa"/>
          <w:right w:w="0" w:type="dxa"/>
        </w:tblCellMar>
        <w:tblLook w:val="04A0" w:firstRow="1" w:lastRow="0" w:firstColumn="1" w:lastColumn="0" w:noHBand="0" w:noVBand="1"/>
      </w:tblPr>
      <w:tblGrid>
        <w:gridCol w:w="168"/>
        <w:gridCol w:w="4018"/>
        <w:gridCol w:w="1514"/>
        <w:gridCol w:w="1315"/>
        <w:gridCol w:w="1216"/>
        <w:gridCol w:w="1512"/>
      </w:tblGrid>
      <w:tr w:rsidR="005E38E0" w14:paraId="09B9AD42" w14:textId="77777777" w:rsidTr="005E38E0">
        <w:trPr>
          <w:trHeight w:val="20"/>
          <w:tblHeader/>
        </w:trPr>
        <w:tc>
          <w:tcPr>
            <w:tcW w:w="2148"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0C0D524E" w14:textId="77777777" w:rsidR="005E38E0" w:rsidRDefault="005E38E0" w:rsidP="005E38E0">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761B2079" w14:textId="77777777" w:rsidR="005E38E0" w:rsidRDefault="005E38E0" w:rsidP="005E38E0">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5E38E0" w14:paraId="3F837D3C" w14:textId="77777777" w:rsidTr="005E38E0">
        <w:trPr>
          <w:trHeight w:val="20"/>
          <w:tblHeader/>
        </w:trPr>
        <w:tc>
          <w:tcPr>
            <w:tcW w:w="2148" w:type="pct"/>
            <w:gridSpan w:val="2"/>
            <w:vMerge/>
            <w:tcBorders>
              <w:top w:val="single" w:sz="4" w:space="0" w:color="000000"/>
              <w:left w:val="single" w:sz="4" w:space="0" w:color="000000"/>
              <w:bottom w:val="nil"/>
              <w:right w:val="single" w:sz="4" w:space="0" w:color="000000"/>
            </w:tcBorders>
            <w:vAlign w:val="center"/>
            <w:hideMark/>
          </w:tcPr>
          <w:p w14:paraId="53F4C485" w14:textId="77777777" w:rsidR="005E38E0" w:rsidRDefault="005E38E0" w:rsidP="005E38E0">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7024030C" w14:textId="77777777" w:rsidR="005E38E0" w:rsidRDefault="005E38E0" w:rsidP="005E38E0">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3095D04E" w14:textId="77777777" w:rsidR="005E38E0" w:rsidRDefault="005E38E0" w:rsidP="005E38E0">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7E651E5E" w14:textId="77777777" w:rsidR="005E38E0" w:rsidRDefault="005E38E0" w:rsidP="005E38E0">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7" w:type="pct"/>
            <w:tcBorders>
              <w:top w:val="single" w:sz="4" w:space="0" w:color="auto"/>
              <w:left w:val="nil"/>
              <w:bottom w:val="single" w:sz="4" w:space="0" w:color="000000"/>
              <w:right w:val="single" w:sz="4" w:space="0" w:color="000000"/>
            </w:tcBorders>
            <w:shd w:val="clear" w:color="FF0000" w:fill="808080"/>
            <w:vAlign w:val="center"/>
            <w:hideMark/>
          </w:tcPr>
          <w:p w14:paraId="084AFAC8" w14:textId="77777777" w:rsidR="005E38E0" w:rsidRDefault="005E38E0" w:rsidP="005E38E0">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5E38E0" w14:paraId="7AACFB23"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1E9E91F" w14:textId="77777777" w:rsidR="005E38E0" w:rsidRDefault="005E38E0" w:rsidP="005E38E0">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25A1023C" w14:textId="28BCDACE"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75,985,014.28 </w:t>
            </w:r>
          </w:p>
        </w:tc>
        <w:tc>
          <w:tcPr>
            <w:tcW w:w="675" w:type="pct"/>
            <w:tcBorders>
              <w:top w:val="nil"/>
              <w:left w:val="nil"/>
              <w:bottom w:val="single" w:sz="4" w:space="0" w:color="000000"/>
              <w:right w:val="single" w:sz="4" w:space="0" w:color="000000"/>
            </w:tcBorders>
            <w:shd w:val="clear" w:color="A5A5A5" w:fill="A5A5A5"/>
            <w:noWrap/>
            <w:vAlign w:val="bottom"/>
            <w:hideMark/>
          </w:tcPr>
          <w:p w14:paraId="2CDF8593" w14:textId="2F74545C"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5,549,354.77 </w:t>
            </w:r>
          </w:p>
        </w:tc>
        <w:tc>
          <w:tcPr>
            <w:tcW w:w="624" w:type="pct"/>
            <w:tcBorders>
              <w:top w:val="nil"/>
              <w:left w:val="nil"/>
              <w:bottom w:val="single" w:sz="4" w:space="0" w:color="000000"/>
              <w:right w:val="single" w:sz="4" w:space="0" w:color="000000"/>
            </w:tcBorders>
            <w:shd w:val="clear" w:color="A5A5A5" w:fill="A5A5A5"/>
            <w:noWrap/>
            <w:vAlign w:val="bottom"/>
            <w:hideMark/>
          </w:tcPr>
          <w:p w14:paraId="161420B6" w14:textId="4AFB3E70"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7" w:type="pct"/>
            <w:tcBorders>
              <w:top w:val="nil"/>
              <w:left w:val="nil"/>
              <w:bottom w:val="single" w:sz="4" w:space="0" w:color="000000"/>
              <w:right w:val="single" w:sz="4" w:space="0" w:color="000000"/>
            </w:tcBorders>
            <w:shd w:val="clear" w:color="A5A5A5" w:fill="A5A5A5"/>
            <w:noWrap/>
            <w:vAlign w:val="bottom"/>
            <w:hideMark/>
          </w:tcPr>
          <w:p w14:paraId="1D37A476" w14:textId="717EFC3F"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443,384,779.01 </w:t>
            </w:r>
          </w:p>
        </w:tc>
      </w:tr>
      <w:tr w:rsidR="005E38E0" w14:paraId="7995233E"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2B575D"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6EC3691E" w14:textId="06C3DCAF"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5,336,106.80 </w:t>
            </w:r>
          </w:p>
        </w:tc>
        <w:tc>
          <w:tcPr>
            <w:tcW w:w="675" w:type="pct"/>
            <w:tcBorders>
              <w:top w:val="nil"/>
              <w:left w:val="nil"/>
              <w:bottom w:val="single" w:sz="4" w:space="0" w:color="000000"/>
              <w:right w:val="single" w:sz="4" w:space="0" w:color="000000"/>
            </w:tcBorders>
            <w:shd w:val="clear" w:color="A5A5A5" w:fill="A5A5A5"/>
            <w:noWrap/>
            <w:vAlign w:val="bottom"/>
            <w:hideMark/>
          </w:tcPr>
          <w:p w14:paraId="59A49809" w14:textId="61E1A8CC"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A698017" w14:textId="0E059854"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5C63BEA2" w14:textId="5005A93E"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0,746,106.80 </w:t>
            </w:r>
          </w:p>
        </w:tc>
      </w:tr>
      <w:tr w:rsidR="005E38E0" w14:paraId="1F9AEC5C"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75EBE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6BE893E0" w14:textId="1A1E7161"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3,161,187.99 </w:t>
            </w:r>
          </w:p>
        </w:tc>
        <w:tc>
          <w:tcPr>
            <w:tcW w:w="675" w:type="pct"/>
            <w:tcBorders>
              <w:top w:val="nil"/>
              <w:left w:val="nil"/>
              <w:bottom w:val="single" w:sz="4" w:space="0" w:color="000000"/>
              <w:right w:val="single" w:sz="4" w:space="0" w:color="000000"/>
            </w:tcBorders>
            <w:shd w:val="clear" w:color="auto" w:fill="auto"/>
            <w:noWrap/>
            <w:vAlign w:val="bottom"/>
            <w:hideMark/>
          </w:tcPr>
          <w:p w14:paraId="547DDBBB" w14:textId="0353F5EA"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B636960" w14:textId="7C0E4F58"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2FCE7CEA" w14:textId="5D285A5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161,187.99 </w:t>
            </w:r>
          </w:p>
        </w:tc>
      </w:tr>
      <w:tr w:rsidR="005E38E0" w14:paraId="05E95DD1"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6A469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923A990" w14:textId="09E96F8C"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9,687,943.21 </w:t>
            </w:r>
          </w:p>
        </w:tc>
        <w:tc>
          <w:tcPr>
            <w:tcW w:w="675" w:type="pct"/>
            <w:tcBorders>
              <w:top w:val="nil"/>
              <w:left w:val="nil"/>
              <w:bottom w:val="single" w:sz="4" w:space="0" w:color="000000"/>
              <w:right w:val="single" w:sz="4" w:space="0" w:color="000000"/>
            </w:tcBorders>
            <w:shd w:val="clear" w:color="auto" w:fill="auto"/>
            <w:noWrap/>
            <w:vAlign w:val="bottom"/>
            <w:hideMark/>
          </w:tcPr>
          <w:p w14:paraId="582CB973" w14:textId="548F8C49"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6D35D33" w14:textId="7022EFA3"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35AB4100" w14:textId="4F0F21B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787,943.21 </w:t>
            </w:r>
          </w:p>
        </w:tc>
      </w:tr>
      <w:tr w:rsidR="005E38E0" w14:paraId="6CCE9FA7"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C0D2F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546A6F33" w14:textId="58D5D9C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326,950.00 </w:t>
            </w:r>
          </w:p>
        </w:tc>
        <w:tc>
          <w:tcPr>
            <w:tcW w:w="675" w:type="pct"/>
            <w:tcBorders>
              <w:top w:val="nil"/>
              <w:left w:val="nil"/>
              <w:bottom w:val="single" w:sz="4" w:space="0" w:color="000000"/>
              <w:right w:val="single" w:sz="4" w:space="0" w:color="000000"/>
            </w:tcBorders>
            <w:shd w:val="clear" w:color="auto" w:fill="auto"/>
            <w:noWrap/>
            <w:vAlign w:val="bottom"/>
            <w:hideMark/>
          </w:tcPr>
          <w:p w14:paraId="1238E214" w14:textId="08843E6C"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B45D7FB" w14:textId="19BF9F0A"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317B934C" w14:textId="019B5F4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51,950.00 </w:t>
            </w:r>
          </w:p>
        </w:tc>
      </w:tr>
      <w:tr w:rsidR="005E38E0" w14:paraId="0D6F4356"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CFA9B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32AF1951" w14:textId="02A3FEBE"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617,923.00 </w:t>
            </w:r>
          </w:p>
        </w:tc>
        <w:tc>
          <w:tcPr>
            <w:tcW w:w="675" w:type="pct"/>
            <w:tcBorders>
              <w:top w:val="nil"/>
              <w:left w:val="nil"/>
              <w:bottom w:val="single" w:sz="4" w:space="0" w:color="000000"/>
              <w:right w:val="single" w:sz="4" w:space="0" w:color="000000"/>
            </w:tcBorders>
            <w:shd w:val="clear" w:color="auto" w:fill="auto"/>
            <w:noWrap/>
            <w:vAlign w:val="bottom"/>
            <w:hideMark/>
          </w:tcPr>
          <w:p w14:paraId="026AFC9D" w14:textId="3E1BE2AF"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D69D1C0" w14:textId="0273DD91"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3FA08DDE" w14:textId="5E4D3BF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7,923.00 </w:t>
            </w:r>
          </w:p>
        </w:tc>
      </w:tr>
      <w:tr w:rsidR="005E38E0" w14:paraId="728D56F4"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76EAE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6D1D426D" w14:textId="10B2494C"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3,384,119.10 </w:t>
            </w:r>
          </w:p>
        </w:tc>
        <w:tc>
          <w:tcPr>
            <w:tcW w:w="675" w:type="pct"/>
            <w:tcBorders>
              <w:top w:val="nil"/>
              <w:left w:val="nil"/>
              <w:bottom w:val="single" w:sz="4" w:space="0" w:color="000000"/>
              <w:right w:val="single" w:sz="4" w:space="0" w:color="000000"/>
            </w:tcBorders>
            <w:shd w:val="clear" w:color="auto" w:fill="auto"/>
            <w:noWrap/>
            <w:vAlign w:val="bottom"/>
            <w:hideMark/>
          </w:tcPr>
          <w:p w14:paraId="168A5280" w14:textId="480F8601"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538BC41A" w14:textId="3B3E1582"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33EEFDDA" w14:textId="5E106BC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891,619.10 </w:t>
            </w:r>
          </w:p>
        </w:tc>
      </w:tr>
      <w:tr w:rsidR="005E38E0" w14:paraId="1401964B"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4DC8C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4A1C30C4" w14:textId="5B3B3414"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3,241,948.00 </w:t>
            </w:r>
          </w:p>
        </w:tc>
        <w:tc>
          <w:tcPr>
            <w:tcW w:w="675" w:type="pct"/>
            <w:tcBorders>
              <w:top w:val="nil"/>
              <w:left w:val="nil"/>
              <w:bottom w:val="single" w:sz="4" w:space="0" w:color="000000"/>
              <w:right w:val="single" w:sz="4" w:space="0" w:color="000000"/>
            </w:tcBorders>
            <w:shd w:val="clear" w:color="auto" w:fill="auto"/>
            <w:noWrap/>
            <w:vAlign w:val="bottom"/>
            <w:hideMark/>
          </w:tcPr>
          <w:p w14:paraId="3687AB11" w14:textId="5F07BAB8"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0DBA792E" w14:textId="07D826B6"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45C7908F" w14:textId="03BEF26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34,448.00 </w:t>
            </w:r>
          </w:p>
        </w:tc>
      </w:tr>
      <w:tr w:rsidR="005E38E0" w14:paraId="21A1F7E3"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EF74A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4C5A96A9" w14:textId="5BE96CBF"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6,396,983.00 </w:t>
            </w:r>
          </w:p>
        </w:tc>
        <w:tc>
          <w:tcPr>
            <w:tcW w:w="675" w:type="pct"/>
            <w:tcBorders>
              <w:top w:val="nil"/>
              <w:left w:val="nil"/>
              <w:bottom w:val="single" w:sz="4" w:space="0" w:color="000000"/>
              <w:right w:val="single" w:sz="4" w:space="0" w:color="000000"/>
            </w:tcBorders>
            <w:shd w:val="clear" w:color="auto" w:fill="auto"/>
            <w:noWrap/>
            <w:vAlign w:val="bottom"/>
            <w:hideMark/>
          </w:tcPr>
          <w:p w14:paraId="4A52BE7D" w14:textId="1AF5C09E"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362AD3B" w14:textId="19C25904"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5B9C98E2" w14:textId="7B4928B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9,483.00 </w:t>
            </w:r>
          </w:p>
        </w:tc>
      </w:tr>
      <w:tr w:rsidR="005E38E0" w14:paraId="3266B706"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AF748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2F15B682" w14:textId="33B1D17D"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270,800.00 </w:t>
            </w:r>
          </w:p>
        </w:tc>
        <w:tc>
          <w:tcPr>
            <w:tcW w:w="675" w:type="pct"/>
            <w:tcBorders>
              <w:top w:val="nil"/>
              <w:left w:val="nil"/>
              <w:bottom w:val="single" w:sz="4" w:space="0" w:color="000000"/>
              <w:right w:val="single" w:sz="4" w:space="0" w:color="000000"/>
            </w:tcBorders>
            <w:shd w:val="clear" w:color="auto" w:fill="auto"/>
            <w:noWrap/>
            <w:vAlign w:val="bottom"/>
            <w:hideMark/>
          </w:tcPr>
          <w:p w14:paraId="6F0768CC" w14:textId="0F8C7FC0"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A4C5692" w14:textId="055ADB33"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2DA1C747" w14:textId="7149251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0,800.00 </w:t>
            </w:r>
          </w:p>
        </w:tc>
      </w:tr>
      <w:tr w:rsidR="005E38E0" w14:paraId="614445A8"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883EE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6AE279C3" w14:textId="542FF402"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28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66171E" w14:textId="0820F76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0919552" w14:textId="6444A253"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0C1A1FD7" w14:textId="0D8D858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89,000.00 </w:t>
            </w:r>
          </w:p>
        </w:tc>
      </w:tr>
      <w:tr w:rsidR="005E38E0" w14:paraId="15B4D45F"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3133F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61A3872F" w14:textId="31C61B03"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00,318.00 </w:t>
            </w:r>
          </w:p>
        </w:tc>
        <w:tc>
          <w:tcPr>
            <w:tcW w:w="675" w:type="pct"/>
            <w:tcBorders>
              <w:top w:val="nil"/>
              <w:left w:val="nil"/>
              <w:bottom w:val="single" w:sz="4" w:space="0" w:color="000000"/>
              <w:right w:val="single" w:sz="4" w:space="0" w:color="000000"/>
            </w:tcBorders>
            <w:shd w:val="clear" w:color="auto" w:fill="auto"/>
            <w:noWrap/>
            <w:vAlign w:val="bottom"/>
            <w:hideMark/>
          </w:tcPr>
          <w:p w14:paraId="59860AF6" w14:textId="6D623798"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65F66FF" w14:textId="48566D05"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14FF0022" w14:textId="5704317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15,318.00 </w:t>
            </w:r>
          </w:p>
        </w:tc>
      </w:tr>
      <w:tr w:rsidR="005E38E0" w14:paraId="5478C18E"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4406F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2DCB41DD" w14:textId="755A301D"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2,020,663.00 </w:t>
            </w:r>
          </w:p>
        </w:tc>
        <w:tc>
          <w:tcPr>
            <w:tcW w:w="675" w:type="pct"/>
            <w:tcBorders>
              <w:top w:val="nil"/>
              <w:left w:val="nil"/>
              <w:bottom w:val="single" w:sz="4" w:space="0" w:color="000000"/>
              <w:right w:val="single" w:sz="4" w:space="0" w:color="000000"/>
            </w:tcBorders>
            <w:shd w:val="clear" w:color="auto" w:fill="auto"/>
            <w:noWrap/>
            <w:vAlign w:val="bottom"/>
            <w:hideMark/>
          </w:tcPr>
          <w:p w14:paraId="69AA8DDB" w14:textId="77707A5E"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F10EAD7" w14:textId="44A9F3A0"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570E239A" w14:textId="1DCD9B7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20,663.00 </w:t>
            </w:r>
          </w:p>
        </w:tc>
      </w:tr>
      <w:tr w:rsidR="005E38E0" w14:paraId="5C7E237B"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A6530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02CC29B5" w14:textId="215BD4D0"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036,358.80 </w:t>
            </w:r>
          </w:p>
        </w:tc>
        <w:tc>
          <w:tcPr>
            <w:tcW w:w="675" w:type="pct"/>
            <w:tcBorders>
              <w:top w:val="nil"/>
              <w:left w:val="nil"/>
              <w:bottom w:val="single" w:sz="4" w:space="0" w:color="000000"/>
              <w:right w:val="single" w:sz="4" w:space="0" w:color="000000"/>
            </w:tcBorders>
            <w:shd w:val="clear" w:color="auto" w:fill="auto"/>
            <w:noWrap/>
            <w:vAlign w:val="bottom"/>
            <w:hideMark/>
          </w:tcPr>
          <w:p w14:paraId="6D68C963" w14:textId="7E905BA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802C37D" w14:textId="35E633E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4D12922A" w14:textId="2D6B8D3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758,858.80 </w:t>
            </w:r>
          </w:p>
        </w:tc>
      </w:tr>
      <w:tr w:rsidR="005E38E0" w14:paraId="0DB5A40C"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2417C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79B1DF72" w14:textId="15D523A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074,040.00 </w:t>
            </w:r>
          </w:p>
        </w:tc>
        <w:tc>
          <w:tcPr>
            <w:tcW w:w="675" w:type="pct"/>
            <w:tcBorders>
              <w:top w:val="nil"/>
              <w:left w:val="nil"/>
              <w:bottom w:val="single" w:sz="4" w:space="0" w:color="000000"/>
              <w:right w:val="single" w:sz="4" w:space="0" w:color="000000"/>
            </w:tcBorders>
            <w:shd w:val="clear" w:color="auto" w:fill="auto"/>
            <w:noWrap/>
            <w:vAlign w:val="bottom"/>
            <w:hideMark/>
          </w:tcPr>
          <w:p w14:paraId="37D61FCF" w14:textId="3D61E3D1"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C8F2ABB" w14:textId="5182C17D"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0B671C4E" w14:textId="41A712D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74,040.00 </w:t>
            </w:r>
          </w:p>
        </w:tc>
      </w:tr>
      <w:tr w:rsidR="005E38E0" w14:paraId="4E59BD43"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630D5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4F02B5AA" w14:textId="522FA09D"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3,650,623.60 </w:t>
            </w:r>
          </w:p>
        </w:tc>
        <w:tc>
          <w:tcPr>
            <w:tcW w:w="675" w:type="pct"/>
            <w:tcBorders>
              <w:top w:val="nil"/>
              <w:left w:val="nil"/>
              <w:bottom w:val="single" w:sz="4" w:space="0" w:color="000000"/>
              <w:right w:val="single" w:sz="4" w:space="0" w:color="000000"/>
            </w:tcBorders>
            <w:shd w:val="clear" w:color="auto" w:fill="auto"/>
            <w:noWrap/>
            <w:vAlign w:val="bottom"/>
            <w:hideMark/>
          </w:tcPr>
          <w:p w14:paraId="36002169" w14:textId="0CF87941"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E0E8D24" w14:textId="2A5C7D2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4F49694E" w14:textId="79F8D2D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150,623.60 </w:t>
            </w:r>
          </w:p>
        </w:tc>
      </w:tr>
      <w:tr w:rsidR="005E38E0" w14:paraId="7287D0AD"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BE8AB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1FDC13A7" w14:textId="2303A32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2,203,705.80 </w:t>
            </w:r>
          </w:p>
        </w:tc>
        <w:tc>
          <w:tcPr>
            <w:tcW w:w="675" w:type="pct"/>
            <w:tcBorders>
              <w:top w:val="nil"/>
              <w:left w:val="nil"/>
              <w:bottom w:val="single" w:sz="4" w:space="0" w:color="000000"/>
              <w:right w:val="single" w:sz="4" w:space="0" w:color="000000"/>
            </w:tcBorders>
            <w:shd w:val="clear" w:color="auto" w:fill="auto"/>
            <w:noWrap/>
            <w:vAlign w:val="bottom"/>
            <w:hideMark/>
          </w:tcPr>
          <w:p w14:paraId="58EAB599" w14:textId="4A81C1D6"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F4596CF" w14:textId="08CCEFEF"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6BB75013" w14:textId="4311E42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688,705.80 </w:t>
            </w:r>
          </w:p>
        </w:tc>
      </w:tr>
      <w:tr w:rsidR="005E38E0" w14:paraId="7A2023CD"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5D6CB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1E2089AA" w14:textId="599A2B74"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3,014,643.30 </w:t>
            </w:r>
          </w:p>
        </w:tc>
        <w:tc>
          <w:tcPr>
            <w:tcW w:w="675" w:type="pct"/>
            <w:tcBorders>
              <w:top w:val="nil"/>
              <w:left w:val="nil"/>
              <w:bottom w:val="single" w:sz="4" w:space="0" w:color="000000"/>
              <w:right w:val="single" w:sz="4" w:space="0" w:color="000000"/>
            </w:tcBorders>
            <w:shd w:val="clear" w:color="auto" w:fill="auto"/>
            <w:noWrap/>
            <w:vAlign w:val="bottom"/>
            <w:hideMark/>
          </w:tcPr>
          <w:p w14:paraId="614E08C9" w14:textId="54FD872B"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9B3F28C" w14:textId="063B4619"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576C8B12" w14:textId="593969C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864,643.30 </w:t>
            </w:r>
          </w:p>
        </w:tc>
      </w:tr>
      <w:tr w:rsidR="005E38E0" w14:paraId="1404A713"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0A6FC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16DF164" w14:textId="3BA14993"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064,100.00 </w:t>
            </w:r>
          </w:p>
        </w:tc>
        <w:tc>
          <w:tcPr>
            <w:tcW w:w="675" w:type="pct"/>
            <w:tcBorders>
              <w:top w:val="nil"/>
              <w:left w:val="nil"/>
              <w:bottom w:val="single" w:sz="4" w:space="0" w:color="000000"/>
              <w:right w:val="single" w:sz="4" w:space="0" w:color="000000"/>
            </w:tcBorders>
            <w:shd w:val="clear" w:color="auto" w:fill="auto"/>
            <w:noWrap/>
            <w:vAlign w:val="bottom"/>
            <w:hideMark/>
          </w:tcPr>
          <w:p w14:paraId="61D25E98" w14:textId="12C7576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E83E22E" w14:textId="324B17C3"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0488ED4F" w14:textId="30555B9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64,100.00 </w:t>
            </w:r>
          </w:p>
        </w:tc>
      </w:tr>
      <w:tr w:rsidR="005E38E0" w14:paraId="07738FAD"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8A404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7FD16684" w14:textId="7CC53A14"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1F56DE06" w14:textId="3833E7C6"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290609F" w14:textId="004EB3CB"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57D7A8CC" w14:textId="731E2C6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5E38E0" w14:paraId="7CD7D466"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5B9318"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0F270937" w14:textId="6C360CED"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7,905,602.68 </w:t>
            </w:r>
          </w:p>
        </w:tc>
        <w:tc>
          <w:tcPr>
            <w:tcW w:w="675" w:type="pct"/>
            <w:tcBorders>
              <w:top w:val="nil"/>
              <w:left w:val="nil"/>
              <w:bottom w:val="single" w:sz="4" w:space="0" w:color="000000"/>
              <w:right w:val="single" w:sz="4" w:space="0" w:color="000000"/>
            </w:tcBorders>
            <w:shd w:val="clear" w:color="A5A5A5" w:fill="A5A5A5"/>
            <w:noWrap/>
            <w:vAlign w:val="bottom"/>
            <w:hideMark/>
          </w:tcPr>
          <w:p w14:paraId="67994271" w14:textId="088BA699"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7D96E37B" w14:textId="4F5B865A"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7" w:type="pct"/>
            <w:tcBorders>
              <w:top w:val="nil"/>
              <w:left w:val="nil"/>
              <w:bottom w:val="single" w:sz="4" w:space="0" w:color="000000"/>
              <w:right w:val="single" w:sz="4" w:space="0" w:color="000000"/>
            </w:tcBorders>
            <w:shd w:val="clear" w:color="A5A5A5" w:fill="A5A5A5"/>
            <w:noWrap/>
            <w:vAlign w:val="bottom"/>
            <w:hideMark/>
          </w:tcPr>
          <w:p w14:paraId="20A1DE3F" w14:textId="2776469C"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561,713.27 </w:t>
            </w:r>
          </w:p>
        </w:tc>
      </w:tr>
      <w:tr w:rsidR="005E38E0" w14:paraId="5FCB403A"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FC5220"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0E7863E" w14:textId="3C9C69CD"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388,004.38 </w:t>
            </w:r>
          </w:p>
        </w:tc>
        <w:tc>
          <w:tcPr>
            <w:tcW w:w="675" w:type="pct"/>
            <w:tcBorders>
              <w:top w:val="nil"/>
              <w:left w:val="nil"/>
              <w:bottom w:val="single" w:sz="4" w:space="0" w:color="000000"/>
              <w:right w:val="single" w:sz="4" w:space="0" w:color="000000"/>
            </w:tcBorders>
            <w:shd w:val="clear" w:color="D8D8D8" w:fill="D8D8D8"/>
            <w:noWrap/>
            <w:vAlign w:val="bottom"/>
            <w:hideMark/>
          </w:tcPr>
          <w:p w14:paraId="3D15D2AA" w14:textId="49B6E70D"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93F8AF2" w14:textId="1745C9B8"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5C20874" w14:textId="36877D36"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884,682.38 </w:t>
            </w:r>
          </w:p>
        </w:tc>
      </w:tr>
      <w:tr w:rsidR="005E38E0" w14:paraId="204A3E0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BD51A"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B0CB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777" w:type="pct"/>
            <w:tcBorders>
              <w:top w:val="nil"/>
              <w:left w:val="nil"/>
              <w:bottom w:val="single" w:sz="4" w:space="0" w:color="000000"/>
              <w:right w:val="single" w:sz="4" w:space="0" w:color="000000"/>
            </w:tcBorders>
            <w:shd w:val="clear" w:color="auto" w:fill="auto"/>
            <w:noWrap/>
            <w:vAlign w:val="center"/>
            <w:hideMark/>
          </w:tcPr>
          <w:p w14:paraId="308423F2" w14:textId="5154EF1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675" w:type="pct"/>
            <w:tcBorders>
              <w:top w:val="nil"/>
              <w:left w:val="nil"/>
              <w:bottom w:val="single" w:sz="4" w:space="0" w:color="000000"/>
              <w:right w:val="single" w:sz="4" w:space="0" w:color="000000"/>
            </w:tcBorders>
            <w:shd w:val="clear" w:color="auto" w:fill="auto"/>
            <w:noWrap/>
            <w:vAlign w:val="center"/>
            <w:hideMark/>
          </w:tcPr>
          <w:p w14:paraId="5863D5BA" w14:textId="5A2D7B7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90B201C" w14:textId="5CA51B8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DB75FE" w14:textId="32E72AB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5E38E0" w14:paraId="1602C6F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9970F"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650D7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7EC26119" w14:textId="7EDCABF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c>
          <w:tcPr>
            <w:tcW w:w="675" w:type="pct"/>
            <w:tcBorders>
              <w:top w:val="nil"/>
              <w:left w:val="nil"/>
              <w:bottom w:val="single" w:sz="4" w:space="0" w:color="000000"/>
              <w:right w:val="single" w:sz="4" w:space="0" w:color="000000"/>
            </w:tcBorders>
            <w:shd w:val="clear" w:color="auto" w:fill="auto"/>
            <w:noWrap/>
            <w:vAlign w:val="center"/>
            <w:hideMark/>
          </w:tcPr>
          <w:p w14:paraId="0213F83E" w14:textId="036626D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3271540" w14:textId="0B97823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6710F8" w14:textId="3045622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r>
      <w:tr w:rsidR="005E38E0" w14:paraId="0FC6C58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7FFE0"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FD77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2138E431" w14:textId="52ADEF5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c>
          <w:tcPr>
            <w:tcW w:w="675" w:type="pct"/>
            <w:tcBorders>
              <w:top w:val="nil"/>
              <w:left w:val="nil"/>
              <w:bottom w:val="single" w:sz="4" w:space="0" w:color="000000"/>
              <w:right w:val="single" w:sz="4" w:space="0" w:color="000000"/>
            </w:tcBorders>
            <w:shd w:val="clear" w:color="auto" w:fill="auto"/>
            <w:noWrap/>
            <w:vAlign w:val="center"/>
            <w:hideMark/>
          </w:tcPr>
          <w:p w14:paraId="1E96F30F" w14:textId="111BF91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FF75653" w14:textId="690EDC8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B779C1" w14:textId="2B3E9DF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r>
      <w:tr w:rsidR="005E38E0" w14:paraId="61DD5DC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44214"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7CD0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3F41AEF5" w14:textId="7098053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55E1BB01" w14:textId="382509D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FCFF293" w14:textId="0D29D72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99C9BD" w14:textId="5E7E24C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5E38E0" w14:paraId="2601C2F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3A0E5"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01F7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54652EB7" w14:textId="06F36C9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48BE0BC1" w14:textId="17E2E3C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DD5CCD2" w14:textId="1AA33C8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1F68BC" w14:textId="766CA73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5E38E0" w14:paraId="03133DB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199A8"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09BA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1CAFEC13" w14:textId="02538C4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400544B" w14:textId="1F9B3AA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BAE8E59" w14:textId="7AADAD8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97C2A7" w14:textId="070E7E8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E38E0" w14:paraId="01D39BE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43090"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7C0E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42F15948" w14:textId="5C14504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5,140.00 </w:t>
            </w:r>
          </w:p>
        </w:tc>
        <w:tc>
          <w:tcPr>
            <w:tcW w:w="675" w:type="pct"/>
            <w:tcBorders>
              <w:top w:val="nil"/>
              <w:left w:val="nil"/>
              <w:bottom w:val="single" w:sz="4" w:space="0" w:color="000000"/>
              <w:right w:val="single" w:sz="4" w:space="0" w:color="000000"/>
            </w:tcBorders>
            <w:shd w:val="clear" w:color="auto" w:fill="auto"/>
            <w:noWrap/>
            <w:vAlign w:val="center"/>
            <w:hideMark/>
          </w:tcPr>
          <w:p w14:paraId="3FFAEB6F" w14:textId="6263414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826D7B8" w14:textId="0A965FE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2E71E1" w14:textId="1947B81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5,140.00 </w:t>
            </w:r>
          </w:p>
        </w:tc>
      </w:tr>
      <w:tr w:rsidR="005E38E0" w14:paraId="30E9D09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FEA18"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46F0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6073C431" w14:textId="59F2110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43A808A" w14:textId="3348F91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636207D2" w14:textId="6F8F4EA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D2ED63" w14:textId="4F50877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5E38E0" w14:paraId="53B9E23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44B10"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F0513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7069ACB5" w14:textId="7442E0C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21139F41" w14:textId="1B57AB5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08D15210" w14:textId="708B988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45F44C" w14:textId="35D0FA8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5E38E0" w14:paraId="27DEEA1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278929"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0C59A1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07B49CE1" w14:textId="11A404A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6F30C46" w14:textId="07E7FA8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52ABD89" w14:textId="484C293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B5FE05" w14:textId="1CD31C5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E38E0" w14:paraId="59E9D9E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68FE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A6E5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1AB739DA" w14:textId="5D55F1B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c>
          <w:tcPr>
            <w:tcW w:w="675" w:type="pct"/>
            <w:tcBorders>
              <w:top w:val="nil"/>
              <w:left w:val="nil"/>
              <w:bottom w:val="single" w:sz="4" w:space="0" w:color="000000"/>
              <w:right w:val="single" w:sz="4" w:space="0" w:color="000000"/>
            </w:tcBorders>
            <w:shd w:val="clear" w:color="auto" w:fill="auto"/>
            <w:noWrap/>
            <w:vAlign w:val="center"/>
            <w:hideMark/>
          </w:tcPr>
          <w:p w14:paraId="02330F8E" w14:textId="7641E1D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BE86644" w14:textId="754516B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A83AF0" w14:textId="30E8C3B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r>
      <w:tr w:rsidR="005E38E0" w14:paraId="4AD764B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8A4FD"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E81B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3182EA13" w14:textId="6E9E029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065AB545" w14:textId="0C370D3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0E8CDCA" w14:textId="57E0CD6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2BA149" w14:textId="721B465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5E38E0" w14:paraId="469F35E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03366"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0A53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29D04FE2" w14:textId="1DA2E15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8,280.50 </w:t>
            </w:r>
          </w:p>
        </w:tc>
        <w:tc>
          <w:tcPr>
            <w:tcW w:w="675" w:type="pct"/>
            <w:tcBorders>
              <w:top w:val="nil"/>
              <w:left w:val="nil"/>
              <w:bottom w:val="single" w:sz="4" w:space="0" w:color="000000"/>
              <w:right w:val="single" w:sz="4" w:space="0" w:color="000000"/>
            </w:tcBorders>
            <w:shd w:val="clear" w:color="auto" w:fill="auto"/>
            <w:noWrap/>
            <w:vAlign w:val="center"/>
            <w:hideMark/>
          </w:tcPr>
          <w:p w14:paraId="37955D74" w14:textId="2F4E4CD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82F0880" w14:textId="5FBD30C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65FCC7" w14:textId="1BD1D49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8,280.50 </w:t>
            </w:r>
          </w:p>
        </w:tc>
      </w:tr>
      <w:tr w:rsidR="005E38E0" w14:paraId="0514A2F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305E7"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6650D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14387E2F" w14:textId="784FE77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564D9389" w14:textId="3CBE7F5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7921CD07" w14:textId="04BDEDE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C372B7" w14:textId="31BEC6D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5E38E0" w14:paraId="2F6C1FB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BD627C"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7E6B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79DAF91B" w14:textId="04B3A6C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60937FF6" w14:textId="4FACD70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15A0E3A6" w14:textId="62A706D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4A24A1" w14:textId="76D223E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5E38E0" w14:paraId="28B4665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9602F"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BBC77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6ADFD248" w14:textId="2622AAC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2792FAE2" w14:textId="6901BD1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CAF8B24" w14:textId="75677DB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79B228" w14:textId="16722D8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5E38E0" w14:paraId="22938EF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7388E"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1595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3E5DD39F" w14:textId="071DC5A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308C5341" w14:textId="69B94B1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262ABF3" w14:textId="1B1F7F4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6B39C1" w14:textId="281A6CB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E38E0" w14:paraId="007D6A3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031EF"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86B0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4F5DBC49" w14:textId="6E2BADC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A0D1BD4" w14:textId="43FBFB4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3F16FA7" w14:textId="5C25E39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553921" w14:textId="22D8DDE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E38E0" w14:paraId="669FE37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FFDBE"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964C5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1FFBCDF9" w14:textId="003BC0B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A19828E" w14:textId="3AD8A03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FB244CC" w14:textId="6A4E06B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061D53" w14:textId="1CAEC64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E38E0" w14:paraId="45A1795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68F7F"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BBC4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5911B72B" w14:textId="7DCA550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7ACD73F" w14:textId="08A7D7F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CCA5192" w14:textId="2E46270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A82508" w14:textId="47914A6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E38E0" w14:paraId="0FE3747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B841B0"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BCE34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32686C5E" w14:textId="140CDBF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B122DDC" w14:textId="11ABC34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376375A" w14:textId="65E4F42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3636DC" w14:textId="2A1769A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E38E0" w14:paraId="6C71138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F8755E"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B531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666F7F2E" w14:textId="46B1822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5E6F0224" w14:textId="2394034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3B217A3" w14:textId="4F98F8A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41AC05" w14:textId="1DCCEF4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5E38E0" w14:paraId="3BFB682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82353"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4000F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2A72E1F2" w14:textId="513CA62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c>
          <w:tcPr>
            <w:tcW w:w="675" w:type="pct"/>
            <w:tcBorders>
              <w:top w:val="nil"/>
              <w:left w:val="nil"/>
              <w:bottom w:val="single" w:sz="4" w:space="0" w:color="000000"/>
              <w:right w:val="single" w:sz="4" w:space="0" w:color="000000"/>
            </w:tcBorders>
            <w:shd w:val="clear" w:color="auto" w:fill="auto"/>
            <w:noWrap/>
            <w:vAlign w:val="center"/>
            <w:hideMark/>
          </w:tcPr>
          <w:p w14:paraId="1452DA4E" w14:textId="1C7C179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98DB090" w14:textId="6E70033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BB5010" w14:textId="3F08AFC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r>
      <w:tr w:rsidR="005E38E0" w14:paraId="46A820F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7810D"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7EA43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096FB42C" w14:textId="7F4735BB" w:rsidR="005E38E0" w:rsidRDefault="005E38E0" w:rsidP="005E38E0">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1D5FA0B4" w14:textId="47B15964" w:rsidR="005E38E0" w:rsidRDefault="005E38E0" w:rsidP="005E38E0">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8A4CD03" w14:textId="04F4E2D5" w:rsidR="005E38E0" w:rsidRDefault="005E38E0" w:rsidP="005E38E0">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59F20F" w14:textId="4A75762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5E38E0" w14:paraId="2672B7A4"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054C58"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54E90AD" w14:textId="048C0828"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97,79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42112C57" w14:textId="66CFB3B3"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7DEEA3C" w14:textId="6E717387"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8D8D8" w:fill="D8D8D8"/>
            <w:noWrap/>
            <w:vAlign w:val="bottom"/>
            <w:hideMark/>
          </w:tcPr>
          <w:p w14:paraId="2DCCD777" w14:textId="5BE0249B"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97,794.58 </w:t>
            </w:r>
          </w:p>
        </w:tc>
      </w:tr>
      <w:tr w:rsidR="005E38E0" w14:paraId="2C852E1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BC607"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E8BDE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777" w:type="pct"/>
            <w:tcBorders>
              <w:top w:val="nil"/>
              <w:left w:val="nil"/>
              <w:bottom w:val="single" w:sz="4" w:space="0" w:color="000000"/>
              <w:right w:val="single" w:sz="4" w:space="0" w:color="000000"/>
            </w:tcBorders>
            <w:shd w:val="clear" w:color="auto" w:fill="auto"/>
            <w:noWrap/>
            <w:vAlign w:val="bottom"/>
            <w:hideMark/>
          </w:tcPr>
          <w:p w14:paraId="7DCA2C11" w14:textId="2FDBF83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5,230.00 </w:t>
            </w:r>
          </w:p>
        </w:tc>
        <w:tc>
          <w:tcPr>
            <w:tcW w:w="675" w:type="pct"/>
            <w:tcBorders>
              <w:top w:val="nil"/>
              <w:left w:val="nil"/>
              <w:bottom w:val="single" w:sz="4" w:space="0" w:color="000000"/>
              <w:right w:val="single" w:sz="4" w:space="0" w:color="000000"/>
            </w:tcBorders>
            <w:shd w:val="clear" w:color="auto" w:fill="auto"/>
            <w:noWrap/>
            <w:vAlign w:val="bottom"/>
            <w:hideMark/>
          </w:tcPr>
          <w:p w14:paraId="500990C5" w14:textId="72F1C9D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3B481" w14:textId="2243221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3071A9" w14:textId="23F78E0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5,230.00 </w:t>
            </w:r>
          </w:p>
        </w:tc>
      </w:tr>
      <w:tr w:rsidR="005E38E0" w14:paraId="5E83AB4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6366C"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28FB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036F7DEE" w14:textId="6269784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673EB40D" w14:textId="397A94A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E5772" w14:textId="0E42984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BDB2DD" w14:textId="4F75CF6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5E38E0" w14:paraId="35DD9A0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E2784"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4EEEA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38269F0A" w14:textId="217AA22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3CB00DB6" w14:textId="3CA40CD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0AD91B" w14:textId="60450D5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37C06B" w14:textId="3452174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5E38E0" w14:paraId="283A555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A80CB"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BB07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300D41A3" w14:textId="1103E86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c>
          <w:tcPr>
            <w:tcW w:w="675" w:type="pct"/>
            <w:tcBorders>
              <w:top w:val="nil"/>
              <w:left w:val="nil"/>
              <w:bottom w:val="single" w:sz="4" w:space="0" w:color="000000"/>
              <w:right w:val="single" w:sz="4" w:space="0" w:color="000000"/>
            </w:tcBorders>
            <w:shd w:val="clear" w:color="auto" w:fill="auto"/>
            <w:noWrap/>
            <w:vAlign w:val="bottom"/>
            <w:hideMark/>
          </w:tcPr>
          <w:p w14:paraId="079BC87C" w14:textId="0F4B727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6EE59" w14:textId="0814A32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D2BA1A" w14:textId="6CC6276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r>
      <w:tr w:rsidR="005E38E0" w14:paraId="509CD95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E86835"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29A4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4C15C4FA" w14:textId="73004DE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7A327838" w14:textId="0CF612E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3AEE88" w14:textId="6AA6BA7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DDD0B7" w14:textId="3121587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5E38E0" w14:paraId="50AA7F1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9D44A"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61E8E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7230034F" w14:textId="6310635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c>
          <w:tcPr>
            <w:tcW w:w="675" w:type="pct"/>
            <w:tcBorders>
              <w:top w:val="nil"/>
              <w:left w:val="nil"/>
              <w:bottom w:val="single" w:sz="4" w:space="0" w:color="000000"/>
              <w:right w:val="single" w:sz="4" w:space="0" w:color="000000"/>
            </w:tcBorders>
            <w:shd w:val="clear" w:color="auto" w:fill="auto"/>
            <w:noWrap/>
            <w:vAlign w:val="bottom"/>
            <w:hideMark/>
          </w:tcPr>
          <w:p w14:paraId="36FBEC67" w14:textId="57B6030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90B40" w14:textId="7E097D0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217C4D" w14:textId="5A8D05F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r>
      <w:tr w:rsidR="005E38E0" w14:paraId="18EA55C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AB5DA"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F48E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1A1BD408" w14:textId="32CA95C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38A1E6C9" w14:textId="08715DC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1F897B" w14:textId="1CB483B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EA1311" w14:textId="4EE5DAF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5E38E0" w14:paraId="3458717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9B4FE"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15E3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0B18848E" w14:textId="08CE6C2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c>
          <w:tcPr>
            <w:tcW w:w="675" w:type="pct"/>
            <w:tcBorders>
              <w:top w:val="nil"/>
              <w:left w:val="nil"/>
              <w:bottom w:val="single" w:sz="4" w:space="0" w:color="000000"/>
              <w:right w:val="single" w:sz="4" w:space="0" w:color="000000"/>
            </w:tcBorders>
            <w:shd w:val="clear" w:color="auto" w:fill="auto"/>
            <w:noWrap/>
            <w:vAlign w:val="bottom"/>
            <w:hideMark/>
          </w:tcPr>
          <w:p w14:paraId="46A1F8E1" w14:textId="4D19539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D5998B" w14:textId="23B3F59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70401C" w14:textId="4DA6A98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r>
      <w:tr w:rsidR="005E38E0" w14:paraId="788F108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6202D"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0D236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01151EF0" w14:textId="53755B8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225086DA" w14:textId="1C003ED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520C60" w14:textId="63DBA57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B1802E" w14:textId="400EECB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5E38E0" w14:paraId="0B28FEA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9185E"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A894C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196187B1" w14:textId="1FB00B3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4D9F57A8" w14:textId="5533340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F2B75F" w14:textId="4BF2A5A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71B492" w14:textId="332EAF2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5E38E0" w14:paraId="5A02AFE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E6705"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30B8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35EE6CF" w14:textId="579AA66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0AC94ABA" w14:textId="399D02E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46589" w14:textId="1E8EE75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F819CD" w14:textId="060E1BB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5E38E0" w14:paraId="3DD4452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40ADD"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C18C1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4D29077B" w14:textId="615FB5D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3A10D672" w14:textId="58AD787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FFA84F" w14:textId="20BB656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E8B0D3" w14:textId="4D37A9C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5E38E0" w14:paraId="6EFE17C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CB87D"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E616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701BD65A" w14:textId="1F6B915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76FB3965" w14:textId="2923F54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D5DDE4" w14:textId="65D0DDB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AE3398" w14:textId="0D1829C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5E38E0" w14:paraId="6809304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3D530"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6517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7D1F9FC3" w14:textId="3A56463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4140E6C3" w14:textId="7D0BFBA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1A878" w14:textId="6594B86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08F76E" w14:textId="5D484F8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5E38E0" w14:paraId="0B2A451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8DA3E7"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D5B0C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3FEBB6A8" w14:textId="12E4D0F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c>
          <w:tcPr>
            <w:tcW w:w="675" w:type="pct"/>
            <w:tcBorders>
              <w:top w:val="nil"/>
              <w:left w:val="nil"/>
              <w:bottom w:val="single" w:sz="4" w:space="0" w:color="000000"/>
              <w:right w:val="single" w:sz="4" w:space="0" w:color="000000"/>
            </w:tcBorders>
            <w:shd w:val="clear" w:color="auto" w:fill="auto"/>
            <w:noWrap/>
            <w:vAlign w:val="bottom"/>
            <w:hideMark/>
          </w:tcPr>
          <w:p w14:paraId="50CB283E" w14:textId="4D4A40C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3AADE" w14:textId="374D4B0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4EC00A" w14:textId="39EDA53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r>
      <w:tr w:rsidR="005E38E0" w14:paraId="00787CB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8FD6F"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F7E1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0A6602DE" w14:textId="2527659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0688BA72" w14:textId="26D1F7F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6558F1" w14:textId="241986E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11F1DD" w14:textId="7A0C20D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5E38E0" w14:paraId="25D74CA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5FCC8"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CF5F3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4885CA04" w14:textId="3935DF6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4FA3E09B" w14:textId="24553B7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EC7C63" w14:textId="5F844BE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6CD93F" w14:textId="6F5E0CA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5E38E0" w14:paraId="663237A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5A6B9"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F9D62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2B9A8DC9" w14:textId="4B4B67D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633E2126" w14:textId="690BCBB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8A936F" w14:textId="280A983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46E0FE" w14:textId="448DED3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5E38E0" w14:paraId="535F09B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EEC06"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01658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65A14449" w14:textId="6C7BA93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76C58699" w14:textId="34BCBCA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C992DF" w14:textId="7A896A9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142F14" w14:textId="6310A85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5E38E0" w14:paraId="0F6BA6C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40667"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63FE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147DB03A" w14:textId="7BF7246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c>
          <w:tcPr>
            <w:tcW w:w="675" w:type="pct"/>
            <w:tcBorders>
              <w:top w:val="nil"/>
              <w:left w:val="nil"/>
              <w:bottom w:val="single" w:sz="4" w:space="0" w:color="000000"/>
              <w:right w:val="single" w:sz="4" w:space="0" w:color="000000"/>
            </w:tcBorders>
            <w:shd w:val="clear" w:color="auto" w:fill="auto"/>
            <w:noWrap/>
            <w:vAlign w:val="bottom"/>
            <w:hideMark/>
          </w:tcPr>
          <w:p w14:paraId="34DE4A5B" w14:textId="25560C2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D7621E" w14:textId="3F73703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DC09AB" w14:textId="7C58FAB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r>
      <w:tr w:rsidR="005E38E0" w14:paraId="09ED936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93ED0"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B7F5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13F0F4EA" w14:textId="56A4DAC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244.90 </w:t>
            </w:r>
          </w:p>
        </w:tc>
        <w:tc>
          <w:tcPr>
            <w:tcW w:w="675" w:type="pct"/>
            <w:tcBorders>
              <w:top w:val="nil"/>
              <w:left w:val="nil"/>
              <w:bottom w:val="single" w:sz="4" w:space="0" w:color="000000"/>
              <w:right w:val="single" w:sz="4" w:space="0" w:color="000000"/>
            </w:tcBorders>
            <w:shd w:val="clear" w:color="auto" w:fill="auto"/>
            <w:noWrap/>
            <w:vAlign w:val="bottom"/>
            <w:hideMark/>
          </w:tcPr>
          <w:p w14:paraId="1DF0735A" w14:textId="2A0D100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5FBF8" w14:textId="1F1A125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201C62" w14:textId="726E6E0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244.90 </w:t>
            </w:r>
          </w:p>
        </w:tc>
      </w:tr>
      <w:tr w:rsidR="005E38E0" w14:paraId="3FC21AF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3D7C6F"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DBA53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3C5ED2D4" w14:textId="0CFD229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7,939.75 </w:t>
            </w:r>
          </w:p>
        </w:tc>
        <w:tc>
          <w:tcPr>
            <w:tcW w:w="675" w:type="pct"/>
            <w:tcBorders>
              <w:top w:val="nil"/>
              <w:left w:val="nil"/>
              <w:bottom w:val="single" w:sz="4" w:space="0" w:color="000000"/>
              <w:right w:val="single" w:sz="4" w:space="0" w:color="000000"/>
            </w:tcBorders>
            <w:shd w:val="clear" w:color="auto" w:fill="auto"/>
            <w:noWrap/>
            <w:vAlign w:val="bottom"/>
            <w:hideMark/>
          </w:tcPr>
          <w:p w14:paraId="1CCAD54D" w14:textId="35C417F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65ACFC" w14:textId="1FD8399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AA1A5C" w14:textId="368B5A1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7,939.75 </w:t>
            </w:r>
          </w:p>
        </w:tc>
      </w:tr>
      <w:tr w:rsidR="005E38E0" w14:paraId="1E92EF0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90F330"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E252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5A74CD51" w14:textId="593E9B9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DF58F71" w14:textId="74516A8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8CB4EB" w14:textId="6A82B58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059788" w14:textId="7E793F5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E38E0" w14:paraId="20A47AF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9E433"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4328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57308C8" w14:textId="08EDDF8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0924D33A" w14:textId="235B016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C80121" w14:textId="0C9AA27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E03D81" w14:textId="1550505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5E38E0" w14:paraId="065311F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F4926"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61FB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28AB219F" w14:textId="5796151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8359373" w14:textId="2A0106B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666F94" w14:textId="3A0D00F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D36192" w14:textId="7220966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E38E0" w14:paraId="7C0C031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49768"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13B7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1DA3E18F" w14:textId="24E4035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310F8CD" w14:textId="644F287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59FC0" w14:textId="7387184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6E42F9" w14:textId="563F7BC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E38E0" w14:paraId="0655C93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FE292"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3EB0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045D6735" w14:textId="3D36ED2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7,325.39 </w:t>
            </w:r>
          </w:p>
        </w:tc>
        <w:tc>
          <w:tcPr>
            <w:tcW w:w="675" w:type="pct"/>
            <w:tcBorders>
              <w:top w:val="nil"/>
              <w:left w:val="nil"/>
              <w:bottom w:val="single" w:sz="4" w:space="0" w:color="000000"/>
              <w:right w:val="single" w:sz="4" w:space="0" w:color="000000"/>
            </w:tcBorders>
            <w:shd w:val="clear" w:color="auto" w:fill="auto"/>
            <w:noWrap/>
            <w:vAlign w:val="bottom"/>
            <w:hideMark/>
          </w:tcPr>
          <w:p w14:paraId="0E4D1E1F" w14:textId="0647A1F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931C6" w14:textId="5A5D9F4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4760B5" w14:textId="6F2AB04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7,325.39 </w:t>
            </w:r>
          </w:p>
        </w:tc>
      </w:tr>
      <w:tr w:rsidR="005E38E0" w14:paraId="4AB800B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3EA37"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D072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2DD89F2A" w14:textId="43586BD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6A5EDDFB" w14:textId="214F46C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6CA36" w14:textId="75FD9AE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386643" w14:textId="17340CC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5E38E0" w14:paraId="1405589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00475F"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EC7A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32FE17BA" w14:textId="4616568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c>
          <w:tcPr>
            <w:tcW w:w="675" w:type="pct"/>
            <w:tcBorders>
              <w:top w:val="nil"/>
              <w:left w:val="nil"/>
              <w:bottom w:val="single" w:sz="4" w:space="0" w:color="000000"/>
              <w:right w:val="single" w:sz="4" w:space="0" w:color="000000"/>
            </w:tcBorders>
            <w:shd w:val="clear" w:color="auto" w:fill="auto"/>
            <w:noWrap/>
            <w:vAlign w:val="bottom"/>
            <w:hideMark/>
          </w:tcPr>
          <w:p w14:paraId="58E10E1D" w14:textId="0BA4DFB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75CAE" w14:textId="49E1E6E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DB597F" w14:textId="61B682C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r>
      <w:tr w:rsidR="005E38E0" w14:paraId="47D6004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58C6D"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89021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1E214987" w14:textId="7A3DFB2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7E0E837A" w14:textId="5A64648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6CB72" w14:textId="2379A41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478C17" w14:textId="01AD6A5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5E38E0" w14:paraId="2848BF7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4BCC3"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5A8E6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28161881" w14:textId="106C815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72B6D5D7" w14:textId="2DE64D0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69629" w14:textId="2D2FC5D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2B82E1" w14:textId="35E061E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5E38E0" w14:paraId="1CD01F0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E51364"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25A5C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235614A5" w14:textId="34475B1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c>
          <w:tcPr>
            <w:tcW w:w="675" w:type="pct"/>
            <w:tcBorders>
              <w:top w:val="nil"/>
              <w:left w:val="nil"/>
              <w:bottom w:val="single" w:sz="4" w:space="0" w:color="000000"/>
              <w:right w:val="single" w:sz="4" w:space="0" w:color="000000"/>
            </w:tcBorders>
            <w:shd w:val="clear" w:color="auto" w:fill="auto"/>
            <w:noWrap/>
            <w:vAlign w:val="bottom"/>
            <w:hideMark/>
          </w:tcPr>
          <w:p w14:paraId="3862C4C0" w14:textId="00946BD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2C62D" w14:textId="1D82BFD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1990AE" w14:textId="5A5D757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r>
      <w:tr w:rsidR="005E38E0" w14:paraId="760390A6"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424140"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43CE36ED" w14:textId="0C22170B"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866,982.14 </w:t>
            </w:r>
          </w:p>
        </w:tc>
        <w:tc>
          <w:tcPr>
            <w:tcW w:w="675" w:type="pct"/>
            <w:tcBorders>
              <w:top w:val="nil"/>
              <w:left w:val="nil"/>
              <w:bottom w:val="single" w:sz="4" w:space="0" w:color="000000"/>
              <w:right w:val="single" w:sz="4" w:space="0" w:color="000000"/>
            </w:tcBorders>
            <w:shd w:val="clear" w:color="D8D8D8" w:fill="D8D8D8"/>
            <w:noWrap/>
            <w:vAlign w:val="bottom"/>
            <w:hideMark/>
          </w:tcPr>
          <w:p w14:paraId="591DF38B" w14:textId="2561954F"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D150657" w14:textId="697F5A12"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7" w:type="pct"/>
            <w:tcBorders>
              <w:top w:val="nil"/>
              <w:left w:val="nil"/>
              <w:bottom w:val="single" w:sz="4" w:space="0" w:color="000000"/>
              <w:right w:val="single" w:sz="4" w:space="0" w:color="000000"/>
            </w:tcBorders>
            <w:shd w:val="clear" w:color="D9D9D9" w:fill="D9D9D9"/>
            <w:noWrap/>
            <w:vAlign w:val="bottom"/>
            <w:hideMark/>
          </w:tcPr>
          <w:p w14:paraId="5AA1388E" w14:textId="260ECA91"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984,293.78 </w:t>
            </w:r>
          </w:p>
        </w:tc>
      </w:tr>
      <w:tr w:rsidR="005E38E0" w14:paraId="1FB171C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1342F"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CB969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0A5BE198" w14:textId="7BACB2F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01EA2F15" w14:textId="6DC6B19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1CE836" w14:textId="430A54D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052035" w14:textId="44B2394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5E38E0" w14:paraId="3D3F2B4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61DE1"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52AF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1A9EF544" w14:textId="395B7F5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c>
          <w:tcPr>
            <w:tcW w:w="675" w:type="pct"/>
            <w:tcBorders>
              <w:top w:val="nil"/>
              <w:left w:val="nil"/>
              <w:bottom w:val="single" w:sz="4" w:space="0" w:color="000000"/>
              <w:right w:val="single" w:sz="4" w:space="0" w:color="000000"/>
            </w:tcBorders>
            <w:shd w:val="clear" w:color="auto" w:fill="auto"/>
            <w:noWrap/>
            <w:vAlign w:val="bottom"/>
            <w:hideMark/>
          </w:tcPr>
          <w:p w14:paraId="5F3404DF" w14:textId="7B646DA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ABD0AD" w14:textId="479307E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716BBD" w14:textId="73E6A56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r>
      <w:tr w:rsidR="005E38E0" w14:paraId="61B3C67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BC86A"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F455E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288FB4F7" w14:textId="3D97714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2C1E36DB" w14:textId="4CD9B25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2B4235" w14:textId="6FE2A66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97AC23" w14:textId="2EDDA0A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5E38E0" w14:paraId="0F5FCE0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14734"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A5616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2697234F" w14:textId="5B8D645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c>
          <w:tcPr>
            <w:tcW w:w="675" w:type="pct"/>
            <w:tcBorders>
              <w:top w:val="nil"/>
              <w:left w:val="nil"/>
              <w:bottom w:val="single" w:sz="4" w:space="0" w:color="000000"/>
              <w:right w:val="single" w:sz="4" w:space="0" w:color="000000"/>
            </w:tcBorders>
            <w:shd w:val="clear" w:color="auto" w:fill="auto"/>
            <w:noWrap/>
            <w:vAlign w:val="bottom"/>
            <w:hideMark/>
          </w:tcPr>
          <w:p w14:paraId="0F325496" w14:textId="69AECCB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3AB87" w14:textId="0A172F5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3813E3" w14:textId="033BBDA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r>
      <w:tr w:rsidR="005E38E0" w14:paraId="4DDD8A0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E8414"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DE84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2955C789" w14:textId="01C8AF8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5AD4AC62" w14:textId="74B8044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60EBC" w14:textId="6EBB2BB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D001B0" w14:textId="486A4A8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E38E0" w14:paraId="08BC1FC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577F3"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788B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62A46304" w14:textId="40BE307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737.14 </w:t>
            </w:r>
          </w:p>
        </w:tc>
        <w:tc>
          <w:tcPr>
            <w:tcW w:w="675" w:type="pct"/>
            <w:tcBorders>
              <w:top w:val="nil"/>
              <w:left w:val="nil"/>
              <w:bottom w:val="single" w:sz="4" w:space="0" w:color="000000"/>
              <w:right w:val="single" w:sz="4" w:space="0" w:color="000000"/>
            </w:tcBorders>
            <w:shd w:val="clear" w:color="auto" w:fill="auto"/>
            <w:noWrap/>
            <w:vAlign w:val="bottom"/>
            <w:hideMark/>
          </w:tcPr>
          <w:p w14:paraId="5777736F" w14:textId="312B729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944125" w14:textId="3DA5B45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93D76B" w14:textId="2D690DF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737.14 </w:t>
            </w:r>
          </w:p>
        </w:tc>
      </w:tr>
      <w:tr w:rsidR="005E38E0" w14:paraId="74ACFFA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CE619"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B412C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3E40C032" w14:textId="1F5503F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551A1395" w14:textId="2AFF29A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E17AA" w14:textId="7F3DC2B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8EBB1B" w14:textId="6FC191C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5E38E0" w14:paraId="3B5D95F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8ABD2"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445E6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3E630FF" w14:textId="1D9D31C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30F2541F" w14:textId="435DDC3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91E68D" w14:textId="5536BC6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7" w:type="pct"/>
            <w:tcBorders>
              <w:top w:val="nil"/>
              <w:left w:val="nil"/>
              <w:bottom w:val="single" w:sz="4" w:space="0" w:color="000000"/>
              <w:right w:val="single" w:sz="4" w:space="0" w:color="000000"/>
            </w:tcBorders>
            <w:shd w:val="clear" w:color="auto" w:fill="auto"/>
            <w:noWrap/>
            <w:vAlign w:val="center"/>
            <w:hideMark/>
          </w:tcPr>
          <w:p w14:paraId="07469F65" w14:textId="3C4AB43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5E38E0" w14:paraId="77BFF76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E3DDB"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A7C55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534A58B8" w14:textId="2CC212D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663A7AEF" w14:textId="07FE75B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8B18D5" w14:textId="7A6BBEF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44A6CE" w14:textId="06C5519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5E38E0" w14:paraId="3A8ED61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286E8"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C7E222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2DF15B5C" w14:textId="374FA96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1F4A9172" w14:textId="54FFD92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BA7EA9" w14:textId="246A00B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99CE5F" w14:textId="2A9DC56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5E38E0" w14:paraId="47B608D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850C8"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FB80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56431D23" w14:textId="36E1A00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67C19DA8" w14:textId="1297244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A1CFD" w14:textId="52A3CAD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C6B90E" w14:textId="0F0F259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5E38E0" w14:paraId="2F4A43E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D9671"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01365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378E2715" w14:textId="2DD1F2A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637E200D" w14:textId="061E57B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0813D" w14:textId="1F13645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8AFE4A" w14:textId="3BE80A1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5E38E0" w14:paraId="78A1A07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C121E"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EFE5E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4852F8E6" w14:textId="38BA5A7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32237BAE" w14:textId="3F846A3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164C90D0" w14:textId="36D65F8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5C43CC" w14:textId="246E5BA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5E38E0" w14:paraId="4620CCE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67170"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ABF1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6D284E4" w14:textId="0091B3B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c>
          <w:tcPr>
            <w:tcW w:w="675" w:type="pct"/>
            <w:tcBorders>
              <w:top w:val="nil"/>
              <w:left w:val="nil"/>
              <w:bottom w:val="single" w:sz="4" w:space="0" w:color="000000"/>
              <w:right w:val="single" w:sz="4" w:space="0" w:color="000000"/>
            </w:tcBorders>
            <w:shd w:val="clear" w:color="auto" w:fill="auto"/>
            <w:noWrap/>
            <w:vAlign w:val="bottom"/>
            <w:hideMark/>
          </w:tcPr>
          <w:p w14:paraId="4540F200" w14:textId="47F819D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0B54D" w14:textId="51FF56A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8839DE" w14:textId="610B9EC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r>
      <w:tr w:rsidR="005E38E0" w14:paraId="3BEED01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613F76"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C7CA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63D67345" w14:textId="5E675A4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c>
          <w:tcPr>
            <w:tcW w:w="675" w:type="pct"/>
            <w:tcBorders>
              <w:top w:val="nil"/>
              <w:left w:val="nil"/>
              <w:bottom w:val="single" w:sz="4" w:space="0" w:color="000000"/>
              <w:right w:val="single" w:sz="4" w:space="0" w:color="000000"/>
            </w:tcBorders>
            <w:shd w:val="clear" w:color="auto" w:fill="auto"/>
            <w:noWrap/>
            <w:vAlign w:val="bottom"/>
            <w:hideMark/>
          </w:tcPr>
          <w:p w14:paraId="35111A39" w14:textId="304C27C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27D5B8" w14:textId="24DCCA2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3EEBF4" w14:textId="5575257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r>
      <w:tr w:rsidR="005E38E0" w14:paraId="32971AB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B139F9"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09F3D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05DBD4DA" w14:textId="2ED6EDB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c>
          <w:tcPr>
            <w:tcW w:w="675" w:type="pct"/>
            <w:tcBorders>
              <w:top w:val="nil"/>
              <w:left w:val="nil"/>
              <w:bottom w:val="single" w:sz="4" w:space="0" w:color="000000"/>
              <w:right w:val="single" w:sz="4" w:space="0" w:color="000000"/>
            </w:tcBorders>
            <w:shd w:val="clear" w:color="auto" w:fill="auto"/>
            <w:noWrap/>
            <w:vAlign w:val="bottom"/>
            <w:hideMark/>
          </w:tcPr>
          <w:p w14:paraId="5D815196" w14:textId="32942E0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3CFA4" w14:textId="282649C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E1B2DA" w14:textId="5851B2A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r>
      <w:tr w:rsidR="005E38E0" w14:paraId="27C5A1D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940FD"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6F079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28247D4" w14:textId="007C5CA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7B0A570B" w14:textId="2A853B7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BA48B1" w14:textId="258CFAC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7" w:type="pct"/>
            <w:tcBorders>
              <w:top w:val="nil"/>
              <w:left w:val="nil"/>
              <w:bottom w:val="single" w:sz="4" w:space="0" w:color="000000"/>
              <w:right w:val="single" w:sz="4" w:space="0" w:color="000000"/>
            </w:tcBorders>
            <w:shd w:val="clear" w:color="auto" w:fill="auto"/>
            <w:noWrap/>
            <w:vAlign w:val="center"/>
            <w:hideMark/>
          </w:tcPr>
          <w:p w14:paraId="43838657" w14:textId="6ADDC68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5E38E0" w14:paraId="6237ADC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F17C3"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9F7F7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01E8BF3D" w14:textId="3B9AE19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58FD2894" w14:textId="542B083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0A9B8F" w14:textId="0E4179E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FE6363" w14:textId="64986AF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5E38E0" w14:paraId="588EAF9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2697D"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58AB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50888CEA" w14:textId="3775FE7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2192CA72" w14:textId="0D270A6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D3E4D" w14:textId="6A1C083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FBBD01" w14:textId="63D5765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5E38E0" w14:paraId="0B5133E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25691"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FF36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0359CB01" w14:textId="55ECBF2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26CDA042" w14:textId="1AA7DA9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3989D4FA" w14:textId="4BE0A79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BC3BDB" w14:textId="64C7EF0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5E38E0" w14:paraId="6B24F3A0"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3FE0D5"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3EA117A8" w14:textId="5EEE7B7E"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652,821.58 </w:t>
            </w:r>
          </w:p>
        </w:tc>
        <w:tc>
          <w:tcPr>
            <w:tcW w:w="675" w:type="pct"/>
            <w:tcBorders>
              <w:top w:val="nil"/>
              <w:left w:val="nil"/>
              <w:bottom w:val="single" w:sz="4" w:space="0" w:color="000000"/>
              <w:right w:val="single" w:sz="4" w:space="0" w:color="000000"/>
            </w:tcBorders>
            <w:shd w:val="clear" w:color="D8D8D8" w:fill="D8D8D8"/>
            <w:noWrap/>
            <w:vAlign w:val="bottom"/>
            <w:hideMark/>
          </w:tcPr>
          <w:p w14:paraId="45155E6C" w14:textId="5E81FED7"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5FD43FA2" w14:textId="75D1E4AD"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7" w:type="pct"/>
            <w:tcBorders>
              <w:top w:val="nil"/>
              <w:left w:val="nil"/>
              <w:bottom w:val="single" w:sz="4" w:space="0" w:color="000000"/>
              <w:right w:val="single" w:sz="4" w:space="0" w:color="000000"/>
            </w:tcBorders>
            <w:shd w:val="clear" w:color="D9D9D9" w:fill="D9D9D9"/>
            <w:noWrap/>
            <w:vAlign w:val="bottom"/>
            <w:hideMark/>
          </w:tcPr>
          <w:p w14:paraId="6C9A00FE" w14:textId="1703047E"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694,942.53 </w:t>
            </w:r>
          </w:p>
        </w:tc>
      </w:tr>
      <w:tr w:rsidR="005E38E0" w14:paraId="370CE13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33BF0"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3F0E9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161EF393" w14:textId="115D597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0,527.50 </w:t>
            </w:r>
          </w:p>
        </w:tc>
        <w:tc>
          <w:tcPr>
            <w:tcW w:w="675" w:type="pct"/>
            <w:tcBorders>
              <w:top w:val="nil"/>
              <w:left w:val="nil"/>
              <w:bottom w:val="single" w:sz="4" w:space="0" w:color="000000"/>
              <w:right w:val="single" w:sz="4" w:space="0" w:color="000000"/>
            </w:tcBorders>
            <w:shd w:val="clear" w:color="auto" w:fill="auto"/>
            <w:noWrap/>
            <w:vAlign w:val="bottom"/>
            <w:hideMark/>
          </w:tcPr>
          <w:p w14:paraId="3C72FD88" w14:textId="60825B2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52DEA" w14:textId="620BD62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6F25E1" w14:textId="4974A01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0,527.50 </w:t>
            </w:r>
          </w:p>
        </w:tc>
      </w:tr>
      <w:tr w:rsidR="005E38E0" w14:paraId="658D78C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2992FE"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F8C5B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67C67E42" w14:textId="626DA92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44E69653" w14:textId="4BD6D39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1BAA7" w14:textId="3DEA351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0283F6" w14:textId="3623AEE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5E38E0" w14:paraId="779A1DE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ECF8A"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CE74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685087D8" w14:textId="7744108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9,005.89 </w:t>
            </w:r>
          </w:p>
        </w:tc>
        <w:tc>
          <w:tcPr>
            <w:tcW w:w="675" w:type="pct"/>
            <w:tcBorders>
              <w:top w:val="nil"/>
              <w:left w:val="nil"/>
              <w:bottom w:val="single" w:sz="4" w:space="0" w:color="000000"/>
              <w:right w:val="single" w:sz="4" w:space="0" w:color="000000"/>
            </w:tcBorders>
            <w:shd w:val="clear" w:color="auto" w:fill="auto"/>
            <w:noWrap/>
            <w:vAlign w:val="bottom"/>
            <w:hideMark/>
          </w:tcPr>
          <w:p w14:paraId="74786493" w14:textId="3D709C6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B745F3" w14:textId="1862865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036082" w14:textId="45EA264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9,005.89 </w:t>
            </w:r>
          </w:p>
        </w:tc>
      </w:tr>
      <w:tr w:rsidR="005E38E0" w14:paraId="3692334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A66CF"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C6F41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338E9E39" w14:textId="4B1A4B4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158CD53" w14:textId="57422DA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C989BF" w14:textId="5CCA0C7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B63EC0" w14:textId="6FDE12C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E38E0" w14:paraId="6CC84C8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C6EBDD"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33D6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7F6844A7" w14:textId="0E91C5F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5E1EB480" w14:textId="20533AB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FF79D3" w14:textId="309A280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7" w:type="pct"/>
            <w:tcBorders>
              <w:top w:val="nil"/>
              <w:left w:val="nil"/>
              <w:bottom w:val="single" w:sz="4" w:space="0" w:color="000000"/>
              <w:right w:val="single" w:sz="4" w:space="0" w:color="000000"/>
            </w:tcBorders>
            <w:shd w:val="clear" w:color="auto" w:fill="auto"/>
            <w:noWrap/>
            <w:vAlign w:val="center"/>
            <w:hideMark/>
          </w:tcPr>
          <w:p w14:paraId="15F18000" w14:textId="72F2D5A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5E38E0" w14:paraId="43B2A8B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2BB5CC"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EA312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516C30B5" w14:textId="26DF957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3E95688B" w14:textId="1215E7E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D87FB5" w14:textId="2348E65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A7E2C1" w14:textId="662D20D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5E38E0" w14:paraId="43FC6AA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FE4A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2B97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70C32223" w14:textId="6C54997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0901933A" w14:textId="71560FB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9CAF3" w14:textId="7362968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6B8C92" w14:textId="55A451E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5E38E0" w14:paraId="1A0870A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513B6"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22150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4D8E1E5D" w14:textId="2735F8B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02FA7AF" w14:textId="34F7810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0C383" w14:textId="724D435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993163" w14:textId="3D4999A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E38E0" w14:paraId="003A8EC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71175"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C59E5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6957DAC6" w14:textId="672C17D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6A70CB19" w14:textId="6BB8618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2C70E0" w14:textId="72F4AB2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F2FF57" w14:textId="04146F5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5E38E0" w14:paraId="6DAAC40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3A6BB"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0304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2667C0B9" w14:textId="0DFE10E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55938E5" w14:textId="1A52B89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8922A" w14:textId="1728F8E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7" w:type="pct"/>
            <w:tcBorders>
              <w:top w:val="nil"/>
              <w:left w:val="nil"/>
              <w:bottom w:val="single" w:sz="4" w:space="0" w:color="000000"/>
              <w:right w:val="single" w:sz="4" w:space="0" w:color="000000"/>
            </w:tcBorders>
            <w:shd w:val="clear" w:color="auto" w:fill="auto"/>
            <w:noWrap/>
            <w:vAlign w:val="center"/>
            <w:hideMark/>
          </w:tcPr>
          <w:p w14:paraId="473C4187" w14:textId="227974A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5E38E0" w14:paraId="1DA6FA6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E9D7A"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5C2AD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28E51616" w14:textId="508E58B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778D0D80" w14:textId="371EE17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4BDA96" w14:textId="4C64606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7" w:type="pct"/>
            <w:tcBorders>
              <w:top w:val="nil"/>
              <w:left w:val="nil"/>
              <w:bottom w:val="single" w:sz="4" w:space="0" w:color="000000"/>
              <w:right w:val="single" w:sz="4" w:space="0" w:color="000000"/>
            </w:tcBorders>
            <w:shd w:val="clear" w:color="auto" w:fill="auto"/>
            <w:noWrap/>
            <w:vAlign w:val="center"/>
            <w:hideMark/>
          </w:tcPr>
          <w:p w14:paraId="6E0DACB1" w14:textId="0051F4C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5E38E0" w14:paraId="0C60FD7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16E94"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BF4D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0ACCA41D" w14:textId="761C93C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7C0B55D" w14:textId="1D47EF9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A9FE7" w14:textId="063EC0D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7" w:type="pct"/>
            <w:tcBorders>
              <w:top w:val="nil"/>
              <w:left w:val="nil"/>
              <w:bottom w:val="single" w:sz="4" w:space="0" w:color="000000"/>
              <w:right w:val="single" w:sz="4" w:space="0" w:color="000000"/>
            </w:tcBorders>
            <w:shd w:val="clear" w:color="auto" w:fill="auto"/>
            <w:noWrap/>
            <w:vAlign w:val="center"/>
            <w:hideMark/>
          </w:tcPr>
          <w:p w14:paraId="37D54912" w14:textId="3271C57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5E38E0" w14:paraId="1767036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7EA4F"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14C81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5B4E04A2" w14:textId="61C91C4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149DAE" w14:textId="3B22C4B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20C74" w14:textId="01556BF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7" w:type="pct"/>
            <w:tcBorders>
              <w:top w:val="nil"/>
              <w:left w:val="nil"/>
              <w:bottom w:val="single" w:sz="4" w:space="0" w:color="000000"/>
              <w:right w:val="single" w:sz="4" w:space="0" w:color="000000"/>
            </w:tcBorders>
            <w:shd w:val="clear" w:color="auto" w:fill="auto"/>
            <w:noWrap/>
            <w:vAlign w:val="center"/>
            <w:hideMark/>
          </w:tcPr>
          <w:p w14:paraId="20D49BBA" w14:textId="2378AC6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5E38E0" w14:paraId="7162032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9DE7B"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8F5A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7547011" w14:textId="72ED1ED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c>
          <w:tcPr>
            <w:tcW w:w="675" w:type="pct"/>
            <w:tcBorders>
              <w:top w:val="nil"/>
              <w:left w:val="nil"/>
              <w:bottom w:val="single" w:sz="4" w:space="0" w:color="000000"/>
              <w:right w:val="single" w:sz="4" w:space="0" w:color="000000"/>
            </w:tcBorders>
            <w:shd w:val="clear" w:color="auto" w:fill="auto"/>
            <w:noWrap/>
            <w:vAlign w:val="bottom"/>
            <w:hideMark/>
          </w:tcPr>
          <w:p w14:paraId="0D5C0DB4" w14:textId="4876918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86577C" w14:textId="0B6F864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D6E026" w14:textId="6E4AAA1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r>
      <w:tr w:rsidR="005E38E0" w14:paraId="612BF3B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08214"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B240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7C126740" w14:textId="3E890CF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690FF75C" w14:textId="549D179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18108" w14:textId="00531E0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0FC600" w14:textId="58BF2EF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5E38E0" w14:paraId="7CA9802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2C91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8737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35531B83" w14:textId="78878C2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505344A9" w14:textId="7B91A92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DD998" w14:textId="60FA707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1159A8" w14:textId="0BFD83C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5E38E0" w14:paraId="6664662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58D18"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2853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7E5CA0D5" w14:textId="6B2845E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42930B22" w14:textId="249EBAD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1EE5A7" w14:textId="11BFAEA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5D0A64" w14:textId="5BFF499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5E38E0" w14:paraId="5B11306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0FA55"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805FE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4BEAFBC7" w14:textId="3D6274F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10C9CE3F" w14:textId="167DC98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A0F45" w14:textId="7AD9D6A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288F61" w14:textId="7AE9BF0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5E38E0" w14:paraId="6E1FA4B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A2FFD"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FD79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104DF401" w14:textId="0778B47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1996766C" w14:textId="2185F9D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9DF95" w14:textId="3EB57A6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132281" w14:textId="60110D3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5E38E0" w14:paraId="265DFE5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FF42C5"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B1594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7BB9FCB5" w14:textId="0E433B5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2920B3C0" w14:textId="776CC7A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9C9A4C" w14:textId="5CFE8C6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D855BD" w14:textId="3C90741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5E38E0" w14:paraId="15663DD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4134B"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5187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16D83638" w14:textId="0A20C5B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c>
          <w:tcPr>
            <w:tcW w:w="675" w:type="pct"/>
            <w:tcBorders>
              <w:top w:val="nil"/>
              <w:left w:val="nil"/>
              <w:bottom w:val="single" w:sz="4" w:space="0" w:color="000000"/>
              <w:right w:val="single" w:sz="4" w:space="0" w:color="000000"/>
            </w:tcBorders>
            <w:shd w:val="clear" w:color="auto" w:fill="auto"/>
            <w:noWrap/>
            <w:vAlign w:val="bottom"/>
            <w:hideMark/>
          </w:tcPr>
          <w:p w14:paraId="7FA4C39A" w14:textId="7929597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F0F32A" w14:textId="0AFFE5D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AD74CA" w14:textId="485BF1E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r>
      <w:tr w:rsidR="005E38E0" w14:paraId="4B29A59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EBCB2"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79A18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4C35851D" w14:textId="3CA13EC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c>
          <w:tcPr>
            <w:tcW w:w="675" w:type="pct"/>
            <w:tcBorders>
              <w:top w:val="nil"/>
              <w:left w:val="nil"/>
              <w:bottom w:val="single" w:sz="4" w:space="0" w:color="000000"/>
              <w:right w:val="single" w:sz="4" w:space="0" w:color="000000"/>
            </w:tcBorders>
            <w:shd w:val="clear" w:color="auto" w:fill="auto"/>
            <w:noWrap/>
            <w:vAlign w:val="bottom"/>
            <w:hideMark/>
          </w:tcPr>
          <w:p w14:paraId="3C408CAA" w14:textId="6AA0346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13B83" w14:textId="2800FAD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34DDB2" w14:textId="21189E5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r>
      <w:tr w:rsidR="005E38E0" w14:paraId="6DAC69F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381D5"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587D4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57CAEFC6" w14:textId="35638EB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F5D56BF" w14:textId="722D52D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5B2BB" w14:textId="005CCEB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368580" w14:textId="55CEBD4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E38E0" w14:paraId="3ABD4F7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A5392"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4C0E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33397F51" w14:textId="3FBFC72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3FD603A4" w14:textId="7199738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5693C8" w14:textId="692332F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701407" w14:textId="49FACB5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5E38E0" w14:paraId="11D8426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EA343"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9EDB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2C50B3E3" w14:textId="012867C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F11C65C" w14:textId="26F8C77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3886B" w14:textId="7F2957B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C55846" w14:textId="089BC21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E38E0" w14:paraId="521CCA5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7771FC"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5C95D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07EDCD13" w14:textId="5B4D39C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48E11590" w14:textId="35C1DB3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050FF9" w14:textId="49C1942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42BB6B" w14:textId="0902AF3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5E38E0" w14:paraId="400458D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C5177"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E097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125ED049" w14:textId="2835273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5A694C1F" w14:textId="2DE35A4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9A25AB" w14:textId="63F67CF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A3D3E1" w14:textId="7B0D899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5E38E0" w14:paraId="2FD064F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23FDA"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843B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5E79D1AA" w14:textId="2EA0098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026D5AFA" w14:textId="0145C05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47D1BB" w14:textId="2209FAC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45D385" w14:textId="65F7D6F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5E38E0" w14:paraId="3402C63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E34CA"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FC1A2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59840BCE" w14:textId="53459C1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39C5BC2C" w14:textId="1A18F3A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0B1C2" w14:textId="038B643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404E25" w14:textId="6343966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5E38E0" w14:paraId="6BFA213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B3805"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21045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08AF4B81" w14:textId="1E4F422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47F0508E" w14:textId="2FE6300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4F365E" w14:textId="15C44D1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E5ABBD" w14:textId="2810557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E38E0" w14:paraId="4838F71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A081C"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760A3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7371C28E" w14:textId="60CB666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6E41A9BC" w14:textId="243B580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197DB7" w14:textId="0E51B75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7" w:type="pct"/>
            <w:tcBorders>
              <w:top w:val="nil"/>
              <w:left w:val="nil"/>
              <w:bottom w:val="single" w:sz="4" w:space="0" w:color="000000"/>
              <w:right w:val="single" w:sz="4" w:space="0" w:color="000000"/>
            </w:tcBorders>
            <w:shd w:val="clear" w:color="auto" w:fill="auto"/>
            <w:noWrap/>
            <w:vAlign w:val="center"/>
            <w:hideMark/>
          </w:tcPr>
          <w:p w14:paraId="34F8CF64" w14:textId="5538B2C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5E38E0" w14:paraId="2F30687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CC776"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CCEF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460D8093" w14:textId="33DC0DE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0F0A57E1" w14:textId="7629CFF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DA095D" w14:textId="3D9D431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A5F839" w14:textId="49F961E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5E38E0" w14:paraId="5391690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247B30"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6D81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66ED1411" w14:textId="4579AA2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027B9FA" w14:textId="638850F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167193" w14:textId="7184CA2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1018BA" w14:textId="43CCBD7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E38E0" w14:paraId="45823AA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76A94E"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9C99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0CC663F2" w14:textId="554EC06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F4EB18" w14:textId="56CF303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BC9B1" w14:textId="6C00553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A55A33" w14:textId="14721A0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5E38E0" w14:paraId="14816BA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0261B"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9297B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70D28936" w14:textId="7F68A8E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57E6DF11" w14:textId="3D4F760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87228" w14:textId="31151D7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7" w:type="pct"/>
            <w:tcBorders>
              <w:top w:val="nil"/>
              <w:left w:val="nil"/>
              <w:bottom w:val="single" w:sz="4" w:space="0" w:color="000000"/>
              <w:right w:val="single" w:sz="4" w:space="0" w:color="000000"/>
            </w:tcBorders>
            <w:shd w:val="clear" w:color="auto" w:fill="auto"/>
            <w:noWrap/>
            <w:vAlign w:val="center"/>
            <w:hideMark/>
          </w:tcPr>
          <w:p w14:paraId="1210405A" w14:textId="66652F3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5E38E0" w14:paraId="047F6DA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CA16A"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949F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1AB8004C" w14:textId="49A4288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FF01C7B" w14:textId="5E2B897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16F5A" w14:textId="3C2CE45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99B346" w14:textId="0CF65DD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E38E0" w14:paraId="533F798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9D943A"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C4DA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014B3485" w14:textId="3A7DAFC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3D2A7EAD" w14:textId="0AE0C9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A7AB5" w14:textId="4471323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52381D" w14:textId="4B09DC0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5E38E0" w14:paraId="61132B9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593A5"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9E00D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419371DA" w14:textId="0B80B42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50839D0C" w14:textId="364417F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CC1EE" w14:textId="03CE854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18A8DF" w14:textId="5004F47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5E38E0" w14:paraId="6D0CD78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7BD24A"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3F2E9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26EAF1D5" w14:textId="6C7522D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1E4C3AD8" w14:textId="5DEA13C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6D7A285D" w14:textId="3083FDE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6B64F6" w14:textId="050E090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5E38E0" w14:paraId="36791A2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45B2A"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A290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00A407E6" w14:textId="07BF240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2FCFB1B0" w14:textId="40E46E2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06A14" w14:textId="47FDF0C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7" w:type="pct"/>
            <w:tcBorders>
              <w:top w:val="nil"/>
              <w:left w:val="nil"/>
              <w:bottom w:val="single" w:sz="4" w:space="0" w:color="000000"/>
              <w:right w:val="single" w:sz="4" w:space="0" w:color="000000"/>
            </w:tcBorders>
            <w:shd w:val="clear" w:color="auto" w:fill="auto"/>
            <w:noWrap/>
            <w:vAlign w:val="center"/>
            <w:hideMark/>
          </w:tcPr>
          <w:p w14:paraId="35526F00" w14:textId="45669C3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5E38E0" w14:paraId="1244527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E45FA"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FF7DE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658E114F" w14:textId="6A9BAA3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163AF06C" w14:textId="1BFAD1A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262836" w14:textId="1FA3946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E19CAC" w14:textId="44DC15B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5E38E0" w14:paraId="7336115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C9338"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8AC1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67FE41D9" w14:textId="4873F76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2030FFDF" w14:textId="1A6DF20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4BFEB" w14:textId="0C3F87D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7" w:type="pct"/>
            <w:tcBorders>
              <w:top w:val="nil"/>
              <w:left w:val="nil"/>
              <w:bottom w:val="single" w:sz="4" w:space="0" w:color="000000"/>
              <w:right w:val="single" w:sz="4" w:space="0" w:color="000000"/>
            </w:tcBorders>
            <w:shd w:val="clear" w:color="auto" w:fill="auto"/>
            <w:noWrap/>
            <w:vAlign w:val="center"/>
            <w:hideMark/>
          </w:tcPr>
          <w:p w14:paraId="06D34CCD" w14:textId="6173B53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5E38E0" w14:paraId="54015B0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316C8"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DE61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5A0044A3" w14:textId="6A34DA6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75603F8" w14:textId="70503E9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32A5F" w14:textId="5D607A7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DD39DB" w14:textId="16503F5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E38E0" w14:paraId="3D704716"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30D040A"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3560C2D5" w14:textId="2B3A761C"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4,471,056.18 </w:t>
            </w:r>
          </w:p>
        </w:tc>
        <w:tc>
          <w:tcPr>
            <w:tcW w:w="675" w:type="pct"/>
            <w:tcBorders>
              <w:top w:val="nil"/>
              <w:left w:val="nil"/>
              <w:bottom w:val="single" w:sz="4" w:space="0" w:color="000000"/>
              <w:right w:val="single" w:sz="4" w:space="0" w:color="000000"/>
            </w:tcBorders>
            <w:shd w:val="clear" w:color="A5A5A5" w:fill="A5A5A5"/>
            <w:noWrap/>
            <w:vAlign w:val="bottom"/>
            <w:hideMark/>
          </w:tcPr>
          <w:p w14:paraId="5C1F3EFE" w14:textId="3CEBB67C"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5C07968" w14:textId="3633255A"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33FE4A2C" w14:textId="39DE9930"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4,471,056.18 </w:t>
            </w:r>
          </w:p>
        </w:tc>
      </w:tr>
      <w:tr w:rsidR="005E38E0" w14:paraId="414AE160"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63ED50"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6F93D320" w14:textId="44F83EB4"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15177441" w14:textId="1F8AF12F"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D39E61" w14:textId="010C5A92"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46FD4FE" w14:textId="29964784"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5E38E0" w14:paraId="3648AB3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4F63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55993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13E447C6" w14:textId="0BAF582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37A23A84" w14:textId="7679779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ABADA5" w14:textId="20CBEAE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318F07" w14:textId="4F552A8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5E38E0" w14:paraId="0E4727D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DDA5F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E33C82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23930D9D" w14:textId="5EC30A2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5B7DFA67" w14:textId="0B3BBC2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FC2E5E" w14:textId="3E8A079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8B83AD" w14:textId="77AEFA9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5E38E0" w14:paraId="42B0610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F3798"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4A4A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137E4E40" w14:textId="723B48D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6F8CB913" w14:textId="6F2E017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50737" w14:textId="158E105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127F74" w14:textId="15E1189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5E38E0" w14:paraId="5ADEA9E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6315E"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099F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53C0A3FA" w14:textId="205D6E0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205F8D95" w14:textId="66CA786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C745DA" w14:textId="145C8DA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CF82ED" w14:textId="3CAF805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5E38E0" w14:paraId="7A2703C0"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2984D3"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72D94E11" w14:textId="396A989A"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774,016.88 </w:t>
            </w:r>
          </w:p>
        </w:tc>
        <w:tc>
          <w:tcPr>
            <w:tcW w:w="675" w:type="pct"/>
            <w:tcBorders>
              <w:top w:val="nil"/>
              <w:left w:val="nil"/>
              <w:bottom w:val="single" w:sz="4" w:space="0" w:color="000000"/>
              <w:right w:val="single" w:sz="4" w:space="0" w:color="000000"/>
            </w:tcBorders>
            <w:shd w:val="clear" w:color="D8D8D8" w:fill="D8D8D8"/>
            <w:noWrap/>
            <w:vAlign w:val="bottom"/>
            <w:hideMark/>
          </w:tcPr>
          <w:p w14:paraId="1594E3F4" w14:textId="228B23EC"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BF9D233" w14:textId="504A60EA"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A0197BE" w14:textId="7B813F18"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774,016.88 </w:t>
            </w:r>
          </w:p>
        </w:tc>
      </w:tr>
      <w:tr w:rsidR="005E38E0" w14:paraId="016484C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C7D1A3"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241D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4064B6F6" w14:textId="4FAE04C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01,312.62 </w:t>
            </w:r>
          </w:p>
        </w:tc>
        <w:tc>
          <w:tcPr>
            <w:tcW w:w="675" w:type="pct"/>
            <w:tcBorders>
              <w:top w:val="nil"/>
              <w:left w:val="nil"/>
              <w:bottom w:val="single" w:sz="4" w:space="0" w:color="000000"/>
              <w:right w:val="single" w:sz="4" w:space="0" w:color="000000"/>
            </w:tcBorders>
            <w:shd w:val="clear" w:color="auto" w:fill="auto"/>
            <w:noWrap/>
            <w:vAlign w:val="bottom"/>
            <w:hideMark/>
          </w:tcPr>
          <w:p w14:paraId="72CBDDBF" w14:textId="193CCD0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06D530" w14:textId="6FC01FE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2B2D3C06" w14:textId="4B785A9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01,312.62 </w:t>
            </w:r>
          </w:p>
        </w:tc>
      </w:tr>
      <w:tr w:rsidR="005E38E0" w14:paraId="1B584AB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459A09"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30E6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4EBC8788" w14:textId="0DC8729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31A84340" w14:textId="3C18948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8B5BC" w14:textId="6B6892A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D0ABB6" w14:textId="34A8701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5E38E0" w14:paraId="13B7FF6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75A60"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92CD1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35D20E38" w14:textId="6E71F2E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c>
          <w:tcPr>
            <w:tcW w:w="675" w:type="pct"/>
            <w:tcBorders>
              <w:top w:val="nil"/>
              <w:left w:val="nil"/>
              <w:bottom w:val="single" w:sz="4" w:space="0" w:color="000000"/>
              <w:right w:val="single" w:sz="4" w:space="0" w:color="000000"/>
            </w:tcBorders>
            <w:shd w:val="clear" w:color="auto" w:fill="auto"/>
            <w:noWrap/>
            <w:vAlign w:val="bottom"/>
            <w:hideMark/>
          </w:tcPr>
          <w:p w14:paraId="56785CA6" w14:textId="52434FE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73221" w14:textId="5554A0E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9B166B" w14:textId="2F85CFC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r>
      <w:tr w:rsidR="005E38E0" w14:paraId="698D78F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F02D8"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ACD0D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54D3AC2E" w14:textId="6D3EB01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973.52 </w:t>
            </w:r>
          </w:p>
        </w:tc>
        <w:tc>
          <w:tcPr>
            <w:tcW w:w="675" w:type="pct"/>
            <w:tcBorders>
              <w:top w:val="nil"/>
              <w:left w:val="nil"/>
              <w:bottom w:val="single" w:sz="4" w:space="0" w:color="000000"/>
              <w:right w:val="single" w:sz="4" w:space="0" w:color="000000"/>
            </w:tcBorders>
            <w:shd w:val="clear" w:color="auto" w:fill="auto"/>
            <w:noWrap/>
            <w:vAlign w:val="bottom"/>
            <w:hideMark/>
          </w:tcPr>
          <w:p w14:paraId="57813AC6" w14:textId="158001D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8A482" w14:textId="69E1FF0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8BDC41" w14:textId="35BF859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973.52 </w:t>
            </w:r>
          </w:p>
        </w:tc>
      </w:tr>
      <w:tr w:rsidR="005E38E0" w14:paraId="762B080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665CEA"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077E4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6F83908D" w14:textId="4F088E6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c>
          <w:tcPr>
            <w:tcW w:w="675" w:type="pct"/>
            <w:tcBorders>
              <w:top w:val="nil"/>
              <w:left w:val="nil"/>
              <w:bottom w:val="single" w:sz="4" w:space="0" w:color="000000"/>
              <w:right w:val="single" w:sz="4" w:space="0" w:color="000000"/>
            </w:tcBorders>
            <w:shd w:val="clear" w:color="auto" w:fill="auto"/>
            <w:noWrap/>
            <w:vAlign w:val="bottom"/>
            <w:hideMark/>
          </w:tcPr>
          <w:p w14:paraId="254D649D" w14:textId="762E8B5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19AA63" w14:textId="48D1169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AA5927" w14:textId="1401B6A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r>
      <w:tr w:rsidR="005E38E0" w14:paraId="471DAAD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E0E796"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2151E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4F50518D" w14:textId="06B28E9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1,344.24 </w:t>
            </w:r>
          </w:p>
        </w:tc>
        <w:tc>
          <w:tcPr>
            <w:tcW w:w="675" w:type="pct"/>
            <w:tcBorders>
              <w:top w:val="nil"/>
              <w:left w:val="nil"/>
              <w:bottom w:val="single" w:sz="4" w:space="0" w:color="000000"/>
              <w:right w:val="single" w:sz="4" w:space="0" w:color="000000"/>
            </w:tcBorders>
            <w:shd w:val="clear" w:color="auto" w:fill="auto"/>
            <w:noWrap/>
            <w:vAlign w:val="bottom"/>
            <w:hideMark/>
          </w:tcPr>
          <w:p w14:paraId="57557C5E" w14:textId="74F41EE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90FC71" w14:textId="16A0CB7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3129CF" w14:textId="54A26DD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1,344.24 </w:t>
            </w:r>
          </w:p>
        </w:tc>
      </w:tr>
      <w:tr w:rsidR="005E38E0" w14:paraId="795321C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0B0C2"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9DF7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32FE9BAB" w14:textId="40F7C85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9,335.76 </w:t>
            </w:r>
          </w:p>
        </w:tc>
        <w:tc>
          <w:tcPr>
            <w:tcW w:w="675" w:type="pct"/>
            <w:tcBorders>
              <w:top w:val="nil"/>
              <w:left w:val="nil"/>
              <w:bottom w:val="single" w:sz="4" w:space="0" w:color="000000"/>
              <w:right w:val="single" w:sz="4" w:space="0" w:color="000000"/>
            </w:tcBorders>
            <w:shd w:val="clear" w:color="auto" w:fill="auto"/>
            <w:noWrap/>
            <w:vAlign w:val="bottom"/>
            <w:hideMark/>
          </w:tcPr>
          <w:p w14:paraId="6CA6B4E0" w14:textId="0CC8E7D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5F9B3" w14:textId="04D4641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F9197A" w14:textId="69748FE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9,335.76 </w:t>
            </w:r>
          </w:p>
        </w:tc>
      </w:tr>
      <w:tr w:rsidR="005E38E0" w14:paraId="4782847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4B66E"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173E4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6EBDED7B" w14:textId="622700C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074C7BE7" w14:textId="7722554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9F5E8" w14:textId="7FB9920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9B8677" w14:textId="25A83D8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5E38E0" w14:paraId="12A74B7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14942"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045C5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5758517F" w14:textId="603EA3B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723B5CAF" w14:textId="36F88D8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5FA6D3" w14:textId="66A87B7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8FD33A" w14:textId="1555D04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5E38E0" w14:paraId="3B72633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6BD38"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5CE8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4621124B" w14:textId="0F5D85D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7,551.36 </w:t>
            </w:r>
          </w:p>
        </w:tc>
        <w:tc>
          <w:tcPr>
            <w:tcW w:w="675" w:type="pct"/>
            <w:tcBorders>
              <w:top w:val="nil"/>
              <w:left w:val="nil"/>
              <w:bottom w:val="single" w:sz="4" w:space="0" w:color="000000"/>
              <w:right w:val="single" w:sz="4" w:space="0" w:color="000000"/>
            </w:tcBorders>
            <w:shd w:val="clear" w:color="auto" w:fill="auto"/>
            <w:noWrap/>
            <w:vAlign w:val="bottom"/>
            <w:hideMark/>
          </w:tcPr>
          <w:p w14:paraId="7DC7ADBF" w14:textId="23857E2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164CE" w14:textId="04D6A44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652CBE" w14:textId="58112F1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7,551.36 </w:t>
            </w:r>
          </w:p>
        </w:tc>
      </w:tr>
      <w:tr w:rsidR="005E38E0" w14:paraId="14CE93B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5622C8"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8123A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2A41A512" w14:textId="2599430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c>
          <w:tcPr>
            <w:tcW w:w="675" w:type="pct"/>
            <w:tcBorders>
              <w:top w:val="nil"/>
              <w:left w:val="nil"/>
              <w:bottom w:val="single" w:sz="4" w:space="0" w:color="000000"/>
              <w:right w:val="single" w:sz="4" w:space="0" w:color="000000"/>
            </w:tcBorders>
            <w:shd w:val="clear" w:color="auto" w:fill="auto"/>
            <w:noWrap/>
            <w:vAlign w:val="bottom"/>
            <w:hideMark/>
          </w:tcPr>
          <w:p w14:paraId="3366707E" w14:textId="76AE49F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F65A27" w14:textId="5055403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ED75D7" w14:textId="129C7ED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r>
      <w:tr w:rsidR="005E38E0" w14:paraId="77D7AA8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4DE4B"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0B9C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37744C5B" w14:textId="16A58FE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3,400.00 </w:t>
            </w:r>
          </w:p>
        </w:tc>
        <w:tc>
          <w:tcPr>
            <w:tcW w:w="675" w:type="pct"/>
            <w:tcBorders>
              <w:top w:val="nil"/>
              <w:left w:val="nil"/>
              <w:bottom w:val="single" w:sz="4" w:space="0" w:color="000000"/>
              <w:right w:val="single" w:sz="4" w:space="0" w:color="000000"/>
            </w:tcBorders>
            <w:shd w:val="clear" w:color="auto" w:fill="auto"/>
            <w:noWrap/>
            <w:vAlign w:val="bottom"/>
            <w:hideMark/>
          </w:tcPr>
          <w:p w14:paraId="03A20DF6" w14:textId="2E8C93F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FE541B" w14:textId="316F677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ED836D" w14:textId="43B7B31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3,400.00 </w:t>
            </w:r>
          </w:p>
        </w:tc>
      </w:tr>
      <w:tr w:rsidR="005E38E0" w14:paraId="6AE5430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73878"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E2BA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43DCD01A" w14:textId="67F165C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c>
          <w:tcPr>
            <w:tcW w:w="675" w:type="pct"/>
            <w:tcBorders>
              <w:top w:val="nil"/>
              <w:left w:val="nil"/>
              <w:bottom w:val="single" w:sz="4" w:space="0" w:color="000000"/>
              <w:right w:val="single" w:sz="4" w:space="0" w:color="000000"/>
            </w:tcBorders>
            <w:shd w:val="clear" w:color="auto" w:fill="auto"/>
            <w:noWrap/>
            <w:vAlign w:val="bottom"/>
            <w:hideMark/>
          </w:tcPr>
          <w:p w14:paraId="09283EA7" w14:textId="5686184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851E6" w14:textId="44FD893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6ADE77" w14:textId="0893021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r>
      <w:tr w:rsidR="005E38E0" w14:paraId="744605D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8A460"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6F26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721F5407" w14:textId="7EFC356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36E78A3A" w14:textId="518B5DD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EAC4F" w14:textId="66A1D27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15395A" w14:textId="6A226DE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5E38E0" w14:paraId="7EE3964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AE245"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750E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47D76D9B" w14:textId="2F88CF9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7,190.00 </w:t>
            </w:r>
          </w:p>
        </w:tc>
        <w:tc>
          <w:tcPr>
            <w:tcW w:w="675" w:type="pct"/>
            <w:tcBorders>
              <w:top w:val="nil"/>
              <w:left w:val="nil"/>
              <w:bottom w:val="single" w:sz="4" w:space="0" w:color="000000"/>
              <w:right w:val="single" w:sz="4" w:space="0" w:color="000000"/>
            </w:tcBorders>
            <w:shd w:val="clear" w:color="auto" w:fill="auto"/>
            <w:noWrap/>
            <w:vAlign w:val="bottom"/>
            <w:hideMark/>
          </w:tcPr>
          <w:p w14:paraId="2E94BC49" w14:textId="2D4C0FB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08025B" w14:textId="185B17E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4F1BA0" w14:textId="3F0FCFF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7,190.00 </w:t>
            </w:r>
          </w:p>
        </w:tc>
      </w:tr>
      <w:tr w:rsidR="005E38E0" w14:paraId="4E14B6F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9E54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ACF45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6027501A" w14:textId="795C37A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c>
          <w:tcPr>
            <w:tcW w:w="675" w:type="pct"/>
            <w:tcBorders>
              <w:top w:val="nil"/>
              <w:left w:val="nil"/>
              <w:bottom w:val="single" w:sz="4" w:space="0" w:color="000000"/>
              <w:right w:val="single" w:sz="4" w:space="0" w:color="000000"/>
            </w:tcBorders>
            <w:shd w:val="clear" w:color="auto" w:fill="auto"/>
            <w:noWrap/>
            <w:vAlign w:val="bottom"/>
            <w:hideMark/>
          </w:tcPr>
          <w:p w14:paraId="5F38D7C0" w14:textId="6965112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9C694" w14:textId="3D74EB2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03EFD6" w14:textId="37EDCB3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r>
      <w:tr w:rsidR="005E38E0" w14:paraId="67B4E47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AF8FF"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EF000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51E067D4" w14:textId="4A0CCB0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c>
          <w:tcPr>
            <w:tcW w:w="675" w:type="pct"/>
            <w:tcBorders>
              <w:top w:val="nil"/>
              <w:left w:val="nil"/>
              <w:bottom w:val="single" w:sz="4" w:space="0" w:color="000000"/>
              <w:right w:val="single" w:sz="4" w:space="0" w:color="000000"/>
            </w:tcBorders>
            <w:shd w:val="clear" w:color="auto" w:fill="auto"/>
            <w:noWrap/>
            <w:vAlign w:val="bottom"/>
            <w:hideMark/>
          </w:tcPr>
          <w:p w14:paraId="28FC09B5" w14:textId="0580619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D287D" w14:textId="43D48AA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D7250A" w14:textId="152695C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r>
      <w:tr w:rsidR="005E38E0" w14:paraId="01FF84A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DC8C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B62F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210F6E53" w14:textId="7940D69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95.70 </w:t>
            </w:r>
          </w:p>
        </w:tc>
        <w:tc>
          <w:tcPr>
            <w:tcW w:w="675" w:type="pct"/>
            <w:tcBorders>
              <w:top w:val="nil"/>
              <w:left w:val="nil"/>
              <w:bottom w:val="single" w:sz="4" w:space="0" w:color="000000"/>
              <w:right w:val="single" w:sz="4" w:space="0" w:color="000000"/>
            </w:tcBorders>
            <w:shd w:val="clear" w:color="auto" w:fill="auto"/>
            <w:noWrap/>
            <w:vAlign w:val="bottom"/>
            <w:hideMark/>
          </w:tcPr>
          <w:p w14:paraId="68083786" w14:textId="7363F61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46F390" w14:textId="3197C23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FA93A9" w14:textId="755454D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95.70 </w:t>
            </w:r>
          </w:p>
        </w:tc>
      </w:tr>
      <w:tr w:rsidR="005E38E0" w14:paraId="12CE807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0AE5E"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7E32B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5B6CED99" w14:textId="719964B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7CE3F33A" w14:textId="6E203FD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6E072" w14:textId="2A7594D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0D504D" w14:textId="25B432B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5E38E0" w14:paraId="5FF6057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38E62"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9F2B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6080F0EE" w14:textId="59F02FC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4DA7B8DF" w14:textId="7FE1A09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C17C2" w14:textId="1971C3B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D831A9" w14:textId="163494E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5E38E0" w14:paraId="519A4AF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CCE24"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D3D7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4DEB6714" w14:textId="1D1D541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c>
          <w:tcPr>
            <w:tcW w:w="675" w:type="pct"/>
            <w:tcBorders>
              <w:top w:val="nil"/>
              <w:left w:val="nil"/>
              <w:bottom w:val="single" w:sz="4" w:space="0" w:color="000000"/>
              <w:right w:val="single" w:sz="4" w:space="0" w:color="000000"/>
            </w:tcBorders>
            <w:shd w:val="clear" w:color="auto" w:fill="auto"/>
            <w:noWrap/>
            <w:vAlign w:val="bottom"/>
            <w:hideMark/>
          </w:tcPr>
          <w:p w14:paraId="5ADE3F3C" w14:textId="3D4E9D7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CB9E4" w14:textId="39C2388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E4122F" w14:textId="741B343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r>
      <w:tr w:rsidR="005E38E0" w14:paraId="6571418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A16C2"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7D91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489FD4D8" w14:textId="52FB245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36B5309F" w14:textId="642B56C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7088B" w14:textId="62005B7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AFB2F5" w14:textId="1D48432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5E38E0" w14:paraId="39D5C76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B16A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008B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0CEC03DE" w14:textId="6D5362E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555D20E2" w14:textId="6FA1CA0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351A5" w14:textId="356F351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201517" w14:textId="33AC9E2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5E38E0" w14:paraId="5F19092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0AA04"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73A3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72A20761" w14:textId="24516D2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c>
          <w:tcPr>
            <w:tcW w:w="675" w:type="pct"/>
            <w:tcBorders>
              <w:top w:val="nil"/>
              <w:left w:val="nil"/>
              <w:bottom w:val="single" w:sz="4" w:space="0" w:color="000000"/>
              <w:right w:val="single" w:sz="4" w:space="0" w:color="000000"/>
            </w:tcBorders>
            <w:shd w:val="clear" w:color="auto" w:fill="auto"/>
            <w:noWrap/>
            <w:vAlign w:val="bottom"/>
            <w:hideMark/>
          </w:tcPr>
          <w:p w14:paraId="4D02108B" w14:textId="5A9A451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418B85" w14:textId="75A0C7C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926427" w14:textId="4445636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r>
      <w:tr w:rsidR="005E38E0" w14:paraId="036AA85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106F7"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F51DD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54871228" w14:textId="21671DC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5CD059D4" w14:textId="247FC8C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2F6ED" w14:textId="16B7CE4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97C4EE" w14:textId="592B6E0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5E38E0" w14:paraId="18062E1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8EF3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CFF9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0C3741EB" w14:textId="0C638AD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3EE88EF7" w14:textId="27D3A64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17537" w14:textId="313CBE8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BAB6DD" w14:textId="61C30B8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5E38E0" w14:paraId="25226F5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2371EA"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5E90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6B58EB1C" w14:textId="451AAA8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4D4074E7" w14:textId="53FA2DA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192C4" w14:textId="3341A32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F842AB" w14:textId="4572476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5E38E0" w14:paraId="3AC0B95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53E0F"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A91C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49B842D5" w14:textId="272C3F8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185.64 </w:t>
            </w:r>
          </w:p>
        </w:tc>
        <w:tc>
          <w:tcPr>
            <w:tcW w:w="675" w:type="pct"/>
            <w:tcBorders>
              <w:top w:val="nil"/>
              <w:left w:val="nil"/>
              <w:bottom w:val="single" w:sz="4" w:space="0" w:color="000000"/>
              <w:right w:val="single" w:sz="4" w:space="0" w:color="000000"/>
            </w:tcBorders>
            <w:shd w:val="clear" w:color="auto" w:fill="auto"/>
            <w:noWrap/>
            <w:vAlign w:val="bottom"/>
            <w:hideMark/>
          </w:tcPr>
          <w:p w14:paraId="3CE8CBA8" w14:textId="0D16E75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9C38C" w14:textId="62F7274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2FB1B1" w14:textId="721C312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185.64 </w:t>
            </w:r>
          </w:p>
        </w:tc>
      </w:tr>
      <w:tr w:rsidR="005E38E0" w14:paraId="43E523C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39AAC"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17E5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0177CE5C" w14:textId="07FABEB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6C34463B" w14:textId="28A35FF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74916" w14:textId="0C89B80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3B958C" w14:textId="3CD5C45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5E38E0" w14:paraId="60DF5DF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A7650"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9BFE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39046094" w14:textId="20F21CB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5,418.40 </w:t>
            </w:r>
          </w:p>
        </w:tc>
        <w:tc>
          <w:tcPr>
            <w:tcW w:w="675" w:type="pct"/>
            <w:tcBorders>
              <w:top w:val="nil"/>
              <w:left w:val="nil"/>
              <w:bottom w:val="single" w:sz="4" w:space="0" w:color="000000"/>
              <w:right w:val="single" w:sz="4" w:space="0" w:color="000000"/>
            </w:tcBorders>
            <w:shd w:val="clear" w:color="auto" w:fill="auto"/>
            <w:noWrap/>
            <w:vAlign w:val="bottom"/>
            <w:hideMark/>
          </w:tcPr>
          <w:p w14:paraId="77F9EF2B" w14:textId="7E04DC0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949EB" w14:textId="273A79C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759B9A" w14:textId="104E8AB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5,418.40 </w:t>
            </w:r>
          </w:p>
        </w:tc>
      </w:tr>
      <w:tr w:rsidR="005E38E0" w14:paraId="4058CC4D"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252366"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4FCBE941" w14:textId="4557FEB4"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83,45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5CC03D5A" w14:textId="1FE9964E"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5FE7E42" w14:textId="771D61B6"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F3E9EA4" w14:textId="09A0A058"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83,452.75 </w:t>
            </w:r>
          </w:p>
        </w:tc>
      </w:tr>
      <w:tr w:rsidR="005E38E0" w14:paraId="08265E7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A26DD5"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C3F4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08F4316E" w14:textId="4E7709F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c>
          <w:tcPr>
            <w:tcW w:w="675" w:type="pct"/>
            <w:tcBorders>
              <w:top w:val="nil"/>
              <w:left w:val="nil"/>
              <w:bottom w:val="single" w:sz="4" w:space="0" w:color="000000"/>
              <w:right w:val="single" w:sz="4" w:space="0" w:color="000000"/>
            </w:tcBorders>
            <w:shd w:val="clear" w:color="auto" w:fill="auto"/>
            <w:noWrap/>
            <w:vAlign w:val="bottom"/>
            <w:hideMark/>
          </w:tcPr>
          <w:p w14:paraId="1B190A00" w14:textId="218C126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A16EF4" w14:textId="7395165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0E2A4F06" w14:textId="3179CEA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r>
      <w:tr w:rsidR="005E38E0" w14:paraId="7A87A81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3BBEC"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D36C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0A3A8B25" w14:textId="4526526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c>
          <w:tcPr>
            <w:tcW w:w="675" w:type="pct"/>
            <w:tcBorders>
              <w:top w:val="nil"/>
              <w:left w:val="nil"/>
              <w:bottom w:val="single" w:sz="4" w:space="0" w:color="000000"/>
              <w:right w:val="single" w:sz="4" w:space="0" w:color="000000"/>
            </w:tcBorders>
            <w:shd w:val="clear" w:color="auto" w:fill="auto"/>
            <w:noWrap/>
            <w:vAlign w:val="bottom"/>
            <w:hideMark/>
          </w:tcPr>
          <w:p w14:paraId="02F8B5AE" w14:textId="3D07D39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5E8BC6" w14:textId="6553519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24E590" w14:textId="771170C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r>
      <w:tr w:rsidR="005E38E0" w14:paraId="1B08DCF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48ED6C"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92B5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3191748A" w14:textId="5F95211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34309F3C" w14:textId="61FCF2E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9971D" w14:textId="4F97E15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0716F7" w14:textId="1A378F6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5E38E0" w14:paraId="0DE2642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12DF4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0B986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58E3894E" w14:textId="49F613D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c>
          <w:tcPr>
            <w:tcW w:w="675" w:type="pct"/>
            <w:tcBorders>
              <w:top w:val="nil"/>
              <w:left w:val="nil"/>
              <w:bottom w:val="single" w:sz="4" w:space="0" w:color="000000"/>
              <w:right w:val="single" w:sz="4" w:space="0" w:color="000000"/>
            </w:tcBorders>
            <w:shd w:val="clear" w:color="auto" w:fill="auto"/>
            <w:noWrap/>
            <w:vAlign w:val="bottom"/>
            <w:hideMark/>
          </w:tcPr>
          <w:p w14:paraId="2C174AFB" w14:textId="585CECE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44A44" w14:textId="1090382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C1C653" w14:textId="2E3C556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r>
      <w:tr w:rsidR="005E38E0" w14:paraId="2CD7031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27F0C6"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CAAE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7C454AFD" w14:textId="3156011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095ABB68" w14:textId="522C325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D4430B" w14:textId="5C5BADC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1CFB08" w14:textId="422E278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5E38E0" w14:paraId="11DF977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EC1D5"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7EDA8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55913D56" w14:textId="1C76155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c>
          <w:tcPr>
            <w:tcW w:w="675" w:type="pct"/>
            <w:tcBorders>
              <w:top w:val="nil"/>
              <w:left w:val="nil"/>
              <w:bottom w:val="single" w:sz="4" w:space="0" w:color="000000"/>
              <w:right w:val="single" w:sz="4" w:space="0" w:color="000000"/>
            </w:tcBorders>
            <w:shd w:val="clear" w:color="auto" w:fill="auto"/>
            <w:noWrap/>
            <w:vAlign w:val="bottom"/>
            <w:hideMark/>
          </w:tcPr>
          <w:p w14:paraId="3FEAE81B" w14:textId="0C71FFA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721CF" w14:textId="55AB31A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38DF69" w14:textId="0202006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r>
      <w:tr w:rsidR="005E38E0" w14:paraId="4E43FBB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34FCE"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D970E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04CDD478" w14:textId="47F40E3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675CC50D" w14:textId="062B6CA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006C2C" w14:textId="04AF599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42B5C4" w14:textId="6C5311F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5E38E0" w14:paraId="7B85F19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B86D3"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10181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5C799A46" w14:textId="17C8F52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402060CC" w14:textId="15D5FF9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E4522" w14:textId="3E10534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1EE6B8" w14:textId="79A6346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5E38E0" w14:paraId="00C745F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30CE5"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62869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2ED1D05B" w14:textId="5F38151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902.96 </w:t>
            </w:r>
          </w:p>
        </w:tc>
        <w:tc>
          <w:tcPr>
            <w:tcW w:w="675" w:type="pct"/>
            <w:tcBorders>
              <w:top w:val="nil"/>
              <w:left w:val="nil"/>
              <w:bottom w:val="single" w:sz="4" w:space="0" w:color="000000"/>
              <w:right w:val="single" w:sz="4" w:space="0" w:color="000000"/>
            </w:tcBorders>
            <w:shd w:val="clear" w:color="auto" w:fill="auto"/>
            <w:noWrap/>
            <w:vAlign w:val="bottom"/>
            <w:hideMark/>
          </w:tcPr>
          <w:p w14:paraId="4232FED0" w14:textId="41CFD7F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63D8A" w14:textId="70E48D6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53B804" w14:textId="155335D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902.96 </w:t>
            </w:r>
          </w:p>
        </w:tc>
      </w:tr>
      <w:tr w:rsidR="005E38E0" w14:paraId="3E6E18D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43719"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2AB8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358B1935" w14:textId="38A1D43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c>
          <w:tcPr>
            <w:tcW w:w="675" w:type="pct"/>
            <w:tcBorders>
              <w:top w:val="nil"/>
              <w:left w:val="nil"/>
              <w:bottom w:val="single" w:sz="4" w:space="0" w:color="000000"/>
              <w:right w:val="single" w:sz="4" w:space="0" w:color="000000"/>
            </w:tcBorders>
            <w:shd w:val="clear" w:color="auto" w:fill="auto"/>
            <w:noWrap/>
            <w:vAlign w:val="bottom"/>
            <w:hideMark/>
          </w:tcPr>
          <w:p w14:paraId="3452E4D0" w14:textId="1AE0EF1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0E23E" w14:textId="3E91858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9446D4" w14:textId="0F871DD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r>
      <w:tr w:rsidR="005E38E0" w14:paraId="47814DF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BEA8A"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1825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491B451" w14:textId="7AE6D9D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c>
          <w:tcPr>
            <w:tcW w:w="675" w:type="pct"/>
            <w:tcBorders>
              <w:top w:val="nil"/>
              <w:left w:val="nil"/>
              <w:bottom w:val="single" w:sz="4" w:space="0" w:color="000000"/>
              <w:right w:val="single" w:sz="4" w:space="0" w:color="000000"/>
            </w:tcBorders>
            <w:shd w:val="clear" w:color="auto" w:fill="auto"/>
            <w:noWrap/>
            <w:vAlign w:val="bottom"/>
            <w:hideMark/>
          </w:tcPr>
          <w:p w14:paraId="14BF8588" w14:textId="43D0E0E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280DC" w14:textId="7B6B5C7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C63237" w14:textId="4D737F5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r>
      <w:tr w:rsidR="005E38E0" w14:paraId="25C5CF2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89203"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26470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6580558C" w14:textId="360A2BA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075ED2ED" w14:textId="1C5E834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E7343" w14:textId="444AAE5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28AEC7" w14:textId="2E06E95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5E38E0" w14:paraId="5BC2A2E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A9C4BE"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ED8D3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634FF2F6" w14:textId="2E02E5E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0D28C22E" w14:textId="3E1E4E3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E0705" w14:textId="470DEB1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504062" w14:textId="37CA8DC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5E38E0" w14:paraId="6BBD9C7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14833"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B9EC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06B7E2E3" w14:textId="186F951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5787CBB8" w14:textId="50660A1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F46F6" w14:textId="4AC978C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71FB2B" w14:textId="1B4C9BA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5E38E0" w14:paraId="2B8D513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8D7E6"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F7BD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376E55B9" w14:textId="6F0BD3B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1EDB6EA7" w14:textId="46DCC38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30CB57" w14:textId="2EA8668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F5BE2B" w14:textId="0A2BD76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5E38E0" w14:paraId="487F1F4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724DED"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2462D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39F1124C" w14:textId="7FF45FE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7057C3ED" w14:textId="1912726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043E86" w14:textId="3B4C6FE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DF9C62" w14:textId="22CD9A7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5E38E0" w14:paraId="153D7D7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F280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E7FF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2A4FD2CA" w14:textId="0B0C62B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c>
          <w:tcPr>
            <w:tcW w:w="675" w:type="pct"/>
            <w:tcBorders>
              <w:top w:val="nil"/>
              <w:left w:val="nil"/>
              <w:bottom w:val="single" w:sz="4" w:space="0" w:color="000000"/>
              <w:right w:val="single" w:sz="4" w:space="0" w:color="000000"/>
            </w:tcBorders>
            <w:shd w:val="clear" w:color="auto" w:fill="auto"/>
            <w:noWrap/>
            <w:vAlign w:val="bottom"/>
            <w:hideMark/>
          </w:tcPr>
          <w:p w14:paraId="535661BA" w14:textId="24C78BD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F00E50" w14:textId="4A76B15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61E290" w14:textId="1E94627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r>
      <w:tr w:rsidR="005E38E0" w14:paraId="0700785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020455"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D182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07438F85" w14:textId="63E5C95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45E59983" w14:textId="7F95A54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3F1946" w14:textId="391EF11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B94E5F" w14:textId="377AC2B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5E38E0" w14:paraId="0F34EA7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1575AD"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0400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63B5C9CC" w14:textId="572A615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500B9537" w14:textId="4FF4B7D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82D5A" w14:textId="673B84D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A0D5C0" w14:textId="20E0113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5E38E0" w14:paraId="7D293D3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478AD"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678B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4E30CAE2" w14:textId="324B95E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40E41CDD" w14:textId="12C71A1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341F2F" w14:textId="4A54A7E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9CF9D6" w14:textId="5D93B79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5E38E0" w14:paraId="3688C6B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E42D8"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7269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1D91668C" w14:textId="5841D9E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6E17D8F5" w14:textId="6BFA757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B0F83" w14:textId="6072E0E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BEECA2" w14:textId="2CB51FC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5E38E0" w14:paraId="57D3FC7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D09DE"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04EE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3ECF07A6" w14:textId="302D1E6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27653316" w14:textId="139977A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5AD47" w14:textId="2194F59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B57847" w14:textId="7F04846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5E38E0" w14:paraId="495D231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8E4F9"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C527C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5694F3B5" w14:textId="54E1998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2B5659EC" w14:textId="1C9F3DC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46D2E" w14:textId="70D2274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9D4B43" w14:textId="248B5CC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5E38E0" w14:paraId="465F954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88D84"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9F9B81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2C188B4C" w14:textId="11EFEE3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c>
          <w:tcPr>
            <w:tcW w:w="675" w:type="pct"/>
            <w:tcBorders>
              <w:top w:val="nil"/>
              <w:left w:val="nil"/>
              <w:bottom w:val="single" w:sz="4" w:space="0" w:color="000000"/>
              <w:right w:val="single" w:sz="4" w:space="0" w:color="000000"/>
            </w:tcBorders>
            <w:shd w:val="clear" w:color="auto" w:fill="auto"/>
            <w:noWrap/>
            <w:vAlign w:val="bottom"/>
            <w:hideMark/>
          </w:tcPr>
          <w:p w14:paraId="44A4B1E2" w14:textId="5BC590A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90BAE" w14:textId="58E50FA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521795" w14:textId="22E89C9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r>
      <w:tr w:rsidR="005E38E0" w14:paraId="602A794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DCEA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CE58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689E7396" w14:textId="7E3F748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21C531E3" w14:textId="101253C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1796A0" w14:textId="541FF28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FA44B4" w14:textId="2201DC4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5E38E0" w14:paraId="6444D69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7C0C29"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B598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44D6B20A" w14:textId="13EE87C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c>
          <w:tcPr>
            <w:tcW w:w="675" w:type="pct"/>
            <w:tcBorders>
              <w:top w:val="nil"/>
              <w:left w:val="nil"/>
              <w:bottom w:val="single" w:sz="4" w:space="0" w:color="000000"/>
              <w:right w:val="single" w:sz="4" w:space="0" w:color="000000"/>
            </w:tcBorders>
            <w:shd w:val="clear" w:color="auto" w:fill="auto"/>
            <w:noWrap/>
            <w:vAlign w:val="bottom"/>
            <w:hideMark/>
          </w:tcPr>
          <w:p w14:paraId="7B78F83B" w14:textId="70E5EDE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7DE07" w14:textId="69480B0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6D9046" w14:textId="7BB1DFE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r>
      <w:tr w:rsidR="005E38E0" w14:paraId="3C7AB87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A8214"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8D1DD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1ABDD1FD" w14:textId="0B6E01D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c>
          <w:tcPr>
            <w:tcW w:w="675" w:type="pct"/>
            <w:tcBorders>
              <w:top w:val="nil"/>
              <w:left w:val="nil"/>
              <w:bottom w:val="single" w:sz="4" w:space="0" w:color="000000"/>
              <w:right w:val="single" w:sz="4" w:space="0" w:color="000000"/>
            </w:tcBorders>
            <w:shd w:val="clear" w:color="auto" w:fill="auto"/>
            <w:noWrap/>
            <w:vAlign w:val="bottom"/>
            <w:hideMark/>
          </w:tcPr>
          <w:p w14:paraId="7F2DA26F" w14:textId="4256BF7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BD8020" w14:textId="4944ADD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E91295" w14:textId="021CAE5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r>
      <w:tr w:rsidR="005E38E0" w14:paraId="7034873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495DC"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F5FBD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3CCAC4DD" w14:textId="0EDBFD1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c>
          <w:tcPr>
            <w:tcW w:w="675" w:type="pct"/>
            <w:tcBorders>
              <w:top w:val="nil"/>
              <w:left w:val="nil"/>
              <w:bottom w:val="single" w:sz="4" w:space="0" w:color="000000"/>
              <w:right w:val="single" w:sz="4" w:space="0" w:color="000000"/>
            </w:tcBorders>
            <w:shd w:val="clear" w:color="auto" w:fill="auto"/>
            <w:noWrap/>
            <w:vAlign w:val="bottom"/>
            <w:hideMark/>
          </w:tcPr>
          <w:p w14:paraId="49EF2BC0" w14:textId="7E89B0A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6E39F1" w14:textId="7DD91E1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B1C08B" w14:textId="5B4C41F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r>
      <w:tr w:rsidR="005E38E0" w14:paraId="166A8CD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3FFFB"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0004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3D465657" w14:textId="47E41F6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4E6B1F32" w14:textId="1779857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98A7F6" w14:textId="0113FE0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7090A9" w14:textId="1028068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5E38E0" w14:paraId="440E776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91D92"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E0363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E8DB7F3" w14:textId="63E0D18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343.70 </w:t>
            </w:r>
          </w:p>
        </w:tc>
        <w:tc>
          <w:tcPr>
            <w:tcW w:w="675" w:type="pct"/>
            <w:tcBorders>
              <w:top w:val="nil"/>
              <w:left w:val="nil"/>
              <w:bottom w:val="single" w:sz="4" w:space="0" w:color="000000"/>
              <w:right w:val="single" w:sz="4" w:space="0" w:color="000000"/>
            </w:tcBorders>
            <w:shd w:val="clear" w:color="auto" w:fill="auto"/>
            <w:noWrap/>
            <w:vAlign w:val="bottom"/>
            <w:hideMark/>
          </w:tcPr>
          <w:p w14:paraId="0DD6AD70" w14:textId="629A1AA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C85216" w14:textId="3E1ADC8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02233B" w14:textId="5BBCE8D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343.70 </w:t>
            </w:r>
          </w:p>
        </w:tc>
      </w:tr>
      <w:tr w:rsidR="005E38E0" w14:paraId="7B4E7ED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7BCF9"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9A7C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3FD53E00" w14:textId="379FCDC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c>
          <w:tcPr>
            <w:tcW w:w="675" w:type="pct"/>
            <w:tcBorders>
              <w:top w:val="nil"/>
              <w:left w:val="nil"/>
              <w:bottom w:val="single" w:sz="4" w:space="0" w:color="000000"/>
              <w:right w:val="single" w:sz="4" w:space="0" w:color="000000"/>
            </w:tcBorders>
            <w:shd w:val="clear" w:color="auto" w:fill="auto"/>
            <w:noWrap/>
            <w:vAlign w:val="bottom"/>
            <w:hideMark/>
          </w:tcPr>
          <w:p w14:paraId="72B86A40" w14:textId="7076693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11ACE" w14:textId="1738EFD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FE0690" w14:textId="0CDF64B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r>
      <w:tr w:rsidR="005E38E0" w14:paraId="2F882B9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56869"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3375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274E20F4" w14:textId="6D8F94F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7B52F426" w14:textId="5990CDB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6D48E5" w14:textId="6D8D2C6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925308" w14:textId="5784221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5E38E0" w14:paraId="48E7BC7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CA628"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7F1AC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5F32503A" w14:textId="2BDFD4B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283CB36A" w14:textId="12E4F56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BA407" w14:textId="300435F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907510" w14:textId="6E7B3CF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5E38E0" w14:paraId="0719935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359F94"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37F11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3629EB95" w14:textId="0D8FC43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013F8B40" w14:textId="4FCC6E0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DBABD" w14:textId="3CA348F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81D01B" w14:textId="3CCA8CC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5E38E0" w14:paraId="563579F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57FC3"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7346E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37744837" w14:textId="2431D76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03032B38" w14:textId="4910640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DB087" w14:textId="6BEC0B2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89F2D3" w14:textId="38AFED2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5E38E0" w14:paraId="18E3708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404F7"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F5F9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5852A787" w14:textId="7AB4324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75F1BC0F" w14:textId="65D3B93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C8795E" w14:textId="586AD13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E4F6F9" w14:textId="12157A3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5E38E0" w14:paraId="7E8CFF3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16646"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D8D3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63EF4CE" w14:textId="132E50A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184278DA" w14:textId="373005C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22F9E5" w14:textId="0EF939C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D99098" w14:textId="1DE35B8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5E38E0" w14:paraId="4FE0B04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7E5AF"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3121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3DF8BF17" w14:textId="72FB919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0AC7A695" w14:textId="1B35669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E51B6" w14:textId="554E64E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A173B4" w14:textId="6B83697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5E38E0" w14:paraId="77DA059E"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D6B515"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3CEDD00E" w14:textId="6FE3B294"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87,204.84 </w:t>
            </w:r>
          </w:p>
        </w:tc>
        <w:tc>
          <w:tcPr>
            <w:tcW w:w="675" w:type="pct"/>
            <w:tcBorders>
              <w:top w:val="nil"/>
              <w:left w:val="nil"/>
              <w:bottom w:val="single" w:sz="4" w:space="0" w:color="000000"/>
              <w:right w:val="single" w:sz="4" w:space="0" w:color="000000"/>
            </w:tcBorders>
            <w:shd w:val="clear" w:color="D8D8D8" w:fill="D8D8D8"/>
            <w:noWrap/>
            <w:vAlign w:val="bottom"/>
            <w:hideMark/>
          </w:tcPr>
          <w:p w14:paraId="0A537272" w14:textId="59E528E4"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E5A2C39" w14:textId="519FA235"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45F5203" w14:textId="016B4E06"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87,204.84 </w:t>
            </w:r>
          </w:p>
        </w:tc>
      </w:tr>
      <w:tr w:rsidR="005E38E0" w14:paraId="12ACE8D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67803"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06B71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23AA1F49" w14:textId="14F19BA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c>
          <w:tcPr>
            <w:tcW w:w="675" w:type="pct"/>
            <w:tcBorders>
              <w:top w:val="nil"/>
              <w:left w:val="nil"/>
              <w:bottom w:val="single" w:sz="4" w:space="0" w:color="000000"/>
              <w:right w:val="single" w:sz="4" w:space="0" w:color="000000"/>
            </w:tcBorders>
            <w:shd w:val="clear" w:color="auto" w:fill="auto"/>
            <w:noWrap/>
            <w:vAlign w:val="bottom"/>
            <w:hideMark/>
          </w:tcPr>
          <w:p w14:paraId="507EF3A8" w14:textId="47D9BA2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66074" w14:textId="44F3DF4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59BF159C" w14:textId="529929A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r>
      <w:tr w:rsidR="005E38E0" w14:paraId="2741E3E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6DAB3F"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F3E4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tao</w:t>
            </w:r>
          </w:p>
        </w:tc>
        <w:tc>
          <w:tcPr>
            <w:tcW w:w="777" w:type="pct"/>
            <w:tcBorders>
              <w:top w:val="nil"/>
              <w:left w:val="nil"/>
              <w:bottom w:val="single" w:sz="4" w:space="0" w:color="000000"/>
              <w:right w:val="single" w:sz="4" w:space="0" w:color="000000"/>
            </w:tcBorders>
            <w:shd w:val="clear" w:color="auto" w:fill="auto"/>
            <w:noWrap/>
            <w:vAlign w:val="bottom"/>
            <w:hideMark/>
          </w:tcPr>
          <w:p w14:paraId="1B14A141" w14:textId="1C1E8F8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7AF955" w14:textId="02D95B3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BE6A0" w14:textId="6A75466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8B8388" w14:textId="34D5B80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5E38E0" w14:paraId="2E5550D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1EE1D"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8A16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3D44E893" w14:textId="601F7F6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179B286C" w14:textId="0809A69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A6E15" w14:textId="6A128C9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0DF3F9" w14:textId="5BBAC53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5E38E0" w14:paraId="616570E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B9A48"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A82E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g</w:t>
            </w:r>
          </w:p>
        </w:tc>
        <w:tc>
          <w:tcPr>
            <w:tcW w:w="777" w:type="pct"/>
            <w:tcBorders>
              <w:top w:val="nil"/>
              <w:left w:val="nil"/>
              <w:bottom w:val="single" w:sz="4" w:space="0" w:color="000000"/>
              <w:right w:val="single" w:sz="4" w:space="0" w:color="000000"/>
            </w:tcBorders>
            <w:shd w:val="clear" w:color="auto" w:fill="auto"/>
            <w:noWrap/>
            <w:vAlign w:val="bottom"/>
            <w:hideMark/>
          </w:tcPr>
          <w:p w14:paraId="5BEC2A49" w14:textId="69DFA28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1F1AF9" w14:textId="7058703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5A7DE0" w14:textId="4A29391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9BD5C9" w14:textId="11A8C91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r>
      <w:tr w:rsidR="005E38E0" w14:paraId="16D77CC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A76C4"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9AECE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43805B59" w14:textId="45C2B5E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107.48 </w:t>
            </w:r>
          </w:p>
        </w:tc>
        <w:tc>
          <w:tcPr>
            <w:tcW w:w="675" w:type="pct"/>
            <w:tcBorders>
              <w:top w:val="nil"/>
              <w:left w:val="nil"/>
              <w:bottom w:val="single" w:sz="4" w:space="0" w:color="000000"/>
              <w:right w:val="single" w:sz="4" w:space="0" w:color="000000"/>
            </w:tcBorders>
            <w:shd w:val="clear" w:color="auto" w:fill="auto"/>
            <w:noWrap/>
            <w:vAlign w:val="bottom"/>
            <w:hideMark/>
          </w:tcPr>
          <w:p w14:paraId="2E3D4CF6" w14:textId="5375839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E34DD" w14:textId="480A220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FEBE4E" w14:textId="73EDCC8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107.48 </w:t>
            </w:r>
          </w:p>
        </w:tc>
      </w:tr>
      <w:tr w:rsidR="005E38E0" w14:paraId="51A826E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A6D04"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9513A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6B208E24" w14:textId="7B4E522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c>
          <w:tcPr>
            <w:tcW w:w="675" w:type="pct"/>
            <w:tcBorders>
              <w:top w:val="nil"/>
              <w:left w:val="nil"/>
              <w:bottom w:val="single" w:sz="4" w:space="0" w:color="000000"/>
              <w:right w:val="single" w:sz="4" w:space="0" w:color="000000"/>
            </w:tcBorders>
            <w:shd w:val="clear" w:color="auto" w:fill="auto"/>
            <w:noWrap/>
            <w:vAlign w:val="bottom"/>
            <w:hideMark/>
          </w:tcPr>
          <w:p w14:paraId="5AF9E10E" w14:textId="261154E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3BB82B" w14:textId="3108653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151A8A" w14:textId="385B219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r>
      <w:tr w:rsidR="005E38E0" w14:paraId="28306FB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A499C"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6B4A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Norte</w:t>
            </w:r>
          </w:p>
        </w:tc>
        <w:tc>
          <w:tcPr>
            <w:tcW w:w="777" w:type="pct"/>
            <w:tcBorders>
              <w:top w:val="nil"/>
              <w:left w:val="nil"/>
              <w:bottom w:val="single" w:sz="4" w:space="0" w:color="000000"/>
              <w:right w:val="single" w:sz="4" w:space="0" w:color="000000"/>
            </w:tcBorders>
            <w:shd w:val="clear" w:color="auto" w:fill="auto"/>
            <w:noWrap/>
            <w:vAlign w:val="bottom"/>
            <w:hideMark/>
          </w:tcPr>
          <w:p w14:paraId="071D0905" w14:textId="1871B6F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24.00 </w:t>
            </w:r>
          </w:p>
        </w:tc>
        <w:tc>
          <w:tcPr>
            <w:tcW w:w="675" w:type="pct"/>
            <w:tcBorders>
              <w:top w:val="nil"/>
              <w:left w:val="nil"/>
              <w:bottom w:val="single" w:sz="4" w:space="0" w:color="000000"/>
              <w:right w:val="single" w:sz="4" w:space="0" w:color="000000"/>
            </w:tcBorders>
            <w:shd w:val="clear" w:color="auto" w:fill="auto"/>
            <w:noWrap/>
            <w:vAlign w:val="bottom"/>
            <w:hideMark/>
          </w:tcPr>
          <w:p w14:paraId="7FEFA794" w14:textId="6FD44FF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FCE3C2" w14:textId="59D06E2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BA6138" w14:textId="5424673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24.00 </w:t>
            </w:r>
          </w:p>
        </w:tc>
      </w:tr>
      <w:tr w:rsidR="005E38E0" w14:paraId="5E0F700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ABF88"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2AE8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Sur</w:t>
            </w:r>
          </w:p>
        </w:tc>
        <w:tc>
          <w:tcPr>
            <w:tcW w:w="777" w:type="pct"/>
            <w:tcBorders>
              <w:top w:val="nil"/>
              <w:left w:val="nil"/>
              <w:bottom w:val="single" w:sz="4" w:space="0" w:color="000000"/>
              <w:right w:val="single" w:sz="4" w:space="0" w:color="000000"/>
            </w:tcBorders>
            <w:shd w:val="clear" w:color="auto" w:fill="auto"/>
            <w:noWrap/>
            <w:vAlign w:val="bottom"/>
            <w:hideMark/>
          </w:tcPr>
          <w:p w14:paraId="427D6C7F" w14:textId="60E2E9E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20.00 </w:t>
            </w:r>
          </w:p>
        </w:tc>
        <w:tc>
          <w:tcPr>
            <w:tcW w:w="675" w:type="pct"/>
            <w:tcBorders>
              <w:top w:val="nil"/>
              <w:left w:val="nil"/>
              <w:bottom w:val="single" w:sz="4" w:space="0" w:color="000000"/>
              <w:right w:val="single" w:sz="4" w:space="0" w:color="000000"/>
            </w:tcBorders>
            <w:shd w:val="clear" w:color="auto" w:fill="auto"/>
            <w:noWrap/>
            <w:vAlign w:val="bottom"/>
            <w:hideMark/>
          </w:tcPr>
          <w:p w14:paraId="60B8119C" w14:textId="2F16620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886D6" w14:textId="4BCC1F7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A96834" w14:textId="3BA93AF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20.00 </w:t>
            </w:r>
          </w:p>
        </w:tc>
      </w:tr>
      <w:tr w:rsidR="005E38E0" w14:paraId="0AF3865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98DEB"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D62DE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2CAB3C2D" w14:textId="5A52844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6,314.00 </w:t>
            </w:r>
          </w:p>
        </w:tc>
        <w:tc>
          <w:tcPr>
            <w:tcW w:w="675" w:type="pct"/>
            <w:tcBorders>
              <w:top w:val="nil"/>
              <w:left w:val="nil"/>
              <w:bottom w:val="single" w:sz="4" w:space="0" w:color="000000"/>
              <w:right w:val="single" w:sz="4" w:space="0" w:color="000000"/>
            </w:tcBorders>
            <w:shd w:val="clear" w:color="auto" w:fill="auto"/>
            <w:noWrap/>
            <w:vAlign w:val="bottom"/>
            <w:hideMark/>
          </w:tcPr>
          <w:p w14:paraId="4030549A" w14:textId="7B5674F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2A7203" w14:textId="26A402E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649D4F" w14:textId="572596E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6,314.00 </w:t>
            </w:r>
          </w:p>
        </w:tc>
      </w:tr>
      <w:tr w:rsidR="005E38E0" w14:paraId="40B59D3A"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766D23"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494598E7" w14:textId="58E5996D"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4,05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0E07B0CF" w14:textId="4D7D337A"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816B556" w14:textId="4AC8547E"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A3790A9" w14:textId="2DF44625"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4,059.63 </w:t>
            </w:r>
          </w:p>
        </w:tc>
      </w:tr>
      <w:tr w:rsidR="005E38E0" w14:paraId="0DCAC5A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DA166"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058C0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48DA2822" w14:textId="59279E1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74428BA5" w14:textId="38A91A5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43D57" w14:textId="62E2ECE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2FE20AF2" w14:textId="68511AA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5E38E0" w14:paraId="0017B40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E3692"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5045C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lipay</w:t>
            </w:r>
          </w:p>
        </w:tc>
        <w:tc>
          <w:tcPr>
            <w:tcW w:w="777" w:type="pct"/>
            <w:tcBorders>
              <w:top w:val="nil"/>
              <w:left w:val="nil"/>
              <w:bottom w:val="single" w:sz="4" w:space="0" w:color="000000"/>
              <w:right w:val="single" w:sz="4" w:space="0" w:color="000000"/>
            </w:tcBorders>
            <w:shd w:val="clear" w:color="auto" w:fill="auto"/>
            <w:noWrap/>
            <w:vAlign w:val="bottom"/>
            <w:hideMark/>
          </w:tcPr>
          <w:p w14:paraId="1D918264" w14:textId="4D72359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43F86A" w14:textId="74FA70B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9DDC4A" w14:textId="14E5D18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18DE5F" w14:textId="4216B8C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r>
      <w:tr w:rsidR="005E38E0" w14:paraId="708F897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288B9"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23F7A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69E1807C" w14:textId="6F1C6EE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c>
          <w:tcPr>
            <w:tcW w:w="675" w:type="pct"/>
            <w:tcBorders>
              <w:top w:val="nil"/>
              <w:left w:val="nil"/>
              <w:bottom w:val="single" w:sz="4" w:space="0" w:color="000000"/>
              <w:right w:val="single" w:sz="4" w:space="0" w:color="000000"/>
            </w:tcBorders>
            <w:shd w:val="clear" w:color="auto" w:fill="auto"/>
            <w:noWrap/>
            <w:vAlign w:val="bottom"/>
            <w:hideMark/>
          </w:tcPr>
          <w:p w14:paraId="0B0B10AF" w14:textId="0D3DE9D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BB1D0" w14:textId="2A8FBCA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3140CC" w14:textId="69D12A1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r>
      <w:tr w:rsidR="005E38E0" w14:paraId="6F317C6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A1670"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5BB01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778011D0" w14:textId="1A194EC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c>
          <w:tcPr>
            <w:tcW w:w="675" w:type="pct"/>
            <w:tcBorders>
              <w:top w:val="nil"/>
              <w:left w:val="nil"/>
              <w:bottom w:val="single" w:sz="4" w:space="0" w:color="000000"/>
              <w:right w:val="single" w:sz="4" w:space="0" w:color="000000"/>
            </w:tcBorders>
            <w:shd w:val="clear" w:color="auto" w:fill="auto"/>
            <w:noWrap/>
            <w:vAlign w:val="bottom"/>
            <w:hideMark/>
          </w:tcPr>
          <w:p w14:paraId="07384B22" w14:textId="38AF5E5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7007D" w14:textId="26F52DA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CA8A89" w14:textId="180A30D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r>
      <w:tr w:rsidR="005E38E0" w14:paraId="7588CA6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7ED5C2"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B590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3DF259EC" w14:textId="7011E3F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c>
          <w:tcPr>
            <w:tcW w:w="675" w:type="pct"/>
            <w:tcBorders>
              <w:top w:val="nil"/>
              <w:left w:val="nil"/>
              <w:bottom w:val="single" w:sz="4" w:space="0" w:color="000000"/>
              <w:right w:val="single" w:sz="4" w:space="0" w:color="000000"/>
            </w:tcBorders>
            <w:shd w:val="clear" w:color="auto" w:fill="auto"/>
            <w:noWrap/>
            <w:vAlign w:val="bottom"/>
            <w:hideMark/>
          </w:tcPr>
          <w:p w14:paraId="1570956B" w14:textId="1ACC04C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0E5D1" w14:textId="77C56FC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1D4264" w14:textId="7B9D25B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r>
      <w:tr w:rsidR="005E38E0" w14:paraId="6395C5C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97D4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D6E42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1DFAA4B3" w14:textId="239D87D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c>
          <w:tcPr>
            <w:tcW w:w="675" w:type="pct"/>
            <w:tcBorders>
              <w:top w:val="nil"/>
              <w:left w:val="nil"/>
              <w:bottom w:val="single" w:sz="4" w:space="0" w:color="000000"/>
              <w:right w:val="single" w:sz="4" w:space="0" w:color="000000"/>
            </w:tcBorders>
            <w:shd w:val="clear" w:color="auto" w:fill="auto"/>
            <w:noWrap/>
            <w:vAlign w:val="bottom"/>
            <w:hideMark/>
          </w:tcPr>
          <w:p w14:paraId="338D3148" w14:textId="395D202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87138" w14:textId="42966F5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0C57EC" w14:textId="671F4BE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r>
      <w:tr w:rsidR="005E38E0" w14:paraId="75899ED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D0993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1ADF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uday</w:t>
            </w:r>
          </w:p>
        </w:tc>
        <w:tc>
          <w:tcPr>
            <w:tcW w:w="777" w:type="pct"/>
            <w:tcBorders>
              <w:top w:val="nil"/>
              <w:left w:val="nil"/>
              <w:bottom w:val="single" w:sz="4" w:space="0" w:color="000000"/>
              <w:right w:val="single" w:sz="4" w:space="0" w:color="000000"/>
            </w:tcBorders>
            <w:shd w:val="clear" w:color="auto" w:fill="auto"/>
            <w:noWrap/>
            <w:vAlign w:val="bottom"/>
            <w:hideMark/>
          </w:tcPr>
          <w:p w14:paraId="13CC9DCD" w14:textId="72FEA71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c>
          <w:tcPr>
            <w:tcW w:w="675" w:type="pct"/>
            <w:tcBorders>
              <w:top w:val="nil"/>
              <w:left w:val="nil"/>
              <w:bottom w:val="single" w:sz="4" w:space="0" w:color="000000"/>
              <w:right w:val="single" w:sz="4" w:space="0" w:color="000000"/>
            </w:tcBorders>
            <w:shd w:val="clear" w:color="auto" w:fill="auto"/>
            <w:noWrap/>
            <w:vAlign w:val="bottom"/>
            <w:hideMark/>
          </w:tcPr>
          <w:p w14:paraId="2BCE81B0" w14:textId="6035319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209F7" w14:textId="74A712B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551814" w14:textId="241EECE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r>
      <w:tr w:rsidR="005E38E0" w14:paraId="55A55784"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B9E92D0"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4D731C24" w14:textId="5B4A9CBB"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c>
          <w:tcPr>
            <w:tcW w:w="675" w:type="pct"/>
            <w:tcBorders>
              <w:top w:val="nil"/>
              <w:left w:val="nil"/>
              <w:bottom w:val="single" w:sz="4" w:space="0" w:color="000000"/>
              <w:right w:val="single" w:sz="4" w:space="0" w:color="000000"/>
            </w:tcBorders>
            <w:shd w:val="clear" w:color="A5A5A5" w:fill="A5A5A5"/>
            <w:noWrap/>
            <w:vAlign w:val="bottom"/>
            <w:hideMark/>
          </w:tcPr>
          <w:p w14:paraId="540B5E1A" w14:textId="447CCDFD"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3260128" w14:textId="10888899"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74074314" w14:textId="23EAF954"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r>
      <w:tr w:rsidR="005E38E0" w14:paraId="6F1ABF08"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1B4988"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08E0B370" w14:textId="5E26B83D"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F5078AD" w14:textId="0EB58FC3"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324609" w14:textId="0E0FDCA4"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CB5A228" w14:textId="2D25C60B"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5E38E0" w14:paraId="7A7EDAD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F8253"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7A41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02BDC1AC" w14:textId="3DE7CE9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44BB9E61" w14:textId="721AAFA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7C03C" w14:textId="69ECD5D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56BC33" w14:textId="1429856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5E38E0" w14:paraId="5CB2A15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EAD5E"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6DD6C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51D54BDC" w14:textId="6FF7AD7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7ECC2044" w14:textId="1C33090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FEDFBD" w14:textId="07B6038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DA4C6D" w14:textId="2D5EFAC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5E38E0" w14:paraId="211C47E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3E20A"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3814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0462A2D6" w14:textId="27DB249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570DA7C3" w14:textId="6BEA103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9B8A5" w14:textId="0D03132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5D6C9B" w14:textId="4647584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5E38E0" w14:paraId="36422CF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F61B4"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408B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06E0060B" w14:textId="5086524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5B547D21" w14:textId="615BEB1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1507A" w14:textId="215702F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892AF7" w14:textId="24455F1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5E38E0" w14:paraId="523A3BE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47EB7"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3DEAA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1660D188" w14:textId="6A78B7B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530A5A" w14:textId="3B1B23A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0DE29" w14:textId="196FC39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179EF8" w14:textId="1114C70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5E38E0" w14:paraId="5652E04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9D6E8"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633A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2F08A8C5" w14:textId="1C8A2C3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7A3F6741" w14:textId="6D09ECF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912B6" w14:textId="6ABE688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FFB1BF" w14:textId="3D7FC49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5E38E0" w14:paraId="654A27B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73C3D0"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BD43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3479DB30" w14:textId="7F85D87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41DA8EAA" w14:textId="7C0B7C3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9FDB82" w14:textId="45E2C52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B4FC92" w14:textId="1420091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5E38E0" w14:paraId="0334D6B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22D35"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ED3E0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737111A4" w14:textId="60C1A97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53BEB9E3" w14:textId="46BE61F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EE164D" w14:textId="6F3B957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DA63D7" w14:textId="1E1D9DC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5E38E0" w14:paraId="6534CEA4"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1F143D"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4C581A24" w14:textId="7682AAAA"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6AEFA779" w14:textId="6245F287"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6F8C958" w14:textId="2E237F57"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150D62A" w14:textId="21AAB4D6"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5E38E0" w14:paraId="57B0F13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84B10"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4645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76DAABBB" w14:textId="7E8EF6A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3DFB195F" w14:textId="425DD23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935D7" w14:textId="7896EA2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635B43" w14:textId="592B648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5E38E0" w14:paraId="0280629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340BF"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7B0D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0BC7C63B" w14:textId="6024926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0A0C79D0" w14:textId="49420A5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A9D2C4" w14:textId="32D6CE0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077780" w14:textId="461690E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5E38E0" w14:paraId="75287FC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2DC5A"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DC239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0B4E3FDC" w14:textId="6FDC0E1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53F492E4" w14:textId="4544910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B428F7" w14:textId="2D5D8A7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947A66" w14:textId="5B04806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5E38E0" w14:paraId="5E1BA3F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A141D"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25FE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2E45B959" w14:textId="789F5AF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43E4470D" w14:textId="1838AF9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68EA6" w14:textId="53F4823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1B305F" w14:textId="08AC288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5E38E0" w14:paraId="6F0149B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D696E"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729E1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1527BF3C" w14:textId="125E971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30E02356" w14:textId="3E6408B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8591C" w14:textId="0696BE7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3F49DC" w14:textId="135DF0A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5E38E0" w14:paraId="64F159A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61F04"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0AA0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75D6C220" w14:textId="281D764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4AE236B1" w14:textId="0251AE1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5901E2" w14:textId="0F00663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AA3648" w14:textId="547A499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5E38E0" w14:paraId="12F77BD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9FC72"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6568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35D2BDA8" w14:textId="11A8BD2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C2A17B" w14:textId="61AE5F5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9E883" w14:textId="09A23DB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19DB1A" w14:textId="70D56CF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5E38E0" w14:paraId="4F3191C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6C9A3"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2469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1FDAB033" w14:textId="730EAE6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23A667DA" w14:textId="17DBDB9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AC912" w14:textId="34A43CC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309E30" w14:textId="70AFA04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5E38E0" w14:paraId="5E0689D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30A57"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A06D2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4B88E1FD" w14:textId="7F42E0F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5D5278CE" w14:textId="4B630DC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16521" w14:textId="0ED9B66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C18B37" w14:textId="43B9B19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5E38E0" w14:paraId="6A6D95F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37E56"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272A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3EA60AA0" w14:textId="2357B1B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02F26350" w14:textId="4510C34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8969B" w14:textId="3615AE8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168809" w14:textId="300E4B7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5E38E0" w14:paraId="3691EF0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1DFBC5"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0776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0018528" w14:textId="313CD28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655E2818" w14:textId="6627ABC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51561" w14:textId="062591D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822352" w14:textId="5B1E127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5E38E0" w14:paraId="308686B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B00FC"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1948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199C7FE6" w14:textId="2A2E0CC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23E36782" w14:textId="4B86774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06AE9B" w14:textId="2BC68F8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655BFB" w14:textId="05CABCB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5E38E0" w14:paraId="72B3C04B"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EA44B0"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3D59EE9A" w14:textId="4AE2C8B8"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3E235B8B" w14:textId="1EB6F753"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D7BB5EA" w14:textId="39805CED"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8D8D8" w:fill="D8D8D8"/>
            <w:noWrap/>
            <w:vAlign w:val="bottom"/>
            <w:hideMark/>
          </w:tcPr>
          <w:p w14:paraId="3DFECAB8" w14:textId="1A67A254"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r>
      <w:tr w:rsidR="005E38E0" w14:paraId="69A3CEB5" w14:textId="77777777" w:rsidTr="005E38E0">
        <w:trPr>
          <w:trHeight w:val="20"/>
        </w:trPr>
        <w:tc>
          <w:tcPr>
            <w:tcW w:w="86" w:type="pct"/>
            <w:tcBorders>
              <w:top w:val="nil"/>
              <w:left w:val="nil"/>
              <w:bottom w:val="single" w:sz="4" w:space="0" w:color="000000"/>
              <w:right w:val="nil"/>
            </w:tcBorders>
            <w:shd w:val="clear" w:color="auto" w:fill="auto"/>
            <w:noWrap/>
            <w:vAlign w:val="bottom"/>
            <w:hideMark/>
          </w:tcPr>
          <w:p w14:paraId="74E4FA13" w14:textId="77777777" w:rsidR="005E38E0" w:rsidRDefault="005E38E0" w:rsidP="005E38E0">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0F5A9C6C" w14:textId="77777777" w:rsidR="005E38E0" w:rsidRDefault="005E38E0" w:rsidP="005E38E0">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222F95E8" w14:textId="353802A0" w:rsidR="005E38E0" w:rsidRDefault="005E38E0" w:rsidP="005E38E0">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96A160" w14:textId="07AD4CEA" w:rsidR="005E38E0" w:rsidRDefault="005E38E0" w:rsidP="005E38E0">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B9AD47" w14:textId="4939EBD7" w:rsidR="005E38E0" w:rsidRDefault="005E38E0" w:rsidP="005E38E0">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0D3948A0" w14:textId="3D7E456B" w:rsidR="005E38E0" w:rsidRDefault="005E38E0" w:rsidP="005E38E0">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5E38E0" w14:paraId="7EEF7E0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DD284"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AC1E6D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7BC1E4F3" w14:textId="13AF544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5879417A" w14:textId="4C870E4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1C142" w14:textId="622210F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EFD5F3" w14:textId="4A351B1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5E38E0" w14:paraId="0696610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C1C514"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B26C8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4FF95B57" w14:textId="4B29B5A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c>
          <w:tcPr>
            <w:tcW w:w="675" w:type="pct"/>
            <w:tcBorders>
              <w:top w:val="nil"/>
              <w:left w:val="nil"/>
              <w:bottom w:val="single" w:sz="4" w:space="0" w:color="000000"/>
              <w:right w:val="single" w:sz="4" w:space="0" w:color="000000"/>
            </w:tcBorders>
            <w:shd w:val="clear" w:color="auto" w:fill="auto"/>
            <w:noWrap/>
            <w:vAlign w:val="bottom"/>
            <w:hideMark/>
          </w:tcPr>
          <w:p w14:paraId="2C320793" w14:textId="1E00114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596C9E" w14:textId="4F0AC96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A8B78C" w14:textId="13AE50A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r>
      <w:tr w:rsidR="005E38E0" w14:paraId="7FF7CDD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459F9"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C93E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5052D4B7" w14:textId="6136FDF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14B75B8E" w14:textId="510060F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01FB7" w14:textId="1B38994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0D941D" w14:textId="58EE57B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5E38E0" w14:paraId="1694D6C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07883"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C177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275D6DA7" w14:textId="292F4BC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46445A56" w14:textId="5210DE4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4A77B3" w14:textId="08C5A1C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DEDB6E" w14:textId="6DA2B2C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5E38E0" w14:paraId="0DCEE49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0D654"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B314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620E45AF" w14:textId="40BAFB4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5894430F" w14:textId="399856C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DD7349" w14:textId="0349959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9C9362" w14:textId="30D92E6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5E38E0" w14:paraId="5C8E6BF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4C528"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C67D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3719B5C5" w14:textId="45D0585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705F25CC" w14:textId="609A20B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39FE25" w14:textId="7C3646C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D78ED0" w14:textId="6A03812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5E38E0" w14:paraId="0C58016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101F4"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4C6F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50916C43" w14:textId="4006A99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c>
          <w:tcPr>
            <w:tcW w:w="675" w:type="pct"/>
            <w:tcBorders>
              <w:top w:val="nil"/>
              <w:left w:val="nil"/>
              <w:bottom w:val="single" w:sz="4" w:space="0" w:color="000000"/>
              <w:right w:val="single" w:sz="4" w:space="0" w:color="000000"/>
            </w:tcBorders>
            <w:shd w:val="clear" w:color="auto" w:fill="auto"/>
            <w:noWrap/>
            <w:vAlign w:val="bottom"/>
            <w:hideMark/>
          </w:tcPr>
          <w:p w14:paraId="75F31636" w14:textId="08DDF4C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80796" w14:textId="6910A39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37C39C" w14:textId="7F2D8B4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r>
      <w:tr w:rsidR="005E38E0" w14:paraId="3CE6CFA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A9C12"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82153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2F758F91" w14:textId="22EF4B9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4C116F50" w14:textId="59BAA6C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E82E65" w14:textId="141F61F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48CCD5" w14:textId="3537E0D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5E38E0" w14:paraId="19FA069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A5146"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CCEF6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240A1253" w14:textId="5F7C9B3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316DB905" w14:textId="5E8D358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5FB780" w14:textId="4A64B0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0F9CAA" w14:textId="4AFB2B0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5E38E0" w14:paraId="33870DA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AB63A"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DA8D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3192E472" w14:textId="75667A4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c>
          <w:tcPr>
            <w:tcW w:w="675" w:type="pct"/>
            <w:tcBorders>
              <w:top w:val="nil"/>
              <w:left w:val="nil"/>
              <w:bottom w:val="single" w:sz="4" w:space="0" w:color="000000"/>
              <w:right w:val="single" w:sz="4" w:space="0" w:color="000000"/>
            </w:tcBorders>
            <w:shd w:val="clear" w:color="auto" w:fill="auto"/>
            <w:noWrap/>
            <w:vAlign w:val="bottom"/>
            <w:hideMark/>
          </w:tcPr>
          <w:p w14:paraId="6B52C6EC" w14:textId="0208C7B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63FF2" w14:textId="1A07D35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F01CA0" w14:textId="797A78E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r>
      <w:tr w:rsidR="005E38E0" w14:paraId="6FB5029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480BC"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B92C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37EB8888" w14:textId="526C9FF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c>
          <w:tcPr>
            <w:tcW w:w="675" w:type="pct"/>
            <w:tcBorders>
              <w:top w:val="nil"/>
              <w:left w:val="nil"/>
              <w:bottom w:val="single" w:sz="4" w:space="0" w:color="000000"/>
              <w:right w:val="single" w:sz="4" w:space="0" w:color="000000"/>
            </w:tcBorders>
            <w:shd w:val="clear" w:color="auto" w:fill="auto"/>
            <w:noWrap/>
            <w:vAlign w:val="bottom"/>
            <w:hideMark/>
          </w:tcPr>
          <w:p w14:paraId="61E19CE0" w14:textId="1CC9567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4C248E" w14:textId="67623CA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2313A2" w14:textId="297E98B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r>
      <w:tr w:rsidR="005E38E0" w14:paraId="334C04F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16BC5"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00236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355C1C03" w14:textId="4C4B830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29AB6BE5" w14:textId="0E24B39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56EAA3" w14:textId="5E48E49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743CC5" w14:textId="67621A5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5E38E0" w14:paraId="022B4F6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6768CD"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C379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635E9C9C" w14:textId="2E893BC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3FAB024F" w14:textId="69A1FCC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847149" w14:textId="16AE939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FAB62A" w14:textId="793384F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5E38E0" w14:paraId="779E732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1528B"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8869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43EF8B58" w14:textId="58C94C9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c>
          <w:tcPr>
            <w:tcW w:w="675" w:type="pct"/>
            <w:tcBorders>
              <w:top w:val="nil"/>
              <w:left w:val="nil"/>
              <w:bottom w:val="single" w:sz="4" w:space="0" w:color="000000"/>
              <w:right w:val="single" w:sz="4" w:space="0" w:color="000000"/>
            </w:tcBorders>
            <w:shd w:val="clear" w:color="auto" w:fill="auto"/>
            <w:noWrap/>
            <w:vAlign w:val="bottom"/>
            <w:hideMark/>
          </w:tcPr>
          <w:p w14:paraId="57C195EB" w14:textId="50A37E2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1483D" w14:textId="2C6B945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5D2D45" w14:textId="6C19349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r>
      <w:tr w:rsidR="005E38E0" w14:paraId="20AF4E1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38245"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95D6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27A1AF3C" w14:textId="050B86D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00CC50B7" w14:textId="4E1F613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12DA2" w14:textId="2E086E0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807FB0" w14:textId="5386169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5E38E0" w14:paraId="69B5B47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53A95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933D8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3FAD1BBF" w14:textId="6C362BD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c>
          <w:tcPr>
            <w:tcW w:w="675" w:type="pct"/>
            <w:tcBorders>
              <w:top w:val="nil"/>
              <w:left w:val="nil"/>
              <w:bottom w:val="single" w:sz="4" w:space="0" w:color="000000"/>
              <w:right w:val="single" w:sz="4" w:space="0" w:color="000000"/>
            </w:tcBorders>
            <w:shd w:val="clear" w:color="auto" w:fill="auto"/>
            <w:noWrap/>
            <w:vAlign w:val="bottom"/>
            <w:hideMark/>
          </w:tcPr>
          <w:p w14:paraId="6F0E4839" w14:textId="107F686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5AABF" w14:textId="6527DF4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A41491" w14:textId="5D728E4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r>
      <w:tr w:rsidR="005E38E0" w14:paraId="3FA8C0B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96FD4"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A40B1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6A4AE4A5" w14:textId="15B5788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563285FA" w14:textId="501DDC9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AB836" w14:textId="50DE0BD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89DB24" w14:textId="196E9E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5E38E0" w14:paraId="16541E1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F698CE"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0ECA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6D92B580" w14:textId="7821071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3049E79D" w14:textId="141070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472C1B" w14:textId="7ED27BA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73D8E2" w14:textId="2368F8F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5E38E0" w14:paraId="792957E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3E10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BAC1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49F6E30C" w14:textId="5E125E9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c>
          <w:tcPr>
            <w:tcW w:w="675" w:type="pct"/>
            <w:tcBorders>
              <w:top w:val="nil"/>
              <w:left w:val="nil"/>
              <w:bottom w:val="single" w:sz="4" w:space="0" w:color="000000"/>
              <w:right w:val="single" w:sz="4" w:space="0" w:color="000000"/>
            </w:tcBorders>
            <w:shd w:val="clear" w:color="auto" w:fill="auto"/>
            <w:noWrap/>
            <w:vAlign w:val="bottom"/>
            <w:hideMark/>
          </w:tcPr>
          <w:p w14:paraId="1F712FC8" w14:textId="588B1E4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42DF20" w14:textId="22AE5A0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76B5CE" w14:textId="4397392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r>
      <w:tr w:rsidR="005E38E0" w14:paraId="34C4CA9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1D4DD8"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40421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31345867" w14:textId="6A3DA67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40303E8F" w14:textId="6359140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CD74F" w14:textId="32E2ED6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3C9FA1" w14:textId="1460A50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5E38E0" w14:paraId="7598DF6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CDA4B"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F6E7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55EE0247" w14:textId="7E095CB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26DA5455" w14:textId="59C2DA8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E201FE" w14:textId="070D11F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734132" w14:textId="04C4896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5E38E0" w14:paraId="7BC1918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01E49"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6874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679151F6" w14:textId="68E8CAB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4D024506" w14:textId="5D56991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1EDE47" w14:textId="0E2A805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42479A" w14:textId="3044D60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5E38E0" w14:paraId="4B10EF0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F88C75"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1492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12CF7505" w14:textId="46D33D8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3BC90839" w14:textId="67D375B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4D5085" w14:textId="16D4789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16C1AD" w14:textId="4A347DE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5E38E0" w14:paraId="7D018A7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DB53B"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E774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38035070" w14:textId="0B725C9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7231AA82" w14:textId="416FFFA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67248D" w14:textId="7ABDD3A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F221A4" w14:textId="41DD7DB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5E38E0" w14:paraId="2ABCB914"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2AA544"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62130309" w14:textId="23D3F21D"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c>
          <w:tcPr>
            <w:tcW w:w="675" w:type="pct"/>
            <w:tcBorders>
              <w:top w:val="nil"/>
              <w:left w:val="nil"/>
              <w:bottom w:val="single" w:sz="4" w:space="0" w:color="000000"/>
              <w:right w:val="single" w:sz="4" w:space="0" w:color="000000"/>
            </w:tcBorders>
            <w:shd w:val="clear" w:color="D8D8D8" w:fill="D8D8D8"/>
            <w:noWrap/>
            <w:vAlign w:val="bottom"/>
            <w:hideMark/>
          </w:tcPr>
          <w:p w14:paraId="0E68483D" w14:textId="11103192"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A80913" w14:textId="3D397A05"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6711198" w14:textId="05778EAF"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r>
      <w:tr w:rsidR="005E38E0" w14:paraId="22C82C9D"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5150B5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33609844" w14:textId="499B660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1BBE411F" w14:textId="78865C0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D5029F" w14:textId="19B514F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D28F17" w14:textId="44DA9B6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5E38E0" w14:paraId="6A4F1CF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6452E8"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CD803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31BDD55E" w14:textId="3B17CBE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5AAF40E0" w14:textId="5B14E59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58C764" w14:textId="19D9B3F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E5FE07" w14:textId="3CE7687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5E38E0" w14:paraId="0424C0A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657E9"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378A5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49C31FD2" w14:textId="6006963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5DA88A90" w14:textId="737328B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896E6" w14:textId="117FB25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21AE34" w14:textId="5D625E0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5E38E0" w14:paraId="3DAE9DF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FB69D"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D723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7E4A0DA" w14:textId="3E82225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28FB9F91" w14:textId="16732FD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54562" w14:textId="2F83C59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E393EC" w14:textId="1822489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5E38E0" w14:paraId="406B967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EF401B"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B462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733FAAEC" w14:textId="4253825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6C8D0EB3" w14:textId="12EE2A5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9E9AD" w14:textId="1BD9B4C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068D68" w14:textId="6A0D30A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5E38E0" w14:paraId="341D736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90CBA"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A3B2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04ECEDB7" w14:textId="3E55E43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10683A15" w14:textId="25B110D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8FEBD" w14:textId="480A3C8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A15A98" w14:textId="5954787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5E38E0" w14:paraId="3436B72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20040"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0876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7DC7EA7C" w14:textId="4969C6E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797B9659" w14:textId="2E15C7E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43C58D" w14:textId="3C39E92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FE7761" w14:textId="7834F5F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5E38E0" w14:paraId="74B69A4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E2B9D"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7BFFF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1216E5EC" w14:textId="66D636E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137F3DA4" w14:textId="4D91BB1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C8B2E" w14:textId="0E06BDC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242BF1" w14:textId="248D544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5E38E0" w14:paraId="4B4F056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9C547"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1F7D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132E55D7" w14:textId="5EC5F82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739FE54E" w14:textId="52F8CA2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CD71F" w14:textId="540E781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45AEC8" w14:textId="4269C9A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5E38E0" w14:paraId="6D9B191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FE71D"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A2061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7ACFC5C4" w14:textId="0594CE7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0FE2D955" w14:textId="7666A66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83F5D" w14:textId="3B21F12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639014" w14:textId="20A0388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5E38E0" w14:paraId="64AC7BB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D9E27"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93D7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15C815D0" w14:textId="5974DEE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37F991B9" w14:textId="7FB107D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5832C8" w14:textId="6CA8E53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A114EC" w14:textId="4FD3D06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5E38E0" w14:paraId="40D8075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347D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6EE1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52D81DE0" w14:textId="2B715EB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47FF0573" w14:textId="08FEA7A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0D5E9" w14:textId="045E063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9B09E8" w14:textId="42C44EB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5E38E0" w14:paraId="65F9221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D4F9F"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044C2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7FEA08EB" w14:textId="6F3E86D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50652BA3" w14:textId="69518E3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47E740" w14:textId="2B2386B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7F76B0" w14:textId="18D48C9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5E38E0" w14:paraId="4EA8C11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9EAD1F"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64380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22C66679" w14:textId="2EE0D80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3055E216" w14:textId="020BA7F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F2D52" w14:textId="41893ED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0A9FFE" w14:textId="0AD08FA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5E38E0" w14:paraId="580BAE4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580AD"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26527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235EB4F" w14:textId="523BA22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0990EDE6" w14:textId="7C3CBA6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034CE0" w14:textId="684C39E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A8E951" w14:textId="45F6E72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5E38E0" w14:paraId="19C38CA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8C7AF"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8156C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22EAA75F" w14:textId="25FEFED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1F23BF41" w14:textId="4CA93BD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CEEFD" w14:textId="5024FA4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19399A" w14:textId="27FA01A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5E38E0" w14:paraId="5676CD3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F8D0D7"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0BBF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78E705DB" w14:textId="76CBBDE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51D8A5AF" w14:textId="632E353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58FF9D" w14:textId="7EFAE8C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533076" w14:textId="25B4DBB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5E38E0" w14:paraId="5EB7F19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CD470"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5E8B6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7916C987" w14:textId="0EB933A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3E3B72" w14:textId="7158B16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7B8AE9" w14:textId="1DAE59E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8CE848" w14:textId="49307C8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r>
      <w:tr w:rsidR="005E38E0" w14:paraId="34F1E38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CFD9C"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A20E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4EAC8ECA" w14:textId="24D8ADD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4CEEAB8E" w14:textId="6177333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84E0F" w14:textId="056CD2F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178FBC" w14:textId="7791BBF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5E38E0" w14:paraId="1888E06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3AAA2"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5DFD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F8936E3" w14:textId="6438D6B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3E0B7F00" w14:textId="14F7D0D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14095A" w14:textId="0D28366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B7A02E" w14:textId="1EFE595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5E38E0" w14:paraId="49DFD50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675A9"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ACB9D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1B62916D" w14:textId="711442C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2F71C30A" w14:textId="50A5113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41234" w14:textId="1C29A38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4B17E0" w14:textId="3DF9996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5E38E0" w14:paraId="701627B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D240C"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CAF6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1AC21AD3" w14:textId="286CFF6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238BD5AA" w14:textId="5F2D7E5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909966" w14:textId="69522D4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59B233" w14:textId="770E1C6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5E38E0" w14:paraId="440FADB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D90FD"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AFEBB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65F3837B" w14:textId="366CE47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4A07ED02" w14:textId="1F5D4BC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C5213" w14:textId="65936C7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856F68" w14:textId="0E38655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5E38E0" w14:paraId="44B4BFE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82384"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7573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3F69D822" w14:textId="12D0B97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5A95738E" w14:textId="3BBDFD6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7EFB4F" w14:textId="3ADEFFA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7BCEAE" w14:textId="460F964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5E38E0" w14:paraId="168131D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2E0D3"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7EBA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3B490A57" w14:textId="08FA4FB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7C1E71F6" w14:textId="1045CFB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06D9B6" w14:textId="1A91965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DAF1F6" w14:textId="2E6992C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5E38E0" w14:paraId="5816A29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2369C"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5E44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4FA336F5" w14:textId="7C71C43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c>
          <w:tcPr>
            <w:tcW w:w="675" w:type="pct"/>
            <w:tcBorders>
              <w:top w:val="nil"/>
              <w:left w:val="nil"/>
              <w:bottom w:val="single" w:sz="4" w:space="0" w:color="000000"/>
              <w:right w:val="single" w:sz="4" w:space="0" w:color="000000"/>
            </w:tcBorders>
            <w:shd w:val="clear" w:color="auto" w:fill="auto"/>
            <w:noWrap/>
            <w:vAlign w:val="bottom"/>
            <w:hideMark/>
          </w:tcPr>
          <w:p w14:paraId="43803390" w14:textId="14DF76B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6FDFF" w14:textId="75C9C7E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8ADB94" w14:textId="5FEDE61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r>
      <w:tr w:rsidR="005E38E0" w14:paraId="207D986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87549"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686A1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29BA6526" w14:textId="439DCF5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6EC71B39" w14:textId="6C47B1C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C514A" w14:textId="315A9A6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778030" w14:textId="2ECBA42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5E38E0" w14:paraId="70FB8C8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BFDD6"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55B57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6E203F78" w14:textId="3AC2922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2FCE3C" w14:textId="2298796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7C683" w14:textId="46A87F8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576CF3" w14:textId="017CA5F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5E38E0" w14:paraId="25D8EF4C"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4BFB2C"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66EFD439" w14:textId="7A88FDAE"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19AD77AF" w14:textId="7626BC43"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ED53A69" w14:textId="68D9570F"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52E8CB6" w14:textId="535B9D61"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r>
      <w:tr w:rsidR="005E38E0" w14:paraId="0C50D912"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E60ED8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378559B7" w14:textId="2604DBB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c>
          <w:tcPr>
            <w:tcW w:w="675" w:type="pct"/>
            <w:tcBorders>
              <w:top w:val="nil"/>
              <w:left w:val="nil"/>
              <w:bottom w:val="single" w:sz="4" w:space="0" w:color="000000"/>
              <w:right w:val="single" w:sz="4" w:space="0" w:color="000000"/>
            </w:tcBorders>
            <w:shd w:val="clear" w:color="auto" w:fill="auto"/>
            <w:noWrap/>
            <w:vAlign w:val="bottom"/>
            <w:hideMark/>
          </w:tcPr>
          <w:p w14:paraId="11CF9D1F" w14:textId="201D562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CB675B" w14:textId="494210A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48F7A1" w14:textId="72D242E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r>
      <w:tr w:rsidR="005E38E0" w14:paraId="42057DD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A44B8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13DA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2AD7D6F6" w14:textId="54FDF7D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c>
          <w:tcPr>
            <w:tcW w:w="675" w:type="pct"/>
            <w:tcBorders>
              <w:top w:val="nil"/>
              <w:left w:val="nil"/>
              <w:bottom w:val="single" w:sz="4" w:space="0" w:color="000000"/>
              <w:right w:val="single" w:sz="4" w:space="0" w:color="000000"/>
            </w:tcBorders>
            <w:shd w:val="clear" w:color="auto" w:fill="auto"/>
            <w:noWrap/>
            <w:vAlign w:val="bottom"/>
            <w:hideMark/>
          </w:tcPr>
          <w:p w14:paraId="355E6F5D" w14:textId="44BE0B4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E30E04" w14:textId="4E8385D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9D7104" w14:textId="67D4BF8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r>
      <w:tr w:rsidR="005E38E0" w14:paraId="7A9E676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8CA30"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178A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7FEEFACE" w14:textId="5D000A5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0E18A401" w14:textId="6A99B0E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874E1" w14:textId="50460F1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88D69E" w14:textId="3B53BFD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5E38E0" w14:paraId="1B30B66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1CBF0"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970D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1CDB6404" w14:textId="09B974A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2798BADB" w14:textId="2467333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52F63" w14:textId="3E6D3AC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37BBE9" w14:textId="3A373BC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5E38E0" w14:paraId="25B5829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288AD"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5D226F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2A2DD4EE" w14:textId="6AE40FB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3B4E8A53" w14:textId="327A21D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D6027" w14:textId="1029F13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FE9561" w14:textId="6B3AA09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5E38E0" w14:paraId="44A3167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F4786"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47BEC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6C6E2BEF" w14:textId="1DDE022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59985BA5" w14:textId="3ECB2C3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0B177" w14:textId="06F1695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A50AFB" w14:textId="10C6674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5E38E0" w14:paraId="50F51D8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A21140"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C904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10B8C1D4" w14:textId="2631526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1AF08C0E" w14:textId="1DE6A54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9A4BE" w14:textId="6CDA95E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71D494" w14:textId="005B266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5E38E0" w14:paraId="540DB6F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A0C12"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2DF47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45076E17" w14:textId="1465621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49173681" w14:textId="1CB7387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2DE03" w14:textId="50F24B0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5BE931" w14:textId="3A513D0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5E38E0" w14:paraId="1368AA6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039F5"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2C2FE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70360708" w14:textId="79BB851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63B8A980" w14:textId="53E40BE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4B8D69" w14:textId="6C87D4F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7CBCEC" w14:textId="68596E3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5E38E0" w14:paraId="636CDBA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D6D29"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31858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4EDC5865" w14:textId="11714F7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7637F80D" w14:textId="7BD653F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33F100" w14:textId="7A89DB1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B16497" w14:textId="6F75DC6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5E38E0" w14:paraId="2D8A3BF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39DF6"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FCFB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38108828" w14:textId="3415AB6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6D4436ED" w14:textId="3FBEFC2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C1E7A" w14:textId="1746FDE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2A1C3E" w14:textId="2CCF176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5E38E0" w14:paraId="17EDBCF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BF4A3"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4CCA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603B3E43" w14:textId="7A61390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5BD08141" w14:textId="0A02EAE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FB908C" w14:textId="0F5E813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E54751" w14:textId="3004820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5E38E0" w14:paraId="7102777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769DE8"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9488C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604FF64F" w14:textId="176538C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76A9217E" w14:textId="59FA619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76D516" w14:textId="11332B0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D97FA3" w14:textId="1D4DC49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5E38E0" w14:paraId="67395EB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DF59D"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4325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4DFD320A" w14:textId="7F9C11B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05758713" w14:textId="0133963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CB846D" w14:textId="5BDF58E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A3F6A2" w14:textId="4E3D63A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5E38E0" w14:paraId="62E4E63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2B533"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1E2A8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0052AEC7" w14:textId="20C0D95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c>
          <w:tcPr>
            <w:tcW w:w="675" w:type="pct"/>
            <w:tcBorders>
              <w:top w:val="nil"/>
              <w:left w:val="nil"/>
              <w:bottom w:val="single" w:sz="4" w:space="0" w:color="000000"/>
              <w:right w:val="single" w:sz="4" w:space="0" w:color="000000"/>
            </w:tcBorders>
            <w:shd w:val="clear" w:color="auto" w:fill="auto"/>
            <w:noWrap/>
            <w:vAlign w:val="bottom"/>
            <w:hideMark/>
          </w:tcPr>
          <w:p w14:paraId="7F07B612" w14:textId="17D2ED3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E0D011" w14:textId="3218D6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9B0A3E" w14:textId="75F6F71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r>
      <w:tr w:rsidR="005E38E0" w14:paraId="34F5689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0587F"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2FC06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53F5E998" w14:textId="6B1AB6C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c>
          <w:tcPr>
            <w:tcW w:w="675" w:type="pct"/>
            <w:tcBorders>
              <w:top w:val="nil"/>
              <w:left w:val="nil"/>
              <w:bottom w:val="single" w:sz="4" w:space="0" w:color="000000"/>
              <w:right w:val="single" w:sz="4" w:space="0" w:color="000000"/>
            </w:tcBorders>
            <w:shd w:val="clear" w:color="auto" w:fill="auto"/>
            <w:noWrap/>
            <w:vAlign w:val="bottom"/>
            <w:hideMark/>
          </w:tcPr>
          <w:p w14:paraId="1C0F4E74" w14:textId="4497696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170A4" w14:textId="0DFB715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8AF567" w14:textId="1DBC2C9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r>
      <w:tr w:rsidR="005E38E0" w14:paraId="56C634A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AC345"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21A6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51C2103" w14:textId="3A11C25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232B3507" w14:textId="5C54214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E0537" w14:textId="08CD92D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3AE740" w14:textId="34C1A87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5E38E0" w14:paraId="3584272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DFB40E"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B437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4273565" w14:textId="566A032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5F383A88" w14:textId="38CEAC7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A6141" w14:textId="2DEC390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E1B907" w14:textId="3720321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5E38E0" w14:paraId="6DD6B75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E9BF9"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257A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46B98459" w14:textId="42C0C6E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56172CA3" w14:textId="0D0F993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184F0B" w14:textId="1547AC6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9D2D12" w14:textId="0849472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5E38E0" w14:paraId="5F412E9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459B5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644A2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107E2200" w14:textId="14AE2DC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51EB0D53" w14:textId="136A78B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B1340" w14:textId="6E5CE59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CE5FE2" w14:textId="26F69C1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5E38E0" w14:paraId="7BDFEDD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4B68F"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FC812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68F2F8D9" w14:textId="1BD797E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4C419491" w14:textId="12E050D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D628F" w14:textId="395D95F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EAC04B" w14:textId="72D8DFA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5E38E0" w14:paraId="5B167AA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51159"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676A0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B5C9C69" w14:textId="162BBCB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0AE9559E" w14:textId="02CC22D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65056" w14:textId="3DE9915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C4C717" w14:textId="12430FC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5E38E0" w14:paraId="301EA6C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BFC1D"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B394C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515FE252" w14:textId="0C1DE96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667A54EE" w14:textId="2571A00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1912F0" w14:textId="6E5604F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F87148" w14:textId="64C4DA2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5E38E0" w14:paraId="14166C25"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F209E6"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3A7286F6" w14:textId="70B6DB17"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c>
          <w:tcPr>
            <w:tcW w:w="675" w:type="pct"/>
            <w:tcBorders>
              <w:top w:val="nil"/>
              <w:left w:val="nil"/>
              <w:bottom w:val="single" w:sz="4" w:space="0" w:color="000000"/>
              <w:right w:val="single" w:sz="4" w:space="0" w:color="000000"/>
            </w:tcBorders>
            <w:shd w:val="clear" w:color="D8D8D8" w:fill="D8D8D8"/>
            <w:noWrap/>
            <w:vAlign w:val="bottom"/>
            <w:hideMark/>
          </w:tcPr>
          <w:p w14:paraId="56B04D01" w14:textId="19EC34E5"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486FDB3" w14:textId="45BFEC39"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9BF89CE" w14:textId="134235C6"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r>
      <w:tr w:rsidR="005E38E0" w14:paraId="4E03397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F85C8"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FC284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7AA28887" w14:textId="4F2FE31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485CA797" w14:textId="70E5115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963222" w14:textId="2E099B9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0E19DF" w14:textId="361D552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5E38E0" w14:paraId="7C1DDAE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C109BC"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9F5A4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3056F557" w14:textId="5111E0A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130ED024" w14:textId="77E83D2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3BE22" w14:textId="3833CFB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B1FC03" w14:textId="3EE8457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5E38E0" w14:paraId="72EBFAE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2B0C6"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2456E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5E268D85" w14:textId="69185F3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08100A9A" w14:textId="2EB1B25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735CE8" w14:textId="03D5D04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C01B80" w14:textId="35B5758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5E38E0" w14:paraId="37B8CDE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658D9"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B555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0455187D" w14:textId="548C64A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4F9923E3" w14:textId="5723AB5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2A94F" w14:textId="385E086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26207B" w14:textId="539C7E2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5E38E0" w14:paraId="1E1FCEB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0BC43"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0334E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E113E3C" w14:textId="57A0920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368D661B" w14:textId="798B0F0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92D945" w14:textId="45647FA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A62680" w14:textId="2C12E84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5E38E0" w14:paraId="57F2CC6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96678"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CE15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398D6E9E" w14:textId="27A2C7B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01D97D17" w14:textId="77AEF34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A09F18" w14:textId="4F81549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0416FE" w14:textId="3593130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5E38E0" w14:paraId="3D563D3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7E20F"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C8291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3ADD8125" w14:textId="5D5ED16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5EB032D8" w14:textId="75C7241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9B7079" w14:textId="7E2F2E4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3689ED" w14:textId="39F62C2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5E38E0" w14:paraId="3F70B36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78159E"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E21AA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4226353D" w14:textId="45E7006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4ED54F8F" w14:textId="24B0D62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59F817" w14:textId="59EABED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8F6DB5" w14:textId="6713591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5E38E0" w14:paraId="5C3AF83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FAA3E"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30A5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1DC01162" w14:textId="1FD2F9C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c>
          <w:tcPr>
            <w:tcW w:w="675" w:type="pct"/>
            <w:tcBorders>
              <w:top w:val="nil"/>
              <w:left w:val="nil"/>
              <w:bottom w:val="single" w:sz="4" w:space="0" w:color="000000"/>
              <w:right w:val="single" w:sz="4" w:space="0" w:color="000000"/>
            </w:tcBorders>
            <w:shd w:val="clear" w:color="auto" w:fill="auto"/>
            <w:noWrap/>
            <w:vAlign w:val="bottom"/>
            <w:hideMark/>
          </w:tcPr>
          <w:p w14:paraId="6C67A069" w14:textId="10A63FC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81C4BE" w14:textId="63284C0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659CBE" w14:textId="19FC08B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r>
      <w:tr w:rsidR="005E38E0" w14:paraId="5F7E46C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06177"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B8011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010FFBE0" w14:textId="093C0E6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5D3E6C5B" w14:textId="70BDC59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FD0CD" w14:textId="14C803C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8A2370" w14:textId="0C02826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5E38E0" w14:paraId="421F4FC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EC20D"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71A3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4F55208B" w14:textId="3C479DC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0FCE64AB" w14:textId="6B47F00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F8A45F" w14:textId="4CE0950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C6CFD1" w14:textId="1F91928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5E38E0" w14:paraId="168256D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470BD"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A5EEA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5AC08CE0" w14:textId="27ABBA1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27E946EB" w14:textId="7294C64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25B2C" w14:textId="2497B0F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806A7E" w14:textId="6D31322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5E38E0" w14:paraId="2A37C9A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B3620"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83B4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02B7AC01" w14:textId="405D5E6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5B4E4A39" w14:textId="7DAF6FA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25ED3" w14:textId="793E23D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7CA7A2" w14:textId="60C2732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5E38E0" w14:paraId="5284953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07A77"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6FCC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163D0896" w14:textId="23C3ECA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3E7F1A50" w14:textId="3852690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15544" w14:textId="5A45B26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D0E240" w14:textId="5382031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5E38E0" w14:paraId="4BAC401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5CD1B8"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653E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512E0A34" w14:textId="2879A45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6E4A50B1" w14:textId="3318645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069468" w14:textId="57DCD6F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78283A" w14:textId="6502660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5E38E0" w14:paraId="327C525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23987C"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D96A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62A86033" w14:textId="00C85D9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707F69D4" w14:textId="590AF3B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BDA08" w14:textId="6E08675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B85406" w14:textId="4D48FF8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5E38E0" w14:paraId="2751512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F4CC9"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E1A6E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9CD4E6E" w14:textId="6B1AF0F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44468942" w14:textId="378E6D9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0C84C3" w14:textId="346B12A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4E1A3C" w14:textId="7D39D06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5E38E0" w14:paraId="39F472B4"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A236F3"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6B2311EB" w14:textId="7F7CE832"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3B735823" w14:textId="39784912"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09029E" w14:textId="38D06AAB"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BB64151" w14:textId="195324E0"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r>
      <w:tr w:rsidR="005E38E0" w14:paraId="52EAE0D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E138A8"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779F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191FF3F2" w14:textId="2AE3822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79DE4940" w14:textId="1030F73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AD213F" w14:textId="5205E15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E1579D" w14:textId="28A8129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5E38E0" w14:paraId="7E65D13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FE0BC"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1D5D3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7C8E0DC6" w14:textId="36DAEA2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70B35C5D" w14:textId="74678BC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B4A4E" w14:textId="7594589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8E692D" w14:textId="4C34031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5E38E0" w14:paraId="6D93A01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729BB"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A8B82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45AEC754" w14:textId="23B5ABE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5D21BCB4" w14:textId="43DA8FA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12166" w14:textId="2044A79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7B485B" w14:textId="198C09D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5E38E0" w14:paraId="7CD0F90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1E58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E5A9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3166D6DC" w14:textId="10012A0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514D74A3" w14:textId="3D88137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06C54" w14:textId="13032EB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C8A790" w14:textId="76ED38D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5E38E0" w14:paraId="7968E91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ED965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CA47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2A2EAA53" w14:textId="76EDC47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5B48E913" w14:textId="763ADFE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25D37" w14:textId="68AAAFE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5EBC42" w14:textId="770B9EE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5E38E0" w14:paraId="41B98E1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2411D"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8CCD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06E6ABF3" w14:textId="23C700A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5A5F2EF7" w14:textId="3C48AFD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99A196" w14:textId="1C034DB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D8A186" w14:textId="5063AA9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5E38E0" w14:paraId="31114FB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BC35F"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2D8E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45D7AAAC" w14:textId="2C92564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7DBB6E62" w14:textId="5738CFC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6A701" w14:textId="114E003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C19F84" w14:textId="64FE480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5E38E0" w14:paraId="3C024E7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2CD5C3"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1153F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5ACFC296" w14:textId="3F3EF5C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6F68ED20" w14:textId="05CCF47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5DCF66" w14:textId="5F20FF5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EA4FC0" w14:textId="149ED0A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5E38E0" w14:paraId="57BF660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923A4"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9207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bic</w:t>
            </w:r>
          </w:p>
        </w:tc>
        <w:tc>
          <w:tcPr>
            <w:tcW w:w="777" w:type="pct"/>
            <w:tcBorders>
              <w:top w:val="nil"/>
              <w:left w:val="nil"/>
              <w:bottom w:val="single" w:sz="4" w:space="0" w:color="000000"/>
              <w:right w:val="single" w:sz="4" w:space="0" w:color="000000"/>
            </w:tcBorders>
            <w:shd w:val="clear" w:color="auto" w:fill="auto"/>
            <w:noWrap/>
            <w:vAlign w:val="bottom"/>
            <w:hideMark/>
          </w:tcPr>
          <w:p w14:paraId="43CE9566" w14:textId="6E8E879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c>
          <w:tcPr>
            <w:tcW w:w="675" w:type="pct"/>
            <w:tcBorders>
              <w:top w:val="nil"/>
              <w:left w:val="nil"/>
              <w:bottom w:val="single" w:sz="4" w:space="0" w:color="000000"/>
              <w:right w:val="single" w:sz="4" w:space="0" w:color="000000"/>
            </w:tcBorders>
            <w:shd w:val="clear" w:color="auto" w:fill="auto"/>
            <w:noWrap/>
            <w:vAlign w:val="bottom"/>
            <w:hideMark/>
          </w:tcPr>
          <w:p w14:paraId="674637AE" w14:textId="31C8FE0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D2EEF2" w14:textId="3E81829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25807F" w14:textId="1738F4D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r>
      <w:tr w:rsidR="005E38E0" w14:paraId="52614200"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4B9BE82"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44CE6242" w14:textId="6374230F"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716,825.34 </w:t>
            </w:r>
          </w:p>
        </w:tc>
        <w:tc>
          <w:tcPr>
            <w:tcW w:w="675" w:type="pct"/>
            <w:tcBorders>
              <w:top w:val="nil"/>
              <w:left w:val="nil"/>
              <w:bottom w:val="single" w:sz="4" w:space="0" w:color="000000"/>
              <w:right w:val="single" w:sz="4" w:space="0" w:color="000000"/>
            </w:tcBorders>
            <w:shd w:val="clear" w:color="A5A5A5" w:fill="A5A5A5"/>
            <w:noWrap/>
            <w:vAlign w:val="bottom"/>
            <w:hideMark/>
          </w:tcPr>
          <w:p w14:paraId="3C9C606F" w14:textId="2327C6D9"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3,314,217.66 </w:t>
            </w:r>
          </w:p>
        </w:tc>
        <w:tc>
          <w:tcPr>
            <w:tcW w:w="624" w:type="pct"/>
            <w:tcBorders>
              <w:top w:val="nil"/>
              <w:left w:val="nil"/>
              <w:bottom w:val="single" w:sz="4" w:space="0" w:color="000000"/>
              <w:right w:val="single" w:sz="4" w:space="0" w:color="000000"/>
            </w:tcBorders>
            <w:shd w:val="clear" w:color="A5A5A5" w:fill="A5A5A5"/>
            <w:noWrap/>
            <w:vAlign w:val="bottom"/>
            <w:hideMark/>
          </w:tcPr>
          <w:p w14:paraId="562C4FB9" w14:textId="5AF78E6F"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7CFB5E65" w14:textId="27374F03"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3,031,043.00 </w:t>
            </w:r>
          </w:p>
        </w:tc>
      </w:tr>
      <w:tr w:rsidR="005E38E0" w14:paraId="311022B7"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2DD6D5"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1197AB9C" w14:textId="58830239"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399,96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029F2776" w14:textId="11EC2520"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286,281.40 </w:t>
            </w:r>
          </w:p>
        </w:tc>
        <w:tc>
          <w:tcPr>
            <w:tcW w:w="624" w:type="pct"/>
            <w:tcBorders>
              <w:top w:val="nil"/>
              <w:left w:val="nil"/>
              <w:bottom w:val="single" w:sz="4" w:space="0" w:color="000000"/>
              <w:right w:val="single" w:sz="4" w:space="0" w:color="000000"/>
            </w:tcBorders>
            <w:shd w:val="clear" w:color="D8D8D8" w:fill="D8D8D8"/>
            <w:noWrap/>
            <w:vAlign w:val="bottom"/>
            <w:hideMark/>
          </w:tcPr>
          <w:p w14:paraId="2EB99EA7" w14:textId="261E2508"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2083CC5" w14:textId="45C19A61"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9,686,248.25 </w:t>
            </w:r>
          </w:p>
        </w:tc>
      </w:tr>
      <w:tr w:rsidR="005E38E0" w14:paraId="414CB37C"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109574"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3E426E37" w14:textId="352BA2E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158AFD1D" w14:textId="6BFFF7B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101CFFCE" w14:textId="7C1862C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438E3324" w14:textId="4FC7EEC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5E38E0" w14:paraId="5DBFC39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E79DC"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2E5B049"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10A89F50" w14:textId="6060F8E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2FF47BC8" w14:textId="408256C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3D7894" w14:textId="2255DFF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47A633" w14:textId="4104DC3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5E38E0" w14:paraId="2CDF3B5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FB2F4"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5410378"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5A2F01B6" w14:textId="7DD9967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70,880.50 </w:t>
            </w:r>
          </w:p>
        </w:tc>
        <w:tc>
          <w:tcPr>
            <w:tcW w:w="675" w:type="pct"/>
            <w:tcBorders>
              <w:top w:val="nil"/>
              <w:left w:val="nil"/>
              <w:bottom w:val="single" w:sz="4" w:space="0" w:color="000000"/>
              <w:right w:val="single" w:sz="4" w:space="0" w:color="000000"/>
            </w:tcBorders>
            <w:shd w:val="clear" w:color="auto" w:fill="auto"/>
            <w:noWrap/>
            <w:vAlign w:val="bottom"/>
            <w:hideMark/>
          </w:tcPr>
          <w:p w14:paraId="58618B57" w14:textId="0B5F631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2B7BD9" w14:textId="54F7215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3AF53E" w14:textId="35B7048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70,880.50 </w:t>
            </w:r>
          </w:p>
        </w:tc>
      </w:tr>
      <w:tr w:rsidR="005E38E0" w14:paraId="6136DB8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36C9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98BDD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79B869D3" w14:textId="45233C4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c>
          <w:tcPr>
            <w:tcW w:w="675" w:type="pct"/>
            <w:tcBorders>
              <w:top w:val="nil"/>
              <w:left w:val="nil"/>
              <w:bottom w:val="single" w:sz="4" w:space="0" w:color="000000"/>
              <w:right w:val="single" w:sz="4" w:space="0" w:color="000000"/>
            </w:tcBorders>
            <w:shd w:val="clear" w:color="auto" w:fill="auto"/>
            <w:noWrap/>
            <w:vAlign w:val="bottom"/>
            <w:hideMark/>
          </w:tcPr>
          <w:p w14:paraId="32C0B9BE" w14:textId="406906D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A26BB1" w14:textId="2AE9219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0A2B95" w14:textId="5AE597F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r>
      <w:tr w:rsidR="005E38E0" w14:paraId="592EF0F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FBEAE"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92D26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1C9DC3C8" w14:textId="42499EC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6,830.00 </w:t>
            </w:r>
          </w:p>
        </w:tc>
        <w:tc>
          <w:tcPr>
            <w:tcW w:w="675" w:type="pct"/>
            <w:tcBorders>
              <w:top w:val="nil"/>
              <w:left w:val="nil"/>
              <w:bottom w:val="single" w:sz="4" w:space="0" w:color="000000"/>
              <w:right w:val="single" w:sz="4" w:space="0" w:color="000000"/>
            </w:tcBorders>
            <w:shd w:val="clear" w:color="auto" w:fill="auto"/>
            <w:noWrap/>
            <w:vAlign w:val="bottom"/>
            <w:hideMark/>
          </w:tcPr>
          <w:p w14:paraId="6B6CA2E6" w14:textId="5F99E24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41B24A31" w14:textId="762A44E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D4FE5C" w14:textId="395E863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89,830.00 </w:t>
            </w:r>
          </w:p>
        </w:tc>
      </w:tr>
      <w:tr w:rsidR="005E38E0" w14:paraId="37FEBF0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F93D6"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783F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50CE3AB9" w14:textId="77119B4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4,647.00 </w:t>
            </w:r>
          </w:p>
        </w:tc>
        <w:tc>
          <w:tcPr>
            <w:tcW w:w="675" w:type="pct"/>
            <w:tcBorders>
              <w:top w:val="nil"/>
              <w:left w:val="nil"/>
              <w:bottom w:val="single" w:sz="4" w:space="0" w:color="000000"/>
              <w:right w:val="single" w:sz="4" w:space="0" w:color="000000"/>
            </w:tcBorders>
            <w:shd w:val="clear" w:color="auto" w:fill="auto"/>
            <w:noWrap/>
            <w:vAlign w:val="bottom"/>
            <w:hideMark/>
          </w:tcPr>
          <w:p w14:paraId="12AFBA8E" w14:textId="5417584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7A9489E9" w14:textId="6B272F4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7BB5EB" w14:textId="699CFD0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3,667.00 </w:t>
            </w:r>
          </w:p>
        </w:tc>
      </w:tr>
      <w:tr w:rsidR="005E38E0" w14:paraId="47C265A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F35466"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9934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009352C0" w14:textId="1CBA908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1,975.00 </w:t>
            </w:r>
          </w:p>
        </w:tc>
        <w:tc>
          <w:tcPr>
            <w:tcW w:w="675" w:type="pct"/>
            <w:tcBorders>
              <w:top w:val="nil"/>
              <w:left w:val="nil"/>
              <w:bottom w:val="single" w:sz="4" w:space="0" w:color="000000"/>
              <w:right w:val="single" w:sz="4" w:space="0" w:color="000000"/>
            </w:tcBorders>
            <w:shd w:val="clear" w:color="auto" w:fill="auto"/>
            <w:noWrap/>
            <w:vAlign w:val="bottom"/>
            <w:hideMark/>
          </w:tcPr>
          <w:p w14:paraId="2EDA4852" w14:textId="7F4626E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735.00 </w:t>
            </w:r>
          </w:p>
        </w:tc>
        <w:tc>
          <w:tcPr>
            <w:tcW w:w="624" w:type="pct"/>
            <w:tcBorders>
              <w:top w:val="nil"/>
              <w:left w:val="nil"/>
              <w:bottom w:val="single" w:sz="4" w:space="0" w:color="000000"/>
              <w:right w:val="single" w:sz="4" w:space="0" w:color="000000"/>
            </w:tcBorders>
            <w:shd w:val="clear" w:color="auto" w:fill="auto"/>
            <w:noWrap/>
            <w:vAlign w:val="bottom"/>
            <w:hideMark/>
          </w:tcPr>
          <w:p w14:paraId="071550F4" w14:textId="15F26C1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CF537A" w14:textId="786CC5E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7,710.00 </w:t>
            </w:r>
          </w:p>
        </w:tc>
      </w:tr>
      <w:tr w:rsidR="005E38E0" w14:paraId="6A35F9E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33A53"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A1368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2EB5B19C" w14:textId="6A4615F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5,315.00 </w:t>
            </w:r>
          </w:p>
        </w:tc>
        <w:tc>
          <w:tcPr>
            <w:tcW w:w="675" w:type="pct"/>
            <w:tcBorders>
              <w:top w:val="nil"/>
              <w:left w:val="nil"/>
              <w:bottom w:val="single" w:sz="4" w:space="0" w:color="000000"/>
              <w:right w:val="single" w:sz="4" w:space="0" w:color="000000"/>
            </w:tcBorders>
            <w:shd w:val="clear" w:color="auto" w:fill="auto"/>
            <w:noWrap/>
            <w:vAlign w:val="bottom"/>
            <w:hideMark/>
          </w:tcPr>
          <w:p w14:paraId="0B6B7BFA" w14:textId="1F6E394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57FD22E" w14:textId="1FD3B76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AEF692" w14:textId="4361ECE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5,315.00 </w:t>
            </w:r>
          </w:p>
        </w:tc>
      </w:tr>
      <w:tr w:rsidR="005E38E0" w14:paraId="2343ADA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216D3"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25DB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68011C40" w14:textId="082157C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c>
          <w:tcPr>
            <w:tcW w:w="675" w:type="pct"/>
            <w:tcBorders>
              <w:top w:val="nil"/>
              <w:left w:val="nil"/>
              <w:bottom w:val="single" w:sz="4" w:space="0" w:color="000000"/>
              <w:right w:val="single" w:sz="4" w:space="0" w:color="000000"/>
            </w:tcBorders>
            <w:shd w:val="clear" w:color="auto" w:fill="auto"/>
            <w:noWrap/>
            <w:vAlign w:val="bottom"/>
            <w:hideMark/>
          </w:tcPr>
          <w:p w14:paraId="0DA5B1FF" w14:textId="04DD1B6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AA48F2" w14:textId="0540D6D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BD466E" w14:textId="147A8EC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r>
      <w:tr w:rsidR="005E38E0" w14:paraId="1FEC665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68876C"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320323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25327AA9" w14:textId="3F760E5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1C987EB6" w14:textId="7982C6D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41D360" w14:textId="607F61E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56D9BF" w14:textId="326DEB4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5E38E0" w14:paraId="30459F8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F6F2C"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F8DB1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58F95DEA" w14:textId="1B8A435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09,082.50 </w:t>
            </w:r>
          </w:p>
        </w:tc>
        <w:tc>
          <w:tcPr>
            <w:tcW w:w="675" w:type="pct"/>
            <w:tcBorders>
              <w:top w:val="nil"/>
              <w:left w:val="nil"/>
              <w:bottom w:val="single" w:sz="4" w:space="0" w:color="000000"/>
              <w:right w:val="single" w:sz="4" w:space="0" w:color="000000"/>
            </w:tcBorders>
            <w:shd w:val="clear" w:color="auto" w:fill="auto"/>
            <w:noWrap/>
            <w:vAlign w:val="bottom"/>
            <w:hideMark/>
          </w:tcPr>
          <w:p w14:paraId="7194B711" w14:textId="1706E38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713FF7F1" w14:textId="41EC57D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17C0A0" w14:textId="061FA28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98,432.50 </w:t>
            </w:r>
          </w:p>
        </w:tc>
      </w:tr>
      <w:tr w:rsidR="005E38E0" w14:paraId="00DD673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4E87C"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57C7F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279F56BA" w14:textId="27E2320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26CEEB0C" w14:textId="528287F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1BFE27" w14:textId="52FC594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F2135B" w14:textId="58E5A47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5E38E0" w14:paraId="693348C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CBA89"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1CFDA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003BB37B" w14:textId="2F973F6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0D613800" w14:textId="205070E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370.00 </w:t>
            </w:r>
          </w:p>
        </w:tc>
        <w:tc>
          <w:tcPr>
            <w:tcW w:w="624" w:type="pct"/>
            <w:tcBorders>
              <w:top w:val="nil"/>
              <w:left w:val="nil"/>
              <w:bottom w:val="single" w:sz="4" w:space="0" w:color="000000"/>
              <w:right w:val="single" w:sz="4" w:space="0" w:color="000000"/>
            </w:tcBorders>
            <w:shd w:val="clear" w:color="auto" w:fill="auto"/>
            <w:noWrap/>
            <w:vAlign w:val="bottom"/>
            <w:hideMark/>
          </w:tcPr>
          <w:p w14:paraId="65AE01F6" w14:textId="274DCF6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8E17C8" w14:textId="4A80079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22,082.00 </w:t>
            </w:r>
          </w:p>
        </w:tc>
      </w:tr>
      <w:tr w:rsidR="005E38E0" w14:paraId="20E4216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B83BB"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998C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03E760F7" w14:textId="61CC5C2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5E7FA6A4" w14:textId="4E28691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8C348" w14:textId="1D46C23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D89BF7" w14:textId="5009FF8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5E38E0" w14:paraId="714C1DB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261FA"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5B3C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665F7C3D" w14:textId="6AF3F1A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59,728.00 </w:t>
            </w:r>
          </w:p>
        </w:tc>
        <w:tc>
          <w:tcPr>
            <w:tcW w:w="675" w:type="pct"/>
            <w:tcBorders>
              <w:top w:val="nil"/>
              <w:left w:val="nil"/>
              <w:bottom w:val="single" w:sz="4" w:space="0" w:color="000000"/>
              <w:right w:val="single" w:sz="4" w:space="0" w:color="000000"/>
            </w:tcBorders>
            <w:shd w:val="clear" w:color="auto" w:fill="auto"/>
            <w:noWrap/>
            <w:vAlign w:val="bottom"/>
            <w:hideMark/>
          </w:tcPr>
          <w:p w14:paraId="782E15E9" w14:textId="2A16CEE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B0B7F1D" w14:textId="68A9FF7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182B91" w14:textId="69AE859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9,728.00 </w:t>
            </w:r>
          </w:p>
        </w:tc>
      </w:tr>
      <w:tr w:rsidR="005E38E0" w14:paraId="72F13F6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CA643"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23156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7AF9120A" w14:textId="4928B07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403612FA" w14:textId="62B12A3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82D8B5" w14:textId="17E0C1A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C09A6E" w14:textId="625066A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5E38E0" w14:paraId="209A9C8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A63A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CF23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6D9573A2" w14:textId="6E65FDB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19820285" w14:textId="0CD7C21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7,040.00 </w:t>
            </w:r>
          </w:p>
        </w:tc>
        <w:tc>
          <w:tcPr>
            <w:tcW w:w="624" w:type="pct"/>
            <w:tcBorders>
              <w:top w:val="nil"/>
              <w:left w:val="nil"/>
              <w:bottom w:val="single" w:sz="4" w:space="0" w:color="000000"/>
              <w:right w:val="single" w:sz="4" w:space="0" w:color="000000"/>
            </w:tcBorders>
            <w:shd w:val="clear" w:color="auto" w:fill="auto"/>
            <w:noWrap/>
            <w:vAlign w:val="bottom"/>
            <w:hideMark/>
          </w:tcPr>
          <w:p w14:paraId="2BA754C0" w14:textId="7D66191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6B1893" w14:textId="7EBF1A9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6,230.00 </w:t>
            </w:r>
          </w:p>
        </w:tc>
      </w:tr>
      <w:tr w:rsidR="005E38E0" w14:paraId="2F9A9A2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42B8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5D7B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082272BD" w14:textId="4B289BA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2C98608D" w14:textId="7D71595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6CBCDB49" w14:textId="1243DAE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356619" w14:textId="572884E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5E38E0" w14:paraId="64B9DDD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9D364"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CF86C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0A719BBE" w14:textId="495D4CA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437084A4" w14:textId="75C7C76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D5F65" w14:textId="23D013F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617B0A" w14:textId="2D0EE99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5E38E0" w14:paraId="2A05B0D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04537"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C2D1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778AAA96" w14:textId="0A98520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1DBF3787" w14:textId="08BC62D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BC1F369" w14:textId="2637698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A3D3EA" w14:textId="225583F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44,315.00 </w:t>
            </w:r>
          </w:p>
        </w:tc>
      </w:tr>
      <w:tr w:rsidR="005E38E0" w14:paraId="1540C16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5F0DF7"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A783F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397F50C9" w14:textId="2757346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c>
          <w:tcPr>
            <w:tcW w:w="675" w:type="pct"/>
            <w:tcBorders>
              <w:top w:val="nil"/>
              <w:left w:val="nil"/>
              <w:bottom w:val="single" w:sz="4" w:space="0" w:color="000000"/>
              <w:right w:val="single" w:sz="4" w:space="0" w:color="000000"/>
            </w:tcBorders>
            <w:shd w:val="clear" w:color="auto" w:fill="auto"/>
            <w:noWrap/>
            <w:vAlign w:val="bottom"/>
            <w:hideMark/>
          </w:tcPr>
          <w:p w14:paraId="644AFA9F" w14:textId="59E9B0D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D8A2B" w14:textId="1FE1FC2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2A5663" w14:textId="4EE4593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r>
      <w:tr w:rsidR="005E38E0" w14:paraId="18E96C2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73632"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7107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7F3F0861" w14:textId="787BBA1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c>
          <w:tcPr>
            <w:tcW w:w="675" w:type="pct"/>
            <w:tcBorders>
              <w:top w:val="nil"/>
              <w:left w:val="nil"/>
              <w:bottom w:val="single" w:sz="4" w:space="0" w:color="000000"/>
              <w:right w:val="single" w:sz="4" w:space="0" w:color="000000"/>
            </w:tcBorders>
            <w:shd w:val="clear" w:color="auto" w:fill="auto"/>
            <w:noWrap/>
            <w:vAlign w:val="bottom"/>
            <w:hideMark/>
          </w:tcPr>
          <w:p w14:paraId="30317424" w14:textId="44B5C21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414924" w14:textId="19DE180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9FCF89" w14:textId="1B9D6E8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r>
      <w:tr w:rsidR="005E38E0" w14:paraId="6EEA7F7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6BC2E"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E0A6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671D528" w14:textId="4FAEB5B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3,375.00 </w:t>
            </w:r>
          </w:p>
        </w:tc>
        <w:tc>
          <w:tcPr>
            <w:tcW w:w="675" w:type="pct"/>
            <w:tcBorders>
              <w:top w:val="nil"/>
              <w:left w:val="nil"/>
              <w:bottom w:val="single" w:sz="4" w:space="0" w:color="000000"/>
              <w:right w:val="single" w:sz="4" w:space="0" w:color="000000"/>
            </w:tcBorders>
            <w:shd w:val="clear" w:color="auto" w:fill="auto"/>
            <w:noWrap/>
            <w:vAlign w:val="bottom"/>
            <w:hideMark/>
          </w:tcPr>
          <w:p w14:paraId="780B1ACC" w14:textId="01EBF51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5D0FF7F2" w14:textId="2EE5583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A7F839" w14:textId="0A1F723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66,926.40 </w:t>
            </w:r>
          </w:p>
        </w:tc>
      </w:tr>
      <w:tr w:rsidR="005E38E0" w14:paraId="396AF39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8F37D"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11D49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6A16221C" w14:textId="3F21C5B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6E278A46" w14:textId="532723F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0942A" w14:textId="6FEA8C1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710F77" w14:textId="7F23462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5E38E0" w14:paraId="4046BA8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0AE64"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F22C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7E6B83D" w14:textId="6193A2E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0936C49F" w14:textId="2BF1DF4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21ADAE" w14:textId="459BFA0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109C3D" w14:textId="2CF38D3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5E38E0" w14:paraId="30116AE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6FD717"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B70B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433FCA90" w14:textId="35A3740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014AC4FE" w14:textId="38BBF17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3F893" w14:textId="1887179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13F0FF" w14:textId="191319C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5E38E0" w14:paraId="7CFD864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FC0C5"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301A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60F37DCB" w14:textId="000F648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c>
          <w:tcPr>
            <w:tcW w:w="675" w:type="pct"/>
            <w:tcBorders>
              <w:top w:val="nil"/>
              <w:left w:val="nil"/>
              <w:bottom w:val="single" w:sz="4" w:space="0" w:color="000000"/>
              <w:right w:val="single" w:sz="4" w:space="0" w:color="000000"/>
            </w:tcBorders>
            <w:shd w:val="clear" w:color="auto" w:fill="auto"/>
            <w:noWrap/>
            <w:vAlign w:val="bottom"/>
            <w:hideMark/>
          </w:tcPr>
          <w:p w14:paraId="782DC6EF" w14:textId="2841334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5B823" w14:textId="29F4CFE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E5CD31" w14:textId="43DD338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r>
      <w:tr w:rsidR="005E38E0" w14:paraId="0C1B701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1605FA"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FFEB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0A0C9E56" w14:textId="57CD0D4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675" w:type="pct"/>
            <w:tcBorders>
              <w:top w:val="nil"/>
              <w:left w:val="nil"/>
              <w:bottom w:val="single" w:sz="4" w:space="0" w:color="000000"/>
              <w:right w:val="single" w:sz="4" w:space="0" w:color="000000"/>
            </w:tcBorders>
            <w:shd w:val="clear" w:color="auto" w:fill="auto"/>
            <w:noWrap/>
            <w:vAlign w:val="bottom"/>
            <w:hideMark/>
          </w:tcPr>
          <w:p w14:paraId="2122FE85" w14:textId="778D535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AED69" w14:textId="48B4610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C2BEB8" w14:textId="0045717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5E38E0" w14:paraId="2A60EEE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6D9C7"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FD511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4B1D39EC" w14:textId="48102F9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2,347.00 </w:t>
            </w:r>
          </w:p>
        </w:tc>
        <w:tc>
          <w:tcPr>
            <w:tcW w:w="675" w:type="pct"/>
            <w:tcBorders>
              <w:top w:val="nil"/>
              <w:left w:val="nil"/>
              <w:bottom w:val="single" w:sz="4" w:space="0" w:color="000000"/>
              <w:right w:val="single" w:sz="4" w:space="0" w:color="000000"/>
            </w:tcBorders>
            <w:shd w:val="clear" w:color="auto" w:fill="auto"/>
            <w:noWrap/>
            <w:vAlign w:val="bottom"/>
            <w:hideMark/>
          </w:tcPr>
          <w:p w14:paraId="3B43E6A8" w14:textId="3328747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36F4964B" w14:textId="63A11EC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369E3A" w14:textId="407D9A3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0,422.00 </w:t>
            </w:r>
          </w:p>
        </w:tc>
      </w:tr>
      <w:tr w:rsidR="005E38E0" w14:paraId="19177A7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94FCE"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378DC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094682AE" w14:textId="03721D3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711004F4" w14:textId="591250F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9B0A3E" w14:textId="64A9DE5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E49AE7" w14:textId="0630B97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5E38E0" w14:paraId="6E4FDA7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20C76"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64CD8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1D2E8D64" w14:textId="54BC919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1DF2EFC6" w14:textId="7B31D42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E54C7C" w14:textId="5804ED5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B3E472" w14:textId="304820B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5E38E0" w14:paraId="35B2AA0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D7E46"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1F1F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358C3C7D" w14:textId="589F0C9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72,403.50 </w:t>
            </w:r>
          </w:p>
        </w:tc>
        <w:tc>
          <w:tcPr>
            <w:tcW w:w="675" w:type="pct"/>
            <w:tcBorders>
              <w:top w:val="nil"/>
              <w:left w:val="nil"/>
              <w:bottom w:val="single" w:sz="4" w:space="0" w:color="000000"/>
              <w:right w:val="single" w:sz="4" w:space="0" w:color="000000"/>
            </w:tcBorders>
            <w:shd w:val="clear" w:color="auto" w:fill="auto"/>
            <w:noWrap/>
            <w:vAlign w:val="bottom"/>
            <w:hideMark/>
          </w:tcPr>
          <w:p w14:paraId="5FF9643F" w14:textId="340F742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7D87A0BF" w14:textId="2FEBA9B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2EB3C0" w14:textId="5516B1E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08,563.50 </w:t>
            </w:r>
          </w:p>
        </w:tc>
      </w:tr>
      <w:tr w:rsidR="005E38E0" w14:paraId="4F308D8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31FA95"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6DB6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6EFBDDE0" w14:textId="1F932B8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c>
          <w:tcPr>
            <w:tcW w:w="675" w:type="pct"/>
            <w:tcBorders>
              <w:top w:val="nil"/>
              <w:left w:val="nil"/>
              <w:bottom w:val="single" w:sz="4" w:space="0" w:color="000000"/>
              <w:right w:val="single" w:sz="4" w:space="0" w:color="000000"/>
            </w:tcBorders>
            <w:shd w:val="clear" w:color="auto" w:fill="auto"/>
            <w:noWrap/>
            <w:vAlign w:val="bottom"/>
            <w:hideMark/>
          </w:tcPr>
          <w:p w14:paraId="4F7BC419" w14:textId="766120D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1ED84F" w14:textId="43F25D5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5D37BF" w14:textId="4AFBDE2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r>
      <w:tr w:rsidR="005E38E0" w14:paraId="498EAC5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33B1C"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F4F5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09C31F2A" w14:textId="000DA1A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c>
          <w:tcPr>
            <w:tcW w:w="675" w:type="pct"/>
            <w:tcBorders>
              <w:top w:val="nil"/>
              <w:left w:val="nil"/>
              <w:bottom w:val="single" w:sz="4" w:space="0" w:color="000000"/>
              <w:right w:val="single" w:sz="4" w:space="0" w:color="000000"/>
            </w:tcBorders>
            <w:shd w:val="clear" w:color="auto" w:fill="auto"/>
            <w:noWrap/>
            <w:vAlign w:val="bottom"/>
            <w:hideMark/>
          </w:tcPr>
          <w:p w14:paraId="1D8F32FA" w14:textId="0787583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A35473" w14:textId="4EA1D81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EB7906" w14:textId="091A3A4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r>
      <w:tr w:rsidR="005E38E0" w14:paraId="73294DE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5E17F"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8637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33ED552E" w14:textId="76D1994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32E98F7B" w14:textId="34B1DE4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221A3" w14:textId="4EA16AD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413209" w14:textId="337F27D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5E38E0" w14:paraId="233C57FF"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9E471A"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5D1A5C21" w14:textId="2B6F0D4B"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358,50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574D33DB" w14:textId="24525713"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978,521.43 </w:t>
            </w:r>
          </w:p>
        </w:tc>
        <w:tc>
          <w:tcPr>
            <w:tcW w:w="624" w:type="pct"/>
            <w:tcBorders>
              <w:top w:val="nil"/>
              <w:left w:val="nil"/>
              <w:bottom w:val="single" w:sz="4" w:space="0" w:color="000000"/>
              <w:right w:val="single" w:sz="4" w:space="0" w:color="000000"/>
            </w:tcBorders>
            <w:shd w:val="clear" w:color="D8D8D8" w:fill="D8D8D8"/>
            <w:noWrap/>
            <w:vAlign w:val="bottom"/>
            <w:hideMark/>
          </w:tcPr>
          <w:p w14:paraId="47CB388B" w14:textId="1DBAD239"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A44FA1F" w14:textId="4DC1B59C"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337,028.18 </w:t>
            </w:r>
          </w:p>
        </w:tc>
      </w:tr>
      <w:tr w:rsidR="005E38E0" w14:paraId="349321FF"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089838"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2DC47A3B" w14:textId="45BD5BA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6591F3C3" w14:textId="0FFF965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404,159.20 </w:t>
            </w:r>
          </w:p>
        </w:tc>
        <w:tc>
          <w:tcPr>
            <w:tcW w:w="624" w:type="pct"/>
            <w:tcBorders>
              <w:top w:val="nil"/>
              <w:left w:val="nil"/>
              <w:bottom w:val="single" w:sz="4" w:space="0" w:color="000000"/>
              <w:right w:val="single" w:sz="4" w:space="0" w:color="000000"/>
            </w:tcBorders>
            <w:shd w:val="clear" w:color="auto" w:fill="auto"/>
            <w:noWrap/>
            <w:vAlign w:val="bottom"/>
            <w:hideMark/>
          </w:tcPr>
          <w:p w14:paraId="2B4160E0" w14:textId="5197A16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062E2D79" w14:textId="6B3B182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20,319.20 </w:t>
            </w:r>
          </w:p>
        </w:tc>
      </w:tr>
      <w:tr w:rsidR="005E38E0" w14:paraId="67AD1C5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BFF78"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4D44B2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2F54DA1C" w14:textId="490D5F8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c>
          <w:tcPr>
            <w:tcW w:w="675" w:type="pct"/>
            <w:tcBorders>
              <w:top w:val="nil"/>
              <w:left w:val="nil"/>
              <w:bottom w:val="single" w:sz="4" w:space="0" w:color="000000"/>
              <w:right w:val="single" w:sz="4" w:space="0" w:color="000000"/>
            </w:tcBorders>
            <w:shd w:val="clear" w:color="auto" w:fill="auto"/>
            <w:noWrap/>
            <w:vAlign w:val="bottom"/>
            <w:hideMark/>
          </w:tcPr>
          <w:p w14:paraId="65403910" w14:textId="49C9BEE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DA134B" w14:textId="721F2FD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232773" w14:textId="5049CB7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r>
      <w:tr w:rsidR="005E38E0" w14:paraId="0F61752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57DA9"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2BBD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24FD4CA0" w14:textId="1914CAE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c>
          <w:tcPr>
            <w:tcW w:w="675" w:type="pct"/>
            <w:tcBorders>
              <w:top w:val="nil"/>
              <w:left w:val="nil"/>
              <w:bottom w:val="single" w:sz="4" w:space="0" w:color="000000"/>
              <w:right w:val="single" w:sz="4" w:space="0" w:color="000000"/>
            </w:tcBorders>
            <w:shd w:val="clear" w:color="auto" w:fill="auto"/>
            <w:noWrap/>
            <w:vAlign w:val="bottom"/>
            <w:hideMark/>
          </w:tcPr>
          <w:p w14:paraId="2471530B" w14:textId="32D46AC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B9A53" w14:textId="3555343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AC2703" w14:textId="02E549B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r>
      <w:tr w:rsidR="005E38E0" w14:paraId="6CAD77C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85BEB"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4B1EC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4FE8EBBF" w14:textId="645F85C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3,577.00 </w:t>
            </w:r>
          </w:p>
        </w:tc>
        <w:tc>
          <w:tcPr>
            <w:tcW w:w="675" w:type="pct"/>
            <w:tcBorders>
              <w:top w:val="nil"/>
              <w:left w:val="nil"/>
              <w:bottom w:val="single" w:sz="4" w:space="0" w:color="000000"/>
              <w:right w:val="single" w:sz="4" w:space="0" w:color="000000"/>
            </w:tcBorders>
            <w:shd w:val="clear" w:color="auto" w:fill="auto"/>
            <w:noWrap/>
            <w:vAlign w:val="bottom"/>
            <w:hideMark/>
          </w:tcPr>
          <w:p w14:paraId="35A8D95A" w14:textId="1B7214C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56,870.00 </w:t>
            </w:r>
          </w:p>
        </w:tc>
        <w:tc>
          <w:tcPr>
            <w:tcW w:w="624" w:type="pct"/>
            <w:tcBorders>
              <w:top w:val="nil"/>
              <w:left w:val="nil"/>
              <w:bottom w:val="single" w:sz="4" w:space="0" w:color="000000"/>
              <w:right w:val="single" w:sz="4" w:space="0" w:color="000000"/>
            </w:tcBorders>
            <w:shd w:val="clear" w:color="auto" w:fill="auto"/>
            <w:noWrap/>
            <w:vAlign w:val="bottom"/>
            <w:hideMark/>
          </w:tcPr>
          <w:p w14:paraId="29A718CE" w14:textId="209B33F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6F58C7" w14:textId="6BC8FAA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60,447.00 </w:t>
            </w:r>
          </w:p>
        </w:tc>
      </w:tr>
      <w:tr w:rsidR="005E38E0" w14:paraId="5FFA65E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8CA95"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0A67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5D5E47F7" w14:textId="5A39E61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3,240.00 </w:t>
            </w:r>
          </w:p>
        </w:tc>
        <w:tc>
          <w:tcPr>
            <w:tcW w:w="675" w:type="pct"/>
            <w:tcBorders>
              <w:top w:val="nil"/>
              <w:left w:val="nil"/>
              <w:bottom w:val="single" w:sz="4" w:space="0" w:color="000000"/>
              <w:right w:val="single" w:sz="4" w:space="0" w:color="000000"/>
            </w:tcBorders>
            <w:shd w:val="clear" w:color="auto" w:fill="auto"/>
            <w:noWrap/>
            <w:vAlign w:val="bottom"/>
            <w:hideMark/>
          </w:tcPr>
          <w:p w14:paraId="04FBC5F2" w14:textId="114798C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9E58804" w14:textId="1A80BDA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9FD6A7" w14:textId="521B2E7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3,240.00 </w:t>
            </w:r>
          </w:p>
        </w:tc>
      </w:tr>
      <w:tr w:rsidR="005E38E0" w14:paraId="442E4F4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25748B"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4AF7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04FD5B0E" w14:textId="4071941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600.00 </w:t>
            </w:r>
          </w:p>
        </w:tc>
        <w:tc>
          <w:tcPr>
            <w:tcW w:w="675" w:type="pct"/>
            <w:tcBorders>
              <w:top w:val="nil"/>
              <w:left w:val="nil"/>
              <w:bottom w:val="single" w:sz="4" w:space="0" w:color="000000"/>
              <w:right w:val="single" w:sz="4" w:space="0" w:color="000000"/>
            </w:tcBorders>
            <w:shd w:val="clear" w:color="auto" w:fill="auto"/>
            <w:noWrap/>
            <w:vAlign w:val="bottom"/>
            <w:hideMark/>
          </w:tcPr>
          <w:p w14:paraId="069AD93E" w14:textId="4E24026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7D8CD8FD" w14:textId="2B04942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6D6E54" w14:textId="336645E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0,550.00 </w:t>
            </w:r>
          </w:p>
        </w:tc>
      </w:tr>
      <w:tr w:rsidR="005E38E0" w14:paraId="34FE5B4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A42A90"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1B30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143CD4EE" w14:textId="49F414D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2.00 </w:t>
            </w:r>
          </w:p>
        </w:tc>
        <w:tc>
          <w:tcPr>
            <w:tcW w:w="675" w:type="pct"/>
            <w:tcBorders>
              <w:top w:val="nil"/>
              <w:left w:val="nil"/>
              <w:bottom w:val="single" w:sz="4" w:space="0" w:color="000000"/>
              <w:right w:val="single" w:sz="4" w:space="0" w:color="000000"/>
            </w:tcBorders>
            <w:shd w:val="clear" w:color="auto" w:fill="auto"/>
            <w:noWrap/>
            <w:vAlign w:val="bottom"/>
            <w:hideMark/>
          </w:tcPr>
          <w:p w14:paraId="7CC15E56" w14:textId="42CE11D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214D0C12" w14:textId="6792EC7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D4C7B6" w14:textId="21D4E0C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68,878.78 </w:t>
            </w:r>
          </w:p>
        </w:tc>
      </w:tr>
      <w:tr w:rsidR="005E38E0" w14:paraId="2584619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145B5"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BF51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15564003" w14:textId="7C4E07C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8,500.75 </w:t>
            </w:r>
          </w:p>
        </w:tc>
        <w:tc>
          <w:tcPr>
            <w:tcW w:w="675" w:type="pct"/>
            <w:tcBorders>
              <w:top w:val="nil"/>
              <w:left w:val="nil"/>
              <w:bottom w:val="single" w:sz="4" w:space="0" w:color="000000"/>
              <w:right w:val="single" w:sz="4" w:space="0" w:color="000000"/>
            </w:tcBorders>
            <w:shd w:val="clear" w:color="auto" w:fill="auto"/>
            <w:noWrap/>
            <w:vAlign w:val="bottom"/>
            <w:hideMark/>
          </w:tcPr>
          <w:p w14:paraId="28E25F99" w14:textId="4573419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670.00 </w:t>
            </w:r>
          </w:p>
        </w:tc>
        <w:tc>
          <w:tcPr>
            <w:tcW w:w="624" w:type="pct"/>
            <w:tcBorders>
              <w:top w:val="nil"/>
              <w:left w:val="nil"/>
              <w:bottom w:val="single" w:sz="4" w:space="0" w:color="000000"/>
              <w:right w:val="single" w:sz="4" w:space="0" w:color="000000"/>
            </w:tcBorders>
            <w:shd w:val="clear" w:color="auto" w:fill="auto"/>
            <w:noWrap/>
            <w:vAlign w:val="bottom"/>
            <w:hideMark/>
          </w:tcPr>
          <w:p w14:paraId="0F7A4661" w14:textId="6085E62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EAA9E3" w14:textId="74054BC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1,170.75 </w:t>
            </w:r>
          </w:p>
        </w:tc>
      </w:tr>
      <w:tr w:rsidR="005E38E0" w14:paraId="584BA9B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024C2"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F16F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3C100E0B" w14:textId="2F3B81A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F78473" w14:textId="5A92013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A1226C" w14:textId="7D18A12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B23944" w14:textId="21C96CA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5E38E0" w14:paraId="2DF1385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B8ECD"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6231D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611E664F" w14:textId="4F04FE2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5,100.00 </w:t>
            </w:r>
          </w:p>
        </w:tc>
        <w:tc>
          <w:tcPr>
            <w:tcW w:w="675" w:type="pct"/>
            <w:tcBorders>
              <w:top w:val="nil"/>
              <w:left w:val="nil"/>
              <w:bottom w:val="single" w:sz="4" w:space="0" w:color="000000"/>
              <w:right w:val="single" w:sz="4" w:space="0" w:color="000000"/>
            </w:tcBorders>
            <w:shd w:val="clear" w:color="auto" w:fill="auto"/>
            <w:noWrap/>
            <w:vAlign w:val="bottom"/>
            <w:hideMark/>
          </w:tcPr>
          <w:p w14:paraId="6647CBCC" w14:textId="50260E3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6B624EE9" w14:textId="62471BE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7A3FE0" w14:textId="1A5FF27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3,275.00 </w:t>
            </w:r>
          </w:p>
        </w:tc>
      </w:tr>
      <w:tr w:rsidR="005E38E0" w14:paraId="627D535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B0B6B"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1C8F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09483F78" w14:textId="7A6B519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2,830.00 </w:t>
            </w:r>
          </w:p>
        </w:tc>
        <w:tc>
          <w:tcPr>
            <w:tcW w:w="675" w:type="pct"/>
            <w:tcBorders>
              <w:top w:val="nil"/>
              <w:left w:val="nil"/>
              <w:bottom w:val="single" w:sz="4" w:space="0" w:color="000000"/>
              <w:right w:val="single" w:sz="4" w:space="0" w:color="000000"/>
            </w:tcBorders>
            <w:shd w:val="clear" w:color="auto" w:fill="auto"/>
            <w:noWrap/>
            <w:vAlign w:val="bottom"/>
            <w:hideMark/>
          </w:tcPr>
          <w:p w14:paraId="33B7A2DB" w14:textId="1724611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26EF713E" w14:textId="6584B6D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D82E84" w14:textId="2F62C45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4,350.60 </w:t>
            </w:r>
          </w:p>
        </w:tc>
      </w:tr>
      <w:tr w:rsidR="005E38E0" w14:paraId="4574DA5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4400B"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9F2B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4CF10EC0" w14:textId="31714D2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CFC566" w14:textId="2111822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7BD4B83C" w14:textId="0EEF425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ACE25D" w14:textId="0695175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5E38E0" w14:paraId="332D771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8D2D6"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D1B0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0733D496" w14:textId="259FC08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4,860.00 </w:t>
            </w:r>
          </w:p>
        </w:tc>
        <w:tc>
          <w:tcPr>
            <w:tcW w:w="675" w:type="pct"/>
            <w:tcBorders>
              <w:top w:val="nil"/>
              <w:left w:val="nil"/>
              <w:bottom w:val="single" w:sz="4" w:space="0" w:color="000000"/>
              <w:right w:val="single" w:sz="4" w:space="0" w:color="000000"/>
            </w:tcBorders>
            <w:shd w:val="clear" w:color="auto" w:fill="auto"/>
            <w:noWrap/>
            <w:vAlign w:val="bottom"/>
            <w:hideMark/>
          </w:tcPr>
          <w:p w14:paraId="6A6F3291" w14:textId="27FEB48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583.71 </w:t>
            </w:r>
          </w:p>
        </w:tc>
        <w:tc>
          <w:tcPr>
            <w:tcW w:w="624" w:type="pct"/>
            <w:tcBorders>
              <w:top w:val="nil"/>
              <w:left w:val="nil"/>
              <w:bottom w:val="single" w:sz="4" w:space="0" w:color="000000"/>
              <w:right w:val="single" w:sz="4" w:space="0" w:color="000000"/>
            </w:tcBorders>
            <w:shd w:val="clear" w:color="auto" w:fill="auto"/>
            <w:noWrap/>
            <w:vAlign w:val="bottom"/>
            <w:hideMark/>
          </w:tcPr>
          <w:p w14:paraId="46F3C7BB" w14:textId="62B33D1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422FB9" w14:textId="27C085C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443.71 </w:t>
            </w:r>
          </w:p>
        </w:tc>
      </w:tr>
      <w:tr w:rsidR="005E38E0" w14:paraId="4ACC883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3D9D1E"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16ED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57C66AD9" w14:textId="161D655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FDF5DF" w14:textId="0793784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CE738F" w14:textId="42DA113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33FF0E" w14:textId="0A2E5EC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5E38E0" w14:paraId="6247FFE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926E70"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A38AF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7416FC1F" w14:textId="6D57531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D31BA9" w14:textId="3632BF8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2DD8F98A" w14:textId="3C99504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E9E01F" w14:textId="01D68A9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4,510.00 </w:t>
            </w:r>
          </w:p>
        </w:tc>
      </w:tr>
      <w:tr w:rsidR="005E38E0" w14:paraId="3695340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31C18B"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DAF64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152689D0" w14:textId="564D610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81B4C0" w14:textId="29B1D15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FE877" w14:textId="2BFC7A7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85F859" w14:textId="4DA57A5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5E38E0" w14:paraId="27FBF8B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95473"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96ED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1C8DBDEB" w14:textId="23E3E18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c>
          <w:tcPr>
            <w:tcW w:w="675" w:type="pct"/>
            <w:tcBorders>
              <w:top w:val="nil"/>
              <w:left w:val="nil"/>
              <w:bottom w:val="single" w:sz="4" w:space="0" w:color="000000"/>
              <w:right w:val="single" w:sz="4" w:space="0" w:color="000000"/>
            </w:tcBorders>
            <w:shd w:val="clear" w:color="auto" w:fill="auto"/>
            <w:noWrap/>
            <w:vAlign w:val="bottom"/>
            <w:hideMark/>
          </w:tcPr>
          <w:p w14:paraId="04BBA05D" w14:textId="0429178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3C7E8" w14:textId="5ED0B2A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18EAFF" w14:textId="0ECECAF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r>
      <w:tr w:rsidR="005E38E0" w14:paraId="5540F9D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0D07C"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CAD64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108B223C" w14:textId="6318EB9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00.00 </w:t>
            </w:r>
          </w:p>
        </w:tc>
        <w:tc>
          <w:tcPr>
            <w:tcW w:w="675" w:type="pct"/>
            <w:tcBorders>
              <w:top w:val="nil"/>
              <w:left w:val="nil"/>
              <w:bottom w:val="single" w:sz="4" w:space="0" w:color="000000"/>
              <w:right w:val="single" w:sz="4" w:space="0" w:color="000000"/>
            </w:tcBorders>
            <w:shd w:val="clear" w:color="auto" w:fill="auto"/>
            <w:noWrap/>
            <w:vAlign w:val="bottom"/>
            <w:hideMark/>
          </w:tcPr>
          <w:p w14:paraId="44AD135D" w14:textId="2DFEAC4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ECCC022" w14:textId="7726368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F3C107" w14:textId="35E56CB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200.00 </w:t>
            </w:r>
          </w:p>
        </w:tc>
      </w:tr>
      <w:tr w:rsidR="005E38E0" w14:paraId="2DC3D75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E88B3"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F06B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0A0112C4" w14:textId="36DAD23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6,336.00 </w:t>
            </w:r>
          </w:p>
        </w:tc>
        <w:tc>
          <w:tcPr>
            <w:tcW w:w="675" w:type="pct"/>
            <w:tcBorders>
              <w:top w:val="nil"/>
              <w:left w:val="nil"/>
              <w:bottom w:val="single" w:sz="4" w:space="0" w:color="000000"/>
              <w:right w:val="single" w:sz="4" w:space="0" w:color="000000"/>
            </w:tcBorders>
            <w:shd w:val="clear" w:color="auto" w:fill="auto"/>
            <w:noWrap/>
            <w:vAlign w:val="bottom"/>
            <w:hideMark/>
          </w:tcPr>
          <w:p w14:paraId="6639A7D8" w14:textId="114C651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4CE8E91D" w14:textId="0E87C6E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43E563" w14:textId="3414571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574.00 </w:t>
            </w:r>
          </w:p>
        </w:tc>
      </w:tr>
      <w:tr w:rsidR="005E38E0" w14:paraId="00AA13F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9E0CD"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2066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14DC1614" w14:textId="59E0D56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3,016.00 </w:t>
            </w:r>
          </w:p>
        </w:tc>
        <w:tc>
          <w:tcPr>
            <w:tcW w:w="675" w:type="pct"/>
            <w:tcBorders>
              <w:top w:val="nil"/>
              <w:left w:val="nil"/>
              <w:bottom w:val="single" w:sz="4" w:space="0" w:color="000000"/>
              <w:right w:val="single" w:sz="4" w:space="0" w:color="000000"/>
            </w:tcBorders>
            <w:shd w:val="clear" w:color="auto" w:fill="auto"/>
            <w:noWrap/>
            <w:vAlign w:val="bottom"/>
            <w:hideMark/>
          </w:tcPr>
          <w:p w14:paraId="5A47B862" w14:textId="77AE650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0C796D82" w14:textId="52777A7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6AC8E7" w14:textId="1DFE35D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0,671.00 </w:t>
            </w:r>
          </w:p>
        </w:tc>
      </w:tr>
      <w:tr w:rsidR="005E38E0" w14:paraId="0EE520D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DDB75"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8C55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0168460F" w14:textId="5B02D88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0,558.00 </w:t>
            </w:r>
          </w:p>
        </w:tc>
        <w:tc>
          <w:tcPr>
            <w:tcW w:w="675" w:type="pct"/>
            <w:tcBorders>
              <w:top w:val="nil"/>
              <w:left w:val="nil"/>
              <w:bottom w:val="single" w:sz="4" w:space="0" w:color="000000"/>
              <w:right w:val="single" w:sz="4" w:space="0" w:color="000000"/>
            </w:tcBorders>
            <w:shd w:val="clear" w:color="auto" w:fill="auto"/>
            <w:noWrap/>
            <w:vAlign w:val="bottom"/>
            <w:hideMark/>
          </w:tcPr>
          <w:p w14:paraId="18547156" w14:textId="2704654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400.00 </w:t>
            </w:r>
          </w:p>
        </w:tc>
        <w:tc>
          <w:tcPr>
            <w:tcW w:w="624" w:type="pct"/>
            <w:tcBorders>
              <w:top w:val="nil"/>
              <w:left w:val="nil"/>
              <w:bottom w:val="single" w:sz="4" w:space="0" w:color="000000"/>
              <w:right w:val="single" w:sz="4" w:space="0" w:color="000000"/>
            </w:tcBorders>
            <w:shd w:val="clear" w:color="auto" w:fill="auto"/>
            <w:noWrap/>
            <w:vAlign w:val="bottom"/>
            <w:hideMark/>
          </w:tcPr>
          <w:p w14:paraId="7A8CB972" w14:textId="7C56D9D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B34184" w14:textId="1A3644F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3,958.00 </w:t>
            </w:r>
          </w:p>
        </w:tc>
      </w:tr>
      <w:tr w:rsidR="005E38E0" w14:paraId="7126878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8F727"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E44F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57C9BC75" w14:textId="5A4510F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1,008.00 </w:t>
            </w:r>
          </w:p>
        </w:tc>
        <w:tc>
          <w:tcPr>
            <w:tcW w:w="675" w:type="pct"/>
            <w:tcBorders>
              <w:top w:val="nil"/>
              <w:left w:val="nil"/>
              <w:bottom w:val="single" w:sz="4" w:space="0" w:color="000000"/>
              <w:right w:val="single" w:sz="4" w:space="0" w:color="000000"/>
            </w:tcBorders>
            <w:shd w:val="clear" w:color="auto" w:fill="auto"/>
            <w:noWrap/>
            <w:vAlign w:val="bottom"/>
            <w:hideMark/>
          </w:tcPr>
          <w:p w14:paraId="714FBBD4" w14:textId="498E73E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1AE5A05D" w14:textId="219261E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45DC6F" w14:textId="6DE8DAA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2,970.14 </w:t>
            </w:r>
          </w:p>
        </w:tc>
      </w:tr>
      <w:tr w:rsidR="005E38E0" w14:paraId="6B14503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B4EE4"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7E67D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22630D1C" w14:textId="5105FAF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FAA8C3" w14:textId="1449501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47292684" w14:textId="51A8C08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B78274" w14:textId="4B9F0DA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0,605.00 </w:t>
            </w:r>
          </w:p>
        </w:tc>
      </w:tr>
      <w:tr w:rsidR="005E38E0" w14:paraId="5BBCCE7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6310A"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4053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6D687B0C" w14:textId="06A5DC0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6,588.00 </w:t>
            </w:r>
          </w:p>
        </w:tc>
        <w:tc>
          <w:tcPr>
            <w:tcW w:w="675" w:type="pct"/>
            <w:tcBorders>
              <w:top w:val="nil"/>
              <w:left w:val="nil"/>
              <w:bottom w:val="single" w:sz="4" w:space="0" w:color="000000"/>
              <w:right w:val="single" w:sz="4" w:space="0" w:color="000000"/>
            </w:tcBorders>
            <w:shd w:val="clear" w:color="auto" w:fill="auto"/>
            <w:noWrap/>
            <w:vAlign w:val="bottom"/>
            <w:hideMark/>
          </w:tcPr>
          <w:p w14:paraId="5C456F6C" w14:textId="46C70BB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98,546.00 </w:t>
            </w:r>
          </w:p>
        </w:tc>
        <w:tc>
          <w:tcPr>
            <w:tcW w:w="624" w:type="pct"/>
            <w:tcBorders>
              <w:top w:val="nil"/>
              <w:left w:val="nil"/>
              <w:bottom w:val="single" w:sz="4" w:space="0" w:color="000000"/>
              <w:right w:val="single" w:sz="4" w:space="0" w:color="000000"/>
            </w:tcBorders>
            <w:shd w:val="clear" w:color="auto" w:fill="auto"/>
            <w:noWrap/>
            <w:vAlign w:val="bottom"/>
            <w:hideMark/>
          </w:tcPr>
          <w:p w14:paraId="6ED06A02" w14:textId="3F80CCB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7FBE85" w14:textId="5E9C9B6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5,134.00 </w:t>
            </w:r>
          </w:p>
        </w:tc>
      </w:tr>
      <w:tr w:rsidR="005E38E0" w14:paraId="732AFAF8"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4925AF"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123799D9" w14:textId="5009FEAF"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598,399.74 </w:t>
            </w:r>
          </w:p>
        </w:tc>
        <w:tc>
          <w:tcPr>
            <w:tcW w:w="675" w:type="pct"/>
            <w:tcBorders>
              <w:top w:val="nil"/>
              <w:left w:val="nil"/>
              <w:bottom w:val="single" w:sz="4" w:space="0" w:color="000000"/>
              <w:right w:val="single" w:sz="4" w:space="0" w:color="000000"/>
            </w:tcBorders>
            <w:shd w:val="clear" w:color="D8D8D8" w:fill="D8D8D8"/>
            <w:noWrap/>
            <w:vAlign w:val="bottom"/>
            <w:hideMark/>
          </w:tcPr>
          <w:p w14:paraId="7A15C344" w14:textId="65D7B6A7"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476,875.31 </w:t>
            </w:r>
          </w:p>
        </w:tc>
        <w:tc>
          <w:tcPr>
            <w:tcW w:w="624" w:type="pct"/>
            <w:tcBorders>
              <w:top w:val="nil"/>
              <w:left w:val="nil"/>
              <w:bottom w:val="single" w:sz="4" w:space="0" w:color="000000"/>
              <w:right w:val="single" w:sz="4" w:space="0" w:color="000000"/>
            </w:tcBorders>
            <w:shd w:val="clear" w:color="D8D8D8" w:fill="D8D8D8"/>
            <w:noWrap/>
            <w:vAlign w:val="bottom"/>
            <w:hideMark/>
          </w:tcPr>
          <w:p w14:paraId="2FF0F2B4" w14:textId="3D107276"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99BA58D" w14:textId="1BFA3C71"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075,275.05 </w:t>
            </w:r>
          </w:p>
        </w:tc>
      </w:tr>
      <w:tr w:rsidR="005E38E0" w14:paraId="62E62BC8"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EAF9BF"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1B7C05C1" w14:textId="4F706C5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F59021" w14:textId="6724341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0AA74C16" w14:textId="510DC2B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4F1E927A" w14:textId="73B069D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69,200.50 </w:t>
            </w:r>
          </w:p>
        </w:tc>
      </w:tr>
      <w:tr w:rsidR="005E38E0" w14:paraId="2CA4132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A9337"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E6C9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58798F63" w14:textId="1E8021C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4A7EA653" w14:textId="54816F5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BFA46D" w14:textId="21A1EC4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13E77B" w14:textId="0DA6A15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5E38E0" w14:paraId="3DDAF29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FA539"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F23E5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2C4D95A0" w14:textId="3639517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3771D9B1" w14:textId="3C0E268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300.00 </w:t>
            </w:r>
          </w:p>
        </w:tc>
        <w:tc>
          <w:tcPr>
            <w:tcW w:w="624" w:type="pct"/>
            <w:tcBorders>
              <w:top w:val="nil"/>
              <w:left w:val="nil"/>
              <w:bottom w:val="single" w:sz="4" w:space="0" w:color="000000"/>
              <w:right w:val="single" w:sz="4" w:space="0" w:color="000000"/>
            </w:tcBorders>
            <w:shd w:val="clear" w:color="auto" w:fill="auto"/>
            <w:noWrap/>
            <w:vAlign w:val="bottom"/>
            <w:hideMark/>
          </w:tcPr>
          <w:p w14:paraId="25B9287B" w14:textId="0867EB3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52AD9B" w14:textId="20549FF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1,900.00 </w:t>
            </w:r>
          </w:p>
        </w:tc>
      </w:tr>
      <w:tr w:rsidR="005E38E0" w14:paraId="0C8CAAE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9A730A"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BFFB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43CE6C25" w14:textId="23E9605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5,710.00 </w:t>
            </w:r>
          </w:p>
        </w:tc>
        <w:tc>
          <w:tcPr>
            <w:tcW w:w="675" w:type="pct"/>
            <w:tcBorders>
              <w:top w:val="nil"/>
              <w:left w:val="nil"/>
              <w:bottom w:val="single" w:sz="4" w:space="0" w:color="000000"/>
              <w:right w:val="single" w:sz="4" w:space="0" w:color="000000"/>
            </w:tcBorders>
            <w:shd w:val="clear" w:color="auto" w:fill="auto"/>
            <w:noWrap/>
            <w:vAlign w:val="bottom"/>
            <w:hideMark/>
          </w:tcPr>
          <w:p w14:paraId="61179EA8" w14:textId="2BB1F05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500.00 </w:t>
            </w:r>
          </w:p>
        </w:tc>
        <w:tc>
          <w:tcPr>
            <w:tcW w:w="624" w:type="pct"/>
            <w:tcBorders>
              <w:top w:val="nil"/>
              <w:left w:val="nil"/>
              <w:bottom w:val="single" w:sz="4" w:space="0" w:color="000000"/>
              <w:right w:val="single" w:sz="4" w:space="0" w:color="000000"/>
            </w:tcBorders>
            <w:shd w:val="clear" w:color="auto" w:fill="auto"/>
            <w:noWrap/>
            <w:vAlign w:val="bottom"/>
            <w:hideMark/>
          </w:tcPr>
          <w:p w14:paraId="622E7D5A" w14:textId="6184DBB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8BDC3C" w14:textId="2BCD96F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3,210.00 </w:t>
            </w:r>
          </w:p>
        </w:tc>
      </w:tr>
      <w:tr w:rsidR="005E38E0" w14:paraId="7C269E2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5809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1FEF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30BE02DF" w14:textId="51E4E4B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660.00 </w:t>
            </w:r>
          </w:p>
        </w:tc>
        <w:tc>
          <w:tcPr>
            <w:tcW w:w="675" w:type="pct"/>
            <w:tcBorders>
              <w:top w:val="nil"/>
              <w:left w:val="nil"/>
              <w:bottom w:val="single" w:sz="4" w:space="0" w:color="000000"/>
              <w:right w:val="single" w:sz="4" w:space="0" w:color="000000"/>
            </w:tcBorders>
            <w:shd w:val="clear" w:color="auto" w:fill="auto"/>
            <w:noWrap/>
            <w:vAlign w:val="bottom"/>
            <w:hideMark/>
          </w:tcPr>
          <w:p w14:paraId="0480FC02" w14:textId="285F830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635087C8" w14:textId="2194023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75E032" w14:textId="0A7DDD4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0,560.00 </w:t>
            </w:r>
          </w:p>
        </w:tc>
      </w:tr>
      <w:tr w:rsidR="005E38E0" w14:paraId="4C4CA47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E1CA6"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E0E7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45AD659C" w14:textId="35E0A6D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3,034.00 </w:t>
            </w:r>
          </w:p>
        </w:tc>
        <w:tc>
          <w:tcPr>
            <w:tcW w:w="675" w:type="pct"/>
            <w:tcBorders>
              <w:top w:val="nil"/>
              <w:left w:val="nil"/>
              <w:bottom w:val="single" w:sz="4" w:space="0" w:color="000000"/>
              <w:right w:val="single" w:sz="4" w:space="0" w:color="000000"/>
            </w:tcBorders>
            <w:shd w:val="clear" w:color="auto" w:fill="auto"/>
            <w:noWrap/>
            <w:vAlign w:val="bottom"/>
            <w:hideMark/>
          </w:tcPr>
          <w:p w14:paraId="281FF9F9" w14:textId="4C104E9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3,150.00 </w:t>
            </w:r>
          </w:p>
        </w:tc>
        <w:tc>
          <w:tcPr>
            <w:tcW w:w="624" w:type="pct"/>
            <w:tcBorders>
              <w:top w:val="nil"/>
              <w:left w:val="nil"/>
              <w:bottom w:val="single" w:sz="4" w:space="0" w:color="000000"/>
              <w:right w:val="single" w:sz="4" w:space="0" w:color="000000"/>
            </w:tcBorders>
            <w:shd w:val="clear" w:color="auto" w:fill="auto"/>
            <w:noWrap/>
            <w:vAlign w:val="bottom"/>
            <w:hideMark/>
          </w:tcPr>
          <w:p w14:paraId="6DC5994D" w14:textId="0C31A97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9702A0" w14:textId="7C6272E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16,184.00 </w:t>
            </w:r>
          </w:p>
        </w:tc>
      </w:tr>
      <w:tr w:rsidR="005E38E0" w14:paraId="3CE5B09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D679B"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B8C760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1697F642" w14:textId="0EA40FE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c>
          <w:tcPr>
            <w:tcW w:w="675" w:type="pct"/>
            <w:tcBorders>
              <w:top w:val="nil"/>
              <w:left w:val="nil"/>
              <w:bottom w:val="single" w:sz="4" w:space="0" w:color="000000"/>
              <w:right w:val="single" w:sz="4" w:space="0" w:color="000000"/>
            </w:tcBorders>
            <w:shd w:val="clear" w:color="auto" w:fill="auto"/>
            <w:noWrap/>
            <w:vAlign w:val="bottom"/>
            <w:hideMark/>
          </w:tcPr>
          <w:p w14:paraId="5ECEF90C" w14:textId="3E43E67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52E9B" w14:textId="709C189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49C3B5" w14:textId="6FA0F38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r>
      <w:tr w:rsidR="005E38E0" w14:paraId="385013E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4C01D"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AECE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1E9F47FD" w14:textId="1066E7F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5F99884E" w14:textId="0112E30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EF88C" w14:textId="5DC6E1F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61CF06" w14:textId="0B4D27F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5E38E0" w14:paraId="0BD733E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18BFDC"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5628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73223FA4" w14:textId="69A2390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03F06BEB" w14:textId="2278222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3968DB3B" w14:textId="37312D6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AF3D81" w14:textId="74E0B99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624.78 </w:t>
            </w:r>
          </w:p>
        </w:tc>
      </w:tr>
      <w:tr w:rsidR="005E38E0" w14:paraId="4D6609E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E63E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7A957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5EC4D131" w14:textId="63B71A4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3F9A3245" w14:textId="1B744E4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87695F" w14:textId="1253E5D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E20EFD" w14:textId="56B2326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r>
      <w:tr w:rsidR="005E38E0" w14:paraId="4352704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97B96A"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B0FC0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09C2C284" w14:textId="08E2C30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728.00 </w:t>
            </w:r>
          </w:p>
        </w:tc>
        <w:tc>
          <w:tcPr>
            <w:tcW w:w="675" w:type="pct"/>
            <w:tcBorders>
              <w:top w:val="nil"/>
              <w:left w:val="nil"/>
              <w:bottom w:val="single" w:sz="4" w:space="0" w:color="000000"/>
              <w:right w:val="single" w:sz="4" w:space="0" w:color="000000"/>
            </w:tcBorders>
            <w:shd w:val="clear" w:color="auto" w:fill="auto"/>
            <w:noWrap/>
            <w:vAlign w:val="bottom"/>
            <w:hideMark/>
          </w:tcPr>
          <w:p w14:paraId="0FACE732" w14:textId="53F4AC6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772E2734" w14:textId="36D8E0E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A2DF04" w14:textId="61045A3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1,325.00 </w:t>
            </w:r>
          </w:p>
        </w:tc>
      </w:tr>
      <w:tr w:rsidR="005E38E0" w14:paraId="05CEFCB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AF743"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DCB58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0F2C12D9" w14:textId="74F1169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648.00 </w:t>
            </w:r>
          </w:p>
        </w:tc>
        <w:tc>
          <w:tcPr>
            <w:tcW w:w="675" w:type="pct"/>
            <w:tcBorders>
              <w:top w:val="nil"/>
              <w:left w:val="nil"/>
              <w:bottom w:val="single" w:sz="4" w:space="0" w:color="000000"/>
              <w:right w:val="single" w:sz="4" w:space="0" w:color="000000"/>
            </w:tcBorders>
            <w:shd w:val="clear" w:color="auto" w:fill="auto"/>
            <w:noWrap/>
            <w:vAlign w:val="bottom"/>
            <w:hideMark/>
          </w:tcPr>
          <w:p w14:paraId="28DBC169" w14:textId="742CF28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041.40 </w:t>
            </w:r>
          </w:p>
        </w:tc>
        <w:tc>
          <w:tcPr>
            <w:tcW w:w="624" w:type="pct"/>
            <w:tcBorders>
              <w:top w:val="nil"/>
              <w:left w:val="nil"/>
              <w:bottom w:val="single" w:sz="4" w:space="0" w:color="000000"/>
              <w:right w:val="single" w:sz="4" w:space="0" w:color="000000"/>
            </w:tcBorders>
            <w:shd w:val="clear" w:color="auto" w:fill="auto"/>
            <w:noWrap/>
            <w:vAlign w:val="bottom"/>
            <w:hideMark/>
          </w:tcPr>
          <w:p w14:paraId="1197A3ED" w14:textId="4DCD6CC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787938" w14:textId="23E28CF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6,689.40 </w:t>
            </w:r>
          </w:p>
        </w:tc>
      </w:tr>
      <w:tr w:rsidR="005E38E0" w14:paraId="4093CB6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1A1C4"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7C4C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5AF43E49" w14:textId="086EF39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9,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06615D" w14:textId="2169D63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22DBC" w14:textId="7885E03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317649" w14:textId="54ABB3F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9,000.00 </w:t>
            </w:r>
          </w:p>
        </w:tc>
      </w:tr>
      <w:tr w:rsidR="005E38E0" w14:paraId="46238D3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FE6A6"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701DD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7E346E2E" w14:textId="4790F34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3C73DA34" w14:textId="6272917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86C5F2" w14:textId="07EED79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64B294" w14:textId="40E272E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5E38E0" w14:paraId="344955C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C57D5"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F267B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7B818914" w14:textId="3FC3C8D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74CE0F" w14:textId="67D44BB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2311F0CA" w14:textId="16D0767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4F38F9" w14:textId="5760FF8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500.00 </w:t>
            </w:r>
          </w:p>
        </w:tc>
      </w:tr>
      <w:tr w:rsidR="005E38E0" w14:paraId="5DFE509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6CFC1A"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05A7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1A6C8717" w14:textId="48DD01D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508745CF" w14:textId="56AFDA5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8E08D6" w14:textId="31C22C4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F5F680" w14:textId="2365E6B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r>
      <w:tr w:rsidR="005E38E0" w14:paraId="181C353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74EC9"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62DE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1D5B5880" w14:textId="4A9EB1F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c>
          <w:tcPr>
            <w:tcW w:w="675" w:type="pct"/>
            <w:tcBorders>
              <w:top w:val="nil"/>
              <w:left w:val="nil"/>
              <w:bottom w:val="single" w:sz="4" w:space="0" w:color="000000"/>
              <w:right w:val="single" w:sz="4" w:space="0" w:color="000000"/>
            </w:tcBorders>
            <w:shd w:val="clear" w:color="auto" w:fill="auto"/>
            <w:noWrap/>
            <w:vAlign w:val="bottom"/>
            <w:hideMark/>
          </w:tcPr>
          <w:p w14:paraId="545EF215" w14:textId="336CEE9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79FBE6" w14:textId="2C79443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C19274" w14:textId="0D70A2F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r>
      <w:tr w:rsidR="005E38E0" w14:paraId="7EE97B1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19CD4"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A267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74818414" w14:textId="04770A2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B4FAF6" w14:textId="4EB9AD1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C8768" w14:textId="77F8B9E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B38B08" w14:textId="5CBC76D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r>
      <w:tr w:rsidR="005E38E0" w14:paraId="3420A02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4CCC4"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D0751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0C29A152" w14:textId="28A5CC2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341E7AB7" w14:textId="4218E00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56939A" w14:textId="7266F97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693B9B" w14:textId="4D0181B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5E38E0" w14:paraId="4AC612C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C886D"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FAA76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1DF4B9D1" w14:textId="1690D5C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800.00 </w:t>
            </w:r>
          </w:p>
        </w:tc>
        <w:tc>
          <w:tcPr>
            <w:tcW w:w="675" w:type="pct"/>
            <w:tcBorders>
              <w:top w:val="nil"/>
              <w:left w:val="nil"/>
              <w:bottom w:val="single" w:sz="4" w:space="0" w:color="000000"/>
              <w:right w:val="single" w:sz="4" w:space="0" w:color="000000"/>
            </w:tcBorders>
            <w:shd w:val="clear" w:color="auto" w:fill="auto"/>
            <w:noWrap/>
            <w:vAlign w:val="bottom"/>
            <w:hideMark/>
          </w:tcPr>
          <w:p w14:paraId="50893E86" w14:textId="17DB189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3C306BFA" w14:textId="55CB3A2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AB32BC" w14:textId="37E2130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452.00 </w:t>
            </w:r>
          </w:p>
        </w:tc>
      </w:tr>
      <w:tr w:rsidR="005E38E0" w14:paraId="618C236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AB315"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450A3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65A5B4CC" w14:textId="589E58B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2115E7A1" w14:textId="6C3CFF2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6063C615" w14:textId="2EE6D84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B2EF1D" w14:textId="49A7F61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655.77 </w:t>
            </w:r>
          </w:p>
        </w:tc>
      </w:tr>
      <w:tr w:rsidR="005E38E0" w14:paraId="36EF6CB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7B1B0"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8836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3AC5F7C9" w14:textId="0ED3B73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c>
          <w:tcPr>
            <w:tcW w:w="675" w:type="pct"/>
            <w:tcBorders>
              <w:top w:val="nil"/>
              <w:left w:val="nil"/>
              <w:bottom w:val="single" w:sz="4" w:space="0" w:color="000000"/>
              <w:right w:val="single" w:sz="4" w:space="0" w:color="000000"/>
            </w:tcBorders>
            <w:shd w:val="clear" w:color="auto" w:fill="auto"/>
            <w:noWrap/>
            <w:vAlign w:val="bottom"/>
            <w:hideMark/>
          </w:tcPr>
          <w:p w14:paraId="57BFAD1D" w14:textId="39AC074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11C3B" w14:textId="1957760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84F672" w14:textId="6BCCFF8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r>
      <w:tr w:rsidR="005E38E0" w14:paraId="5047C0B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2AD20C"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8CBD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6D4184EB" w14:textId="73E5C44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8,020.00 </w:t>
            </w:r>
          </w:p>
        </w:tc>
        <w:tc>
          <w:tcPr>
            <w:tcW w:w="675" w:type="pct"/>
            <w:tcBorders>
              <w:top w:val="nil"/>
              <w:left w:val="nil"/>
              <w:bottom w:val="single" w:sz="4" w:space="0" w:color="000000"/>
              <w:right w:val="single" w:sz="4" w:space="0" w:color="000000"/>
            </w:tcBorders>
            <w:shd w:val="clear" w:color="auto" w:fill="auto"/>
            <w:noWrap/>
            <w:vAlign w:val="bottom"/>
            <w:hideMark/>
          </w:tcPr>
          <w:p w14:paraId="05952F06" w14:textId="5B2107E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739B233" w14:textId="2865AD6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763123" w14:textId="09035E8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020.00 </w:t>
            </w:r>
          </w:p>
        </w:tc>
      </w:tr>
      <w:tr w:rsidR="005E38E0" w14:paraId="692D554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809E2"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601D2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84B83B1" w14:textId="1286E67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2407CFF4" w14:textId="411A423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C19563" w14:textId="005AFD0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8CD752" w14:textId="4DBB81F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r>
      <w:tr w:rsidR="005E38E0" w14:paraId="16F7FE6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C911B"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C7814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4BB6D9FB" w14:textId="41A9953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1,700.00 </w:t>
            </w:r>
          </w:p>
        </w:tc>
        <w:tc>
          <w:tcPr>
            <w:tcW w:w="675" w:type="pct"/>
            <w:tcBorders>
              <w:top w:val="nil"/>
              <w:left w:val="nil"/>
              <w:bottom w:val="single" w:sz="4" w:space="0" w:color="000000"/>
              <w:right w:val="single" w:sz="4" w:space="0" w:color="000000"/>
            </w:tcBorders>
            <w:shd w:val="clear" w:color="auto" w:fill="auto"/>
            <w:noWrap/>
            <w:vAlign w:val="bottom"/>
            <w:hideMark/>
          </w:tcPr>
          <w:p w14:paraId="40D54894" w14:textId="3B3A6FC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514E19CD" w14:textId="2F5C3D4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40A49D" w14:textId="705D283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1,488.83 </w:t>
            </w:r>
          </w:p>
        </w:tc>
      </w:tr>
      <w:tr w:rsidR="005E38E0" w14:paraId="2A2EE0B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7169F"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5BB8D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77CFCDB9" w14:textId="58054E2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6,720.00 </w:t>
            </w:r>
          </w:p>
        </w:tc>
        <w:tc>
          <w:tcPr>
            <w:tcW w:w="675" w:type="pct"/>
            <w:tcBorders>
              <w:top w:val="nil"/>
              <w:left w:val="nil"/>
              <w:bottom w:val="single" w:sz="4" w:space="0" w:color="000000"/>
              <w:right w:val="single" w:sz="4" w:space="0" w:color="000000"/>
            </w:tcBorders>
            <w:shd w:val="clear" w:color="auto" w:fill="auto"/>
            <w:noWrap/>
            <w:vAlign w:val="bottom"/>
            <w:hideMark/>
          </w:tcPr>
          <w:p w14:paraId="7A14316F" w14:textId="3F5E3A0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73B959A5" w14:textId="755BE29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B1058E" w14:textId="71943C8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1,244.48 </w:t>
            </w:r>
          </w:p>
        </w:tc>
      </w:tr>
      <w:tr w:rsidR="005E38E0" w14:paraId="45A6497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0AFCA"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14BF4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7FA2FE1" w14:textId="2BBBF19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6,716.00 </w:t>
            </w:r>
          </w:p>
        </w:tc>
        <w:tc>
          <w:tcPr>
            <w:tcW w:w="675" w:type="pct"/>
            <w:tcBorders>
              <w:top w:val="nil"/>
              <w:left w:val="nil"/>
              <w:bottom w:val="single" w:sz="4" w:space="0" w:color="000000"/>
              <w:right w:val="single" w:sz="4" w:space="0" w:color="000000"/>
            </w:tcBorders>
            <w:shd w:val="clear" w:color="auto" w:fill="auto"/>
            <w:noWrap/>
            <w:vAlign w:val="bottom"/>
            <w:hideMark/>
          </w:tcPr>
          <w:p w14:paraId="140B899B" w14:textId="086CBDD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19AAC1FF" w14:textId="2A8EC7D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E12070" w14:textId="6FE101E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4,266.00 </w:t>
            </w:r>
          </w:p>
        </w:tc>
      </w:tr>
      <w:tr w:rsidR="005E38E0" w14:paraId="064D1D5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E5AB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9EBB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2642317" w14:textId="19389DF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06A32D3C" w14:textId="1321845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3D0AFE49" w14:textId="1DDA95D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CA05CB" w14:textId="1580E20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5E38E0" w14:paraId="4B0486A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AFE86"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340C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7DCA0EC6" w14:textId="37BA070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6,881.74 </w:t>
            </w:r>
          </w:p>
        </w:tc>
        <w:tc>
          <w:tcPr>
            <w:tcW w:w="675" w:type="pct"/>
            <w:tcBorders>
              <w:top w:val="nil"/>
              <w:left w:val="nil"/>
              <w:bottom w:val="single" w:sz="4" w:space="0" w:color="000000"/>
              <w:right w:val="single" w:sz="4" w:space="0" w:color="000000"/>
            </w:tcBorders>
            <w:shd w:val="clear" w:color="auto" w:fill="auto"/>
            <w:noWrap/>
            <w:vAlign w:val="bottom"/>
            <w:hideMark/>
          </w:tcPr>
          <w:p w14:paraId="4BA5D05E" w14:textId="7D50380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33378B87" w14:textId="4E7E533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F08AAA" w14:textId="3CCFFC2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1,472.29 </w:t>
            </w:r>
          </w:p>
        </w:tc>
      </w:tr>
      <w:tr w:rsidR="005E38E0" w14:paraId="076F1CC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FA2D9"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705F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407BE7B6" w14:textId="462F717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c>
          <w:tcPr>
            <w:tcW w:w="675" w:type="pct"/>
            <w:tcBorders>
              <w:top w:val="nil"/>
              <w:left w:val="nil"/>
              <w:bottom w:val="single" w:sz="4" w:space="0" w:color="000000"/>
              <w:right w:val="single" w:sz="4" w:space="0" w:color="000000"/>
            </w:tcBorders>
            <w:shd w:val="clear" w:color="auto" w:fill="auto"/>
            <w:noWrap/>
            <w:vAlign w:val="bottom"/>
            <w:hideMark/>
          </w:tcPr>
          <w:p w14:paraId="6C750004" w14:textId="4EEA938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8E7D8E" w14:textId="04A7975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73A432" w14:textId="590C6E8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r>
      <w:tr w:rsidR="005E38E0" w14:paraId="316415B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FFFFE"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FC9D3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4286766" w14:textId="0B5E271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756.00 </w:t>
            </w:r>
          </w:p>
        </w:tc>
        <w:tc>
          <w:tcPr>
            <w:tcW w:w="675" w:type="pct"/>
            <w:tcBorders>
              <w:top w:val="nil"/>
              <w:left w:val="nil"/>
              <w:bottom w:val="single" w:sz="4" w:space="0" w:color="000000"/>
              <w:right w:val="single" w:sz="4" w:space="0" w:color="000000"/>
            </w:tcBorders>
            <w:shd w:val="clear" w:color="auto" w:fill="auto"/>
            <w:noWrap/>
            <w:vAlign w:val="bottom"/>
            <w:hideMark/>
          </w:tcPr>
          <w:p w14:paraId="4D13B023" w14:textId="5CE755F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900C4" w14:textId="3AE12CB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7F0EB4" w14:textId="620CA9E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756.00 </w:t>
            </w:r>
          </w:p>
        </w:tc>
      </w:tr>
      <w:tr w:rsidR="005E38E0" w14:paraId="3A4D9D67"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A2C15C"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69E0CE1F" w14:textId="6A464A43"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063,98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0506415" w14:textId="2BFE2084"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66,550.68 </w:t>
            </w:r>
          </w:p>
        </w:tc>
        <w:tc>
          <w:tcPr>
            <w:tcW w:w="624" w:type="pct"/>
            <w:tcBorders>
              <w:top w:val="nil"/>
              <w:left w:val="nil"/>
              <w:bottom w:val="single" w:sz="4" w:space="0" w:color="000000"/>
              <w:right w:val="single" w:sz="4" w:space="0" w:color="000000"/>
            </w:tcBorders>
            <w:shd w:val="clear" w:color="D8D8D8" w:fill="D8D8D8"/>
            <w:noWrap/>
            <w:vAlign w:val="bottom"/>
            <w:hideMark/>
          </w:tcPr>
          <w:p w14:paraId="571C7E40" w14:textId="0E5F5A09"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B244A91" w14:textId="3EA4F20A"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030,534.68 </w:t>
            </w:r>
          </w:p>
        </w:tc>
      </w:tr>
      <w:tr w:rsidR="005E38E0" w14:paraId="2820F11D"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9C54A7"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5E687B82" w14:textId="31C22AF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571931" w14:textId="0E5BEA9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E6D61" w14:textId="08089E3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2066F064" w14:textId="2EE8C46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r>
      <w:tr w:rsidR="005E38E0" w14:paraId="69D8248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EB5A3"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AE85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6650E976" w14:textId="7B36B36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193E1E" w14:textId="35BD88A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0CE1A" w14:textId="11283BE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9FA70B" w14:textId="7E58BAB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5E38E0" w14:paraId="4DBEFD6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FEB048"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D6E1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0A34F0C0" w14:textId="0284913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04B66A" w14:textId="362CF3A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6D0FB" w14:textId="6B10070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1C0A2C" w14:textId="6DBBF29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5E38E0" w14:paraId="3E5E6B0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CDDFE"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D373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032CCA19" w14:textId="10495EB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51D7A1" w14:textId="749240F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A1E53" w14:textId="186E513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FA10AC" w14:textId="1717EF2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E38E0" w14:paraId="3F800BA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3BDB02"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DA6C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40506D3" w14:textId="688EE57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E3AC43" w14:textId="6FCFE19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4577D" w14:textId="136C560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AD2562" w14:textId="476621B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5E38E0" w14:paraId="4F4DF3F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CB4FB"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7BF7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3D087672" w14:textId="6D51D61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B4BAD3" w14:textId="32A8EAF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6FE81A" w14:textId="2C10A13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27F0CF" w14:textId="66265BD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5E38E0" w14:paraId="37E0A5F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612FD"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636B3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15143D9A" w14:textId="2B9DBBE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8BE7A8" w14:textId="42203E9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42E00A" w14:textId="57AA7D0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99A877" w14:textId="239A646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E38E0" w14:paraId="58E7BD6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C9CB3"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444E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487570B9" w14:textId="5B607A6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723243" w14:textId="7D56E9F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062.68 </w:t>
            </w:r>
          </w:p>
        </w:tc>
        <w:tc>
          <w:tcPr>
            <w:tcW w:w="624" w:type="pct"/>
            <w:tcBorders>
              <w:top w:val="nil"/>
              <w:left w:val="nil"/>
              <w:bottom w:val="single" w:sz="4" w:space="0" w:color="000000"/>
              <w:right w:val="single" w:sz="4" w:space="0" w:color="000000"/>
            </w:tcBorders>
            <w:shd w:val="clear" w:color="auto" w:fill="auto"/>
            <w:noWrap/>
            <w:vAlign w:val="bottom"/>
            <w:hideMark/>
          </w:tcPr>
          <w:p w14:paraId="23FF1201" w14:textId="7E7B35E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6265CA" w14:textId="38D2C14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9,062.68 </w:t>
            </w:r>
          </w:p>
        </w:tc>
      </w:tr>
      <w:tr w:rsidR="005E38E0" w14:paraId="535A2D5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A6CD7"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E4C1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3C8931D2" w14:textId="34E2A21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49129D" w14:textId="7779864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BFC41" w14:textId="3C49925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E9471F" w14:textId="06EC358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E38E0" w14:paraId="2CB2E51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9CAC7"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35174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59CAB03F" w14:textId="3C895A8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D8363B" w14:textId="5EEB4F1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A54B01" w14:textId="2A9A011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3B2979" w14:textId="7613662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5E38E0" w14:paraId="007912C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0A9C68"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F3CD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096CDB25" w14:textId="3A452E1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1FDD47" w14:textId="397358E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78C788" w14:textId="2AB8C4E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8B84F9" w14:textId="244DBF3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5E38E0" w14:paraId="64EBCEF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16F33"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3BF6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04F1FF54" w14:textId="20D0DA3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52DCDC22" w14:textId="33BD94A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5DB0A" w14:textId="6FE8036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E114E7" w14:textId="462A2C7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5E38E0" w14:paraId="62E45EA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EB20A"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1163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ayangan</w:t>
            </w:r>
          </w:p>
        </w:tc>
        <w:tc>
          <w:tcPr>
            <w:tcW w:w="777" w:type="pct"/>
            <w:tcBorders>
              <w:top w:val="nil"/>
              <w:left w:val="nil"/>
              <w:bottom w:val="single" w:sz="4" w:space="0" w:color="000000"/>
              <w:right w:val="single" w:sz="4" w:space="0" w:color="000000"/>
            </w:tcBorders>
            <w:shd w:val="clear" w:color="auto" w:fill="auto"/>
            <w:noWrap/>
            <w:vAlign w:val="bottom"/>
            <w:hideMark/>
          </w:tcPr>
          <w:p w14:paraId="1EADAA4D" w14:textId="6BFCDA9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6B048C" w14:textId="067679F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A27A8" w14:textId="2D29CB2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F025BB" w14:textId="6446B3D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5E38E0" w14:paraId="502D8D2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0F55AC"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56AC1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61157521" w14:textId="5A60B05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3B4D5B" w14:textId="336E5D4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351C8" w14:textId="7ED1A83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354891" w14:textId="4360E99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E38E0" w14:paraId="28CB503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D375B"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91999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0EBF0A1C" w14:textId="74EA290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F38121" w14:textId="54724BD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ADA83B" w14:textId="5BA1637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1B9FB8" w14:textId="068DE28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4,000.00 </w:t>
            </w:r>
          </w:p>
        </w:tc>
      </w:tr>
      <w:tr w:rsidR="005E38E0" w14:paraId="007A008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0A632"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8494B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664943E8" w14:textId="2D376EC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BF13EB" w14:textId="4928A4B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6BE2C7" w14:textId="25F5F93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E7E646" w14:textId="31F81A5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5E38E0" w14:paraId="619ADE8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3AAA9"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67114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780DB337" w14:textId="3EAE5AF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A1458F" w14:textId="221A144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64D1A" w14:textId="7566DC0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F8A33B" w14:textId="5B41FCB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5E38E0" w14:paraId="192C7B9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7E7EB"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8D40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509BBA9B" w14:textId="769E65B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0152BBE2" w14:textId="03DA29A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FE7A5B" w14:textId="253D1AD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A8EA2D" w14:textId="7845211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r>
      <w:tr w:rsidR="005E38E0" w14:paraId="5537CA7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8F29DF"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6492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4071EBCF" w14:textId="1107532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7,935.00 </w:t>
            </w:r>
          </w:p>
        </w:tc>
        <w:tc>
          <w:tcPr>
            <w:tcW w:w="675" w:type="pct"/>
            <w:tcBorders>
              <w:top w:val="nil"/>
              <w:left w:val="nil"/>
              <w:bottom w:val="single" w:sz="4" w:space="0" w:color="000000"/>
              <w:right w:val="single" w:sz="4" w:space="0" w:color="000000"/>
            </w:tcBorders>
            <w:shd w:val="clear" w:color="auto" w:fill="auto"/>
            <w:noWrap/>
            <w:vAlign w:val="bottom"/>
            <w:hideMark/>
          </w:tcPr>
          <w:p w14:paraId="6D704155" w14:textId="6998F8F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687519E" w14:textId="79F088C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52D811" w14:textId="0B8C3EC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7,935.00 </w:t>
            </w:r>
          </w:p>
        </w:tc>
      </w:tr>
      <w:tr w:rsidR="005E38E0" w14:paraId="109A269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ED2E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CCDC8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7635ECC1" w14:textId="13BC41C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C898A9" w14:textId="2CF4B16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53846" w14:textId="2FF0FDE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9CCE10" w14:textId="2D26BB6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E38E0" w14:paraId="14ADE5E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71C3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1332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0E645795" w14:textId="5B771EA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7,600.00 </w:t>
            </w:r>
          </w:p>
        </w:tc>
        <w:tc>
          <w:tcPr>
            <w:tcW w:w="675" w:type="pct"/>
            <w:tcBorders>
              <w:top w:val="nil"/>
              <w:left w:val="nil"/>
              <w:bottom w:val="single" w:sz="4" w:space="0" w:color="000000"/>
              <w:right w:val="single" w:sz="4" w:space="0" w:color="000000"/>
            </w:tcBorders>
            <w:shd w:val="clear" w:color="auto" w:fill="auto"/>
            <w:noWrap/>
            <w:vAlign w:val="bottom"/>
            <w:hideMark/>
          </w:tcPr>
          <w:p w14:paraId="3A809EA2" w14:textId="3416843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3528CD5" w14:textId="6CD30C6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F1BB5E" w14:textId="67F2D06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2,600.00 </w:t>
            </w:r>
          </w:p>
        </w:tc>
      </w:tr>
      <w:tr w:rsidR="005E38E0" w14:paraId="37C9676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8D5AE"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A787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69BC1145" w14:textId="052551C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6EEF6C10" w14:textId="39F98C4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1A682" w14:textId="15E8D34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2DBD71" w14:textId="6BB28CD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5E38E0" w14:paraId="01094FE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09B9B"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AE643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0F46B8AB" w14:textId="54ED3B5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27273E2E" w14:textId="3A2CC7E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93E2F" w14:textId="133B70C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2351E3" w14:textId="14A1DB9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5E38E0" w14:paraId="5265F8F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4A191E"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27E7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20A9CBF5" w14:textId="4CF2B0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024940" w14:textId="5F70B1B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4BC0EE85" w14:textId="3248F62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8B4F17" w14:textId="1845537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5,488.00 </w:t>
            </w:r>
          </w:p>
        </w:tc>
      </w:tr>
      <w:tr w:rsidR="005E38E0" w14:paraId="5E45CA1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D5D92"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B803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3E0246BF" w14:textId="256E9EA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60F0F7" w14:textId="1815C82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91CEE" w14:textId="14896AC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A7B134" w14:textId="4BDBB21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5E38E0" w14:paraId="63D3DAB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6C905"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3A978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02D450FE" w14:textId="29D6EB6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33DB2B" w14:textId="3B3C32D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BD19F" w14:textId="62DEFDE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5598CD" w14:textId="27612A9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5E38E0" w14:paraId="7BE67E6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7AB490"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DCB7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6E241F59" w14:textId="2FB6CA2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D3884C" w14:textId="54A5699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20CC43" w14:textId="1DA65AA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48FB89" w14:textId="594778A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5E38E0" w14:paraId="7CFF4CC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C01C5"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CC00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41CEAD3F" w14:textId="207C5DD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D91D48" w14:textId="3A372C6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5335E" w14:textId="11EC3A6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D05951" w14:textId="7F80250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5E38E0" w14:paraId="4C32DC8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1F5D0"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B0265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4CBAF7FF" w14:textId="4EDDD34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C8D42B" w14:textId="148B163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8049FE" w14:textId="79AA49F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A35CFB" w14:textId="62196AD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E38E0" w14:paraId="44D7F99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21A1A"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03E1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5B8B1913" w14:textId="37A1FFD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4DDF7F" w14:textId="6036DB4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83CCB4" w14:textId="61BD0E0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50C665" w14:textId="7F775CA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5E38E0" w14:paraId="5FC2120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EC19D"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A680D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3DAAC6E0" w14:textId="77CD98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9C4D86" w14:textId="26F10F3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56F8D4" w14:textId="4EA6FB7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94AD1E" w14:textId="708F080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5E38E0" w14:paraId="421D2AA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B080A"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02B8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53825685" w14:textId="3DC825C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3E17FD" w14:textId="429F02B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B1F6C" w14:textId="7CB61FD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615C42" w14:textId="3F5B8AB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E38E0" w14:paraId="616888B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9A72C"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B8F3BC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paloc</w:t>
            </w:r>
          </w:p>
        </w:tc>
        <w:tc>
          <w:tcPr>
            <w:tcW w:w="777" w:type="pct"/>
            <w:tcBorders>
              <w:top w:val="nil"/>
              <w:left w:val="nil"/>
              <w:bottom w:val="single" w:sz="4" w:space="0" w:color="000000"/>
              <w:right w:val="single" w:sz="4" w:space="0" w:color="000000"/>
            </w:tcBorders>
            <w:shd w:val="clear" w:color="auto" w:fill="auto"/>
            <w:noWrap/>
            <w:vAlign w:val="bottom"/>
            <w:hideMark/>
          </w:tcPr>
          <w:p w14:paraId="50F4C6E9" w14:textId="15748E4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7FCA62" w14:textId="2BF190D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40777" w14:textId="529C282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1F2F5A" w14:textId="32BDC74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5E38E0" w14:paraId="70ED1E2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148A5"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CA0F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1397A7A2" w14:textId="0E70AB2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06A70B" w14:textId="592D37E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431A3D" w14:textId="50C7158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527206" w14:textId="2AED314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000.00 </w:t>
            </w:r>
          </w:p>
        </w:tc>
      </w:tr>
      <w:tr w:rsidR="005E38E0" w14:paraId="4FC8115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BA7EC"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5E11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28A875AA" w14:textId="44B4058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61B6B3A0" w14:textId="702448A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5FC28" w14:textId="07916B3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776E1D" w14:textId="33987DE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5E38E0" w14:paraId="553D3C1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F4440"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A23D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173CD73B" w14:textId="4F744E2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199ECC" w14:textId="733D8FA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EDA51B" w14:textId="0563C10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E3C659" w14:textId="612A8F6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5E38E0" w14:paraId="49DB3FA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63C35"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0838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2EB30725" w14:textId="665B633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2525F142" w14:textId="4EDEF64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52A26" w14:textId="46D01CA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4EBDFC" w14:textId="12EBA2A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5E38E0" w14:paraId="43438CD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56146"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1AD7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1537C15D" w14:textId="34CEC1F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1701C330" w14:textId="4E7D2D9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A9B6F8" w14:textId="3C34E33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DD1A37" w14:textId="664F38F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5E38E0" w14:paraId="7B754E8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E09CB"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A586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5E2D84D0" w14:textId="36170C3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134CF7E8" w14:textId="5D15249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F38AE" w14:textId="6E39200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BE23EE" w14:textId="07B55ED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r>
      <w:tr w:rsidR="005E38E0" w14:paraId="467DA9D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38968"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CB434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21E1F016" w14:textId="47A2CBE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c>
          <w:tcPr>
            <w:tcW w:w="675" w:type="pct"/>
            <w:tcBorders>
              <w:top w:val="nil"/>
              <w:left w:val="nil"/>
              <w:bottom w:val="single" w:sz="4" w:space="0" w:color="000000"/>
              <w:right w:val="single" w:sz="4" w:space="0" w:color="000000"/>
            </w:tcBorders>
            <w:shd w:val="clear" w:color="auto" w:fill="auto"/>
            <w:noWrap/>
            <w:vAlign w:val="bottom"/>
            <w:hideMark/>
          </w:tcPr>
          <w:p w14:paraId="73C45348" w14:textId="5F4366D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BBE273" w14:textId="042303F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EB21D5" w14:textId="1F9D25F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r>
      <w:tr w:rsidR="005E38E0" w14:paraId="16D98FA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A7A0C"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58F46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7AA3F4CB" w14:textId="7C60B2F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F2FB7D" w14:textId="79E4959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6F268" w14:textId="02118AC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AE4D56" w14:textId="043EBE1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000.00 </w:t>
            </w:r>
          </w:p>
        </w:tc>
      </w:tr>
      <w:tr w:rsidR="005E38E0" w14:paraId="38B54ED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877A6"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C2E97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5582F249" w14:textId="623085D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95D0FC" w14:textId="7ACF19E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7F0DB1" w14:textId="391E36C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3D1757" w14:textId="10BE9E1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5E38E0" w14:paraId="1D09A905"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9EF0EA"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528D142D" w14:textId="25ABCA8D"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295,96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94BF404" w14:textId="15B4AD27"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05,988.84 </w:t>
            </w:r>
          </w:p>
        </w:tc>
        <w:tc>
          <w:tcPr>
            <w:tcW w:w="624" w:type="pct"/>
            <w:tcBorders>
              <w:top w:val="nil"/>
              <w:left w:val="nil"/>
              <w:bottom w:val="single" w:sz="4" w:space="0" w:color="000000"/>
              <w:right w:val="single" w:sz="4" w:space="0" w:color="000000"/>
            </w:tcBorders>
            <w:shd w:val="clear" w:color="D8D8D8" w:fill="D8D8D8"/>
            <w:noWrap/>
            <w:vAlign w:val="bottom"/>
            <w:hideMark/>
          </w:tcPr>
          <w:p w14:paraId="41DD05FC" w14:textId="72C3F2C3"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73B67CB" w14:textId="5D672AFA"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901,956.84 </w:t>
            </w:r>
          </w:p>
        </w:tc>
      </w:tr>
      <w:tr w:rsidR="005E38E0" w14:paraId="0643C130"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A5E93B"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75F129B0" w14:textId="225449F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D93A0D" w14:textId="02CEF8C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0B94DAF8" w14:textId="329177A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68A11231" w14:textId="09559F2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5E38E0" w14:paraId="138F018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70AAD"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1908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2C5334E2" w14:textId="2B8D733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9,630.00 </w:t>
            </w:r>
          </w:p>
        </w:tc>
        <w:tc>
          <w:tcPr>
            <w:tcW w:w="675" w:type="pct"/>
            <w:tcBorders>
              <w:top w:val="nil"/>
              <w:left w:val="nil"/>
              <w:bottom w:val="single" w:sz="4" w:space="0" w:color="000000"/>
              <w:right w:val="single" w:sz="4" w:space="0" w:color="000000"/>
            </w:tcBorders>
            <w:shd w:val="clear" w:color="auto" w:fill="auto"/>
            <w:noWrap/>
            <w:vAlign w:val="bottom"/>
            <w:hideMark/>
          </w:tcPr>
          <w:p w14:paraId="0F209CC5" w14:textId="1346627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809.00 </w:t>
            </w:r>
          </w:p>
        </w:tc>
        <w:tc>
          <w:tcPr>
            <w:tcW w:w="624" w:type="pct"/>
            <w:tcBorders>
              <w:top w:val="nil"/>
              <w:left w:val="nil"/>
              <w:bottom w:val="single" w:sz="4" w:space="0" w:color="000000"/>
              <w:right w:val="single" w:sz="4" w:space="0" w:color="000000"/>
            </w:tcBorders>
            <w:shd w:val="clear" w:color="auto" w:fill="auto"/>
            <w:noWrap/>
            <w:vAlign w:val="bottom"/>
            <w:hideMark/>
          </w:tcPr>
          <w:p w14:paraId="712ADCCC" w14:textId="5945FCF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6576E6" w14:textId="4227786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0,439.00 </w:t>
            </w:r>
          </w:p>
        </w:tc>
      </w:tr>
      <w:tr w:rsidR="005E38E0" w14:paraId="18F98DF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AD682"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42F1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7ECF548D" w14:textId="3F7185C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1,836.00 </w:t>
            </w:r>
          </w:p>
        </w:tc>
        <w:tc>
          <w:tcPr>
            <w:tcW w:w="675" w:type="pct"/>
            <w:tcBorders>
              <w:top w:val="nil"/>
              <w:left w:val="nil"/>
              <w:bottom w:val="single" w:sz="4" w:space="0" w:color="000000"/>
              <w:right w:val="single" w:sz="4" w:space="0" w:color="000000"/>
            </w:tcBorders>
            <w:shd w:val="clear" w:color="auto" w:fill="auto"/>
            <w:noWrap/>
            <w:vAlign w:val="bottom"/>
            <w:hideMark/>
          </w:tcPr>
          <w:p w14:paraId="72EBA533" w14:textId="1BF151C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552D78A8" w14:textId="1558920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7AAADC" w14:textId="0763D50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47,648.00 </w:t>
            </w:r>
          </w:p>
        </w:tc>
      </w:tr>
      <w:tr w:rsidR="005E38E0" w14:paraId="73CB765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91B78"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FAE6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3E4256CC" w14:textId="6F310F6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c>
          <w:tcPr>
            <w:tcW w:w="675" w:type="pct"/>
            <w:tcBorders>
              <w:top w:val="nil"/>
              <w:left w:val="nil"/>
              <w:bottom w:val="single" w:sz="4" w:space="0" w:color="000000"/>
              <w:right w:val="single" w:sz="4" w:space="0" w:color="000000"/>
            </w:tcBorders>
            <w:shd w:val="clear" w:color="auto" w:fill="auto"/>
            <w:noWrap/>
            <w:vAlign w:val="bottom"/>
            <w:hideMark/>
          </w:tcPr>
          <w:p w14:paraId="12089E7D" w14:textId="74A949D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B4D4BC" w14:textId="761B716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521A66" w14:textId="70EE2EE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r>
      <w:tr w:rsidR="005E38E0" w14:paraId="3BE6FC6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71BA0"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BC26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589EF916" w14:textId="0CBDCB9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c>
          <w:tcPr>
            <w:tcW w:w="675" w:type="pct"/>
            <w:tcBorders>
              <w:top w:val="nil"/>
              <w:left w:val="nil"/>
              <w:bottom w:val="single" w:sz="4" w:space="0" w:color="000000"/>
              <w:right w:val="single" w:sz="4" w:space="0" w:color="000000"/>
            </w:tcBorders>
            <w:shd w:val="clear" w:color="auto" w:fill="auto"/>
            <w:noWrap/>
            <w:vAlign w:val="bottom"/>
            <w:hideMark/>
          </w:tcPr>
          <w:p w14:paraId="65C695E2" w14:textId="4992807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0F797" w14:textId="60894F0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D71255" w14:textId="46C8382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r>
      <w:tr w:rsidR="005E38E0" w14:paraId="12D8DC9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CE33E"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6786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6B54ACDA" w14:textId="42CC9EE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5,970.00 </w:t>
            </w:r>
          </w:p>
        </w:tc>
        <w:tc>
          <w:tcPr>
            <w:tcW w:w="675" w:type="pct"/>
            <w:tcBorders>
              <w:top w:val="nil"/>
              <w:left w:val="nil"/>
              <w:bottom w:val="single" w:sz="4" w:space="0" w:color="000000"/>
              <w:right w:val="single" w:sz="4" w:space="0" w:color="000000"/>
            </w:tcBorders>
            <w:shd w:val="clear" w:color="auto" w:fill="auto"/>
            <w:noWrap/>
            <w:vAlign w:val="bottom"/>
            <w:hideMark/>
          </w:tcPr>
          <w:p w14:paraId="2A7806F5" w14:textId="0552E9E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59AF9DE0" w14:textId="4D1706F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486F0B" w14:textId="626C31E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65,801.25 </w:t>
            </w:r>
          </w:p>
        </w:tc>
      </w:tr>
      <w:tr w:rsidR="005E38E0" w14:paraId="1DBF530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92DC9B"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5DAA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14434424" w14:textId="1042612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4,680.00 </w:t>
            </w:r>
          </w:p>
        </w:tc>
        <w:tc>
          <w:tcPr>
            <w:tcW w:w="675" w:type="pct"/>
            <w:tcBorders>
              <w:top w:val="nil"/>
              <w:left w:val="nil"/>
              <w:bottom w:val="single" w:sz="4" w:space="0" w:color="000000"/>
              <w:right w:val="single" w:sz="4" w:space="0" w:color="000000"/>
            </w:tcBorders>
            <w:shd w:val="clear" w:color="auto" w:fill="auto"/>
            <w:noWrap/>
            <w:vAlign w:val="bottom"/>
            <w:hideMark/>
          </w:tcPr>
          <w:p w14:paraId="7399E760" w14:textId="1F05E36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724E46F5" w14:textId="1B5A315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051339" w14:textId="2D0E343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816.50 </w:t>
            </w:r>
          </w:p>
        </w:tc>
      </w:tr>
      <w:tr w:rsidR="005E38E0" w14:paraId="45578A1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17E99"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C296D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7C22699C" w14:textId="35991C9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620.00 </w:t>
            </w:r>
          </w:p>
        </w:tc>
        <w:tc>
          <w:tcPr>
            <w:tcW w:w="675" w:type="pct"/>
            <w:tcBorders>
              <w:top w:val="nil"/>
              <w:left w:val="nil"/>
              <w:bottom w:val="single" w:sz="4" w:space="0" w:color="000000"/>
              <w:right w:val="single" w:sz="4" w:space="0" w:color="000000"/>
            </w:tcBorders>
            <w:shd w:val="clear" w:color="auto" w:fill="auto"/>
            <w:noWrap/>
            <w:vAlign w:val="bottom"/>
            <w:hideMark/>
          </w:tcPr>
          <w:p w14:paraId="4F3A70E5" w14:textId="39A5B83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1009D856" w14:textId="0C7ECC8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BD183B" w14:textId="4E124DF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6,110.00 </w:t>
            </w:r>
          </w:p>
        </w:tc>
      </w:tr>
      <w:tr w:rsidR="005E38E0" w14:paraId="496A468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97B75"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E20EF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2C6432C8" w14:textId="5EE8F67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c>
          <w:tcPr>
            <w:tcW w:w="675" w:type="pct"/>
            <w:tcBorders>
              <w:top w:val="nil"/>
              <w:left w:val="nil"/>
              <w:bottom w:val="single" w:sz="4" w:space="0" w:color="000000"/>
              <w:right w:val="single" w:sz="4" w:space="0" w:color="000000"/>
            </w:tcBorders>
            <w:shd w:val="clear" w:color="auto" w:fill="auto"/>
            <w:noWrap/>
            <w:vAlign w:val="bottom"/>
            <w:hideMark/>
          </w:tcPr>
          <w:p w14:paraId="1AFCE678" w14:textId="49F6763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24BD4" w14:textId="285AC74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C3F3BD" w14:textId="71CDFE4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r>
      <w:tr w:rsidR="005E38E0" w14:paraId="0C92DD0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114C5"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268DF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67218370" w14:textId="57AC636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1,610.00 </w:t>
            </w:r>
          </w:p>
        </w:tc>
        <w:tc>
          <w:tcPr>
            <w:tcW w:w="675" w:type="pct"/>
            <w:tcBorders>
              <w:top w:val="nil"/>
              <w:left w:val="nil"/>
              <w:bottom w:val="single" w:sz="4" w:space="0" w:color="000000"/>
              <w:right w:val="single" w:sz="4" w:space="0" w:color="000000"/>
            </w:tcBorders>
            <w:shd w:val="clear" w:color="auto" w:fill="auto"/>
            <w:noWrap/>
            <w:vAlign w:val="bottom"/>
            <w:hideMark/>
          </w:tcPr>
          <w:p w14:paraId="0BBC54CE" w14:textId="19B1556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530E12A4" w14:textId="129903A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EDF312" w14:textId="048F263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610.00 </w:t>
            </w:r>
          </w:p>
        </w:tc>
      </w:tr>
      <w:tr w:rsidR="005E38E0" w14:paraId="4ADE5C4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6D139"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57CE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38968ECD" w14:textId="0D422EF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2,466.00 </w:t>
            </w:r>
          </w:p>
        </w:tc>
        <w:tc>
          <w:tcPr>
            <w:tcW w:w="675" w:type="pct"/>
            <w:tcBorders>
              <w:top w:val="nil"/>
              <w:left w:val="nil"/>
              <w:bottom w:val="single" w:sz="4" w:space="0" w:color="000000"/>
              <w:right w:val="single" w:sz="4" w:space="0" w:color="000000"/>
            </w:tcBorders>
            <w:shd w:val="clear" w:color="auto" w:fill="auto"/>
            <w:noWrap/>
            <w:vAlign w:val="bottom"/>
            <w:hideMark/>
          </w:tcPr>
          <w:p w14:paraId="02F12E3C" w14:textId="66B07A4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79876C84" w14:textId="3D4BF99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5AF10D" w14:textId="4102A49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73,329.00 </w:t>
            </w:r>
          </w:p>
        </w:tc>
      </w:tr>
      <w:tr w:rsidR="005E38E0" w14:paraId="0205477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63654"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DF12F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0AE8C2B7" w14:textId="2A27956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4,369.00 </w:t>
            </w:r>
          </w:p>
        </w:tc>
        <w:tc>
          <w:tcPr>
            <w:tcW w:w="675" w:type="pct"/>
            <w:tcBorders>
              <w:top w:val="nil"/>
              <w:left w:val="nil"/>
              <w:bottom w:val="single" w:sz="4" w:space="0" w:color="000000"/>
              <w:right w:val="single" w:sz="4" w:space="0" w:color="000000"/>
            </w:tcBorders>
            <w:shd w:val="clear" w:color="auto" w:fill="auto"/>
            <w:noWrap/>
            <w:vAlign w:val="bottom"/>
            <w:hideMark/>
          </w:tcPr>
          <w:p w14:paraId="1E82A68C" w14:textId="4432D65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153C07F4" w14:textId="6293C90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09CCDF" w14:textId="4B7D688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8,761.29 </w:t>
            </w:r>
          </w:p>
        </w:tc>
      </w:tr>
      <w:tr w:rsidR="005E38E0" w14:paraId="1164AEA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2E8B6"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6511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41925220" w14:textId="131D03A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2,342.00 </w:t>
            </w:r>
          </w:p>
        </w:tc>
        <w:tc>
          <w:tcPr>
            <w:tcW w:w="675" w:type="pct"/>
            <w:tcBorders>
              <w:top w:val="nil"/>
              <w:left w:val="nil"/>
              <w:bottom w:val="single" w:sz="4" w:space="0" w:color="000000"/>
              <w:right w:val="single" w:sz="4" w:space="0" w:color="000000"/>
            </w:tcBorders>
            <w:shd w:val="clear" w:color="auto" w:fill="auto"/>
            <w:noWrap/>
            <w:vAlign w:val="bottom"/>
            <w:hideMark/>
          </w:tcPr>
          <w:p w14:paraId="25655CE2" w14:textId="68E913B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A919FA" w14:textId="38428DC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56576C" w14:textId="1F1418C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2,342.00 </w:t>
            </w:r>
          </w:p>
        </w:tc>
      </w:tr>
      <w:tr w:rsidR="005E38E0" w14:paraId="41F5BE1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C8C56"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0B96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3E047490" w14:textId="0AFB773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5,301.00 </w:t>
            </w:r>
          </w:p>
        </w:tc>
        <w:tc>
          <w:tcPr>
            <w:tcW w:w="675" w:type="pct"/>
            <w:tcBorders>
              <w:top w:val="nil"/>
              <w:left w:val="nil"/>
              <w:bottom w:val="single" w:sz="4" w:space="0" w:color="000000"/>
              <w:right w:val="single" w:sz="4" w:space="0" w:color="000000"/>
            </w:tcBorders>
            <w:shd w:val="clear" w:color="auto" w:fill="auto"/>
            <w:noWrap/>
            <w:vAlign w:val="bottom"/>
            <w:hideMark/>
          </w:tcPr>
          <w:p w14:paraId="4BF8863D" w14:textId="62DDD20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842A868" w14:textId="345ACC6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4353E1" w14:textId="72297F4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0,301.00 </w:t>
            </w:r>
          </w:p>
        </w:tc>
      </w:tr>
      <w:tr w:rsidR="005E38E0" w14:paraId="4795F9D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B8DDF"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E58F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1E38A57F" w14:textId="625CB21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c>
          <w:tcPr>
            <w:tcW w:w="675" w:type="pct"/>
            <w:tcBorders>
              <w:top w:val="nil"/>
              <w:left w:val="nil"/>
              <w:bottom w:val="single" w:sz="4" w:space="0" w:color="000000"/>
              <w:right w:val="single" w:sz="4" w:space="0" w:color="000000"/>
            </w:tcBorders>
            <w:shd w:val="clear" w:color="auto" w:fill="auto"/>
            <w:noWrap/>
            <w:vAlign w:val="bottom"/>
            <w:hideMark/>
          </w:tcPr>
          <w:p w14:paraId="7E31CCD4" w14:textId="3E073A3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8BDD19" w14:textId="1738E74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ADDA21" w14:textId="514E970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r>
      <w:tr w:rsidR="005E38E0" w14:paraId="49D3B3A7"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9F268A"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7796701E" w14:textId="5FCE42A7"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555,426.03 </w:t>
            </w:r>
          </w:p>
        </w:tc>
        <w:tc>
          <w:tcPr>
            <w:tcW w:w="675" w:type="pct"/>
            <w:tcBorders>
              <w:top w:val="nil"/>
              <w:left w:val="nil"/>
              <w:bottom w:val="single" w:sz="4" w:space="0" w:color="000000"/>
              <w:right w:val="single" w:sz="4" w:space="0" w:color="000000"/>
            </w:tcBorders>
            <w:shd w:val="clear" w:color="A5A5A5" w:fill="A5A5A5"/>
            <w:noWrap/>
            <w:vAlign w:val="bottom"/>
            <w:hideMark/>
          </w:tcPr>
          <w:p w14:paraId="615835FE" w14:textId="445589F3"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01C3E4C" w14:textId="7D9E10BD"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268EA81A" w14:textId="0EDEEAD8"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555,426.03 </w:t>
            </w:r>
          </w:p>
        </w:tc>
      </w:tr>
      <w:tr w:rsidR="005E38E0" w14:paraId="311D25E8"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9FEF13"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67A38AD6" w14:textId="63EEA03D"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67,8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081212E8" w14:textId="14C07455"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86BF59F" w14:textId="5B517B03"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0BA961A" w14:textId="4A7F1D11"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67,853.70 </w:t>
            </w:r>
          </w:p>
        </w:tc>
      </w:tr>
      <w:tr w:rsidR="005E38E0" w14:paraId="41A4FB6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4138A"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AE824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0DC9B6C4" w14:textId="481AEE1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0E753B2C" w14:textId="70456D5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BC2C7" w14:textId="0C68BE1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1C242F" w14:textId="6ECDDE4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5E38E0" w14:paraId="4E92A7A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CD669"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A64F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0E913F04" w14:textId="4C322AF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752B2EA7" w14:textId="5CF542F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9B156" w14:textId="44E4D6F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04DCAD" w14:textId="35AE4F4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5E38E0" w14:paraId="0C5E88E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374E9E"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CFFB2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1CE22B62" w14:textId="1FBDC6E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2BA714E3" w14:textId="5122CE1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90A7A" w14:textId="323955F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73C521" w14:textId="31722BC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5E38E0" w14:paraId="3D6925B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636B9"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E0AE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40D54CDC" w14:textId="382D0E7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51F260F3" w14:textId="731CE2F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7E19A0" w14:textId="0BE519D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A9F6AD" w14:textId="16C3E91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5E38E0" w14:paraId="78BDF4C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983CD"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A2158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5920D5E0" w14:textId="72E0677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B9D98D" w14:textId="26A6453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BD4A3" w14:textId="05FE667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791F99" w14:textId="3C929C8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5E38E0" w14:paraId="7472687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3E848"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D2ED5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17E824FC" w14:textId="7FBEFEA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616.20 </w:t>
            </w:r>
          </w:p>
        </w:tc>
        <w:tc>
          <w:tcPr>
            <w:tcW w:w="675" w:type="pct"/>
            <w:tcBorders>
              <w:top w:val="nil"/>
              <w:left w:val="nil"/>
              <w:bottom w:val="single" w:sz="4" w:space="0" w:color="000000"/>
              <w:right w:val="single" w:sz="4" w:space="0" w:color="000000"/>
            </w:tcBorders>
            <w:shd w:val="clear" w:color="auto" w:fill="auto"/>
            <w:noWrap/>
            <w:vAlign w:val="bottom"/>
            <w:hideMark/>
          </w:tcPr>
          <w:p w14:paraId="3FDF8D1F" w14:textId="1AA1D5D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5B33A" w14:textId="451FD7D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29B785" w14:textId="58869B3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616.20 </w:t>
            </w:r>
          </w:p>
        </w:tc>
      </w:tr>
      <w:tr w:rsidR="005E38E0" w14:paraId="62BBDE37"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1EA6DF"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06F4ACC8" w14:textId="07D2AD49"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96,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3951A1E" w14:textId="266067C8"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A17EA35" w14:textId="53C92FF6"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280D017" w14:textId="5DEB48C6"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96,900.00 </w:t>
            </w:r>
          </w:p>
        </w:tc>
      </w:tr>
      <w:tr w:rsidR="005E38E0" w14:paraId="754038A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8D858"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A0852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36220E0D" w14:textId="29E9F03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573.20 </w:t>
            </w:r>
          </w:p>
        </w:tc>
        <w:tc>
          <w:tcPr>
            <w:tcW w:w="675" w:type="pct"/>
            <w:tcBorders>
              <w:top w:val="nil"/>
              <w:left w:val="nil"/>
              <w:bottom w:val="single" w:sz="4" w:space="0" w:color="000000"/>
              <w:right w:val="single" w:sz="4" w:space="0" w:color="000000"/>
            </w:tcBorders>
            <w:shd w:val="clear" w:color="auto" w:fill="auto"/>
            <w:noWrap/>
            <w:vAlign w:val="bottom"/>
            <w:hideMark/>
          </w:tcPr>
          <w:p w14:paraId="5381E88E" w14:textId="4A50972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C375A4" w14:textId="706EF81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84D731" w14:textId="3B1C8E4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573.20 </w:t>
            </w:r>
          </w:p>
        </w:tc>
      </w:tr>
      <w:tr w:rsidR="005E38E0" w14:paraId="64E9FB4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983C8"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15CE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46E61489" w14:textId="12180FD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03AEA6F6" w14:textId="6AB5AF1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7E104" w14:textId="1A8B65D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903265" w14:textId="0F8ACC0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5E38E0" w14:paraId="1D4161B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A6BB2"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28AB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6FF17742" w14:textId="663537D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125.00 </w:t>
            </w:r>
          </w:p>
        </w:tc>
        <w:tc>
          <w:tcPr>
            <w:tcW w:w="675" w:type="pct"/>
            <w:tcBorders>
              <w:top w:val="nil"/>
              <w:left w:val="nil"/>
              <w:bottom w:val="single" w:sz="4" w:space="0" w:color="000000"/>
              <w:right w:val="single" w:sz="4" w:space="0" w:color="000000"/>
            </w:tcBorders>
            <w:shd w:val="clear" w:color="auto" w:fill="auto"/>
            <w:noWrap/>
            <w:vAlign w:val="bottom"/>
            <w:hideMark/>
          </w:tcPr>
          <w:p w14:paraId="1D790FD2" w14:textId="511FAAB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0B40B" w14:textId="2B6D13F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E7F226" w14:textId="160B47C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125.00 </w:t>
            </w:r>
          </w:p>
        </w:tc>
      </w:tr>
      <w:tr w:rsidR="005E38E0" w14:paraId="3B76C8A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E6F03"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05B58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521119F6" w14:textId="5BE96F5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751DD51F" w14:textId="5736868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5EF8A" w14:textId="1F5292E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433C8C" w14:textId="7FBFEA9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5E38E0" w14:paraId="2268810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BDFC4"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4582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6276332B" w14:textId="1FC20C7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3,800.00 </w:t>
            </w:r>
          </w:p>
        </w:tc>
        <w:tc>
          <w:tcPr>
            <w:tcW w:w="675" w:type="pct"/>
            <w:tcBorders>
              <w:top w:val="nil"/>
              <w:left w:val="nil"/>
              <w:bottom w:val="single" w:sz="4" w:space="0" w:color="000000"/>
              <w:right w:val="single" w:sz="4" w:space="0" w:color="000000"/>
            </w:tcBorders>
            <w:shd w:val="clear" w:color="auto" w:fill="auto"/>
            <w:noWrap/>
            <w:vAlign w:val="bottom"/>
            <w:hideMark/>
          </w:tcPr>
          <w:p w14:paraId="6B95ED82" w14:textId="69DD8CD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57BDA" w14:textId="74B1419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2D3C20" w14:textId="03DCD9E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3,800.00 </w:t>
            </w:r>
          </w:p>
        </w:tc>
      </w:tr>
      <w:tr w:rsidR="005E38E0" w14:paraId="2EC1B52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2B990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99879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61F29519" w14:textId="65DD207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324ECE9A" w14:textId="271BF0C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58C0B7" w14:textId="067AFA0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E5ECFF" w14:textId="0383BD6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5E38E0" w14:paraId="14E7664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03E36"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6F86A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68E1AEC" w14:textId="0C6FFA4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74ABB08A" w14:textId="6720A57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0920B" w14:textId="482EE40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0FB033" w14:textId="2EB0B03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5E38E0" w14:paraId="0E5E496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B6BCA"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72EE7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0833FD8B" w14:textId="5764851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4D925F97" w14:textId="1DF79DC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69F023" w14:textId="26079D3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2E1EBF" w14:textId="75AED65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5E38E0" w14:paraId="3B3F528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338B60"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6C53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D793CBA" w14:textId="59C5DD5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43.70 </w:t>
            </w:r>
          </w:p>
        </w:tc>
        <w:tc>
          <w:tcPr>
            <w:tcW w:w="675" w:type="pct"/>
            <w:tcBorders>
              <w:top w:val="nil"/>
              <w:left w:val="nil"/>
              <w:bottom w:val="single" w:sz="4" w:space="0" w:color="000000"/>
              <w:right w:val="single" w:sz="4" w:space="0" w:color="000000"/>
            </w:tcBorders>
            <w:shd w:val="clear" w:color="auto" w:fill="auto"/>
            <w:noWrap/>
            <w:vAlign w:val="bottom"/>
            <w:hideMark/>
          </w:tcPr>
          <w:p w14:paraId="3F1B92AC" w14:textId="6444FF3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6A7EE" w14:textId="2E1CD61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F507F7" w14:textId="497B504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43.70 </w:t>
            </w:r>
          </w:p>
        </w:tc>
      </w:tr>
      <w:tr w:rsidR="005E38E0" w14:paraId="3E6837F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4E60BD"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E1D5A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46CE3AD7" w14:textId="12C5A9C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70B41568" w14:textId="62D94A1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625AD" w14:textId="217A86B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003118" w14:textId="44E82B1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5E38E0" w14:paraId="637869D2"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38CFAF"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01844033" w14:textId="02C39043"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75,952.30 </w:t>
            </w:r>
          </w:p>
        </w:tc>
        <w:tc>
          <w:tcPr>
            <w:tcW w:w="675" w:type="pct"/>
            <w:tcBorders>
              <w:top w:val="nil"/>
              <w:left w:val="nil"/>
              <w:bottom w:val="single" w:sz="4" w:space="0" w:color="000000"/>
              <w:right w:val="single" w:sz="4" w:space="0" w:color="000000"/>
            </w:tcBorders>
            <w:shd w:val="clear" w:color="D8D8D8" w:fill="D8D8D8"/>
            <w:noWrap/>
            <w:vAlign w:val="bottom"/>
            <w:hideMark/>
          </w:tcPr>
          <w:p w14:paraId="499F8CEA" w14:textId="42FF4C99"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8EDC32E" w14:textId="49150652"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465764F" w14:textId="0D3C49C0"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75,952.30 </w:t>
            </w:r>
          </w:p>
        </w:tc>
      </w:tr>
      <w:tr w:rsidR="005E38E0" w14:paraId="69CF786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0952D"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E7AAC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1A9050F1" w14:textId="02A87B9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35.50 </w:t>
            </w:r>
          </w:p>
        </w:tc>
        <w:tc>
          <w:tcPr>
            <w:tcW w:w="675" w:type="pct"/>
            <w:tcBorders>
              <w:top w:val="nil"/>
              <w:left w:val="nil"/>
              <w:bottom w:val="single" w:sz="4" w:space="0" w:color="000000"/>
              <w:right w:val="single" w:sz="4" w:space="0" w:color="000000"/>
            </w:tcBorders>
            <w:shd w:val="clear" w:color="auto" w:fill="auto"/>
            <w:noWrap/>
            <w:vAlign w:val="bottom"/>
            <w:hideMark/>
          </w:tcPr>
          <w:p w14:paraId="2D7DF88E" w14:textId="63FE0BB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B5329B" w14:textId="21580C0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63480A" w14:textId="3E0A77C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35.50 </w:t>
            </w:r>
          </w:p>
        </w:tc>
      </w:tr>
      <w:tr w:rsidR="005E38E0" w14:paraId="374DB7D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B0047"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67D1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580A626D" w14:textId="2DEBF32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216EE5E9" w14:textId="2CD212A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76EE37" w14:textId="7411E63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9D9444" w14:textId="3AA185D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5E38E0" w14:paraId="1A4DA85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2835B"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6022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0D4CEEE1" w14:textId="1F8A929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5B74F272" w14:textId="66896D9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85EEE9" w14:textId="4DF51FC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2B1EEA" w14:textId="6C983B4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5E38E0" w14:paraId="04B790E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ECC78"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36F56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7B715A23" w14:textId="54340B6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469BFC4E" w14:textId="634BD50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2B2575" w14:textId="7AB2CBA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48F3A3" w14:textId="5B7D378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5E38E0" w14:paraId="4B28D1A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3EBBD9"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B923B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0F9BD995" w14:textId="12B6319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100.00 </w:t>
            </w:r>
          </w:p>
        </w:tc>
        <w:tc>
          <w:tcPr>
            <w:tcW w:w="675" w:type="pct"/>
            <w:tcBorders>
              <w:top w:val="nil"/>
              <w:left w:val="nil"/>
              <w:bottom w:val="single" w:sz="4" w:space="0" w:color="000000"/>
              <w:right w:val="single" w:sz="4" w:space="0" w:color="000000"/>
            </w:tcBorders>
            <w:shd w:val="clear" w:color="auto" w:fill="auto"/>
            <w:noWrap/>
            <w:vAlign w:val="bottom"/>
            <w:hideMark/>
          </w:tcPr>
          <w:p w14:paraId="68F6E226" w14:textId="746B4F3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4EAE69" w14:textId="6C9ABF3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85CD7B" w14:textId="7D53AAA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100.00 </w:t>
            </w:r>
          </w:p>
        </w:tc>
      </w:tr>
      <w:tr w:rsidR="005E38E0" w14:paraId="5E98B0C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F07B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71B5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103FE2BF" w14:textId="42D256B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050.55 </w:t>
            </w:r>
          </w:p>
        </w:tc>
        <w:tc>
          <w:tcPr>
            <w:tcW w:w="675" w:type="pct"/>
            <w:tcBorders>
              <w:top w:val="nil"/>
              <w:left w:val="nil"/>
              <w:bottom w:val="single" w:sz="4" w:space="0" w:color="000000"/>
              <w:right w:val="single" w:sz="4" w:space="0" w:color="000000"/>
            </w:tcBorders>
            <w:shd w:val="clear" w:color="auto" w:fill="auto"/>
            <w:noWrap/>
            <w:vAlign w:val="bottom"/>
            <w:hideMark/>
          </w:tcPr>
          <w:p w14:paraId="7DEA7793" w14:textId="7F33598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A3977" w14:textId="0E8714B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7B55D5" w14:textId="522C3FB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050.55 </w:t>
            </w:r>
          </w:p>
        </w:tc>
      </w:tr>
      <w:tr w:rsidR="005E38E0" w14:paraId="2363562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2D1C8"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6B96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62346748" w14:textId="56D2C13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0F6B2973" w14:textId="61C8D47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1D0A9" w14:textId="2F7A902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4E997E" w14:textId="7D97427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5E38E0" w14:paraId="0CFE399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D1F23"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05D0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5F8EA5AB" w14:textId="516EA74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c>
          <w:tcPr>
            <w:tcW w:w="675" w:type="pct"/>
            <w:tcBorders>
              <w:top w:val="nil"/>
              <w:left w:val="nil"/>
              <w:bottom w:val="single" w:sz="4" w:space="0" w:color="000000"/>
              <w:right w:val="single" w:sz="4" w:space="0" w:color="000000"/>
            </w:tcBorders>
            <w:shd w:val="clear" w:color="auto" w:fill="auto"/>
            <w:noWrap/>
            <w:vAlign w:val="bottom"/>
            <w:hideMark/>
          </w:tcPr>
          <w:p w14:paraId="7E768B2D" w14:textId="0A4BD45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6396E" w14:textId="756EF30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960301" w14:textId="01692D0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r>
      <w:tr w:rsidR="005E38E0" w14:paraId="570C2C6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45C35"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2048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12F41CB0" w14:textId="0C7703A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39FD5285" w14:textId="0F45277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539634" w14:textId="7409FAC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B61339" w14:textId="6C8E473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5E38E0" w14:paraId="01C993E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F4156"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4A274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1CD1C0FC" w14:textId="3AA39A6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E5567E" w14:textId="1185963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33FC89" w14:textId="140D807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6BE8A9" w14:textId="5A987D2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E38E0" w14:paraId="31D8450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AFB93"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D2124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78139FB4" w14:textId="0609A74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9,785.00 </w:t>
            </w:r>
          </w:p>
        </w:tc>
        <w:tc>
          <w:tcPr>
            <w:tcW w:w="675" w:type="pct"/>
            <w:tcBorders>
              <w:top w:val="nil"/>
              <w:left w:val="nil"/>
              <w:bottom w:val="single" w:sz="4" w:space="0" w:color="000000"/>
              <w:right w:val="single" w:sz="4" w:space="0" w:color="000000"/>
            </w:tcBorders>
            <w:shd w:val="clear" w:color="auto" w:fill="auto"/>
            <w:noWrap/>
            <w:vAlign w:val="bottom"/>
            <w:hideMark/>
          </w:tcPr>
          <w:p w14:paraId="23E2B6E7" w14:textId="4F39853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F6ECB" w14:textId="0779CF7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9A4866" w14:textId="197B027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9,785.00 </w:t>
            </w:r>
          </w:p>
        </w:tc>
      </w:tr>
      <w:tr w:rsidR="005E38E0" w14:paraId="70844D3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DCEF3"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9283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3F682A42" w14:textId="01110E8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29F7E0" w14:textId="77350FB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17144E" w14:textId="5E68217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72DC90" w14:textId="1F513E1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E38E0" w14:paraId="4DEC02E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921237"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4D1917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56C72327" w14:textId="2D9A030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9,731.25 </w:t>
            </w:r>
          </w:p>
        </w:tc>
        <w:tc>
          <w:tcPr>
            <w:tcW w:w="675" w:type="pct"/>
            <w:tcBorders>
              <w:top w:val="nil"/>
              <w:left w:val="nil"/>
              <w:bottom w:val="single" w:sz="4" w:space="0" w:color="000000"/>
              <w:right w:val="single" w:sz="4" w:space="0" w:color="000000"/>
            </w:tcBorders>
            <w:shd w:val="clear" w:color="auto" w:fill="auto"/>
            <w:noWrap/>
            <w:vAlign w:val="bottom"/>
            <w:hideMark/>
          </w:tcPr>
          <w:p w14:paraId="309C7898" w14:textId="1F8883A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B287F" w14:textId="2AE12C9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DD82B3" w14:textId="5FAED98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9,731.25 </w:t>
            </w:r>
          </w:p>
        </w:tc>
      </w:tr>
      <w:tr w:rsidR="005E38E0" w14:paraId="2B86E0E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37B406"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024A2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18E3C3AA" w14:textId="175A547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D61025" w14:textId="4A26CE9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364EE8" w14:textId="101B6F5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7DF0AC" w14:textId="6D97087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000.00 </w:t>
            </w:r>
          </w:p>
        </w:tc>
      </w:tr>
      <w:tr w:rsidR="005E38E0" w14:paraId="311FABB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E153E"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1CEE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3DA622E" w14:textId="65CCA79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F573C0" w14:textId="7BD5FBB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665C1A" w14:textId="311FEA4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E812A3" w14:textId="5E7F277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E38E0" w14:paraId="27B205B2"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0C582A"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1F9F0951" w14:textId="06FFB02E"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61,776.83 </w:t>
            </w:r>
          </w:p>
        </w:tc>
        <w:tc>
          <w:tcPr>
            <w:tcW w:w="675" w:type="pct"/>
            <w:tcBorders>
              <w:top w:val="nil"/>
              <w:left w:val="nil"/>
              <w:bottom w:val="single" w:sz="4" w:space="0" w:color="000000"/>
              <w:right w:val="single" w:sz="4" w:space="0" w:color="000000"/>
            </w:tcBorders>
            <w:shd w:val="clear" w:color="D8D8D8" w:fill="D8D8D8"/>
            <w:noWrap/>
            <w:vAlign w:val="bottom"/>
            <w:hideMark/>
          </w:tcPr>
          <w:p w14:paraId="33353BE6" w14:textId="3D7E8DB4"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C47A75F" w14:textId="05C4F4D6"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3EC9F90" w14:textId="2185579D"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61,776.83 </w:t>
            </w:r>
          </w:p>
        </w:tc>
      </w:tr>
      <w:tr w:rsidR="005E38E0" w14:paraId="62564E9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9141D9"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9806E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314DF3D5" w14:textId="14D3A6F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16900E65" w14:textId="2FD4D57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4EE44" w14:textId="1990537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B57BAD" w14:textId="4874BA2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5E38E0" w14:paraId="13628B1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1361F"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5F92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bac</w:t>
            </w:r>
          </w:p>
        </w:tc>
        <w:tc>
          <w:tcPr>
            <w:tcW w:w="777" w:type="pct"/>
            <w:tcBorders>
              <w:top w:val="nil"/>
              <w:left w:val="nil"/>
              <w:bottom w:val="single" w:sz="4" w:space="0" w:color="000000"/>
              <w:right w:val="single" w:sz="4" w:space="0" w:color="000000"/>
            </w:tcBorders>
            <w:shd w:val="clear" w:color="auto" w:fill="auto"/>
            <w:noWrap/>
            <w:vAlign w:val="bottom"/>
            <w:hideMark/>
          </w:tcPr>
          <w:p w14:paraId="54437E31" w14:textId="71ADC34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c>
          <w:tcPr>
            <w:tcW w:w="675" w:type="pct"/>
            <w:tcBorders>
              <w:top w:val="nil"/>
              <w:left w:val="nil"/>
              <w:bottom w:val="single" w:sz="4" w:space="0" w:color="000000"/>
              <w:right w:val="single" w:sz="4" w:space="0" w:color="000000"/>
            </w:tcBorders>
            <w:shd w:val="clear" w:color="auto" w:fill="auto"/>
            <w:noWrap/>
            <w:vAlign w:val="bottom"/>
            <w:hideMark/>
          </w:tcPr>
          <w:p w14:paraId="3C4D0CC5" w14:textId="7336A9D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EFBBC7" w14:textId="3E3C7ED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03B5CE" w14:textId="6C3D950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r>
      <w:tr w:rsidR="005E38E0" w14:paraId="615A01E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D9597"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0A53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772EDCE9" w14:textId="044327F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5BDDBDBF" w14:textId="4842D5B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C51FD3" w14:textId="544AC29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62E0E1" w14:textId="3A69E5D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5E38E0" w14:paraId="7C4BABE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83052"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328A1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4BE94996" w14:textId="65ED178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4FB8CB2B" w14:textId="009AF02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571BFD" w14:textId="5324CC4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D9C447" w14:textId="7DF8090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5E38E0" w14:paraId="5649988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FEF59"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5E2F8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6C52342B" w14:textId="1CC8400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28A84591" w14:textId="4C10FC9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818D89" w14:textId="162FBB4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1FB403" w14:textId="6262CF1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5E38E0" w14:paraId="2A9EEE0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C564B"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7556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60D37E25" w14:textId="7E55D79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9B40B6" w14:textId="4072517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0E55D7" w14:textId="6A58C61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FFFD22" w14:textId="0F0FCDD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5E38E0" w14:paraId="450A86C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1D3803"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AA5E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l Nido (Bacuit)</w:t>
            </w:r>
          </w:p>
        </w:tc>
        <w:tc>
          <w:tcPr>
            <w:tcW w:w="777" w:type="pct"/>
            <w:tcBorders>
              <w:top w:val="nil"/>
              <w:left w:val="nil"/>
              <w:bottom w:val="single" w:sz="4" w:space="0" w:color="000000"/>
              <w:right w:val="single" w:sz="4" w:space="0" w:color="000000"/>
            </w:tcBorders>
            <w:shd w:val="clear" w:color="auto" w:fill="auto"/>
            <w:noWrap/>
            <w:vAlign w:val="bottom"/>
            <w:hideMark/>
          </w:tcPr>
          <w:p w14:paraId="77BB6E73" w14:textId="0C6A89B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6C892251" w14:textId="3C964BD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67708" w14:textId="776A77D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41669F" w14:textId="3F90D39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5E38E0" w14:paraId="59A8DCE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14FCB"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EF95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567022DF" w14:textId="060B4A6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26F69B8E" w14:textId="25F134B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A688E" w14:textId="6A2820D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4A04D9" w14:textId="391F4C1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5E38E0" w14:paraId="4CC2CE1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0B070"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D9CF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2AAA4BC" w14:textId="307E9E4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7EC2C0" w14:textId="518128E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01FC5D" w14:textId="6B74F37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3B79F6" w14:textId="4554389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5E38E0" w14:paraId="583FB9B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88478"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EDA1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2AF09C4A" w14:textId="6254199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655.60 </w:t>
            </w:r>
          </w:p>
        </w:tc>
        <w:tc>
          <w:tcPr>
            <w:tcW w:w="675" w:type="pct"/>
            <w:tcBorders>
              <w:top w:val="nil"/>
              <w:left w:val="nil"/>
              <w:bottom w:val="single" w:sz="4" w:space="0" w:color="000000"/>
              <w:right w:val="single" w:sz="4" w:space="0" w:color="000000"/>
            </w:tcBorders>
            <w:shd w:val="clear" w:color="auto" w:fill="auto"/>
            <w:noWrap/>
            <w:vAlign w:val="bottom"/>
            <w:hideMark/>
          </w:tcPr>
          <w:p w14:paraId="6BA87BC0" w14:textId="03AD6E2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A06FC8" w14:textId="3235F9E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ED2F62" w14:textId="05CB725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655.60 </w:t>
            </w:r>
          </w:p>
        </w:tc>
      </w:tr>
      <w:tr w:rsidR="005E38E0" w14:paraId="322C4ED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C55A29"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089D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08551118" w14:textId="45C7000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7D6F4E" w14:textId="37D98E2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3D5E8" w14:textId="025A6A6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D20591" w14:textId="7AEA971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5E38E0" w14:paraId="395D716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D851CF"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760A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74D369BD" w14:textId="718FD34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882.35 </w:t>
            </w:r>
          </w:p>
        </w:tc>
        <w:tc>
          <w:tcPr>
            <w:tcW w:w="675" w:type="pct"/>
            <w:tcBorders>
              <w:top w:val="nil"/>
              <w:left w:val="nil"/>
              <w:bottom w:val="single" w:sz="4" w:space="0" w:color="000000"/>
              <w:right w:val="single" w:sz="4" w:space="0" w:color="000000"/>
            </w:tcBorders>
            <w:shd w:val="clear" w:color="auto" w:fill="auto"/>
            <w:noWrap/>
            <w:vAlign w:val="bottom"/>
            <w:hideMark/>
          </w:tcPr>
          <w:p w14:paraId="6D8C62A8" w14:textId="7041112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B1AF8F" w14:textId="6FB9815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A8C369" w14:textId="259836E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882.35 </w:t>
            </w:r>
          </w:p>
        </w:tc>
      </w:tr>
      <w:tr w:rsidR="005E38E0" w14:paraId="0D250CB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46996"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3924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586FB87C" w14:textId="36FE0C5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51054F47" w14:textId="7B0E566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BF35A7" w14:textId="3E20074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7A1FDB" w14:textId="1EDB05A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5E38E0" w14:paraId="1C55C7A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66BC59"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48EA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fronio Española</w:t>
            </w:r>
          </w:p>
        </w:tc>
        <w:tc>
          <w:tcPr>
            <w:tcW w:w="777" w:type="pct"/>
            <w:tcBorders>
              <w:top w:val="nil"/>
              <w:left w:val="nil"/>
              <w:bottom w:val="single" w:sz="4" w:space="0" w:color="000000"/>
              <w:right w:val="single" w:sz="4" w:space="0" w:color="000000"/>
            </w:tcBorders>
            <w:shd w:val="clear" w:color="auto" w:fill="auto"/>
            <w:noWrap/>
            <w:vAlign w:val="bottom"/>
            <w:hideMark/>
          </w:tcPr>
          <w:p w14:paraId="6FF275B6" w14:textId="78F1C2C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9AB26A" w14:textId="2D186A7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BB6A8C" w14:textId="0FEF653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F32EC3" w14:textId="407CD1E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r>
      <w:tr w:rsidR="005E38E0" w14:paraId="55F6F75F"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D84EB2"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024FC907" w14:textId="6143190E"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752,943.20 </w:t>
            </w:r>
          </w:p>
        </w:tc>
        <w:tc>
          <w:tcPr>
            <w:tcW w:w="675" w:type="pct"/>
            <w:tcBorders>
              <w:top w:val="nil"/>
              <w:left w:val="nil"/>
              <w:bottom w:val="single" w:sz="4" w:space="0" w:color="000000"/>
              <w:right w:val="single" w:sz="4" w:space="0" w:color="000000"/>
            </w:tcBorders>
            <w:shd w:val="clear" w:color="D8D8D8" w:fill="D8D8D8"/>
            <w:noWrap/>
            <w:vAlign w:val="bottom"/>
            <w:hideMark/>
          </w:tcPr>
          <w:p w14:paraId="49DFB429" w14:textId="4643B451"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60F5F97" w14:textId="27BE7840"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6D2F467" w14:textId="13473C4B"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752,943.20 </w:t>
            </w:r>
          </w:p>
        </w:tc>
      </w:tr>
      <w:tr w:rsidR="005E38E0" w14:paraId="62AD327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CDD30"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73E66F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4FFFB943" w14:textId="1B4E907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659.00 </w:t>
            </w:r>
          </w:p>
        </w:tc>
        <w:tc>
          <w:tcPr>
            <w:tcW w:w="675" w:type="pct"/>
            <w:tcBorders>
              <w:top w:val="nil"/>
              <w:left w:val="nil"/>
              <w:bottom w:val="single" w:sz="4" w:space="0" w:color="000000"/>
              <w:right w:val="single" w:sz="4" w:space="0" w:color="000000"/>
            </w:tcBorders>
            <w:shd w:val="clear" w:color="auto" w:fill="auto"/>
            <w:noWrap/>
            <w:vAlign w:val="bottom"/>
            <w:hideMark/>
          </w:tcPr>
          <w:p w14:paraId="20732266" w14:textId="5DA0BE4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FB5B79" w14:textId="553BD0F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F1288A" w14:textId="12764D9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659.00 </w:t>
            </w:r>
          </w:p>
        </w:tc>
      </w:tr>
      <w:tr w:rsidR="005E38E0" w14:paraId="5140C90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4D9B7"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2D111F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29AA9AA1" w14:textId="142B466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785.00 </w:t>
            </w:r>
          </w:p>
        </w:tc>
        <w:tc>
          <w:tcPr>
            <w:tcW w:w="675" w:type="pct"/>
            <w:tcBorders>
              <w:top w:val="nil"/>
              <w:left w:val="nil"/>
              <w:bottom w:val="single" w:sz="4" w:space="0" w:color="000000"/>
              <w:right w:val="single" w:sz="4" w:space="0" w:color="000000"/>
            </w:tcBorders>
            <w:shd w:val="clear" w:color="auto" w:fill="auto"/>
            <w:noWrap/>
            <w:vAlign w:val="bottom"/>
            <w:hideMark/>
          </w:tcPr>
          <w:p w14:paraId="10FAD5EE" w14:textId="16FBD25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EDC1DD" w14:textId="33F5BF1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32E9D1" w14:textId="4438D7D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785.00 </w:t>
            </w:r>
          </w:p>
        </w:tc>
      </w:tr>
      <w:tr w:rsidR="005E38E0" w14:paraId="3141A5D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DC533"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733085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3BD326FA" w14:textId="77E917D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1,825.00 </w:t>
            </w:r>
          </w:p>
        </w:tc>
        <w:tc>
          <w:tcPr>
            <w:tcW w:w="675" w:type="pct"/>
            <w:tcBorders>
              <w:top w:val="nil"/>
              <w:left w:val="nil"/>
              <w:bottom w:val="single" w:sz="4" w:space="0" w:color="000000"/>
              <w:right w:val="single" w:sz="4" w:space="0" w:color="000000"/>
            </w:tcBorders>
            <w:shd w:val="clear" w:color="auto" w:fill="auto"/>
            <w:noWrap/>
            <w:vAlign w:val="bottom"/>
            <w:hideMark/>
          </w:tcPr>
          <w:p w14:paraId="2E8B21F5" w14:textId="0F35493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A28561" w14:textId="1917EB8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E397C1" w14:textId="1A04AA6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1,825.00 </w:t>
            </w:r>
          </w:p>
        </w:tc>
      </w:tr>
      <w:tr w:rsidR="005E38E0" w14:paraId="456B0DB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359E8"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01CF35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01B05D8D" w14:textId="4FD1963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660190E2" w14:textId="080CEAB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2023D0" w14:textId="5721E45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0AE11E" w14:textId="565E0D4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5E38E0" w14:paraId="5B63E20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FA332C"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789E4F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4021CA99" w14:textId="38C905E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580.00 </w:t>
            </w:r>
          </w:p>
        </w:tc>
        <w:tc>
          <w:tcPr>
            <w:tcW w:w="675" w:type="pct"/>
            <w:tcBorders>
              <w:top w:val="nil"/>
              <w:left w:val="nil"/>
              <w:bottom w:val="single" w:sz="4" w:space="0" w:color="000000"/>
              <w:right w:val="single" w:sz="4" w:space="0" w:color="000000"/>
            </w:tcBorders>
            <w:shd w:val="clear" w:color="auto" w:fill="auto"/>
            <w:noWrap/>
            <w:vAlign w:val="bottom"/>
            <w:hideMark/>
          </w:tcPr>
          <w:p w14:paraId="6B661484" w14:textId="66C88DC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2DE9FD" w14:textId="43EF65D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766740" w14:textId="17C25E9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580.00 </w:t>
            </w:r>
          </w:p>
        </w:tc>
      </w:tr>
      <w:tr w:rsidR="005E38E0" w14:paraId="2D9B2F7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245D0"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09D034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22944012" w14:textId="53B0963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2C6AB4A1" w14:textId="6D55D11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04B69" w14:textId="67D5B83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79BED7" w14:textId="48EE07E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5E38E0" w14:paraId="068FDF9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79815"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812208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7A772FD6" w14:textId="6F38A70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49731F8D" w14:textId="16EF3D5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8E32F8" w14:textId="447F9EB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4650A0" w14:textId="04BAF4B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5E38E0" w14:paraId="540A032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293E7"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470E72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1A607BAB" w14:textId="34F5B7D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1,500.00 </w:t>
            </w:r>
          </w:p>
        </w:tc>
        <w:tc>
          <w:tcPr>
            <w:tcW w:w="675" w:type="pct"/>
            <w:tcBorders>
              <w:top w:val="nil"/>
              <w:left w:val="nil"/>
              <w:bottom w:val="single" w:sz="4" w:space="0" w:color="000000"/>
              <w:right w:val="single" w:sz="4" w:space="0" w:color="000000"/>
            </w:tcBorders>
            <w:shd w:val="clear" w:color="auto" w:fill="auto"/>
            <w:noWrap/>
            <w:vAlign w:val="bottom"/>
            <w:hideMark/>
          </w:tcPr>
          <w:p w14:paraId="027500F4" w14:textId="6CC8D23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23C19" w14:textId="5429418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B8726A" w14:textId="551134A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1,500.00 </w:t>
            </w:r>
          </w:p>
        </w:tc>
      </w:tr>
      <w:tr w:rsidR="005E38E0" w14:paraId="7F534FD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26F2CA"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43CF52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2195440A" w14:textId="4E5AD80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7,107.00 </w:t>
            </w:r>
          </w:p>
        </w:tc>
        <w:tc>
          <w:tcPr>
            <w:tcW w:w="675" w:type="pct"/>
            <w:tcBorders>
              <w:top w:val="nil"/>
              <w:left w:val="nil"/>
              <w:bottom w:val="single" w:sz="4" w:space="0" w:color="000000"/>
              <w:right w:val="single" w:sz="4" w:space="0" w:color="000000"/>
            </w:tcBorders>
            <w:shd w:val="clear" w:color="auto" w:fill="auto"/>
            <w:noWrap/>
            <w:vAlign w:val="bottom"/>
            <w:hideMark/>
          </w:tcPr>
          <w:p w14:paraId="766004ED" w14:textId="24BC65B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A9FB5F" w14:textId="7AF68E4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1D4E59" w14:textId="770E206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7,107.00 </w:t>
            </w:r>
          </w:p>
        </w:tc>
      </w:tr>
      <w:tr w:rsidR="005E38E0" w14:paraId="35E57AB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B156B"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1E18D2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64F0DE7E" w14:textId="5B22CB0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4,705.50 </w:t>
            </w:r>
          </w:p>
        </w:tc>
        <w:tc>
          <w:tcPr>
            <w:tcW w:w="675" w:type="pct"/>
            <w:tcBorders>
              <w:top w:val="nil"/>
              <w:left w:val="nil"/>
              <w:bottom w:val="single" w:sz="4" w:space="0" w:color="000000"/>
              <w:right w:val="single" w:sz="4" w:space="0" w:color="000000"/>
            </w:tcBorders>
            <w:shd w:val="clear" w:color="auto" w:fill="auto"/>
            <w:noWrap/>
            <w:vAlign w:val="bottom"/>
            <w:hideMark/>
          </w:tcPr>
          <w:p w14:paraId="07947300" w14:textId="420F8A5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C77B4" w14:textId="6EDAC31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5910C7" w14:textId="3B63434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4,705.50 </w:t>
            </w:r>
          </w:p>
        </w:tc>
      </w:tr>
      <w:tr w:rsidR="005E38E0" w14:paraId="07E804C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A1587B"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C41A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55FF4469" w14:textId="3688DE2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c>
          <w:tcPr>
            <w:tcW w:w="675" w:type="pct"/>
            <w:tcBorders>
              <w:top w:val="nil"/>
              <w:left w:val="nil"/>
              <w:bottom w:val="single" w:sz="4" w:space="0" w:color="000000"/>
              <w:right w:val="single" w:sz="4" w:space="0" w:color="000000"/>
            </w:tcBorders>
            <w:shd w:val="clear" w:color="auto" w:fill="auto"/>
            <w:noWrap/>
            <w:vAlign w:val="bottom"/>
            <w:hideMark/>
          </w:tcPr>
          <w:p w14:paraId="3CF05872" w14:textId="7D8D733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7DE142" w14:textId="0FEE2D1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3784A1" w14:textId="00C97E9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r>
      <w:tr w:rsidR="005E38E0" w14:paraId="1F17BC9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D3763"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12C80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6C908025" w14:textId="202433B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90EFEB" w14:textId="58D7DA2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0FA8B" w14:textId="3FBC423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A856D3" w14:textId="27AE9EA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E38E0" w14:paraId="726A6D4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A9A6F8"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775CF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55359CA2" w14:textId="6BFC15B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c>
          <w:tcPr>
            <w:tcW w:w="675" w:type="pct"/>
            <w:tcBorders>
              <w:top w:val="nil"/>
              <w:left w:val="nil"/>
              <w:bottom w:val="single" w:sz="4" w:space="0" w:color="000000"/>
              <w:right w:val="single" w:sz="4" w:space="0" w:color="000000"/>
            </w:tcBorders>
            <w:shd w:val="clear" w:color="auto" w:fill="auto"/>
            <w:noWrap/>
            <w:vAlign w:val="bottom"/>
            <w:hideMark/>
          </w:tcPr>
          <w:p w14:paraId="04C6E233" w14:textId="0B96D68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E06EDB" w14:textId="48B3068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09A778" w14:textId="630434F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r>
      <w:tr w:rsidR="005E38E0" w14:paraId="208F686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EE151A"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C732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9CB01AE" w14:textId="30C10FE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4,250.00 </w:t>
            </w:r>
          </w:p>
        </w:tc>
        <w:tc>
          <w:tcPr>
            <w:tcW w:w="675" w:type="pct"/>
            <w:tcBorders>
              <w:top w:val="nil"/>
              <w:left w:val="nil"/>
              <w:bottom w:val="single" w:sz="4" w:space="0" w:color="000000"/>
              <w:right w:val="single" w:sz="4" w:space="0" w:color="000000"/>
            </w:tcBorders>
            <w:shd w:val="clear" w:color="auto" w:fill="auto"/>
            <w:noWrap/>
            <w:vAlign w:val="bottom"/>
            <w:hideMark/>
          </w:tcPr>
          <w:p w14:paraId="4C0C2782" w14:textId="4192DEE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548204" w14:textId="4B6CD51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0C9A7D" w14:textId="6677FE7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4,250.00 </w:t>
            </w:r>
          </w:p>
        </w:tc>
      </w:tr>
      <w:tr w:rsidR="005E38E0" w14:paraId="6338B95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42934"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CD932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593CC4F" w14:textId="6431FB5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c>
          <w:tcPr>
            <w:tcW w:w="675" w:type="pct"/>
            <w:tcBorders>
              <w:top w:val="nil"/>
              <w:left w:val="nil"/>
              <w:bottom w:val="single" w:sz="4" w:space="0" w:color="000000"/>
              <w:right w:val="single" w:sz="4" w:space="0" w:color="000000"/>
            </w:tcBorders>
            <w:shd w:val="clear" w:color="auto" w:fill="auto"/>
            <w:noWrap/>
            <w:vAlign w:val="bottom"/>
            <w:hideMark/>
          </w:tcPr>
          <w:p w14:paraId="5211DDEC" w14:textId="7CB42C4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B7DCE" w14:textId="74BFCFC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95FDDC" w14:textId="17C9480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r>
      <w:tr w:rsidR="005E38E0" w14:paraId="0992B6D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2AFEF9"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844B0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6C40458E" w14:textId="4FEC77D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78B940E2" w14:textId="424AC46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B184F" w14:textId="0805619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E0726E" w14:textId="10F19FE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5E38E0" w14:paraId="7856DD4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7BFCAA"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8DAF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52148A45" w14:textId="2306F3A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79096BC7" w14:textId="13D4778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8B504" w14:textId="6AA8083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C540E2" w14:textId="7BAF7BF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5E38E0" w14:paraId="56608688"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735843"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5F0DE52B" w14:textId="4D6B2612"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29,461.05 </w:t>
            </w:r>
          </w:p>
        </w:tc>
        <w:tc>
          <w:tcPr>
            <w:tcW w:w="675" w:type="pct"/>
            <w:tcBorders>
              <w:top w:val="nil"/>
              <w:left w:val="nil"/>
              <w:bottom w:val="single" w:sz="4" w:space="0" w:color="000000"/>
              <w:right w:val="single" w:sz="4" w:space="0" w:color="000000"/>
            </w:tcBorders>
            <w:shd w:val="clear" w:color="A5A5A5" w:fill="A5A5A5"/>
            <w:noWrap/>
            <w:vAlign w:val="bottom"/>
            <w:hideMark/>
          </w:tcPr>
          <w:p w14:paraId="331D92DD" w14:textId="0CD9E02A"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09805E0" w14:textId="10355E0D"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332610D5" w14:textId="16FFDDC9"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06,411.05 </w:t>
            </w:r>
          </w:p>
        </w:tc>
      </w:tr>
      <w:tr w:rsidR="005E38E0" w14:paraId="7EB3FC96"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15F05D"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74B2FB45" w14:textId="175AFC02"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656,336.05 </w:t>
            </w:r>
          </w:p>
        </w:tc>
        <w:tc>
          <w:tcPr>
            <w:tcW w:w="675" w:type="pct"/>
            <w:tcBorders>
              <w:top w:val="nil"/>
              <w:left w:val="nil"/>
              <w:bottom w:val="single" w:sz="4" w:space="0" w:color="000000"/>
              <w:right w:val="single" w:sz="4" w:space="0" w:color="000000"/>
            </w:tcBorders>
            <w:shd w:val="clear" w:color="D8D8D8" w:fill="D8D8D8"/>
            <w:noWrap/>
            <w:vAlign w:val="bottom"/>
            <w:hideMark/>
          </w:tcPr>
          <w:p w14:paraId="115E7DF4" w14:textId="435A5476"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112C517" w14:textId="465C0FDF"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8D8D8" w:fill="D8D8D8"/>
            <w:noWrap/>
            <w:vAlign w:val="bottom"/>
            <w:hideMark/>
          </w:tcPr>
          <w:p w14:paraId="7820002F" w14:textId="0A396FC7"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102,086.05 </w:t>
            </w:r>
          </w:p>
        </w:tc>
      </w:tr>
      <w:tr w:rsidR="005E38E0" w14:paraId="0A710B4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E0DE3"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979FF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7FE1CE01" w14:textId="0A4350F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14A8EA70" w14:textId="0808E85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677B9" w14:textId="4C57169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9BAE0D" w14:textId="6587014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5E38E0" w14:paraId="701A2E4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990FC"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BDB4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2FA71FEF" w14:textId="7854795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3980ED11" w14:textId="73B2A25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136577" w14:textId="51154F8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285A39" w14:textId="1F4D30F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5E38E0" w14:paraId="05D89E6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F0189"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9ABC3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23333C7C" w14:textId="6B42B02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084.47 </w:t>
            </w:r>
          </w:p>
        </w:tc>
        <w:tc>
          <w:tcPr>
            <w:tcW w:w="675" w:type="pct"/>
            <w:tcBorders>
              <w:top w:val="nil"/>
              <w:left w:val="nil"/>
              <w:bottom w:val="single" w:sz="4" w:space="0" w:color="000000"/>
              <w:right w:val="single" w:sz="4" w:space="0" w:color="000000"/>
            </w:tcBorders>
            <w:shd w:val="clear" w:color="auto" w:fill="auto"/>
            <w:noWrap/>
            <w:vAlign w:val="bottom"/>
            <w:hideMark/>
          </w:tcPr>
          <w:p w14:paraId="7FA424DA" w14:textId="1109A96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26CE28" w14:textId="5EB0813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BFC441" w14:textId="6F808CF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084.47 </w:t>
            </w:r>
          </w:p>
        </w:tc>
      </w:tr>
      <w:tr w:rsidR="005E38E0" w14:paraId="51B4B32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426089"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7E56A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34CF8B01" w14:textId="71AD4A8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810.81 </w:t>
            </w:r>
          </w:p>
        </w:tc>
        <w:tc>
          <w:tcPr>
            <w:tcW w:w="675" w:type="pct"/>
            <w:tcBorders>
              <w:top w:val="nil"/>
              <w:left w:val="nil"/>
              <w:bottom w:val="single" w:sz="4" w:space="0" w:color="000000"/>
              <w:right w:val="single" w:sz="4" w:space="0" w:color="000000"/>
            </w:tcBorders>
            <w:shd w:val="clear" w:color="auto" w:fill="auto"/>
            <w:noWrap/>
            <w:vAlign w:val="bottom"/>
            <w:hideMark/>
          </w:tcPr>
          <w:p w14:paraId="191477A3" w14:textId="42E6C86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413E6CA0" w14:textId="6E3B194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DA09C0" w14:textId="44ECDF9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5E38E0" w14:paraId="5667B58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91BE3"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F829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3D01E4B9" w14:textId="5F08F3B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0CB06F71" w14:textId="7B87009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67AFFA8B" w14:textId="31166F5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2BA50C" w14:textId="7A61C05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5E38E0" w14:paraId="6FB133A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C7CD2"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3D70A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2F16E9B8" w14:textId="20D9E7F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c>
          <w:tcPr>
            <w:tcW w:w="675" w:type="pct"/>
            <w:tcBorders>
              <w:top w:val="nil"/>
              <w:left w:val="nil"/>
              <w:bottom w:val="single" w:sz="4" w:space="0" w:color="000000"/>
              <w:right w:val="single" w:sz="4" w:space="0" w:color="000000"/>
            </w:tcBorders>
            <w:shd w:val="clear" w:color="auto" w:fill="auto"/>
            <w:noWrap/>
            <w:vAlign w:val="bottom"/>
            <w:hideMark/>
          </w:tcPr>
          <w:p w14:paraId="1D10FCDB" w14:textId="59A0682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C11C33" w14:textId="000CE61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63A4AD" w14:textId="3338867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r>
      <w:tr w:rsidR="005E38E0" w14:paraId="52991B5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746FC"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B301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5C412757" w14:textId="5CDFA11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c>
          <w:tcPr>
            <w:tcW w:w="675" w:type="pct"/>
            <w:tcBorders>
              <w:top w:val="nil"/>
              <w:left w:val="nil"/>
              <w:bottom w:val="single" w:sz="4" w:space="0" w:color="000000"/>
              <w:right w:val="single" w:sz="4" w:space="0" w:color="000000"/>
            </w:tcBorders>
            <w:shd w:val="clear" w:color="auto" w:fill="auto"/>
            <w:noWrap/>
            <w:vAlign w:val="bottom"/>
            <w:hideMark/>
          </w:tcPr>
          <w:p w14:paraId="4A8F22E6" w14:textId="62A88AC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3AB9C7" w14:textId="0D97AE2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F5FA89" w14:textId="0FA41C3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r>
      <w:tr w:rsidR="005E38E0" w14:paraId="3197B21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A633F"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E39C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507B9BF3" w14:textId="46D5786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311AA181" w14:textId="50D5ACC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29EBD" w14:textId="660F7B7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80A070" w14:textId="0AA6FE3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5E38E0" w14:paraId="6C81DD5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99030A"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65DD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3519E3D5" w14:textId="5E20A87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3D46321A" w14:textId="363E6D0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CF379" w14:textId="5E290F7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15559B" w14:textId="17F2A11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5E38E0" w14:paraId="46C735F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46D9A"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D8C7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39C314DD" w14:textId="61F867C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0C043562" w14:textId="5E9341C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80B4F0" w14:textId="3777283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AA27D7" w14:textId="77F072B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5E38E0" w14:paraId="1A67E94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E8D9D"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B990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406B5978" w14:textId="6523A03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715430F3" w14:textId="250F0A3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6CABF" w14:textId="5BAB33C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FCCD97" w14:textId="0B1CE1C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5E38E0" w14:paraId="322834B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D375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FCED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79DE81E4" w14:textId="1A1DBAC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c>
          <w:tcPr>
            <w:tcW w:w="675" w:type="pct"/>
            <w:tcBorders>
              <w:top w:val="nil"/>
              <w:left w:val="nil"/>
              <w:bottom w:val="single" w:sz="4" w:space="0" w:color="000000"/>
              <w:right w:val="single" w:sz="4" w:space="0" w:color="000000"/>
            </w:tcBorders>
            <w:shd w:val="clear" w:color="auto" w:fill="auto"/>
            <w:noWrap/>
            <w:vAlign w:val="bottom"/>
            <w:hideMark/>
          </w:tcPr>
          <w:p w14:paraId="6829F0BA" w14:textId="4640620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4F4CD" w14:textId="72D9E71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301F28" w14:textId="6D58948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r>
      <w:tr w:rsidR="005E38E0" w14:paraId="58DF0D3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A7179"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FFC8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0466E0FF" w14:textId="6263C6D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c>
          <w:tcPr>
            <w:tcW w:w="675" w:type="pct"/>
            <w:tcBorders>
              <w:top w:val="nil"/>
              <w:left w:val="nil"/>
              <w:bottom w:val="single" w:sz="4" w:space="0" w:color="000000"/>
              <w:right w:val="single" w:sz="4" w:space="0" w:color="000000"/>
            </w:tcBorders>
            <w:shd w:val="clear" w:color="auto" w:fill="auto"/>
            <w:noWrap/>
            <w:vAlign w:val="bottom"/>
            <w:hideMark/>
          </w:tcPr>
          <w:p w14:paraId="79D23AF9" w14:textId="19C734E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2D6656" w14:textId="53F9005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BB98BB" w14:textId="25142F2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r>
      <w:tr w:rsidR="005E38E0" w14:paraId="1632016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A8AD7"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D12C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6C4535E0" w14:textId="40209D7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c>
          <w:tcPr>
            <w:tcW w:w="675" w:type="pct"/>
            <w:tcBorders>
              <w:top w:val="nil"/>
              <w:left w:val="nil"/>
              <w:bottom w:val="single" w:sz="4" w:space="0" w:color="000000"/>
              <w:right w:val="single" w:sz="4" w:space="0" w:color="000000"/>
            </w:tcBorders>
            <w:shd w:val="clear" w:color="auto" w:fill="auto"/>
            <w:noWrap/>
            <w:vAlign w:val="bottom"/>
            <w:hideMark/>
          </w:tcPr>
          <w:p w14:paraId="3630CFF5" w14:textId="68ECB44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6ADF8" w14:textId="03AB44A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6CACE7" w14:textId="4D1BA6E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r>
      <w:tr w:rsidR="005E38E0" w14:paraId="6666FA5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C539D"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D0724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24BD934B" w14:textId="43265E7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17C87B3E" w14:textId="2202ED8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CA895" w14:textId="29B85DD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4C124E" w14:textId="411CEEF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5E38E0" w14:paraId="242306C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E2C24"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0251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486CA0AD" w14:textId="308AD18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5,899.05 </w:t>
            </w:r>
          </w:p>
        </w:tc>
        <w:tc>
          <w:tcPr>
            <w:tcW w:w="675" w:type="pct"/>
            <w:tcBorders>
              <w:top w:val="nil"/>
              <w:left w:val="nil"/>
              <w:bottom w:val="single" w:sz="4" w:space="0" w:color="000000"/>
              <w:right w:val="single" w:sz="4" w:space="0" w:color="000000"/>
            </w:tcBorders>
            <w:shd w:val="clear" w:color="auto" w:fill="auto"/>
            <w:noWrap/>
            <w:vAlign w:val="bottom"/>
            <w:hideMark/>
          </w:tcPr>
          <w:p w14:paraId="0A5CF035" w14:textId="3DDAE72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77CF30" w14:textId="78C37A4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54252D" w14:textId="54FA1EA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5,899.05 </w:t>
            </w:r>
          </w:p>
        </w:tc>
      </w:tr>
      <w:tr w:rsidR="005E38E0" w14:paraId="0D50F82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84C3F"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21F71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530FE320" w14:textId="609F809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c>
          <w:tcPr>
            <w:tcW w:w="675" w:type="pct"/>
            <w:tcBorders>
              <w:top w:val="nil"/>
              <w:left w:val="nil"/>
              <w:bottom w:val="single" w:sz="4" w:space="0" w:color="000000"/>
              <w:right w:val="single" w:sz="4" w:space="0" w:color="000000"/>
            </w:tcBorders>
            <w:shd w:val="clear" w:color="auto" w:fill="auto"/>
            <w:noWrap/>
            <w:vAlign w:val="bottom"/>
            <w:hideMark/>
          </w:tcPr>
          <w:p w14:paraId="238912F3" w14:textId="291C489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A8C353" w14:textId="17EED50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5A3931" w14:textId="1878919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r>
      <w:tr w:rsidR="005E38E0" w14:paraId="21B49C3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D94FC"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59820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19DF2C54" w14:textId="1D2A613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21B452CE" w14:textId="4395BEB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97CD5" w14:textId="7103BE9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96C29C" w14:textId="2BCD387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5E38E0" w14:paraId="2EF1C6DE"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DA812A"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199FA27" w14:textId="74C13914"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03,473.42 </w:t>
            </w:r>
          </w:p>
        </w:tc>
        <w:tc>
          <w:tcPr>
            <w:tcW w:w="675" w:type="pct"/>
            <w:tcBorders>
              <w:top w:val="nil"/>
              <w:left w:val="nil"/>
              <w:bottom w:val="single" w:sz="4" w:space="0" w:color="000000"/>
              <w:right w:val="single" w:sz="4" w:space="0" w:color="000000"/>
            </w:tcBorders>
            <w:shd w:val="clear" w:color="D8D8D8" w:fill="D8D8D8"/>
            <w:noWrap/>
            <w:vAlign w:val="bottom"/>
            <w:hideMark/>
          </w:tcPr>
          <w:p w14:paraId="6B1E9876" w14:textId="4201751B"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FCBCF19" w14:textId="3037AC51"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8D498AC" w14:textId="21081810"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03,473.42 </w:t>
            </w:r>
          </w:p>
        </w:tc>
      </w:tr>
      <w:tr w:rsidR="005E38E0" w14:paraId="78C4262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6F7F6"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34C8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61DB4DFA" w14:textId="3C88C10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354B4A7C" w14:textId="05F165C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548A5" w14:textId="60195ED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4270B45D" w14:textId="4E34BF1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5E38E0" w14:paraId="7AC9450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7B1BB"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46A229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46BD8B31" w14:textId="2AFDC4D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c>
          <w:tcPr>
            <w:tcW w:w="675" w:type="pct"/>
            <w:tcBorders>
              <w:top w:val="nil"/>
              <w:left w:val="nil"/>
              <w:bottom w:val="single" w:sz="4" w:space="0" w:color="000000"/>
              <w:right w:val="single" w:sz="4" w:space="0" w:color="000000"/>
            </w:tcBorders>
            <w:shd w:val="clear" w:color="auto" w:fill="auto"/>
            <w:noWrap/>
            <w:vAlign w:val="bottom"/>
            <w:hideMark/>
          </w:tcPr>
          <w:p w14:paraId="7091A134" w14:textId="62FD674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E22FE5" w14:textId="47C8CFC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541C2B" w14:textId="37390DE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r>
      <w:tr w:rsidR="005E38E0" w14:paraId="6BF60A2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A3294"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23162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7416C850" w14:textId="09FAAAD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290F8A98" w14:textId="20CF559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44B86B" w14:textId="24891B2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63BA7C" w14:textId="41AE3D4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5E38E0" w14:paraId="0AF7128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1462D"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1E007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0905BAF1" w14:textId="442670A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3BE168DF" w14:textId="19EBFA0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810B20" w14:textId="1BB3A92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94BBD7" w14:textId="15747FE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5E38E0" w14:paraId="1F2DFC7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8F9732"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8292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2C40EFFA" w14:textId="7C50761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c>
          <w:tcPr>
            <w:tcW w:w="675" w:type="pct"/>
            <w:tcBorders>
              <w:top w:val="nil"/>
              <w:left w:val="nil"/>
              <w:bottom w:val="single" w:sz="4" w:space="0" w:color="000000"/>
              <w:right w:val="single" w:sz="4" w:space="0" w:color="000000"/>
            </w:tcBorders>
            <w:shd w:val="clear" w:color="auto" w:fill="auto"/>
            <w:noWrap/>
            <w:vAlign w:val="bottom"/>
            <w:hideMark/>
          </w:tcPr>
          <w:p w14:paraId="5243260E" w14:textId="55F2ED5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17D7ED" w14:textId="1201F8B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C38E11" w14:textId="3D5C20E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r>
      <w:tr w:rsidR="005E38E0" w14:paraId="0871C3A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3B3659"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0DB5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5A0C28E5" w14:textId="3F51FF6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F89B654" w14:textId="5DFC9E2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485E4" w14:textId="5BAF044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313957" w14:textId="4B64C4C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5E38E0" w14:paraId="508FAD7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CC002"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EBF6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02D0BDFD" w14:textId="3DA1143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1D154CE8" w14:textId="0783F91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342A63" w14:textId="0D649C0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4AFB18" w14:textId="63521B3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5E38E0" w14:paraId="191C461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EC80F"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DBDC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0875EBA3" w14:textId="379022C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2EDD8131" w14:textId="581CEB3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1F864" w14:textId="1CA745E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92C1AA" w14:textId="029AF11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5E38E0" w14:paraId="4008EC0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BAAF94"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EEA0C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6D9BDB5F" w14:textId="5B923AE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0F3BB1DE" w14:textId="03E517F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2349EC" w14:textId="5406944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D7A605" w14:textId="4558E1D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5E38E0" w14:paraId="6745516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2B097"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D5C9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4EE698A6" w14:textId="33A09DE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7F7AF92F" w14:textId="36FE042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B67AF5" w14:textId="1F0AF1B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97DEA6" w14:textId="07BE84B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5E38E0" w14:paraId="54493D8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4FF697"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3DE7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7E6A4C60" w14:textId="6648CB3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4F00F436" w14:textId="2AF666D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5A6D6" w14:textId="5A6BEF6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FE5D2C" w14:textId="37DB260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5E38E0" w14:paraId="1FCD6EF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C9FDAC"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15679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08348106" w14:textId="014D15E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6146833E" w14:textId="3750131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25C6F9" w14:textId="1417593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4F3C69" w14:textId="350D8C8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5E38E0" w14:paraId="6DEA26F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61BD9"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716D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3703389A" w14:textId="0D9E239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119F3C59" w14:textId="300895D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DAD1FD" w14:textId="72AEEC3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B69E77" w14:textId="512FD94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5E38E0" w14:paraId="3F8163E0"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E62674"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A5DFDB0" w14:textId="75D2090E"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754,336.08 </w:t>
            </w:r>
          </w:p>
        </w:tc>
        <w:tc>
          <w:tcPr>
            <w:tcW w:w="675" w:type="pct"/>
            <w:tcBorders>
              <w:top w:val="nil"/>
              <w:left w:val="nil"/>
              <w:bottom w:val="single" w:sz="4" w:space="0" w:color="000000"/>
              <w:right w:val="single" w:sz="4" w:space="0" w:color="000000"/>
            </w:tcBorders>
            <w:shd w:val="clear" w:color="D8D8D8" w:fill="D8D8D8"/>
            <w:noWrap/>
            <w:vAlign w:val="bottom"/>
            <w:hideMark/>
          </w:tcPr>
          <w:p w14:paraId="02DA4912" w14:textId="6937ACA7"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B31DC08" w14:textId="1CCE4721"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2D2E3FF" w14:textId="63AC89B8"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804,336.08 </w:t>
            </w:r>
          </w:p>
        </w:tc>
      </w:tr>
      <w:tr w:rsidR="005E38E0" w14:paraId="3B1696E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16672"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4124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45DF33F2" w14:textId="26DEDFE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1ED89D30" w14:textId="0E7F8F7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2FED8" w14:textId="5E3A504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2EC79E74" w14:textId="07EEDE5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5E38E0" w14:paraId="04251AF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A77EFE"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FD22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09ED1F92" w14:textId="2F98576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c>
          <w:tcPr>
            <w:tcW w:w="675" w:type="pct"/>
            <w:tcBorders>
              <w:top w:val="nil"/>
              <w:left w:val="nil"/>
              <w:bottom w:val="single" w:sz="4" w:space="0" w:color="000000"/>
              <w:right w:val="single" w:sz="4" w:space="0" w:color="000000"/>
            </w:tcBorders>
            <w:shd w:val="clear" w:color="auto" w:fill="auto"/>
            <w:noWrap/>
            <w:vAlign w:val="bottom"/>
            <w:hideMark/>
          </w:tcPr>
          <w:p w14:paraId="68E0E6F3" w14:textId="0204294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08D9FD" w14:textId="406EBFD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9F6CFE" w14:textId="1212A00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r>
      <w:tr w:rsidR="005E38E0" w14:paraId="2B1F9B3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7AB7B"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A40E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4B29F3F4" w14:textId="0CF214D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16.44 </w:t>
            </w:r>
          </w:p>
        </w:tc>
        <w:tc>
          <w:tcPr>
            <w:tcW w:w="675" w:type="pct"/>
            <w:tcBorders>
              <w:top w:val="nil"/>
              <w:left w:val="nil"/>
              <w:bottom w:val="single" w:sz="4" w:space="0" w:color="000000"/>
              <w:right w:val="single" w:sz="4" w:space="0" w:color="000000"/>
            </w:tcBorders>
            <w:shd w:val="clear" w:color="auto" w:fill="auto"/>
            <w:noWrap/>
            <w:vAlign w:val="bottom"/>
            <w:hideMark/>
          </w:tcPr>
          <w:p w14:paraId="2380BD65" w14:textId="61CFAFE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EE98CC" w14:textId="2786DDE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687A11" w14:textId="5573528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16.44 </w:t>
            </w:r>
          </w:p>
        </w:tc>
      </w:tr>
      <w:tr w:rsidR="005E38E0" w14:paraId="4270F6A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374C8"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4260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5E62A5E4" w14:textId="5015262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0982F825" w14:textId="4AC8656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764E88" w14:textId="039E83A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AF5587" w14:textId="09F9DB9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5E38E0" w14:paraId="3E9CDE0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27AF3"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23647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2CD10451" w14:textId="0B90A25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699F69EB" w14:textId="51EE821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AF5C0D" w14:textId="162325F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6B25FB" w14:textId="1B351F6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5E38E0" w14:paraId="3ED123E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FB10E"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8242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72CEC8BF" w14:textId="355F402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01F84186" w14:textId="690DA1F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F66827" w14:textId="06A071F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067C09" w14:textId="6B85255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5E38E0" w14:paraId="3B9B7A5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B75C9"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29F8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306F9DB2" w14:textId="7057F41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9,350.22 </w:t>
            </w:r>
          </w:p>
        </w:tc>
        <w:tc>
          <w:tcPr>
            <w:tcW w:w="675" w:type="pct"/>
            <w:tcBorders>
              <w:top w:val="nil"/>
              <w:left w:val="nil"/>
              <w:bottom w:val="single" w:sz="4" w:space="0" w:color="000000"/>
              <w:right w:val="single" w:sz="4" w:space="0" w:color="000000"/>
            </w:tcBorders>
            <w:shd w:val="clear" w:color="auto" w:fill="auto"/>
            <w:noWrap/>
            <w:vAlign w:val="bottom"/>
            <w:hideMark/>
          </w:tcPr>
          <w:p w14:paraId="4501755A" w14:textId="513371E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FE6AB" w14:textId="00D3BD5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411A51" w14:textId="7D16D71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9,350.22 </w:t>
            </w:r>
          </w:p>
        </w:tc>
      </w:tr>
      <w:tr w:rsidR="005E38E0" w14:paraId="1E77530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1C24F"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7834F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2A944FD4" w14:textId="43B0241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493.72 </w:t>
            </w:r>
          </w:p>
        </w:tc>
        <w:tc>
          <w:tcPr>
            <w:tcW w:w="675" w:type="pct"/>
            <w:tcBorders>
              <w:top w:val="nil"/>
              <w:left w:val="nil"/>
              <w:bottom w:val="single" w:sz="4" w:space="0" w:color="000000"/>
              <w:right w:val="single" w:sz="4" w:space="0" w:color="000000"/>
            </w:tcBorders>
            <w:shd w:val="clear" w:color="auto" w:fill="auto"/>
            <w:noWrap/>
            <w:vAlign w:val="bottom"/>
            <w:hideMark/>
          </w:tcPr>
          <w:p w14:paraId="16C7541B" w14:textId="739267B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F24C59" w14:textId="15A8A2E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67E98B" w14:textId="2D741BD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493.72 </w:t>
            </w:r>
          </w:p>
        </w:tc>
      </w:tr>
      <w:tr w:rsidR="005E38E0" w14:paraId="7132D9C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95C6E"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BD1D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524DCB78" w14:textId="769452B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0D839470" w14:textId="7BF51AD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E23800" w14:textId="008B0A7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8B0B08" w14:textId="21468C9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5E38E0" w14:paraId="0C9975E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92652"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9FEF6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79AF4309" w14:textId="4B4AAC7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53ABB890" w14:textId="1D09225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D455BC" w14:textId="23F3DA0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E9FCF0" w14:textId="70CA6C3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5E38E0" w14:paraId="7620254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CFC47"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7161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2D968822" w14:textId="23A19FA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02F140CC" w14:textId="2C214F3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F7E50" w14:textId="3345BB3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ADC9B7" w14:textId="67D3B38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5E38E0" w14:paraId="6A860A0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21C28"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3F19F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40D35CF0" w14:textId="2C02877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07A13EFA" w14:textId="7B36F2C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9C3DA" w14:textId="52220A7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DB6387" w14:textId="4F56EC7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5E38E0" w14:paraId="466411D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AD202"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7640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34E631F2" w14:textId="6775519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7E16E80D" w14:textId="71FDED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D14471" w14:textId="1D424F4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3B777F" w14:textId="02A282C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5E38E0" w14:paraId="5BF80E5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C27C4"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E3D7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inza</w:t>
            </w:r>
          </w:p>
        </w:tc>
        <w:tc>
          <w:tcPr>
            <w:tcW w:w="777" w:type="pct"/>
            <w:tcBorders>
              <w:top w:val="nil"/>
              <w:left w:val="nil"/>
              <w:bottom w:val="single" w:sz="4" w:space="0" w:color="000000"/>
              <w:right w:val="single" w:sz="4" w:space="0" w:color="000000"/>
            </w:tcBorders>
            <w:shd w:val="clear" w:color="auto" w:fill="auto"/>
            <w:noWrap/>
            <w:vAlign w:val="bottom"/>
            <w:hideMark/>
          </w:tcPr>
          <w:p w14:paraId="1B686E46" w14:textId="20B0DFF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c>
          <w:tcPr>
            <w:tcW w:w="675" w:type="pct"/>
            <w:tcBorders>
              <w:top w:val="nil"/>
              <w:left w:val="nil"/>
              <w:bottom w:val="single" w:sz="4" w:space="0" w:color="000000"/>
              <w:right w:val="single" w:sz="4" w:space="0" w:color="000000"/>
            </w:tcBorders>
            <w:shd w:val="clear" w:color="auto" w:fill="auto"/>
            <w:noWrap/>
            <w:vAlign w:val="bottom"/>
            <w:hideMark/>
          </w:tcPr>
          <w:p w14:paraId="105B32D2" w14:textId="185938E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B96F65" w14:textId="36218C7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F325A6" w14:textId="16BD704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r>
      <w:tr w:rsidR="005E38E0" w14:paraId="6298BFF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C2DC6"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84E7E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5CC1AD76" w14:textId="7363FF6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0D285D37" w14:textId="3AE3DAB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8CB62F" w14:textId="017C3ED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36138D" w14:textId="3584CE8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5E38E0" w14:paraId="4D6150D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96C55"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8DA73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6A5399A7" w14:textId="74C8E04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6,244.78 </w:t>
            </w:r>
          </w:p>
        </w:tc>
        <w:tc>
          <w:tcPr>
            <w:tcW w:w="675" w:type="pct"/>
            <w:tcBorders>
              <w:top w:val="nil"/>
              <w:left w:val="nil"/>
              <w:bottom w:val="single" w:sz="4" w:space="0" w:color="000000"/>
              <w:right w:val="single" w:sz="4" w:space="0" w:color="000000"/>
            </w:tcBorders>
            <w:shd w:val="clear" w:color="auto" w:fill="auto"/>
            <w:noWrap/>
            <w:vAlign w:val="bottom"/>
            <w:hideMark/>
          </w:tcPr>
          <w:p w14:paraId="243A84DF" w14:textId="7D0C80D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081362" w14:textId="0B7F144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DC9587" w14:textId="4C11E4E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6,244.78 </w:t>
            </w:r>
          </w:p>
        </w:tc>
      </w:tr>
      <w:tr w:rsidR="005E38E0" w14:paraId="5EAA436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67C24B"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957DD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5E090BE6" w14:textId="0E7CA10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c>
          <w:tcPr>
            <w:tcW w:w="675" w:type="pct"/>
            <w:tcBorders>
              <w:top w:val="nil"/>
              <w:left w:val="nil"/>
              <w:bottom w:val="single" w:sz="4" w:space="0" w:color="000000"/>
              <w:right w:val="single" w:sz="4" w:space="0" w:color="000000"/>
            </w:tcBorders>
            <w:shd w:val="clear" w:color="auto" w:fill="auto"/>
            <w:noWrap/>
            <w:vAlign w:val="bottom"/>
            <w:hideMark/>
          </w:tcPr>
          <w:p w14:paraId="1C1A6740" w14:textId="2F2A66A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F7BCEB" w14:textId="0C8CC7B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1765D4" w14:textId="09B28F7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r>
      <w:tr w:rsidR="005E38E0" w14:paraId="00E32E2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92BB3"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3E44F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2FE8E138" w14:textId="7EADBB7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1414F63E" w14:textId="7491B9A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75449" w14:textId="2D1F664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A92AFD" w14:textId="32A1BE4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5E38E0" w14:paraId="7565768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DD9CC"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91BD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12BEA778" w14:textId="037C55B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372B6EFA" w14:textId="3D50A42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84D3222" w14:textId="34ED265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88F680" w14:textId="37B2850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5E38E0" w14:paraId="4CF5792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0CD58"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27AB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0F3A9ED7" w14:textId="1F0CB74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56EC685C" w14:textId="6AEE7F4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6C6B7C" w14:textId="5F2B70A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645AA0" w14:textId="40C0266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5E38E0" w14:paraId="4EAF08B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59C85"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C25B8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723D3EC0" w14:textId="09A293B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c>
          <w:tcPr>
            <w:tcW w:w="675" w:type="pct"/>
            <w:tcBorders>
              <w:top w:val="nil"/>
              <w:left w:val="nil"/>
              <w:bottom w:val="single" w:sz="4" w:space="0" w:color="000000"/>
              <w:right w:val="single" w:sz="4" w:space="0" w:color="000000"/>
            </w:tcBorders>
            <w:shd w:val="clear" w:color="auto" w:fill="auto"/>
            <w:noWrap/>
            <w:vAlign w:val="bottom"/>
            <w:hideMark/>
          </w:tcPr>
          <w:p w14:paraId="329D40A4" w14:textId="5B8E576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C594D7" w14:textId="37C5FAB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EBDDF7" w14:textId="32CC7AE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r>
      <w:tr w:rsidR="005E38E0" w14:paraId="53D68DF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F742F"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8FF0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376C5BC0" w14:textId="08A9F47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5308B508" w14:textId="3780364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15DD69" w14:textId="52F15D0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DBAF08" w14:textId="0592F4B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5E38E0" w14:paraId="7220728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11F2B5"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8F4C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36F25247" w14:textId="4FC94C9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094B3042" w14:textId="40AFE8E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870BE0" w14:textId="3928D79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DF572E" w14:textId="4F888A8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5E38E0" w14:paraId="79843B4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57CD4"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2B33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0C4356C0" w14:textId="1A3A279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5,945.23 </w:t>
            </w:r>
          </w:p>
        </w:tc>
        <w:tc>
          <w:tcPr>
            <w:tcW w:w="675" w:type="pct"/>
            <w:tcBorders>
              <w:top w:val="nil"/>
              <w:left w:val="nil"/>
              <w:bottom w:val="single" w:sz="4" w:space="0" w:color="000000"/>
              <w:right w:val="single" w:sz="4" w:space="0" w:color="000000"/>
            </w:tcBorders>
            <w:shd w:val="clear" w:color="auto" w:fill="auto"/>
            <w:noWrap/>
            <w:vAlign w:val="bottom"/>
            <w:hideMark/>
          </w:tcPr>
          <w:p w14:paraId="0E63B595" w14:textId="77CD293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9C097" w14:textId="6093A8F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9E21D2" w14:textId="3F6D416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5,945.23 </w:t>
            </w:r>
          </w:p>
        </w:tc>
      </w:tr>
      <w:tr w:rsidR="005E38E0" w14:paraId="0328864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E2B8EE"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DD6DD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6DCB6961" w14:textId="16F9FA9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2F96A8BF" w14:textId="1F1905D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D480A0" w14:textId="063D8E3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5760C8" w14:textId="76032D8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5E38E0" w14:paraId="369DC07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4901C"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096A1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2A382F74" w14:textId="2AE8897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48813DF9" w14:textId="303295F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334237" w14:textId="71D196F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7FF9C4" w14:textId="5AF4B91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5E38E0" w14:paraId="6725046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DCDDA"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F139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39A04BB2" w14:textId="213E376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5584C773" w14:textId="5640B4E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4742C" w14:textId="191DFAC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499D52" w14:textId="3851857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5E38E0" w14:paraId="6E60C9E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26539C"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6254F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4E63A5DC" w14:textId="4A928C8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5FDEBFFD" w14:textId="51AC84D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78294B" w14:textId="7B988C1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D52106" w14:textId="7AB48A4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5E38E0" w14:paraId="1108EE6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2EA43F"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FCC2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50277750" w14:textId="4423EB7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c>
          <w:tcPr>
            <w:tcW w:w="675" w:type="pct"/>
            <w:tcBorders>
              <w:top w:val="nil"/>
              <w:left w:val="nil"/>
              <w:bottom w:val="single" w:sz="4" w:space="0" w:color="000000"/>
              <w:right w:val="single" w:sz="4" w:space="0" w:color="000000"/>
            </w:tcBorders>
            <w:shd w:val="clear" w:color="auto" w:fill="auto"/>
            <w:noWrap/>
            <w:vAlign w:val="bottom"/>
            <w:hideMark/>
          </w:tcPr>
          <w:p w14:paraId="15192A08" w14:textId="59139F9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E32F3" w14:textId="667A933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A55709" w14:textId="3984E42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r>
      <w:tr w:rsidR="005E38E0" w14:paraId="6B23735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ECDA5"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13FFD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2149DCB4" w14:textId="5B37FF4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29A4AED2" w14:textId="0BE551E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D3886E" w14:textId="23F861C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25AB25" w14:textId="5419FFB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5E38E0" w14:paraId="0873F6D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CED0E"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F161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2B30432F" w14:textId="7CF56D6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758E243C" w14:textId="7A405CD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10FA8B" w14:textId="069C1B1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68A44D" w14:textId="56ACE42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5E38E0" w14:paraId="2EB3A3B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159EA"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34E9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6F9B8006" w14:textId="5DC830F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8,570.18 </w:t>
            </w:r>
          </w:p>
        </w:tc>
        <w:tc>
          <w:tcPr>
            <w:tcW w:w="675" w:type="pct"/>
            <w:tcBorders>
              <w:top w:val="nil"/>
              <w:left w:val="nil"/>
              <w:bottom w:val="single" w:sz="4" w:space="0" w:color="000000"/>
              <w:right w:val="single" w:sz="4" w:space="0" w:color="000000"/>
            </w:tcBorders>
            <w:shd w:val="clear" w:color="auto" w:fill="auto"/>
            <w:noWrap/>
            <w:vAlign w:val="bottom"/>
            <w:hideMark/>
          </w:tcPr>
          <w:p w14:paraId="3B8B5FCA" w14:textId="4894E44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E69ABA" w14:textId="15CE4B1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CAC34F" w14:textId="5636224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8,570.18 </w:t>
            </w:r>
          </w:p>
        </w:tc>
      </w:tr>
      <w:tr w:rsidR="005E38E0" w14:paraId="3383DCE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C5A2E"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3C611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8667D8A" w14:textId="178C6B4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5EEACF1A" w14:textId="206E66B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80C95" w14:textId="45401F1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A79ECC" w14:textId="762E6D2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5E38E0" w14:paraId="74FB0FC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DD61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CA2FB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494EAF4" w14:textId="29B184D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c>
          <w:tcPr>
            <w:tcW w:w="675" w:type="pct"/>
            <w:tcBorders>
              <w:top w:val="nil"/>
              <w:left w:val="nil"/>
              <w:bottom w:val="single" w:sz="4" w:space="0" w:color="000000"/>
              <w:right w:val="single" w:sz="4" w:space="0" w:color="000000"/>
            </w:tcBorders>
            <w:shd w:val="clear" w:color="auto" w:fill="auto"/>
            <w:noWrap/>
            <w:vAlign w:val="bottom"/>
            <w:hideMark/>
          </w:tcPr>
          <w:p w14:paraId="00064EF6" w14:textId="64E02E6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FEF50" w14:textId="40BBA49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5C8F87" w14:textId="0EC82E8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r>
      <w:tr w:rsidR="005E38E0" w14:paraId="3B2FBEE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98C524"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FE87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341711A0" w14:textId="46C243A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740BF785" w14:textId="7F84450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3A5B3" w14:textId="13F4793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988B96" w14:textId="305F840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5E38E0" w14:paraId="364ECEA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A78DC"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B4F7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01E43CE9" w14:textId="0E0BE1D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2C015E5C" w14:textId="5F4A661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DAD3D" w14:textId="4D41FC9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3BE863" w14:textId="5FAA8A0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5E38E0" w14:paraId="75D2104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5B5283"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91DA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6B73034D" w14:textId="291E9C3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3652A24D" w14:textId="773CA11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92B3B" w14:textId="2242374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6C464F" w14:textId="0A0C4B3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5E38E0" w14:paraId="7340371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83E6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0DD20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7C3E1DC4" w14:textId="0C8FF4A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c>
          <w:tcPr>
            <w:tcW w:w="675" w:type="pct"/>
            <w:tcBorders>
              <w:top w:val="nil"/>
              <w:left w:val="nil"/>
              <w:bottom w:val="single" w:sz="4" w:space="0" w:color="000000"/>
              <w:right w:val="single" w:sz="4" w:space="0" w:color="000000"/>
            </w:tcBorders>
            <w:shd w:val="clear" w:color="auto" w:fill="auto"/>
            <w:noWrap/>
            <w:vAlign w:val="bottom"/>
            <w:hideMark/>
          </w:tcPr>
          <w:p w14:paraId="7608EB40" w14:textId="299550B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5EA9D" w14:textId="203C268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766652" w14:textId="11AC749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r>
      <w:tr w:rsidR="005E38E0" w14:paraId="31B09CF6"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8E95B9"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56129360" w14:textId="5CC1EEA4"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04,47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21ACBA6C" w14:textId="156302C2"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78796D" w14:textId="7C0BC248"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AD753A3" w14:textId="0780A17C"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04,475.38 </w:t>
            </w:r>
          </w:p>
        </w:tc>
      </w:tr>
      <w:tr w:rsidR="005E38E0" w14:paraId="2D86AC8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24FE0"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F1B4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0106DAB3" w14:textId="6843A5E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c>
          <w:tcPr>
            <w:tcW w:w="675" w:type="pct"/>
            <w:tcBorders>
              <w:top w:val="nil"/>
              <w:left w:val="nil"/>
              <w:bottom w:val="single" w:sz="4" w:space="0" w:color="000000"/>
              <w:right w:val="single" w:sz="4" w:space="0" w:color="000000"/>
            </w:tcBorders>
            <w:shd w:val="clear" w:color="auto" w:fill="auto"/>
            <w:noWrap/>
            <w:vAlign w:val="bottom"/>
            <w:hideMark/>
          </w:tcPr>
          <w:p w14:paraId="7F00BF51" w14:textId="0763D3E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892C4" w14:textId="3FBDBDD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E356D2" w14:textId="198E882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r>
      <w:tr w:rsidR="005E38E0" w14:paraId="0C55912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9582CC"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7981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manoc</w:t>
            </w:r>
          </w:p>
        </w:tc>
        <w:tc>
          <w:tcPr>
            <w:tcW w:w="777" w:type="pct"/>
            <w:tcBorders>
              <w:top w:val="nil"/>
              <w:left w:val="nil"/>
              <w:bottom w:val="single" w:sz="4" w:space="0" w:color="000000"/>
              <w:right w:val="single" w:sz="4" w:space="0" w:color="000000"/>
            </w:tcBorders>
            <w:shd w:val="clear" w:color="auto" w:fill="auto"/>
            <w:noWrap/>
            <w:vAlign w:val="bottom"/>
            <w:hideMark/>
          </w:tcPr>
          <w:p w14:paraId="702264DF" w14:textId="12608E8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549.00 </w:t>
            </w:r>
          </w:p>
        </w:tc>
        <w:tc>
          <w:tcPr>
            <w:tcW w:w="675" w:type="pct"/>
            <w:tcBorders>
              <w:top w:val="nil"/>
              <w:left w:val="nil"/>
              <w:bottom w:val="single" w:sz="4" w:space="0" w:color="000000"/>
              <w:right w:val="single" w:sz="4" w:space="0" w:color="000000"/>
            </w:tcBorders>
            <w:shd w:val="clear" w:color="auto" w:fill="auto"/>
            <w:noWrap/>
            <w:vAlign w:val="bottom"/>
            <w:hideMark/>
          </w:tcPr>
          <w:p w14:paraId="7284B9E4" w14:textId="544A76C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DC5BD5" w14:textId="5B7D628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BBEBE5" w14:textId="525AEDC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549.00 </w:t>
            </w:r>
          </w:p>
        </w:tc>
      </w:tr>
      <w:tr w:rsidR="005E38E0" w14:paraId="695E23C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E3A4B"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FF20C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4598F105" w14:textId="46F6A74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17632349" w14:textId="6637C1E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D7286" w14:textId="4DB49AC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2F51B4" w14:textId="45EDD54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5E38E0" w14:paraId="39B8F87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E9A3F"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05BC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568C87B3" w14:textId="516996D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683ECBA5" w14:textId="203ACA5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76F2E" w14:textId="183236E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110350" w14:textId="48C6541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5E38E0" w14:paraId="75E53378"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20D65C"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6ECC34D3" w14:textId="0050667A"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276.32 </w:t>
            </w:r>
          </w:p>
        </w:tc>
        <w:tc>
          <w:tcPr>
            <w:tcW w:w="675" w:type="pct"/>
            <w:tcBorders>
              <w:top w:val="nil"/>
              <w:left w:val="nil"/>
              <w:bottom w:val="single" w:sz="4" w:space="0" w:color="000000"/>
              <w:right w:val="single" w:sz="4" w:space="0" w:color="000000"/>
            </w:tcBorders>
            <w:shd w:val="clear" w:color="D8D8D8" w:fill="D8D8D8"/>
            <w:noWrap/>
            <w:vAlign w:val="bottom"/>
            <w:hideMark/>
          </w:tcPr>
          <w:p w14:paraId="2B1385B4" w14:textId="3906C936"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6FD1865" w14:textId="08C79FC2"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69D918A" w14:textId="7577BDE7"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276.32 </w:t>
            </w:r>
          </w:p>
        </w:tc>
      </w:tr>
      <w:tr w:rsidR="005E38E0" w14:paraId="58CA378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488B6"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DB3B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48544839" w14:textId="3D80AD9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64639D41" w14:textId="639C7A5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94ABB1" w14:textId="3FC300F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8B806A" w14:textId="5DCC018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5E38E0" w14:paraId="34BB5CA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1FC47"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CF82AC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278CE45D" w14:textId="07D517D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63218ABE" w14:textId="5E71340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D47564" w14:textId="2952877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A8330E" w14:textId="790E018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5E38E0" w14:paraId="4E8033E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D5D57"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285B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65E045F2" w14:textId="7287059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67E842E8" w14:textId="1D5E5F6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BB0FF" w14:textId="04AB913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A203FF" w14:textId="759C92E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5E38E0" w14:paraId="5064D20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46F87"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7478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628F52A4" w14:textId="477BB38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2F6246B4" w14:textId="5B6716E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F3B29" w14:textId="3D2A30D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CD7094" w14:textId="3B099F7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5E38E0" w14:paraId="27F983F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B3954"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327F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on</w:t>
            </w:r>
          </w:p>
        </w:tc>
        <w:tc>
          <w:tcPr>
            <w:tcW w:w="777" w:type="pct"/>
            <w:tcBorders>
              <w:top w:val="nil"/>
              <w:left w:val="nil"/>
              <w:bottom w:val="single" w:sz="4" w:space="0" w:color="000000"/>
              <w:right w:val="single" w:sz="4" w:space="0" w:color="000000"/>
            </w:tcBorders>
            <w:shd w:val="clear" w:color="auto" w:fill="auto"/>
            <w:noWrap/>
            <w:vAlign w:val="bottom"/>
            <w:hideMark/>
          </w:tcPr>
          <w:p w14:paraId="3C918134" w14:textId="2BA31DA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c>
          <w:tcPr>
            <w:tcW w:w="675" w:type="pct"/>
            <w:tcBorders>
              <w:top w:val="nil"/>
              <w:left w:val="nil"/>
              <w:bottom w:val="single" w:sz="4" w:space="0" w:color="000000"/>
              <w:right w:val="single" w:sz="4" w:space="0" w:color="000000"/>
            </w:tcBorders>
            <w:shd w:val="clear" w:color="auto" w:fill="auto"/>
            <w:noWrap/>
            <w:vAlign w:val="bottom"/>
            <w:hideMark/>
          </w:tcPr>
          <w:p w14:paraId="35168A7F" w14:textId="1840744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CC057A" w14:textId="01C771F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FADCE7" w14:textId="686341F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r>
      <w:tr w:rsidR="005E38E0" w14:paraId="19976F6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8E39D"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50D70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3D56DF78" w14:textId="7E0390C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48C7DEF4" w14:textId="0A224A9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C100BF" w14:textId="67641AC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466B84" w14:textId="5CACBB6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5E38E0" w14:paraId="166D6CA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9DB6B"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394A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60E9A886" w14:textId="15A5C68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7EF2F3D1" w14:textId="629C778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0A2A5" w14:textId="7D8E9E2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EC6862" w14:textId="44496A0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5E38E0" w14:paraId="31103DF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D9EC6"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F111E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4748D469" w14:textId="66DC8B8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5009A5F9" w14:textId="1799BBD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311587" w14:textId="0E62DEB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13AE3C" w14:textId="0723963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5E38E0" w14:paraId="5F75482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60478"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6645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06C3EA92" w14:textId="67DF64A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250AA6C7" w14:textId="3034A81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ACDB90" w14:textId="2AEFA0B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6FF0CB" w14:textId="6ECED63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5E38E0" w14:paraId="0FC0C55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EDB89"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8F3E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1B51DCA8" w14:textId="4A3E39E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2E8AD68C" w14:textId="40AE14D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559792" w14:textId="51A6E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A4864B" w14:textId="09B6AA8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5E38E0" w14:paraId="13C128F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5E4E46"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DC6D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1F135A3" w14:textId="3C3AF01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5DA395C4" w14:textId="710C4AF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B55B17" w14:textId="5755E13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7467DC" w14:textId="5E62EF5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5E38E0" w14:paraId="5C42827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DF8A7"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4905D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02720DF5" w14:textId="04F6A3B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6C8E256D" w14:textId="29E282A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3EB3FF" w14:textId="703A6F9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8C0FB0" w14:textId="7A39A89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5E38E0" w14:paraId="0D4E806A"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930908"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69CE6BE5" w14:textId="473D7246"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894,563.80 </w:t>
            </w:r>
          </w:p>
        </w:tc>
        <w:tc>
          <w:tcPr>
            <w:tcW w:w="675" w:type="pct"/>
            <w:tcBorders>
              <w:top w:val="nil"/>
              <w:left w:val="nil"/>
              <w:bottom w:val="single" w:sz="4" w:space="0" w:color="000000"/>
              <w:right w:val="single" w:sz="4" w:space="0" w:color="000000"/>
            </w:tcBorders>
            <w:shd w:val="clear" w:color="D8D8D8" w:fill="D8D8D8"/>
            <w:noWrap/>
            <w:vAlign w:val="bottom"/>
            <w:hideMark/>
          </w:tcPr>
          <w:p w14:paraId="2F0E10ED" w14:textId="2685B4A4"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9AC1AAE" w14:textId="7BD78D53"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A886318" w14:textId="58CED774"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475,763.80 </w:t>
            </w:r>
          </w:p>
        </w:tc>
      </w:tr>
      <w:tr w:rsidR="005E38E0" w14:paraId="1D437652"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7A11D2E"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1AE929CE" w14:textId="1C36A96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7DF5913C" w14:textId="3D814CE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D19CFD" w14:textId="74BC6F9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148068DC" w14:textId="652EAFF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5E38E0" w14:paraId="0EECAE2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EFCAF"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097B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00586481" w14:textId="586BEDF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5A145E70" w14:textId="66361DA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77C3A8" w14:textId="2CDB2BB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99EB82" w14:textId="045932B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5E38E0" w14:paraId="39E2251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1AC1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2CDD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3EF047EA" w14:textId="199B35B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c>
          <w:tcPr>
            <w:tcW w:w="675" w:type="pct"/>
            <w:tcBorders>
              <w:top w:val="nil"/>
              <w:left w:val="nil"/>
              <w:bottom w:val="single" w:sz="4" w:space="0" w:color="000000"/>
              <w:right w:val="single" w:sz="4" w:space="0" w:color="000000"/>
            </w:tcBorders>
            <w:shd w:val="clear" w:color="auto" w:fill="auto"/>
            <w:noWrap/>
            <w:vAlign w:val="bottom"/>
            <w:hideMark/>
          </w:tcPr>
          <w:p w14:paraId="2303B181" w14:textId="6B3794D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BD5F01" w14:textId="29248E0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F28B97" w14:textId="4D5C9E8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r>
      <w:tr w:rsidR="005E38E0" w14:paraId="6B2531C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5489B"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AF421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7A866542" w14:textId="5D04372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10E78213" w14:textId="5299601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5D85D" w14:textId="33DD589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FA29DF" w14:textId="13694F7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5E38E0" w14:paraId="3925E91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4143D"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9136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7929DC1C" w14:textId="60525BB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55EE16E1" w14:textId="5A85EC8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0A78E" w14:textId="6371157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58C90E" w14:textId="3C83EC0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5E38E0" w14:paraId="2590BF7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6BEA5F"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0B489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04ED3329" w14:textId="07C2EA5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01.02 </w:t>
            </w:r>
          </w:p>
        </w:tc>
        <w:tc>
          <w:tcPr>
            <w:tcW w:w="675" w:type="pct"/>
            <w:tcBorders>
              <w:top w:val="nil"/>
              <w:left w:val="nil"/>
              <w:bottom w:val="single" w:sz="4" w:space="0" w:color="000000"/>
              <w:right w:val="single" w:sz="4" w:space="0" w:color="000000"/>
            </w:tcBorders>
            <w:shd w:val="clear" w:color="auto" w:fill="auto"/>
            <w:noWrap/>
            <w:vAlign w:val="bottom"/>
            <w:hideMark/>
          </w:tcPr>
          <w:p w14:paraId="1AD05F00" w14:textId="4DCD0DF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6D931D5" w14:textId="5EBC256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598003" w14:textId="39C5524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01.02 </w:t>
            </w:r>
          </w:p>
        </w:tc>
      </w:tr>
      <w:tr w:rsidR="005E38E0" w14:paraId="5A4F42A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0D2F69"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0B56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709CC7BF" w14:textId="7BAFC98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49A7F095" w14:textId="204107C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4AC56A41" w14:textId="3428E7A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8A2F8F" w14:textId="406D231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5E38E0" w14:paraId="14BF74B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D32B3"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4EC6A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3F28F041" w14:textId="4FC1576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2095CECC" w14:textId="4312FA8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2E2B3224" w14:textId="176EB58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2F543D" w14:textId="56C1E08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5E38E0" w14:paraId="40ED480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E429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7C683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39B751B6" w14:textId="3EC8AA0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c>
          <w:tcPr>
            <w:tcW w:w="675" w:type="pct"/>
            <w:tcBorders>
              <w:top w:val="nil"/>
              <w:left w:val="nil"/>
              <w:bottom w:val="single" w:sz="4" w:space="0" w:color="000000"/>
              <w:right w:val="single" w:sz="4" w:space="0" w:color="000000"/>
            </w:tcBorders>
            <w:shd w:val="clear" w:color="auto" w:fill="auto"/>
            <w:noWrap/>
            <w:vAlign w:val="bottom"/>
            <w:hideMark/>
          </w:tcPr>
          <w:p w14:paraId="48C68863" w14:textId="19DFDB3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6B0C92" w14:textId="4F2E276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CDDEE8" w14:textId="71F3D4A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r>
      <w:tr w:rsidR="005E38E0" w14:paraId="2B2134B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0A435"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86E8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3D1512C0" w14:textId="74B7D27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8,246.37 </w:t>
            </w:r>
          </w:p>
        </w:tc>
        <w:tc>
          <w:tcPr>
            <w:tcW w:w="675" w:type="pct"/>
            <w:tcBorders>
              <w:top w:val="nil"/>
              <w:left w:val="nil"/>
              <w:bottom w:val="single" w:sz="4" w:space="0" w:color="000000"/>
              <w:right w:val="single" w:sz="4" w:space="0" w:color="000000"/>
            </w:tcBorders>
            <w:shd w:val="clear" w:color="auto" w:fill="auto"/>
            <w:noWrap/>
            <w:vAlign w:val="bottom"/>
            <w:hideMark/>
          </w:tcPr>
          <w:p w14:paraId="6C7D2431" w14:textId="42E869A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17E260D7" w14:textId="3DE6EFF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A9E774" w14:textId="6C2170A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7,496.37 </w:t>
            </w:r>
          </w:p>
        </w:tc>
      </w:tr>
      <w:tr w:rsidR="005E38E0" w14:paraId="7AB0C22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F453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3E28F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54B56B9C" w14:textId="1D9729B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675" w:type="pct"/>
            <w:tcBorders>
              <w:top w:val="nil"/>
              <w:left w:val="nil"/>
              <w:bottom w:val="single" w:sz="4" w:space="0" w:color="000000"/>
              <w:right w:val="single" w:sz="4" w:space="0" w:color="000000"/>
            </w:tcBorders>
            <w:shd w:val="clear" w:color="auto" w:fill="auto"/>
            <w:noWrap/>
            <w:vAlign w:val="bottom"/>
            <w:hideMark/>
          </w:tcPr>
          <w:p w14:paraId="4EEE1337" w14:textId="21131D2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641321" w14:textId="73A44A0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3E8CEB" w14:textId="579C9BA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5E38E0" w14:paraId="418A56F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42CA7"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1E19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1A38B01B" w14:textId="35092B7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843.20 </w:t>
            </w:r>
          </w:p>
        </w:tc>
        <w:tc>
          <w:tcPr>
            <w:tcW w:w="675" w:type="pct"/>
            <w:tcBorders>
              <w:top w:val="nil"/>
              <w:left w:val="nil"/>
              <w:bottom w:val="single" w:sz="4" w:space="0" w:color="000000"/>
              <w:right w:val="single" w:sz="4" w:space="0" w:color="000000"/>
            </w:tcBorders>
            <w:shd w:val="clear" w:color="auto" w:fill="auto"/>
            <w:noWrap/>
            <w:vAlign w:val="bottom"/>
            <w:hideMark/>
          </w:tcPr>
          <w:p w14:paraId="0BC8C983" w14:textId="7839373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30E767EE" w14:textId="0873A1F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8AD7EC" w14:textId="6BACECF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043.20 </w:t>
            </w:r>
          </w:p>
        </w:tc>
      </w:tr>
      <w:tr w:rsidR="005E38E0" w14:paraId="0AE12AE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83B7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D50D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4232C6F" w14:textId="53B5E1C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c>
          <w:tcPr>
            <w:tcW w:w="675" w:type="pct"/>
            <w:tcBorders>
              <w:top w:val="nil"/>
              <w:left w:val="nil"/>
              <w:bottom w:val="single" w:sz="4" w:space="0" w:color="000000"/>
              <w:right w:val="single" w:sz="4" w:space="0" w:color="000000"/>
            </w:tcBorders>
            <w:shd w:val="clear" w:color="auto" w:fill="auto"/>
            <w:noWrap/>
            <w:vAlign w:val="bottom"/>
            <w:hideMark/>
          </w:tcPr>
          <w:p w14:paraId="346C807B" w14:textId="2190977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9C693" w14:textId="59818A2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93D1B6" w14:textId="41B39AF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r>
      <w:tr w:rsidR="005E38E0" w14:paraId="3807C0F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8B0F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90E8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2FDE3591" w14:textId="4A65127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7AB9D92F" w14:textId="48EAC4F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CDD44A" w14:textId="399AC84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55EA3B" w14:textId="3B9061C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5E38E0" w14:paraId="5765694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35E70"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CAAED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58A1C113" w14:textId="3E5C958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675" w:type="pct"/>
            <w:tcBorders>
              <w:top w:val="nil"/>
              <w:left w:val="nil"/>
              <w:bottom w:val="single" w:sz="4" w:space="0" w:color="000000"/>
              <w:right w:val="single" w:sz="4" w:space="0" w:color="000000"/>
            </w:tcBorders>
            <w:shd w:val="clear" w:color="auto" w:fill="auto"/>
            <w:noWrap/>
            <w:vAlign w:val="bottom"/>
            <w:hideMark/>
          </w:tcPr>
          <w:p w14:paraId="5078C972" w14:textId="365DB36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5088F" w14:textId="1D62BB2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B6303D" w14:textId="3CBE775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5E38E0" w14:paraId="5958A54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4AFD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9DBC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2350A4D4" w14:textId="663B7CD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67D01C73" w14:textId="5B64FED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E053E6" w14:textId="51CCD07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FF7C83" w14:textId="6F442D5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5E38E0" w14:paraId="68970C68"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C8653D"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7AE09898" w14:textId="7112C675"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5,231,556.08 </w:t>
            </w:r>
          </w:p>
        </w:tc>
        <w:tc>
          <w:tcPr>
            <w:tcW w:w="675" w:type="pct"/>
            <w:tcBorders>
              <w:top w:val="nil"/>
              <w:left w:val="nil"/>
              <w:bottom w:val="single" w:sz="4" w:space="0" w:color="000000"/>
              <w:right w:val="single" w:sz="4" w:space="0" w:color="000000"/>
            </w:tcBorders>
            <w:shd w:val="clear" w:color="A5A5A5" w:fill="A5A5A5"/>
            <w:noWrap/>
            <w:vAlign w:val="bottom"/>
            <w:hideMark/>
          </w:tcPr>
          <w:p w14:paraId="154AEB58" w14:textId="6737FBA8"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691,752.08 </w:t>
            </w:r>
          </w:p>
        </w:tc>
        <w:tc>
          <w:tcPr>
            <w:tcW w:w="624" w:type="pct"/>
            <w:tcBorders>
              <w:top w:val="nil"/>
              <w:left w:val="nil"/>
              <w:bottom w:val="single" w:sz="4" w:space="0" w:color="000000"/>
              <w:right w:val="single" w:sz="4" w:space="0" w:color="000000"/>
            </w:tcBorders>
            <w:shd w:val="clear" w:color="A5A5A5" w:fill="A5A5A5"/>
            <w:noWrap/>
            <w:vAlign w:val="bottom"/>
            <w:hideMark/>
          </w:tcPr>
          <w:p w14:paraId="763346A3" w14:textId="6312DDAE"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2829D9D8" w14:textId="73BF83DE"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1,923,308.16 </w:t>
            </w:r>
          </w:p>
        </w:tc>
      </w:tr>
      <w:tr w:rsidR="005E38E0" w14:paraId="3675831C"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C3E2ED"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46E55C37" w14:textId="050E9D17"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200,47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680F73B5" w14:textId="49505A5D"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2,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3D6DCC4" w14:textId="5CFCCC7C"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4E02843" w14:textId="4B286794"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513,227.82 </w:t>
            </w:r>
          </w:p>
        </w:tc>
      </w:tr>
      <w:tr w:rsidR="005E38E0" w14:paraId="3BB0F1A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338AC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61058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661E268B" w14:textId="1C3E12D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B9912B" w14:textId="3BCC4F2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2DCF6" w14:textId="14E19D1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E3A800" w14:textId="0CE4704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E38E0" w14:paraId="0D8F93D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34B7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3E09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212CB796" w14:textId="0A6F0F1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c>
          <w:tcPr>
            <w:tcW w:w="675" w:type="pct"/>
            <w:tcBorders>
              <w:top w:val="nil"/>
              <w:left w:val="nil"/>
              <w:bottom w:val="single" w:sz="4" w:space="0" w:color="000000"/>
              <w:right w:val="single" w:sz="4" w:space="0" w:color="000000"/>
            </w:tcBorders>
            <w:shd w:val="clear" w:color="auto" w:fill="auto"/>
            <w:noWrap/>
            <w:vAlign w:val="bottom"/>
            <w:hideMark/>
          </w:tcPr>
          <w:p w14:paraId="4B8BB315" w14:textId="7755B0E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62124E" w14:textId="07B6FF0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6526D5" w14:textId="23CE091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r>
      <w:tr w:rsidR="005E38E0" w14:paraId="31A8B02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69BF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3ACAF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56895D51" w14:textId="1D4D44E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20.00 </w:t>
            </w:r>
          </w:p>
        </w:tc>
        <w:tc>
          <w:tcPr>
            <w:tcW w:w="675" w:type="pct"/>
            <w:tcBorders>
              <w:top w:val="nil"/>
              <w:left w:val="nil"/>
              <w:bottom w:val="single" w:sz="4" w:space="0" w:color="000000"/>
              <w:right w:val="single" w:sz="4" w:space="0" w:color="000000"/>
            </w:tcBorders>
            <w:shd w:val="clear" w:color="auto" w:fill="auto"/>
            <w:noWrap/>
            <w:vAlign w:val="bottom"/>
            <w:hideMark/>
          </w:tcPr>
          <w:p w14:paraId="6ECDC25E" w14:textId="5B86363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6A67719" w14:textId="3C80A42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33EA1A" w14:textId="6222A08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7,320.00 </w:t>
            </w:r>
          </w:p>
        </w:tc>
      </w:tr>
      <w:tr w:rsidR="005E38E0" w14:paraId="0D74B3C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799CC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817B3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6D614B97" w14:textId="3D61603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489DD2CC" w14:textId="2B8BA3F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69ACA829" w14:textId="18F4E99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BC14BF" w14:textId="7E45223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5E38E0" w14:paraId="70317CD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1FC0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ED33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5C88C42F" w14:textId="00910B4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05DB208F" w14:textId="2C17459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CCD7D" w14:textId="1798C2D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E40F73" w14:textId="701903A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5E38E0" w14:paraId="33F25A5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F9B6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48862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365006B9" w14:textId="5144CCB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371EBEA6" w14:textId="40FD94C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4BF2C" w14:textId="34F0702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A6BECB" w14:textId="704E590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5E38E0" w14:paraId="06E7E3A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0D1A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F9201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03519DA1" w14:textId="2B48224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18D997" w14:textId="2CC4093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06739" w14:textId="4FC2609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64DFBC" w14:textId="7E0008F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r>
      <w:tr w:rsidR="005E38E0" w14:paraId="05F3669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16160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58BF0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7AA51BE6" w14:textId="138ABCD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500.00 </w:t>
            </w:r>
          </w:p>
        </w:tc>
        <w:tc>
          <w:tcPr>
            <w:tcW w:w="675" w:type="pct"/>
            <w:tcBorders>
              <w:top w:val="nil"/>
              <w:left w:val="nil"/>
              <w:bottom w:val="single" w:sz="4" w:space="0" w:color="000000"/>
              <w:right w:val="single" w:sz="4" w:space="0" w:color="000000"/>
            </w:tcBorders>
            <w:shd w:val="clear" w:color="auto" w:fill="auto"/>
            <w:noWrap/>
            <w:vAlign w:val="bottom"/>
            <w:hideMark/>
          </w:tcPr>
          <w:p w14:paraId="2B2C34C7" w14:textId="1FE24AD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17143" w14:textId="000776C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92EF4F" w14:textId="60CEFA0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500.00 </w:t>
            </w:r>
          </w:p>
        </w:tc>
      </w:tr>
      <w:tr w:rsidR="005E38E0" w14:paraId="2DDED17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488B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EE0C6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1C5FAF08" w14:textId="0B7C413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800.00 </w:t>
            </w:r>
          </w:p>
        </w:tc>
        <w:tc>
          <w:tcPr>
            <w:tcW w:w="675" w:type="pct"/>
            <w:tcBorders>
              <w:top w:val="nil"/>
              <w:left w:val="nil"/>
              <w:bottom w:val="single" w:sz="4" w:space="0" w:color="000000"/>
              <w:right w:val="single" w:sz="4" w:space="0" w:color="000000"/>
            </w:tcBorders>
            <w:shd w:val="clear" w:color="auto" w:fill="auto"/>
            <w:noWrap/>
            <w:vAlign w:val="bottom"/>
            <w:hideMark/>
          </w:tcPr>
          <w:p w14:paraId="1DCA7BEF" w14:textId="6754424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131DF" w14:textId="19B31A7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E3451A" w14:textId="43F40EE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800.00 </w:t>
            </w:r>
          </w:p>
        </w:tc>
      </w:tr>
      <w:tr w:rsidR="005E38E0" w14:paraId="65F8992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7501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69997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1B305846" w14:textId="55BADAC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c>
          <w:tcPr>
            <w:tcW w:w="675" w:type="pct"/>
            <w:tcBorders>
              <w:top w:val="nil"/>
              <w:left w:val="nil"/>
              <w:bottom w:val="single" w:sz="4" w:space="0" w:color="000000"/>
              <w:right w:val="single" w:sz="4" w:space="0" w:color="000000"/>
            </w:tcBorders>
            <w:shd w:val="clear" w:color="auto" w:fill="auto"/>
            <w:noWrap/>
            <w:vAlign w:val="bottom"/>
            <w:hideMark/>
          </w:tcPr>
          <w:p w14:paraId="28B72F33" w14:textId="15F40DF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9A9318" w14:textId="0E55219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09B1D9" w14:textId="1A56B5B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r>
      <w:tr w:rsidR="005E38E0" w14:paraId="6A335E6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8B71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3527E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7A4993DF" w14:textId="081455C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c>
          <w:tcPr>
            <w:tcW w:w="675" w:type="pct"/>
            <w:tcBorders>
              <w:top w:val="nil"/>
              <w:left w:val="nil"/>
              <w:bottom w:val="single" w:sz="4" w:space="0" w:color="000000"/>
              <w:right w:val="single" w:sz="4" w:space="0" w:color="000000"/>
            </w:tcBorders>
            <w:shd w:val="clear" w:color="auto" w:fill="auto"/>
            <w:noWrap/>
            <w:vAlign w:val="bottom"/>
            <w:hideMark/>
          </w:tcPr>
          <w:p w14:paraId="73BADDFA" w14:textId="32A4C59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E2A559" w14:textId="2E853D0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EE25F8" w14:textId="745CBE6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r>
      <w:tr w:rsidR="005E38E0" w14:paraId="719C845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88D6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164E6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50CBEF3C" w14:textId="55D0DF5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10,275.40 </w:t>
            </w:r>
          </w:p>
        </w:tc>
        <w:tc>
          <w:tcPr>
            <w:tcW w:w="675" w:type="pct"/>
            <w:tcBorders>
              <w:top w:val="nil"/>
              <w:left w:val="nil"/>
              <w:bottom w:val="single" w:sz="4" w:space="0" w:color="000000"/>
              <w:right w:val="single" w:sz="4" w:space="0" w:color="000000"/>
            </w:tcBorders>
            <w:shd w:val="clear" w:color="auto" w:fill="auto"/>
            <w:noWrap/>
            <w:vAlign w:val="bottom"/>
            <w:hideMark/>
          </w:tcPr>
          <w:p w14:paraId="3AA5B4D4" w14:textId="62F4105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16EF4D" w14:textId="52469AA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E71EFC" w14:textId="49FDEC7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10,275.40 </w:t>
            </w:r>
          </w:p>
        </w:tc>
      </w:tr>
      <w:tr w:rsidR="005E38E0" w14:paraId="7F4D3EC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EB3F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AA5A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2CD0F359" w14:textId="4A2AC6F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3,400.00 </w:t>
            </w:r>
          </w:p>
        </w:tc>
        <w:tc>
          <w:tcPr>
            <w:tcW w:w="675" w:type="pct"/>
            <w:tcBorders>
              <w:top w:val="nil"/>
              <w:left w:val="nil"/>
              <w:bottom w:val="single" w:sz="4" w:space="0" w:color="000000"/>
              <w:right w:val="single" w:sz="4" w:space="0" w:color="000000"/>
            </w:tcBorders>
            <w:shd w:val="clear" w:color="auto" w:fill="auto"/>
            <w:noWrap/>
            <w:vAlign w:val="bottom"/>
            <w:hideMark/>
          </w:tcPr>
          <w:p w14:paraId="67145959" w14:textId="17A0706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B49822" w14:textId="5375EA8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3CF9F0" w14:textId="3E3046D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3,400.00 </w:t>
            </w:r>
          </w:p>
        </w:tc>
      </w:tr>
      <w:tr w:rsidR="005E38E0" w14:paraId="0C221C2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6D78C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BE940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7D428DF0" w14:textId="71DCB43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7,580.00 </w:t>
            </w:r>
          </w:p>
        </w:tc>
        <w:tc>
          <w:tcPr>
            <w:tcW w:w="675" w:type="pct"/>
            <w:tcBorders>
              <w:top w:val="nil"/>
              <w:left w:val="nil"/>
              <w:bottom w:val="single" w:sz="4" w:space="0" w:color="000000"/>
              <w:right w:val="single" w:sz="4" w:space="0" w:color="000000"/>
            </w:tcBorders>
            <w:shd w:val="clear" w:color="auto" w:fill="auto"/>
            <w:noWrap/>
            <w:vAlign w:val="bottom"/>
            <w:hideMark/>
          </w:tcPr>
          <w:p w14:paraId="7D4C1A82" w14:textId="6A3C692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1E3D6" w14:textId="54E41EE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AE7743" w14:textId="4EDD57E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7,580.00 </w:t>
            </w:r>
          </w:p>
        </w:tc>
      </w:tr>
      <w:tr w:rsidR="005E38E0" w14:paraId="1AE8E94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9FFE8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5725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12313F64" w14:textId="58D91A4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897.42 </w:t>
            </w:r>
          </w:p>
        </w:tc>
        <w:tc>
          <w:tcPr>
            <w:tcW w:w="675" w:type="pct"/>
            <w:tcBorders>
              <w:top w:val="nil"/>
              <w:left w:val="nil"/>
              <w:bottom w:val="single" w:sz="4" w:space="0" w:color="000000"/>
              <w:right w:val="single" w:sz="4" w:space="0" w:color="000000"/>
            </w:tcBorders>
            <w:shd w:val="clear" w:color="auto" w:fill="auto"/>
            <w:noWrap/>
            <w:vAlign w:val="bottom"/>
            <w:hideMark/>
          </w:tcPr>
          <w:p w14:paraId="06599E7F" w14:textId="66C9EA3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222655" w14:textId="5E75CED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256D8F" w14:textId="5245E4E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897.42 </w:t>
            </w:r>
          </w:p>
        </w:tc>
      </w:tr>
      <w:tr w:rsidR="005E38E0" w14:paraId="3722CAC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9487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6CEB1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7F84D69B" w14:textId="4660388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2629EA0D" w14:textId="0830722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4C45F" w14:textId="45D7736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EE4D93" w14:textId="74CFBFF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5E38E0" w14:paraId="1F10187C"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CB28D6"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28EA7814" w14:textId="3D84B650"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94,65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460D650B" w14:textId="4C12398D"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AEA1F4E" w14:textId="15622849"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2BFB1AD" w14:textId="6173D36D"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370,053.71 </w:t>
            </w:r>
          </w:p>
        </w:tc>
      </w:tr>
      <w:tr w:rsidR="005E38E0" w14:paraId="284055E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88105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76B1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4E032B04" w14:textId="43C47ED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584.96 </w:t>
            </w:r>
          </w:p>
        </w:tc>
        <w:tc>
          <w:tcPr>
            <w:tcW w:w="675" w:type="pct"/>
            <w:tcBorders>
              <w:top w:val="nil"/>
              <w:left w:val="nil"/>
              <w:bottom w:val="single" w:sz="4" w:space="0" w:color="000000"/>
              <w:right w:val="single" w:sz="4" w:space="0" w:color="000000"/>
            </w:tcBorders>
            <w:shd w:val="clear" w:color="auto" w:fill="auto"/>
            <w:noWrap/>
            <w:vAlign w:val="bottom"/>
            <w:hideMark/>
          </w:tcPr>
          <w:p w14:paraId="6A960900" w14:textId="2BD504E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428F5" w14:textId="10B4522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03FE53" w14:textId="23BD19E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584.96 </w:t>
            </w:r>
          </w:p>
        </w:tc>
      </w:tr>
      <w:tr w:rsidR="005E38E0" w14:paraId="0436DFD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D192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B900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lison</w:t>
            </w:r>
          </w:p>
        </w:tc>
        <w:tc>
          <w:tcPr>
            <w:tcW w:w="777" w:type="pct"/>
            <w:tcBorders>
              <w:top w:val="nil"/>
              <w:left w:val="nil"/>
              <w:bottom w:val="single" w:sz="4" w:space="0" w:color="000000"/>
              <w:right w:val="single" w:sz="4" w:space="0" w:color="000000"/>
            </w:tcBorders>
            <w:shd w:val="clear" w:color="auto" w:fill="auto"/>
            <w:noWrap/>
            <w:vAlign w:val="bottom"/>
            <w:hideMark/>
          </w:tcPr>
          <w:p w14:paraId="2A41AE6B" w14:textId="52713CD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CD1018" w14:textId="4E321E0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EF3EAA" w14:textId="5421435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43C059" w14:textId="46209AF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5E38E0" w14:paraId="5D3633C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35F5D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56F4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0C2A0043" w14:textId="650313B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c>
          <w:tcPr>
            <w:tcW w:w="675" w:type="pct"/>
            <w:tcBorders>
              <w:top w:val="nil"/>
              <w:left w:val="nil"/>
              <w:bottom w:val="single" w:sz="4" w:space="0" w:color="000000"/>
              <w:right w:val="single" w:sz="4" w:space="0" w:color="000000"/>
            </w:tcBorders>
            <w:shd w:val="clear" w:color="auto" w:fill="auto"/>
            <w:noWrap/>
            <w:vAlign w:val="bottom"/>
            <w:hideMark/>
          </w:tcPr>
          <w:p w14:paraId="4258B02E" w14:textId="5A605D1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BA422" w14:textId="26972D2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849ADF" w14:textId="7AB2553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r>
      <w:tr w:rsidR="005E38E0" w14:paraId="0BCD417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D402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439A8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98BC58B" w14:textId="0907CD1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3,820.45 </w:t>
            </w:r>
          </w:p>
        </w:tc>
        <w:tc>
          <w:tcPr>
            <w:tcW w:w="675" w:type="pct"/>
            <w:tcBorders>
              <w:top w:val="nil"/>
              <w:left w:val="nil"/>
              <w:bottom w:val="single" w:sz="4" w:space="0" w:color="000000"/>
              <w:right w:val="single" w:sz="4" w:space="0" w:color="000000"/>
            </w:tcBorders>
            <w:shd w:val="clear" w:color="auto" w:fill="auto"/>
            <w:noWrap/>
            <w:vAlign w:val="bottom"/>
            <w:hideMark/>
          </w:tcPr>
          <w:p w14:paraId="32264E8C" w14:textId="012BE79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A01DAA" w14:textId="1B73A32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9EBD33" w14:textId="6D5DE98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3,820.45 </w:t>
            </w:r>
          </w:p>
        </w:tc>
      </w:tr>
      <w:tr w:rsidR="005E38E0" w14:paraId="5DA8BEB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547CD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4545E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6C98736E" w14:textId="276DA3E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995.00 </w:t>
            </w:r>
          </w:p>
        </w:tc>
        <w:tc>
          <w:tcPr>
            <w:tcW w:w="675" w:type="pct"/>
            <w:tcBorders>
              <w:top w:val="nil"/>
              <w:left w:val="nil"/>
              <w:bottom w:val="single" w:sz="4" w:space="0" w:color="000000"/>
              <w:right w:val="single" w:sz="4" w:space="0" w:color="000000"/>
            </w:tcBorders>
            <w:shd w:val="clear" w:color="auto" w:fill="auto"/>
            <w:noWrap/>
            <w:vAlign w:val="bottom"/>
            <w:hideMark/>
          </w:tcPr>
          <w:p w14:paraId="2F91371A" w14:textId="44CE375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FBA8E6" w14:textId="4DA95B7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8B7233" w14:textId="0BD62A4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995.00 </w:t>
            </w:r>
          </w:p>
        </w:tc>
      </w:tr>
      <w:tr w:rsidR="005E38E0" w14:paraId="2492AA8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8F7B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474E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6576D0E9" w14:textId="421DC3E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395D8D" w14:textId="45CE501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6BB12" w14:textId="3B597B1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037B01" w14:textId="43943B2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8,000.00 </w:t>
            </w:r>
          </w:p>
        </w:tc>
      </w:tr>
      <w:tr w:rsidR="005E38E0" w14:paraId="5E3DB77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A5F79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17DB7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314BDB0C" w14:textId="3DD4646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565.00 </w:t>
            </w:r>
          </w:p>
        </w:tc>
        <w:tc>
          <w:tcPr>
            <w:tcW w:w="675" w:type="pct"/>
            <w:tcBorders>
              <w:top w:val="nil"/>
              <w:left w:val="nil"/>
              <w:bottom w:val="single" w:sz="4" w:space="0" w:color="000000"/>
              <w:right w:val="single" w:sz="4" w:space="0" w:color="000000"/>
            </w:tcBorders>
            <w:shd w:val="clear" w:color="auto" w:fill="auto"/>
            <w:noWrap/>
            <w:vAlign w:val="bottom"/>
            <w:hideMark/>
          </w:tcPr>
          <w:p w14:paraId="461F1B46" w14:textId="27B23B0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6623F2" w14:textId="1F0FAC8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7DDAC0" w14:textId="03AACB8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565.00 </w:t>
            </w:r>
          </w:p>
        </w:tc>
      </w:tr>
      <w:tr w:rsidR="005E38E0" w14:paraId="4E05C90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B32CA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53B9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4D8BF4C9" w14:textId="1A9E1D2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0D3A9BD0" w14:textId="22D18FF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83768" w14:textId="357950D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F25723" w14:textId="621D718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5E38E0" w14:paraId="2E6396F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FF1B2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113F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29289792" w14:textId="34EB1C9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1,229.00 </w:t>
            </w:r>
          </w:p>
        </w:tc>
        <w:tc>
          <w:tcPr>
            <w:tcW w:w="675" w:type="pct"/>
            <w:tcBorders>
              <w:top w:val="nil"/>
              <w:left w:val="nil"/>
              <w:bottom w:val="single" w:sz="4" w:space="0" w:color="000000"/>
              <w:right w:val="single" w:sz="4" w:space="0" w:color="000000"/>
            </w:tcBorders>
            <w:shd w:val="clear" w:color="auto" w:fill="auto"/>
            <w:noWrap/>
            <w:vAlign w:val="bottom"/>
            <w:hideMark/>
          </w:tcPr>
          <w:p w14:paraId="154B7A88" w14:textId="6F7D22F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A8799E" w14:textId="2C04A5C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4E5D71" w14:textId="3B3B126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1,229.00 </w:t>
            </w:r>
          </w:p>
        </w:tc>
      </w:tr>
      <w:tr w:rsidR="005E38E0" w14:paraId="484A6FE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420B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878D7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574A82D7" w14:textId="725D3CD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8A5AEE" w14:textId="2239D8E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36CF3AB9" w14:textId="617CED9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0C9204" w14:textId="38B3773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5E38E0" w14:paraId="62D36A6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B2EF1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8A415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6BF931C4" w14:textId="591B987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F72EF4" w14:textId="12A8B3F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11F22" w14:textId="6D529D9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A422AE" w14:textId="64360AE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5E38E0" w14:paraId="2A6C60D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6526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EB50B5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02811074" w14:textId="3901B84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2C60F1C2" w14:textId="6BE48C5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275B20" w14:textId="2A7DF9E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DF9538" w14:textId="0FAAFFA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5E38E0" w14:paraId="580C599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B9CE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F156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44F3B3FB" w14:textId="3DA731A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168.10 </w:t>
            </w:r>
          </w:p>
        </w:tc>
        <w:tc>
          <w:tcPr>
            <w:tcW w:w="675" w:type="pct"/>
            <w:tcBorders>
              <w:top w:val="nil"/>
              <w:left w:val="nil"/>
              <w:bottom w:val="single" w:sz="4" w:space="0" w:color="000000"/>
              <w:right w:val="single" w:sz="4" w:space="0" w:color="000000"/>
            </w:tcBorders>
            <w:shd w:val="clear" w:color="auto" w:fill="auto"/>
            <w:noWrap/>
            <w:vAlign w:val="bottom"/>
            <w:hideMark/>
          </w:tcPr>
          <w:p w14:paraId="544C6F30" w14:textId="1775C25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25776" w14:textId="1257D9A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F2073B" w14:textId="1E74B06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168.10 </w:t>
            </w:r>
          </w:p>
        </w:tc>
      </w:tr>
      <w:tr w:rsidR="005E38E0" w14:paraId="577BD61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5088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5491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1CC19840" w14:textId="608721E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49FA9F20" w14:textId="61C3F7F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B75A3B" w14:textId="6B9E892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0D4779" w14:textId="4BEDA27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5E38E0" w14:paraId="1BEE47E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0B76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18A0B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49DB66F3" w14:textId="3A46182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487.00 </w:t>
            </w:r>
          </w:p>
        </w:tc>
        <w:tc>
          <w:tcPr>
            <w:tcW w:w="675" w:type="pct"/>
            <w:tcBorders>
              <w:top w:val="nil"/>
              <w:left w:val="nil"/>
              <w:bottom w:val="single" w:sz="4" w:space="0" w:color="000000"/>
              <w:right w:val="single" w:sz="4" w:space="0" w:color="000000"/>
            </w:tcBorders>
            <w:shd w:val="clear" w:color="auto" w:fill="auto"/>
            <w:noWrap/>
            <w:vAlign w:val="bottom"/>
            <w:hideMark/>
          </w:tcPr>
          <w:p w14:paraId="01094E86" w14:textId="7D7D156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D1620C7" w14:textId="2FC8DE9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F451AE" w14:textId="31A4DA2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41,487.00 </w:t>
            </w:r>
          </w:p>
        </w:tc>
      </w:tr>
      <w:tr w:rsidR="005E38E0" w14:paraId="5F8EBC7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9D5B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97C08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4EC254C9" w14:textId="0D5D6CF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103B772B" w14:textId="6A0A039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75F6C" w14:textId="48866CF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F491EB" w14:textId="0B70556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5E38E0" w14:paraId="3479D69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1D24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C3FC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3B37EDFF" w14:textId="39F48D2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6BB2104C" w14:textId="25142EE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282A73" w14:textId="12700F5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F1348E" w14:textId="20A9B63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5E38E0" w14:paraId="39DCF54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2A691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0EC2C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3853B000" w14:textId="66666DF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c>
          <w:tcPr>
            <w:tcW w:w="675" w:type="pct"/>
            <w:tcBorders>
              <w:top w:val="nil"/>
              <w:left w:val="nil"/>
              <w:bottom w:val="single" w:sz="4" w:space="0" w:color="000000"/>
              <w:right w:val="single" w:sz="4" w:space="0" w:color="000000"/>
            </w:tcBorders>
            <w:shd w:val="clear" w:color="auto" w:fill="auto"/>
            <w:noWrap/>
            <w:vAlign w:val="bottom"/>
            <w:hideMark/>
          </w:tcPr>
          <w:p w14:paraId="7D93CA0F" w14:textId="6AF75F8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BBAE64" w14:textId="6ECC7D6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1DFF6E" w14:textId="054F86C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r>
      <w:tr w:rsidR="005E38E0" w14:paraId="68D83D69"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BA8838"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4B08CDF8" w14:textId="59B861AE"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90,926.95 </w:t>
            </w:r>
          </w:p>
        </w:tc>
        <w:tc>
          <w:tcPr>
            <w:tcW w:w="675" w:type="pct"/>
            <w:tcBorders>
              <w:top w:val="nil"/>
              <w:left w:val="nil"/>
              <w:bottom w:val="single" w:sz="4" w:space="0" w:color="000000"/>
              <w:right w:val="single" w:sz="4" w:space="0" w:color="000000"/>
            </w:tcBorders>
            <w:shd w:val="clear" w:color="D8D8D8" w:fill="D8D8D8"/>
            <w:noWrap/>
            <w:vAlign w:val="bottom"/>
            <w:hideMark/>
          </w:tcPr>
          <w:p w14:paraId="2BD2863A" w14:textId="65D0AE80"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053,602.08 </w:t>
            </w:r>
          </w:p>
        </w:tc>
        <w:tc>
          <w:tcPr>
            <w:tcW w:w="624" w:type="pct"/>
            <w:tcBorders>
              <w:top w:val="nil"/>
              <w:left w:val="nil"/>
              <w:bottom w:val="single" w:sz="4" w:space="0" w:color="000000"/>
              <w:right w:val="single" w:sz="4" w:space="0" w:color="000000"/>
            </w:tcBorders>
            <w:shd w:val="clear" w:color="D8D8D8" w:fill="D8D8D8"/>
            <w:noWrap/>
            <w:vAlign w:val="bottom"/>
            <w:hideMark/>
          </w:tcPr>
          <w:p w14:paraId="46741E76" w14:textId="1F95BE52"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FC161F7" w14:textId="38686311"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244,529.03 </w:t>
            </w:r>
          </w:p>
        </w:tc>
      </w:tr>
      <w:tr w:rsidR="005E38E0" w14:paraId="26568E1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B8C89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F38AA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731B7EBC" w14:textId="0132F06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00D9F07B" w14:textId="2C7F9B2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EB4DAA" w14:textId="48E368B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0F4854" w14:textId="203D522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5E38E0" w14:paraId="4D2E174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5DE7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3B04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500F6199" w14:textId="223DF39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79200C6F" w14:textId="682E532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A0711" w14:textId="58C2670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3E040D" w14:textId="29C1A10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5E38E0" w14:paraId="4B2C675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FCD3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1A42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57F45ED6" w14:textId="5F9813D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E727AF" w14:textId="00247BA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A4CA6" w14:textId="5C06E7E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8B619C" w14:textId="7C07534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r>
      <w:tr w:rsidR="005E38E0" w14:paraId="1D596FC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84CA3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DC15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67FF3D5C" w14:textId="5D25130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E1E968" w14:textId="7AF8D47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425B5" w14:textId="75C37A6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E74BF3" w14:textId="7C59E59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5E38E0" w14:paraId="0738549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248F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4EDA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7E2D66DE" w14:textId="3823436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47.75 </w:t>
            </w:r>
          </w:p>
        </w:tc>
        <w:tc>
          <w:tcPr>
            <w:tcW w:w="675" w:type="pct"/>
            <w:tcBorders>
              <w:top w:val="nil"/>
              <w:left w:val="nil"/>
              <w:bottom w:val="single" w:sz="4" w:space="0" w:color="000000"/>
              <w:right w:val="single" w:sz="4" w:space="0" w:color="000000"/>
            </w:tcBorders>
            <w:shd w:val="clear" w:color="auto" w:fill="auto"/>
            <w:noWrap/>
            <w:vAlign w:val="bottom"/>
            <w:hideMark/>
          </w:tcPr>
          <w:p w14:paraId="2ED05EFE" w14:textId="2EBC094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8F1FF" w14:textId="401FF1B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C86E32" w14:textId="7869283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47.75 </w:t>
            </w:r>
          </w:p>
        </w:tc>
      </w:tr>
      <w:tr w:rsidR="005E38E0" w14:paraId="36CABD9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1242A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3EF0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70461B76" w14:textId="115303D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4C986CFC" w14:textId="58C97EF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99E7C7" w14:textId="79703DA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5D63CE" w14:textId="69B428C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5E38E0" w14:paraId="79AA9D4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8F97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7245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0E6B17B2" w14:textId="36608E1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3D78D092" w14:textId="0A81C2D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E640C3" w14:textId="2371E5A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4F5CDF" w14:textId="2D6882A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5E38E0" w14:paraId="19EEEB4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12EA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4664A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2F901ACF" w14:textId="218D9B1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613D42" w14:textId="3754C76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77E073" w14:textId="46AE1CE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EA5C97" w14:textId="6F5FD06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5E38E0" w14:paraId="02043B5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4647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4E53F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41F7E998" w14:textId="601CC59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5EC95557" w14:textId="1A9A40F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DBE4BC" w14:textId="3B76B65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E30359" w14:textId="38E1752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800.00 </w:t>
            </w:r>
          </w:p>
        </w:tc>
      </w:tr>
      <w:tr w:rsidR="005E38E0" w14:paraId="1AC274B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5091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A8FB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6807966C" w14:textId="1D97D79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22A9B2" w14:textId="304DC58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4B9D3" w14:textId="4A5D24C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E9BB47" w14:textId="14B6734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r>
      <w:tr w:rsidR="005E38E0" w14:paraId="7906087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4C68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421E4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468FC0AA" w14:textId="1406446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400.00 </w:t>
            </w:r>
          </w:p>
        </w:tc>
        <w:tc>
          <w:tcPr>
            <w:tcW w:w="675" w:type="pct"/>
            <w:tcBorders>
              <w:top w:val="nil"/>
              <w:left w:val="nil"/>
              <w:bottom w:val="single" w:sz="4" w:space="0" w:color="000000"/>
              <w:right w:val="single" w:sz="4" w:space="0" w:color="000000"/>
            </w:tcBorders>
            <w:shd w:val="clear" w:color="auto" w:fill="auto"/>
            <w:noWrap/>
            <w:vAlign w:val="bottom"/>
            <w:hideMark/>
          </w:tcPr>
          <w:p w14:paraId="13DF08CF" w14:textId="6DA9228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53,602.08 </w:t>
            </w:r>
          </w:p>
        </w:tc>
        <w:tc>
          <w:tcPr>
            <w:tcW w:w="624" w:type="pct"/>
            <w:tcBorders>
              <w:top w:val="nil"/>
              <w:left w:val="nil"/>
              <w:bottom w:val="single" w:sz="4" w:space="0" w:color="000000"/>
              <w:right w:val="single" w:sz="4" w:space="0" w:color="000000"/>
            </w:tcBorders>
            <w:shd w:val="clear" w:color="auto" w:fill="auto"/>
            <w:noWrap/>
            <w:vAlign w:val="bottom"/>
            <w:hideMark/>
          </w:tcPr>
          <w:p w14:paraId="6E61B8E0" w14:textId="1AB8803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FE54C0" w14:textId="701F114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31,002.08 </w:t>
            </w:r>
          </w:p>
        </w:tc>
      </w:tr>
      <w:tr w:rsidR="005E38E0" w14:paraId="0CB5130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F985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043D0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EA57C39" w14:textId="46F4B1A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6D9B7258" w14:textId="11C082B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7E796D" w14:textId="7A8F1AA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053453" w14:textId="77435FF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5E38E0" w14:paraId="6CF328E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7698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8746A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4EAEC891" w14:textId="31CF767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2251303B" w14:textId="1F31264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B3FAD6" w14:textId="59BCC81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AAAE72" w14:textId="402EA6C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5E38E0" w14:paraId="0247A6F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5D9F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70EA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4E38F7AD" w14:textId="6C35AC2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c>
          <w:tcPr>
            <w:tcW w:w="675" w:type="pct"/>
            <w:tcBorders>
              <w:top w:val="nil"/>
              <w:left w:val="nil"/>
              <w:bottom w:val="single" w:sz="4" w:space="0" w:color="000000"/>
              <w:right w:val="single" w:sz="4" w:space="0" w:color="000000"/>
            </w:tcBorders>
            <w:shd w:val="clear" w:color="auto" w:fill="auto"/>
            <w:noWrap/>
            <w:vAlign w:val="bottom"/>
            <w:hideMark/>
          </w:tcPr>
          <w:p w14:paraId="7A8282BC" w14:textId="488859E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DE4CCC" w14:textId="7CFC2B7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351A89" w14:textId="47915AF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r>
      <w:tr w:rsidR="005E38E0" w14:paraId="30855D5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CA66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9578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0ACF9BCE" w14:textId="7BB6F7A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42,443.45 </w:t>
            </w:r>
          </w:p>
        </w:tc>
        <w:tc>
          <w:tcPr>
            <w:tcW w:w="675" w:type="pct"/>
            <w:tcBorders>
              <w:top w:val="nil"/>
              <w:left w:val="nil"/>
              <w:bottom w:val="single" w:sz="4" w:space="0" w:color="000000"/>
              <w:right w:val="single" w:sz="4" w:space="0" w:color="000000"/>
            </w:tcBorders>
            <w:shd w:val="clear" w:color="auto" w:fill="auto"/>
            <w:noWrap/>
            <w:vAlign w:val="bottom"/>
            <w:hideMark/>
          </w:tcPr>
          <w:p w14:paraId="5998E56E" w14:textId="23FC9F7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A6A49F" w14:textId="05443AE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0644AC" w14:textId="0497520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42,443.45 </w:t>
            </w:r>
          </w:p>
        </w:tc>
      </w:tr>
      <w:tr w:rsidR="005E38E0" w14:paraId="1DC483B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59B64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B3ABE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62D7518D" w14:textId="341E5E2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79607FBC" w14:textId="5C400E3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11569F" w14:textId="3A40FAA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34C709" w14:textId="6EF9501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5E38E0" w14:paraId="7590D2E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FE602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B42A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25F9115B" w14:textId="460AA10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c>
          <w:tcPr>
            <w:tcW w:w="675" w:type="pct"/>
            <w:tcBorders>
              <w:top w:val="nil"/>
              <w:left w:val="nil"/>
              <w:bottom w:val="single" w:sz="4" w:space="0" w:color="000000"/>
              <w:right w:val="single" w:sz="4" w:space="0" w:color="000000"/>
            </w:tcBorders>
            <w:shd w:val="clear" w:color="auto" w:fill="auto"/>
            <w:noWrap/>
            <w:vAlign w:val="bottom"/>
            <w:hideMark/>
          </w:tcPr>
          <w:p w14:paraId="5F1BA03B" w14:textId="694FFBF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DEDEE9" w14:textId="5D6819D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1A6491" w14:textId="0B8601D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r>
      <w:tr w:rsidR="005E38E0" w14:paraId="2A04791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906D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9702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76A06B85" w14:textId="23182E8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0349C7FA" w14:textId="7E3B308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982A2" w14:textId="070182C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655F43" w14:textId="3ABC7B5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5E38E0" w14:paraId="16286678"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A622A1"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688B2199" w14:textId="4BA77FCB"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35,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3C94E3BE" w14:textId="37932CF9"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6F1BED9" w14:textId="03C0AEEC"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33367F7" w14:textId="77C34182"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35,383.55 </w:t>
            </w:r>
          </w:p>
        </w:tc>
      </w:tr>
      <w:tr w:rsidR="005E38E0" w14:paraId="383B340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FC74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C1B9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67C8B23" w14:textId="6F3DB6C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201.95 </w:t>
            </w:r>
          </w:p>
        </w:tc>
        <w:tc>
          <w:tcPr>
            <w:tcW w:w="675" w:type="pct"/>
            <w:tcBorders>
              <w:top w:val="nil"/>
              <w:left w:val="nil"/>
              <w:bottom w:val="single" w:sz="4" w:space="0" w:color="000000"/>
              <w:right w:val="single" w:sz="4" w:space="0" w:color="000000"/>
            </w:tcBorders>
            <w:shd w:val="clear" w:color="auto" w:fill="auto"/>
            <w:noWrap/>
            <w:vAlign w:val="bottom"/>
            <w:hideMark/>
          </w:tcPr>
          <w:p w14:paraId="52F29887" w14:textId="291C4D7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25294" w14:textId="7E8DEFC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B6C1F3" w14:textId="2D81F11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201.95 </w:t>
            </w:r>
          </w:p>
        </w:tc>
      </w:tr>
      <w:tr w:rsidR="005E38E0" w14:paraId="768CFF6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471B6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4084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08ED6F6C" w14:textId="66B5F6F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17D8327E" w14:textId="555F962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15BE59" w14:textId="2D1E608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344D79" w14:textId="4AD7343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5E38E0" w14:paraId="36066B0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0356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E198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6EA5E060" w14:textId="38D5604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6,319.10 </w:t>
            </w:r>
          </w:p>
        </w:tc>
        <w:tc>
          <w:tcPr>
            <w:tcW w:w="675" w:type="pct"/>
            <w:tcBorders>
              <w:top w:val="nil"/>
              <w:left w:val="nil"/>
              <w:bottom w:val="single" w:sz="4" w:space="0" w:color="000000"/>
              <w:right w:val="single" w:sz="4" w:space="0" w:color="000000"/>
            </w:tcBorders>
            <w:shd w:val="clear" w:color="auto" w:fill="auto"/>
            <w:noWrap/>
            <w:vAlign w:val="bottom"/>
            <w:hideMark/>
          </w:tcPr>
          <w:p w14:paraId="6C9DB3A4" w14:textId="27F7852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182A6" w14:textId="7823865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FE260C" w14:textId="4784519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6,319.10 </w:t>
            </w:r>
          </w:p>
        </w:tc>
      </w:tr>
      <w:tr w:rsidR="005E38E0" w14:paraId="455B09F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5E9F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DF94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06C01FDD" w14:textId="2F8A341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13930E52" w14:textId="11D73DB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9919A3" w14:textId="7B196EB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793E63" w14:textId="42CFE61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5E38E0" w14:paraId="0E34014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A5D2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4E79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6A64F201" w14:textId="27680A3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c>
          <w:tcPr>
            <w:tcW w:w="675" w:type="pct"/>
            <w:tcBorders>
              <w:top w:val="nil"/>
              <w:left w:val="nil"/>
              <w:bottom w:val="single" w:sz="4" w:space="0" w:color="000000"/>
              <w:right w:val="single" w:sz="4" w:space="0" w:color="000000"/>
            </w:tcBorders>
            <w:shd w:val="clear" w:color="auto" w:fill="auto"/>
            <w:noWrap/>
            <w:vAlign w:val="bottom"/>
            <w:hideMark/>
          </w:tcPr>
          <w:p w14:paraId="3DA4F704" w14:textId="451C061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A52872" w14:textId="28C4E6F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0D8F01" w14:textId="2FA48F0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r>
      <w:tr w:rsidR="005E38E0" w14:paraId="750D8C91"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224B3F"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4AADA825" w14:textId="4C79E507"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97,99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031881D1" w14:textId="500AF886"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E38D164" w14:textId="4246A6C2"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4C5D873" w14:textId="71CBC146"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547,997.23 </w:t>
            </w:r>
          </w:p>
        </w:tc>
      </w:tr>
      <w:tr w:rsidR="005E38E0" w14:paraId="2B7DB8D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D679E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0E997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29220CD9" w14:textId="00AE6BB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1A53B7AD" w14:textId="18E0120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BA2F55" w14:textId="138112B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B68E4B" w14:textId="1DAD384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5E38E0" w14:paraId="509292D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9425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3A1F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15C9FCDE" w14:textId="52FB1A3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7,423.05 </w:t>
            </w:r>
          </w:p>
        </w:tc>
        <w:tc>
          <w:tcPr>
            <w:tcW w:w="675" w:type="pct"/>
            <w:tcBorders>
              <w:top w:val="nil"/>
              <w:left w:val="nil"/>
              <w:bottom w:val="single" w:sz="4" w:space="0" w:color="000000"/>
              <w:right w:val="single" w:sz="4" w:space="0" w:color="000000"/>
            </w:tcBorders>
            <w:shd w:val="clear" w:color="auto" w:fill="auto"/>
            <w:noWrap/>
            <w:vAlign w:val="bottom"/>
            <w:hideMark/>
          </w:tcPr>
          <w:p w14:paraId="00F68CAC" w14:textId="12A2F4B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F428F" w14:textId="42FB6FA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291189" w14:textId="229BAB5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7,423.05 </w:t>
            </w:r>
          </w:p>
        </w:tc>
      </w:tr>
      <w:tr w:rsidR="005E38E0" w14:paraId="0D634E4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18310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1CA04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063C6329" w14:textId="20492FF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55B4E04E" w14:textId="4E7A909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0DE3F5" w14:textId="0BDEA8A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EEFCC2" w14:textId="01BD4C6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5E38E0" w14:paraId="4CAC697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BEF5A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2C4C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0BA51B6F" w14:textId="6DBA7C1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1A29E5" w14:textId="67E2A3E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61559" w14:textId="174C9A4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2DEB66" w14:textId="4891F3C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5E38E0" w14:paraId="69B64B4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6EA0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CC25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33978AF9" w14:textId="6DF1666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57BB3B5C" w14:textId="76D9E8D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12E82" w14:textId="4DC1D0A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C21542" w14:textId="01CD85F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r>
      <w:tr w:rsidR="005E38E0" w14:paraId="0439FA6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20B5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2A568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764598C2" w14:textId="32A9236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023B04" w14:textId="6825563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9F020F" w14:textId="18C097C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1EF215" w14:textId="7D46614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5E38E0" w14:paraId="44A7C50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48151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5ECF4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0F41C2AA" w14:textId="6119C5F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68D5A343" w14:textId="3C12DB2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52152" w14:textId="797478F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3C3AC6" w14:textId="7138DE5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5E38E0" w14:paraId="4457D80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E643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96DD6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25B7BEF6" w14:textId="5FB44B7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1,633.55 </w:t>
            </w:r>
          </w:p>
        </w:tc>
        <w:tc>
          <w:tcPr>
            <w:tcW w:w="675" w:type="pct"/>
            <w:tcBorders>
              <w:top w:val="nil"/>
              <w:left w:val="nil"/>
              <w:bottom w:val="single" w:sz="4" w:space="0" w:color="000000"/>
              <w:right w:val="single" w:sz="4" w:space="0" w:color="000000"/>
            </w:tcBorders>
            <w:shd w:val="clear" w:color="auto" w:fill="auto"/>
            <w:noWrap/>
            <w:vAlign w:val="bottom"/>
            <w:hideMark/>
          </w:tcPr>
          <w:p w14:paraId="1525AC5A" w14:textId="4E4B3D3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51A906" w14:textId="71093FE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CE2B17" w14:textId="7508AA3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1,633.55 </w:t>
            </w:r>
          </w:p>
        </w:tc>
      </w:tr>
      <w:tr w:rsidR="005E38E0" w14:paraId="28AED19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06CFF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43D2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4189AFBE" w14:textId="21AA3B5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200.00 </w:t>
            </w:r>
          </w:p>
        </w:tc>
        <w:tc>
          <w:tcPr>
            <w:tcW w:w="675" w:type="pct"/>
            <w:tcBorders>
              <w:top w:val="nil"/>
              <w:left w:val="nil"/>
              <w:bottom w:val="single" w:sz="4" w:space="0" w:color="000000"/>
              <w:right w:val="single" w:sz="4" w:space="0" w:color="000000"/>
            </w:tcBorders>
            <w:shd w:val="clear" w:color="auto" w:fill="auto"/>
            <w:noWrap/>
            <w:vAlign w:val="bottom"/>
            <w:hideMark/>
          </w:tcPr>
          <w:p w14:paraId="5A27F1ED" w14:textId="1955B1E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8EC23" w14:textId="6EC3034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07C8CA" w14:textId="0ED095F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200.00 </w:t>
            </w:r>
          </w:p>
        </w:tc>
      </w:tr>
      <w:tr w:rsidR="005E38E0" w14:paraId="12254FE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A558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A0228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459E3B2" w14:textId="54E15AB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58,240.00 </w:t>
            </w:r>
          </w:p>
        </w:tc>
        <w:tc>
          <w:tcPr>
            <w:tcW w:w="675" w:type="pct"/>
            <w:tcBorders>
              <w:top w:val="nil"/>
              <w:left w:val="nil"/>
              <w:bottom w:val="single" w:sz="4" w:space="0" w:color="000000"/>
              <w:right w:val="single" w:sz="4" w:space="0" w:color="000000"/>
            </w:tcBorders>
            <w:shd w:val="clear" w:color="auto" w:fill="auto"/>
            <w:noWrap/>
            <w:vAlign w:val="bottom"/>
            <w:hideMark/>
          </w:tcPr>
          <w:p w14:paraId="1780FC29" w14:textId="770E858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A5668DE" w14:textId="60A0295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01DA6C" w14:textId="1E21D5B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08,240.00 </w:t>
            </w:r>
          </w:p>
        </w:tc>
      </w:tr>
      <w:tr w:rsidR="005E38E0" w14:paraId="66D36BB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735B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53D34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5EDCBD3B" w14:textId="04A1471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545EFE" w14:textId="058A629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D18F5" w14:textId="6E76F60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432AF2" w14:textId="7BE98DE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5E38E0" w14:paraId="32346B1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92C2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046C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ñas</w:t>
            </w:r>
          </w:p>
        </w:tc>
        <w:tc>
          <w:tcPr>
            <w:tcW w:w="777" w:type="pct"/>
            <w:tcBorders>
              <w:top w:val="nil"/>
              <w:left w:val="nil"/>
              <w:bottom w:val="single" w:sz="4" w:space="0" w:color="000000"/>
              <w:right w:val="single" w:sz="4" w:space="0" w:color="000000"/>
            </w:tcBorders>
            <w:shd w:val="clear" w:color="auto" w:fill="auto"/>
            <w:noWrap/>
            <w:vAlign w:val="bottom"/>
            <w:hideMark/>
          </w:tcPr>
          <w:p w14:paraId="71286CB3" w14:textId="29EB540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80.00 </w:t>
            </w:r>
          </w:p>
        </w:tc>
        <w:tc>
          <w:tcPr>
            <w:tcW w:w="675" w:type="pct"/>
            <w:tcBorders>
              <w:top w:val="nil"/>
              <w:left w:val="nil"/>
              <w:bottom w:val="single" w:sz="4" w:space="0" w:color="000000"/>
              <w:right w:val="single" w:sz="4" w:space="0" w:color="000000"/>
            </w:tcBorders>
            <w:shd w:val="clear" w:color="auto" w:fill="auto"/>
            <w:noWrap/>
            <w:vAlign w:val="bottom"/>
            <w:hideMark/>
          </w:tcPr>
          <w:p w14:paraId="36DF0D82" w14:textId="3DC3973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15FF15" w14:textId="2BBDB74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E78DB7" w14:textId="03BAF9E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80.00 </w:t>
            </w:r>
          </w:p>
        </w:tc>
      </w:tr>
      <w:tr w:rsidR="005E38E0" w14:paraId="4C00A2E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D216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65FC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22C53175" w14:textId="07CF2C1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8,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071905" w14:textId="39E50AE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77B2E" w14:textId="3C7CF3D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1D6D8D" w14:textId="3E3713A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8,000.00 </w:t>
            </w:r>
          </w:p>
        </w:tc>
      </w:tr>
      <w:tr w:rsidR="005E38E0" w14:paraId="283DFDE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621E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FE83C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1C12A810" w14:textId="106A2D9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12C632D4" w14:textId="573DB6D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989E4B" w14:textId="083D993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FD94AF" w14:textId="31F12A1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5E38E0" w14:paraId="1DC24DF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34CC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56CC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018AB2CA" w14:textId="520370A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F98E1B" w14:textId="639A989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D676B" w14:textId="5AC88CF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054F5C" w14:textId="48C2E50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5E38E0" w14:paraId="1436D35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35085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ED49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0D7F7C68" w14:textId="2CFFDE3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8,860.00 </w:t>
            </w:r>
          </w:p>
        </w:tc>
        <w:tc>
          <w:tcPr>
            <w:tcW w:w="675" w:type="pct"/>
            <w:tcBorders>
              <w:top w:val="nil"/>
              <w:left w:val="nil"/>
              <w:bottom w:val="single" w:sz="4" w:space="0" w:color="000000"/>
              <w:right w:val="single" w:sz="4" w:space="0" w:color="000000"/>
            </w:tcBorders>
            <w:shd w:val="clear" w:color="auto" w:fill="auto"/>
            <w:noWrap/>
            <w:vAlign w:val="bottom"/>
            <w:hideMark/>
          </w:tcPr>
          <w:p w14:paraId="6ED44E70" w14:textId="47DCD11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D2026A" w14:textId="1322872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B393B8" w14:textId="7F6E2F5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8,860.00 </w:t>
            </w:r>
          </w:p>
        </w:tc>
      </w:tr>
      <w:tr w:rsidR="005E38E0" w14:paraId="54F42B2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5552E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9E2D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2D5F8501" w14:textId="1AB116A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12,572.00 </w:t>
            </w:r>
          </w:p>
        </w:tc>
        <w:tc>
          <w:tcPr>
            <w:tcW w:w="675" w:type="pct"/>
            <w:tcBorders>
              <w:top w:val="nil"/>
              <w:left w:val="nil"/>
              <w:bottom w:val="single" w:sz="4" w:space="0" w:color="000000"/>
              <w:right w:val="single" w:sz="4" w:space="0" w:color="000000"/>
            </w:tcBorders>
            <w:shd w:val="clear" w:color="auto" w:fill="auto"/>
            <w:noWrap/>
            <w:vAlign w:val="bottom"/>
            <w:hideMark/>
          </w:tcPr>
          <w:p w14:paraId="447E54B9" w14:textId="1C816C4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85237C" w14:textId="2AFB769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AF2390" w14:textId="148AF66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12,572.00 </w:t>
            </w:r>
          </w:p>
        </w:tc>
      </w:tr>
      <w:tr w:rsidR="005E38E0" w14:paraId="70D44C7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28107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D9AC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36F67D96" w14:textId="3359D75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837.20 </w:t>
            </w:r>
          </w:p>
        </w:tc>
        <w:tc>
          <w:tcPr>
            <w:tcW w:w="675" w:type="pct"/>
            <w:tcBorders>
              <w:top w:val="nil"/>
              <w:left w:val="nil"/>
              <w:bottom w:val="single" w:sz="4" w:space="0" w:color="000000"/>
              <w:right w:val="single" w:sz="4" w:space="0" w:color="000000"/>
            </w:tcBorders>
            <w:shd w:val="clear" w:color="auto" w:fill="auto"/>
            <w:noWrap/>
            <w:vAlign w:val="bottom"/>
            <w:hideMark/>
          </w:tcPr>
          <w:p w14:paraId="293CA20F" w14:textId="79E77D3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1E6A1" w14:textId="610DF02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99656A" w14:textId="74E7B79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837.20 </w:t>
            </w:r>
          </w:p>
        </w:tc>
      </w:tr>
      <w:tr w:rsidR="005E38E0" w14:paraId="2DBEB68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85D9C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086D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24413D32" w14:textId="57FDF85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75D57A68" w14:textId="57A9E2A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5E06B" w14:textId="1803AEC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3F2D6E" w14:textId="54C2A1F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5E38E0" w14:paraId="61545A4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CD2D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0BF9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3622127D" w14:textId="0480573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2C2611" w14:textId="0D1B5B9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D4027" w14:textId="03137C3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52FA2D" w14:textId="30868C4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000.00 </w:t>
            </w:r>
          </w:p>
        </w:tc>
      </w:tr>
      <w:tr w:rsidR="005E38E0" w14:paraId="0B93A73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9208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01ABB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3A2663A0" w14:textId="3A5BF82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C8D59A" w14:textId="30E30C4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7650A" w14:textId="4E181D4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AC0048" w14:textId="04627F5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5E38E0" w14:paraId="4ECD3DE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82D9C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85C6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152D204D" w14:textId="5ACC59B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0,896.00 </w:t>
            </w:r>
          </w:p>
        </w:tc>
        <w:tc>
          <w:tcPr>
            <w:tcW w:w="675" w:type="pct"/>
            <w:tcBorders>
              <w:top w:val="nil"/>
              <w:left w:val="nil"/>
              <w:bottom w:val="single" w:sz="4" w:space="0" w:color="000000"/>
              <w:right w:val="single" w:sz="4" w:space="0" w:color="000000"/>
            </w:tcBorders>
            <w:shd w:val="clear" w:color="auto" w:fill="auto"/>
            <w:noWrap/>
            <w:vAlign w:val="bottom"/>
            <w:hideMark/>
          </w:tcPr>
          <w:p w14:paraId="7F3CF7BF" w14:textId="3C23418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9490E" w14:textId="4BA91AF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7482DD" w14:textId="7A3F44B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0,896.00 </w:t>
            </w:r>
          </w:p>
        </w:tc>
      </w:tr>
      <w:tr w:rsidR="005E38E0" w14:paraId="5BDA36F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CC12F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178D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05856610" w14:textId="6D8B13D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320.00 </w:t>
            </w:r>
          </w:p>
        </w:tc>
        <w:tc>
          <w:tcPr>
            <w:tcW w:w="675" w:type="pct"/>
            <w:tcBorders>
              <w:top w:val="nil"/>
              <w:left w:val="nil"/>
              <w:bottom w:val="single" w:sz="4" w:space="0" w:color="000000"/>
              <w:right w:val="single" w:sz="4" w:space="0" w:color="000000"/>
            </w:tcBorders>
            <w:shd w:val="clear" w:color="auto" w:fill="auto"/>
            <w:noWrap/>
            <w:vAlign w:val="bottom"/>
            <w:hideMark/>
          </w:tcPr>
          <w:p w14:paraId="69A92FC1" w14:textId="3A52E7B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9E4F2" w14:textId="32E6EB9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F0C59F" w14:textId="3E46A0E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320.00 </w:t>
            </w:r>
          </w:p>
        </w:tc>
      </w:tr>
      <w:tr w:rsidR="005E38E0" w14:paraId="4AE9EFF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B38C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3F34F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22DECFEE" w14:textId="016D138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599.44 </w:t>
            </w:r>
          </w:p>
        </w:tc>
        <w:tc>
          <w:tcPr>
            <w:tcW w:w="675" w:type="pct"/>
            <w:tcBorders>
              <w:top w:val="nil"/>
              <w:left w:val="nil"/>
              <w:bottom w:val="single" w:sz="4" w:space="0" w:color="000000"/>
              <w:right w:val="single" w:sz="4" w:space="0" w:color="000000"/>
            </w:tcBorders>
            <w:shd w:val="clear" w:color="auto" w:fill="auto"/>
            <w:noWrap/>
            <w:vAlign w:val="bottom"/>
            <w:hideMark/>
          </w:tcPr>
          <w:p w14:paraId="58DB90C9" w14:textId="68A79E3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E591D" w14:textId="2216D29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BDB588" w14:textId="0576ABD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599.44 </w:t>
            </w:r>
          </w:p>
        </w:tc>
      </w:tr>
      <w:tr w:rsidR="005E38E0" w14:paraId="546E882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763C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AB474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58D9FF93" w14:textId="5FD3F2C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2E9E9E" w14:textId="2BEB6D6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7E2AD" w14:textId="0DEFAAE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0FC112" w14:textId="54B6BAC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r>
      <w:tr w:rsidR="005E38E0" w14:paraId="07C6C11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6B593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449F4E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644654E1" w14:textId="279139B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6,956.07 </w:t>
            </w:r>
          </w:p>
        </w:tc>
        <w:tc>
          <w:tcPr>
            <w:tcW w:w="675" w:type="pct"/>
            <w:tcBorders>
              <w:top w:val="nil"/>
              <w:left w:val="nil"/>
              <w:bottom w:val="single" w:sz="4" w:space="0" w:color="000000"/>
              <w:right w:val="single" w:sz="4" w:space="0" w:color="000000"/>
            </w:tcBorders>
            <w:shd w:val="clear" w:color="auto" w:fill="auto"/>
            <w:noWrap/>
            <w:vAlign w:val="bottom"/>
            <w:hideMark/>
          </w:tcPr>
          <w:p w14:paraId="793336B1" w14:textId="3A8C5A9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C62747" w14:textId="371CADC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DD95C1" w14:textId="2165156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6,956.07 </w:t>
            </w:r>
          </w:p>
        </w:tc>
      </w:tr>
      <w:tr w:rsidR="005E38E0" w14:paraId="5A9A4D4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EB519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A723A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2B1027F8" w14:textId="285E660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DA2E8F" w14:textId="3797385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38F925" w14:textId="6311A1A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BAC813" w14:textId="1A250D5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5E38E0" w14:paraId="7735823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9293F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439DB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ssi</w:t>
            </w:r>
          </w:p>
        </w:tc>
        <w:tc>
          <w:tcPr>
            <w:tcW w:w="777" w:type="pct"/>
            <w:tcBorders>
              <w:top w:val="nil"/>
              <w:left w:val="nil"/>
              <w:bottom w:val="single" w:sz="4" w:space="0" w:color="000000"/>
              <w:right w:val="single" w:sz="4" w:space="0" w:color="000000"/>
            </w:tcBorders>
            <w:shd w:val="clear" w:color="auto" w:fill="auto"/>
            <w:noWrap/>
            <w:vAlign w:val="bottom"/>
            <w:hideMark/>
          </w:tcPr>
          <w:p w14:paraId="13070CE4" w14:textId="35CC6A6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864745" w14:textId="521269C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8DDA3" w14:textId="09582A5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0B7933" w14:textId="5A0CAD8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r>
      <w:tr w:rsidR="005E38E0" w14:paraId="2E8D27B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0D54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34DF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66233E58" w14:textId="7C912A6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c>
          <w:tcPr>
            <w:tcW w:w="675" w:type="pct"/>
            <w:tcBorders>
              <w:top w:val="nil"/>
              <w:left w:val="nil"/>
              <w:bottom w:val="single" w:sz="4" w:space="0" w:color="000000"/>
              <w:right w:val="single" w:sz="4" w:space="0" w:color="000000"/>
            </w:tcBorders>
            <w:shd w:val="clear" w:color="auto" w:fill="auto"/>
            <w:noWrap/>
            <w:vAlign w:val="bottom"/>
            <w:hideMark/>
          </w:tcPr>
          <w:p w14:paraId="711B9D98" w14:textId="249C8F1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9B213" w14:textId="5B54F04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B16570" w14:textId="6D5A0D1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r>
      <w:tr w:rsidR="005E38E0" w14:paraId="23FC887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89F5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6D2D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4B130E9E" w14:textId="51B720B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24AA0D" w14:textId="0786A7B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C88B7" w14:textId="551345A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35C612" w14:textId="7E56620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45,000.00 </w:t>
            </w:r>
          </w:p>
        </w:tc>
      </w:tr>
      <w:tr w:rsidR="005E38E0" w14:paraId="106D23E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C149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7F037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1FB54D9E" w14:textId="5DDF4D1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c>
          <w:tcPr>
            <w:tcW w:w="675" w:type="pct"/>
            <w:tcBorders>
              <w:top w:val="nil"/>
              <w:left w:val="nil"/>
              <w:bottom w:val="single" w:sz="4" w:space="0" w:color="000000"/>
              <w:right w:val="single" w:sz="4" w:space="0" w:color="000000"/>
            </w:tcBorders>
            <w:shd w:val="clear" w:color="auto" w:fill="auto"/>
            <w:noWrap/>
            <w:vAlign w:val="bottom"/>
            <w:hideMark/>
          </w:tcPr>
          <w:p w14:paraId="096F6844" w14:textId="12E7970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F9F38" w14:textId="27BF39B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8BE8C2" w14:textId="6C0CE3C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r>
      <w:tr w:rsidR="005E38E0" w14:paraId="5121890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7556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64D76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11A8ECC8" w14:textId="127190C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905E05" w14:textId="6C3BD9F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3A37B" w14:textId="34C4F22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539254" w14:textId="407F661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5E38E0" w14:paraId="0A0950D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32D7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3BFC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25208903" w14:textId="3927223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6,805.00 </w:t>
            </w:r>
          </w:p>
        </w:tc>
        <w:tc>
          <w:tcPr>
            <w:tcW w:w="675" w:type="pct"/>
            <w:tcBorders>
              <w:top w:val="nil"/>
              <w:left w:val="nil"/>
              <w:bottom w:val="single" w:sz="4" w:space="0" w:color="000000"/>
              <w:right w:val="single" w:sz="4" w:space="0" w:color="000000"/>
            </w:tcBorders>
            <w:shd w:val="clear" w:color="auto" w:fill="auto"/>
            <w:noWrap/>
            <w:vAlign w:val="bottom"/>
            <w:hideMark/>
          </w:tcPr>
          <w:p w14:paraId="6C350484" w14:textId="038B62F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B2048" w14:textId="22D51AF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124C63" w14:textId="29A19B0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6,805.00 </w:t>
            </w:r>
          </w:p>
        </w:tc>
      </w:tr>
      <w:tr w:rsidR="005E38E0" w14:paraId="1535190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E86D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37DE4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4B57A435" w14:textId="29A364E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437199" w14:textId="4D32423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9ED73" w14:textId="07AA8A7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C719C9" w14:textId="78EEE17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5E38E0" w14:paraId="53FD2A3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DCF5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D77C5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5AC90F1C" w14:textId="0FFDFA5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6E557D5C" w14:textId="721461A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72A9B" w14:textId="24020D0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EA63A2" w14:textId="161C129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5E38E0" w14:paraId="6BCC166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48B32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EBE9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12B22FED" w14:textId="1E11898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58E549BF" w14:textId="424F4BE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4B1C7F" w14:textId="094F01D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91147F" w14:textId="0C2E76B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5E38E0" w14:paraId="4C7776B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3D46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7E70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45E7DF0D" w14:textId="23B755F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8,776.00 </w:t>
            </w:r>
          </w:p>
        </w:tc>
        <w:tc>
          <w:tcPr>
            <w:tcW w:w="675" w:type="pct"/>
            <w:tcBorders>
              <w:top w:val="nil"/>
              <w:left w:val="nil"/>
              <w:bottom w:val="single" w:sz="4" w:space="0" w:color="000000"/>
              <w:right w:val="single" w:sz="4" w:space="0" w:color="000000"/>
            </w:tcBorders>
            <w:shd w:val="clear" w:color="auto" w:fill="auto"/>
            <w:noWrap/>
            <w:vAlign w:val="bottom"/>
            <w:hideMark/>
          </w:tcPr>
          <w:p w14:paraId="6B64BCD4" w14:textId="72966DC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CF952" w14:textId="7D5306F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E56C46" w14:textId="3F6C594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8,776.00 </w:t>
            </w:r>
          </w:p>
        </w:tc>
      </w:tr>
      <w:tr w:rsidR="005E38E0" w14:paraId="1C253EE1"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126104"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22086B5" w14:textId="4838A655"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812,11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74DCA6B1" w14:textId="6479FC5A"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FF3C571" w14:textId="459D29A1"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5EA64AE" w14:textId="4D27F9DE"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812,116.82 </w:t>
            </w:r>
          </w:p>
        </w:tc>
      </w:tr>
      <w:tr w:rsidR="005E38E0" w14:paraId="42CAEFB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A052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D43A4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57CB92F9" w14:textId="1153B81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D23F9C"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17DF25C1"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7" w:type="pct"/>
            <w:tcBorders>
              <w:top w:val="nil"/>
              <w:left w:val="nil"/>
              <w:bottom w:val="single" w:sz="4" w:space="0" w:color="000000"/>
              <w:right w:val="single" w:sz="4" w:space="0" w:color="000000"/>
            </w:tcBorders>
            <w:shd w:val="clear" w:color="auto" w:fill="auto"/>
            <w:noWrap/>
            <w:vAlign w:val="center"/>
            <w:hideMark/>
          </w:tcPr>
          <w:p w14:paraId="66B82E09" w14:textId="2D49CDE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5E38E0" w14:paraId="53D5898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A9D7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7A63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3E913B11" w14:textId="75F0383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1,847.72 </w:t>
            </w:r>
          </w:p>
        </w:tc>
        <w:tc>
          <w:tcPr>
            <w:tcW w:w="675" w:type="pct"/>
            <w:tcBorders>
              <w:top w:val="nil"/>
              <w:left w:val="nil"/>
              <w:bottom w:val="single" w:sz="4" w:space="0" w:color="000000"/>
              <w:right w:val="single" w:sz="4" w:space="0" w:color="000000"/>
            </w:tcBorders>
            <w:shd w:val="clear" w:color="auto" w:fill="auto"/>
            <w:noWrap/>
            <w:vAlign w:val="bottom"/>
            <w:hideMark/>
          </w:tcPr>
          <w:p w14:paraId="6493CAF9" w14:textId="665F9E6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DE9D75" w14:textId="7470743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4B53AB" w14:textId="7DF4A5E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1,847.72 </w:t>
            </w:r>
          </w:p>
        </w:tc>
      </w:tr>
      <w:tr w:rsidR="005E38E0" w14:paraId="45442ED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09178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8143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098D80F1" w14:textId="499156F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6,360.00 </w:t>
            </w:r>
          </w:p>
        </w:tc>
        <w:tc>
          <w:tcPr>
            <w:tcW w:w="675" w:type="pct"/>
            <w:tcBorders>
              <w:top w:val="nil"/>
              <w:left w:val="nil"/>
              <w:bottom w:val="single" w:sz="4" w:space="0" w:color="000000"/>
              <w:right w:val="single" w:sz="4" w:space="0" w:color="000000"/>
            </w:tcBorders>
            <w:shd w:val="clear" w:color="auto" w:fill="auto"/>
            <w:noWrap/>
            <w:vAlign w:val="bottom"/>
            <w:hideMark/>
          </w:tcPr>
          <w:p w14:paraId="14985F1E" w14:textId="4D799B0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5B2E7" w14:textId="0EA5D67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2D19D1" w14:textId="2E4594D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6,360.00 </w:t>
            </w:r>
          </w:p>
        </w:tc>
      </w:tr>
      <w:tr w:rsidR="005E38E0" w14:paraId="4D0B700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C66FC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B3EE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0068BEF9" w14:textId="5DC4AF4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4D72F986" w14:textId="7236C32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DB63D2" w14:textId="7E55D25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9144DB" w14:textId="6345AFD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5E38E0" w14:paraId="3D2DD99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D5C10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A95B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7F2D559A" w14:textId="10EA2C9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0939FEE4" w14:textId="7EF3C51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F433BE" w14:textId="17BEDC5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71BB5F" w14:textId="6DD61C7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5E38E0" w14:paraId="6D9AE8B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16AE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EA26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1758AFF2" w14:textId="5EDD447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c>
          <w:tcPr>
            <w:tcW w:w="675" w:type="pct"/>
            <w:tcBorders>
              <w:top w:val="nil"/>
              <w:left w:val="nil"/>
              <w:bottom w:val="single" w:sz="4" w:space="0" w:color="000000"/>
              <w:right w:val="single" w:sz="4" w:space="0" w:color="000000"/>
            </w:tcBorders>
            <w:shd w:val="clear" w:color="auto" w:fill="auto"/>
            <w:noWrap/>
            <w:vAlign w:val="bottom"/>
            <w:hideMark/>
          </w:tcPr>
          <w:p w14:paraId="406293AE" w14:textId="7EF2B55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85FF7" w14:textId="54282F5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1653D5" w14:textId="17B3659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r>
      <w:tr w:rsidR="005E38E0" w14:paraId="41B130E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DD81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B7EC0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39E7BF1C" w14:textId="594B47D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0A9B6FD7" w14:textId="3B51B1B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1E3658" w14:textId="7AA665F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177A08" w14:textId="4636E39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5E38E0" w14:paraId="7EC07F2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D663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36CEC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59A6913C" w14:textId="4C919AA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c>
          <w:tcPr>
            <w:tcW w:w="675" w:type="pct"/>
            <w:tcBorders>
              <w:top w:val="nil"/>
              <w:left w:val="nil"/>
              <w:bottom w:val="single" w:sz="4" w:space="0" w:color="000000"/>
              <w:right w:val="single" w:sz="4" w:space="0" w:color="000000"/>
            </w:tcBorders>
            <w:shd w:val="clear" w:color="auto" w:fill="auto"/>
            <w:noWrap/>
            <w:vAlign w:val="bottom"/>
            <w:hideMark/>
          </w:tcPr>
          <w:p w14:paraId="661EA3CE" w14:textId="4016B9A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7EFD16" w14:textId="3C127BD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C01A5E" w14:textId="771C542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r>
      <w:tr w:rsidR="005E38E0" w14:paraId="60C5794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A264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B2D1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3EFC8C4A" w14:textId="3D425EB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799EC5AD" w14:textId="552797F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127E80" w14:textId="467A84F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8BC9B1" w14:textId="0409F4B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5E38E0" w14:paraId="69D049A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B24F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55CEB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74E89BD8" w14:textId="27A6C4C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AFAB5A" w14:textId="1271B88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D552A" w14:textId="378651C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C91250" w14:textId="0C75609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E38E0" w14:paraId="6A14DA8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737A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0FF32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66EF7954" w14:textId="54933FD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c>
          <w:tcPr>
            <w:tcW w:w="675" w:type="pct"/>
            <w:tcBorders>
              <w:top w:val="nil"/>
              <w:left w:val="nil"/>
              <w:bottom w:val="single" w:sz="4" w:space="0" w:color="000000"/>
              <w:right w:val="single" w:sz="4" w:space="0" w:color="000000"/>
            </w:tcBorders>
            <w:shd w:val="clear" w:color="auto" w:fill="auto"/>
            <w:noWrap/>
            <w:vAlign w:val="bottom"/>
            <w:hideMark/>
          </w:tcPr>
          <w:p w14:paraId="0C0E6FC6" w14:textId="5278F10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E2B3C2" w14:textId="0DE29FA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16CF20" w14:textId="260C09F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r>
      <w:tr w:rsidR="005E38E0" w14:paraId="7CA9920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119B4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EF23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0C20339B" w14:textId="787F0EB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4A68772F" w14:textId="0782123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B1108E" w14:textId="7D4A094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D4E031" w14:textId="4F7D7C3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5E38E0" w14:paraId="4417FFC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53719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A0C2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09F1A4B1" w14:textId="1739820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1647D07A" w14:textId="4B468AD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15984F" w14:textId="0316132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80ED2F" w14:textId="7738A21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5E38E0" w14:paraId="1ACB1AA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CA87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702D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7B55D63C" w14:textId="1D88FE4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08C8F7" w14:textId="30FE156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12674D" w14:textId="7C67EB9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11B7F6" w14:textId="2586781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5E38E0" w14:paraId="2A9017E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B558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D37D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6D733F0A" w14:textId="19D286F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794654F8" w14:textId="77E0A2F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6B57E" w14:textId="31C4304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DD5EF1" w14:textId="13D97A7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5E38E0" w14:paraId="1F5C233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2807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6426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3A9D0FC1" w14:textId="2C51B59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721F67" w14:textId="4B5BBD6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2B8669" w14:textId="5A9936D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D05BBC" w14:textId="20D1D90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5E38E0" w14:paraId="2306B3E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C0191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EBFC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5F60E367" w14:textId="5493D63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2300CEA5" w14:textId="4591DFF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45CD1" w14:textId="74FF458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69A5B3" w14:textId="736A381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5E38E0" w14:paraId="7DF3C1A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0394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3020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0041DC8E" w14:textId="39E2B9F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B6D992" w14:textId="314E1BE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5B9C3" w14:textId="7464278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746281" w14:textId="0F8EEDA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5E38E0" w14:paraId="0EBC118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93F3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DB247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6713540E" w14:textId="4F017C2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6B8C811D" w14:textId="390B751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2222F" w14:textId="18ED928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26273C" w14:textId="16208D7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5E38E0" w14:paraId="50059DC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9FF4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C405D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ises Padilla (Magallon)</w:t>
            </w:r>
          </w:p>
        </w:tc>
        <w:tc>
          <w:tcPr>
            <w:tcW w:w="777" w:type="pct"/>
            <w:tcBorders>
              <w:top w:val="nil"/>
              <w:left w:val="nil"/>
              <w:bottom w:val="single" w:sz="4" w:space="0" w:color="000000"/>
              <w:right w:val="single" w:sz="4" w:space="0" w:color="000000"/>
            </w:tcBorders>
            <w:shd w:val="clear" w:color="auto" w:fill="auto"/>
            <w:noWrap/>
            <w:vAlign w:val="bottom"/>
            <w:hideMark/>
          </w:tcPr>
          <w:p w14:paraId="3F20CCEA" w14:textId="51EF8A9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62159B" w14:textId="1A16358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E3CB08" w14:textId="27E0AA4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F09EB6" w14:textId="67F1F6B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5E38E0" w14:paraId="0B84118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2F08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3247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34AAE1DE" w14:textId="1711DA3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3,840.00 </w:t>
            </w:r>
          </w:p>
        </w:tc>
        <w:tc>
          <w:tcPr>
            <w:tcW w:w="675" w:type="pct"/>
            <w:tcBorders>
              <w:top w:val="nil"/>
              <w:left w:val="nil"/>
              <w:bottom w:val="single" w:sz="4" w:space="0" w:color="000000"/>
              <w:right w:val="single" w:sz="4" w:space="0" w:color="000000"/>
            </w:tcBorders>
            <w:shd w:val="clear" w:color="auto" w:fill="auto"/>
            <w:noWrap/>
            <w:vAlign w:val="bottom"/>
            <w:hideMark/>
          </w:tcPr>
          <w:p w14:paraId="1AA7DD23" w14:textId="48D8751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DB593D" w14:textId="2552398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FB449D" w14:textId="60D3CAC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3,840.00 </w:t>
            </w:r>
          </w:p>
        </w:tc>
      </w:tr>
      <w:tr w:rsidR="005E38E0" w14:paraId="2FC1EE7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04CD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1B3A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60468AD9" w14:textId="4E416C4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0D499E0C" w14:textId="2CAE26E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0E576" w14:textId="74D07B0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AFB510" w14:textId="5627658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5E38E0" w14:paraId="75AF7FA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557C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64D79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11AE9598" w14:textId="32DFF54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71AD995E" w14:textId="67B5B64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1B159" w14:textId="655DF44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5D6319" w14:textId="357831D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5E38E0" w14:paraId="18DD7E5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15E7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5206F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2EE24F15" w14:textId="3271A7A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949.50 </w:t>
            </w:r>
          </w:p>
        </w:tc>
        <w:tc>
          <w:tcPr>
            <w:tcW w:w="675" w:type="pct"/>
            <w:tcBorders>
              <w:top w:val="nil"/>
              <w:left w:val="nil"/>
              <w:bottom w:val="single" w:sz="4" w:space="0" w:color="000000"/>
              <w:right w:val="single" w:sz="4" w:space="0" w:color="000000"/>
            </w:tcBorders>
            <w:shd w:val="clear" w:color="auto" w:fill="auto"/>
            <w:noWrap/>
            <w:vAlign w:val="bottom"/>
            <w:hideMark/>
          </w:tcPr>
          <w:p w14:paraId="3B009D30" w14:textId="6B47347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B1BFF" w14:textId="48EEFFB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8DCC25" w14:textId="38C207A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949.50 </w:t>
            </w:r>
          </w:p>
        </w:tc>
      </w:tr>
      <w:tr w:rsidR="005E38E0" w14:paraId="7EE9F88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55DE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2F14A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4D38CA19" w14:textId="7AD8274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16AE032A" w14:textId="6B599E2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BC332F" w14:textId="4E9DA88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044C25" w14:textId="53996C2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5E38E0" w14:paraId="2664929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FA7F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B514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0E39BA3B" w14:textId="5835023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AA2E11" w14:textId="08A6477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B62AB4" w14:textId="63D67DD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90FDC8" w14:textId="593569C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E38E0" w14:paraId="1BC4A70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84F6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EBAE4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3D8A0E72" w14:textId="6795CB8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745902C7" w14:textId="53644BF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CC848E" w14:textId="129ABD1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060397" w14:textId="6249DC1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5E38E0" w14:paraId="3579A91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49667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D3E7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0C826DDE" w14:textId="3AB738D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02BDA330" w14:textId="17F0701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A0B21" w14:textId="55CF4B8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F9CEA7" w14:textId="7DCB496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5E38E0" w14:paraId="63485AD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8E20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E4C88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2EED47D8" w14:textId="1FAE537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5FEA05C7" w14:textId="1FFA5F0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C9B1B" w14:textId="33C1325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071F4C" w14:textId="0B8BD66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5E38E0" w14:paraId="52491C7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D18E5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FA90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3615500F" w14:textId="15CA178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6AAD1E59" w14:textId="39ED287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22071" w14:textId="1063AE9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5335F0" w14:textId="5258B02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5E38E0" w14:paraId="0DF42D9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4F63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F75E2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01E499ED" w14:textId="6990E87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39F1C7B4" w14:textId="173E26F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871D7C" w14:textId="5008F73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82E767" w14:textId="3AA320B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5E38E0" w14:paraId="75A5B6A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5C52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E97E6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69A3EED7" w14:textId="5FE64E0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080.00 </w:t>
            </w:r>
          </w:p>
        </w:tc>
        <w:tc>
          <w:tcPr>
            <w:tcW w:w="675" w:type="pct"/>
            <w:tcBorders>
              <w:top w:val="nil"/>
              <w:left w:val="nil"/>
              <w:bottom w:val="single" w:sz="4" w:space="0" w:color="000000"/>
              <w:right w:val="single" w:sz="4" w:space="0" w:color="000000"/>
            </w:tcBorders>
            <w:shd w:val="clear" w:color="auto" w:fill="auto"/>
            <w:noWrap/>
            <w:vAlign w:val="bottom"/>
            <w:hideMark/>
          </w:tcPr>
          <w:p w14:paraId="510EA6BD" w14:textId="29EB7F5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F8B6F" w14:textId="659EC52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34F4F1" w14:textId="04CAF71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080.00 </w:t>
            </w:r>
          </w:p>
        </w:tc>
      </w:tr>
      <w:tr w:rsidR="005E38E0" w14:paraId="34496BEB"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15D6DEC"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284EF2BE" w14:textId="5E86EE82"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406,512.65 </w:t>
            </w:r>
          </w:p>
        </w:tc>
        <w:tc>
          <w:tcPr>
            <w:tcW w:w="675" w:type="pct"/>
            <w:tcBorders>
              <w:top w:val="nil"/>
              <w:left w:val="nil"/>
              <w:bottom w:val="single" w:sz="4" w:space="0" w:color="000000"/>
              <w:right w:val="single" w:sz="4" w:space="0" w:color="000000"/>
            </w:tcBorders>
            <w:shd w:val="clear" w:color="A5A5A5" w:fill="A5A5A5"/>
            <w:noWrap/>
            <w:vAlign w:val="bottom"/>
            <w:hideMark/>
          </w:tcPr>
          <w:p w14:paraId="77C32E2C" w14:textId="7C58AA8C"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5CF554F" w14:textId="1D48D6CE"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4E086CF9" w14:textId="2D16C11B"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406,512.65 </w:t>
            </w:r>
          </w:p>
        </w:tc>
      </w:tr>
      <w:tr w:rsidR="005E38E0" w14:paraId="2EAC1141"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BDD994"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31510059" w14:textId="68150517"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514,641.47 </w:t>
            </w:r>
          </w:p>
        </w:tc>
        <w:tc>
          <w:tcPr>
            <w:tcW w:w="675" w:type="pct"/>
            <w:tcBorders>
              <w:top w:val="nil"/>
              <w:left w:val="nil"/>
              <w:bottom w:val="single" w:sz="4" w:space="0" w:color="000000"/>
              <w:right w:val="single" w:sz="4" w:space="0" w:color="000000"/>
            </w:tcBorders>
            <w:shd w:val="clear" w:color="D8D8D8" w:fill="D8D8D8"/>
            <w:noWrap/>
            <w:vAlign w:val="bottom"/>
            <w:hideMark/>
          </w:tcPr>
          <w:p w14:paraId="0B871A4C" w14:textId="0392FAB8"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9087F6B" w14:textId="3F82CE69"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60D1359" w14:textId="73072AEB"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514,641.47 </w:t>
            </w:r>
          </w:p>
        </w:tc>
      </w:tr>
      <w:tr w:rsidR="005E38E0" w14:paraId="2BE9BF58"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A1EAEE0"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26278D0F" w14:textId="7DCBEB5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565B4F71" w14:textId="7CBB47C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37779" w14:textId="5F16368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080B1322" w14:textId="0A0921E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5E38E0" w14:paraId="6787F2D3" w14:textId="77777777" w:rsidTr="005E38E0">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15E4B17"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738D1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40F7AB9A" w14:textId="789EB1F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787F1865" w14:textId="3341155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7D8A5" w14:textId="2EC3F71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9F18D1" w14:textId="35645F8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5E38E0" w14:paraId="7CAE1E2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B6DE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339C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073CC730" w14:textId="409A8B4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41B236E2" w14:textId="639CA5E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049A6" w14:textId="46E3420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46656E" w14:textId="5A201CF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5E38E0" w14:paraId="7DFDAEE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88FC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14AD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76E2049B" w14:textId="7588CB7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D7A5F8" w14:textId="4377EEC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06F815" w14:textId="0448372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680111" w14:textId="4CA2DEA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5E38E0" w14:paraId="2152E72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2CE4C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1C47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04EAF415" w14:textId="1A23896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44A27DDB" w14:textId="2A0C37F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C30530" w14:textId="3A9E1F8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AAD8FA" w14:textId="532C039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5E38E0" w14:paraId="6064C5E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7AB86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2381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372DB16D" w14:textId="4FC420F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6EFC86ED" w14:textId="227288A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D11440" w14:textId="6505E28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02D9A8" w14:textId="722791E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5E38E0" w14:paraId="1F9F1D3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9919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22A00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6A60F38B" w14:textId="4311F61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c>
          <w:tcPr>
            <w:tcW w:w="675" w:type="pct"/>
            <w:tcBorders>
              <w:top w:val="nil"/>
              <w:left w:val="nil"/>
              <w:bottom w:val="single" w:sz="4" w:space="0" w:color="000000"/>
              <w:right w:val="single" w:sz="4" w:space="0" w:color="000000"/>
            </w:tcBorders>
            <w:shd w:val="clear" w:color="auto" w:fill="auto"/>
            <w:noWrap/>
            <w:vAlign w:val="bottom"/>
            <w:hideMark/>
          </w:tcPr>
          <w:p w14:paraId="246C09A5" w14:textId="3428C01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BAB2DD" w14:textId="4801556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6CC3C5" w14:textId="7D9A4A6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r>
      <w:tr w:rsidR="005E38E0" w14:paraId="6B36C5D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3130E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E114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3A594781" w14:textId="3A464F8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0E18E5A0" w14:textId="2A41506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2DE2B8" w14:textId="1C5BD53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5FA481" w14:textId="0D6EF29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5E38E0" w14:paraId="0A1610F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0FFA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BAF9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2B3CD1A2" w14:textId="50976E6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c>
          <w:tcPr>
            <w:tcW w:w="675" w:type="pct"/>
            <w:tcBorders>
              <w:top w:val="nil"/>
              <w:left w:val="nil"/>
              <w:bottom w:val="single" w:sz="4" w:space="0" w:color="000000"/>
              <w:right w:val="single" w:sz="4" w:space="0" w:color="000000"/>
            </w:tcBorders>
            <w:shd w:val="clear" w:color="auto" w:fill="auto"/>
            <w:noWrap/>
            <w:vAlign w:val="bottom"/>
            <w:hideMark/>
          </w:tcPr>
          <w:p w14:paraId="57430526" w14:textId="2C9EAAE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295FB7" w14:textId="5739539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49D24F" w14:textId="23FFD66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r>
      <w:tr w:rsidR="005E38E0" w14:paraId="7689A8E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4CB4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47924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62C370B4" w14:textId="39F1879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7EC78B18" w14:textId="1126406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01287" w14:textId="6B0BAB2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4393CA" w14:textId="6B66197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5E38E0" w14:paraId="410D49B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21EEA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CD47D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849243F" w14:textId="6A20AB7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6900605F" w14:textId="3BAE5C2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E1465" w14:textId="01CE49E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E15882" w14:textId="7066115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5E38E0" w14:paraId="5A8E594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D0FCA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D79FF2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3C3DEBCF" w14:textId="634BF9B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2E8C34F9" w14:textId="79BA1BC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906F4" w14:textId="56A28E4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EC97F4" w14:textId="64AD051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5E38E0" w14:paraId="07B7293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32F3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71C9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30506489" w14:textId="6302637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c>
          <w:tcPr>
            <w:tcW w:w="675" w:type="pct"/>
            <w:tcBorders>
              <w:top w:val="nil"/>
              <w:left w:val="nil"/>
              <w:bottom w:val="single" w:sz="4" w:space="0" w:color="000000"/>
              <w:right w:val="single" w:sz="4" w:space="0" w:color="000000"/>
            </w:tcBorders>
            <w:shd w:val="clear" w:color="auto" w:fill="auto"/>
            <w:noWrap/>
            <w:vAlign w:val="bottom"/>
            <w:hideMark/>
          </w:tcPr>
          <w:p w14:paraId="172D9E89" w14:textId="548C24E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279B2D" w14:textId="26E9C34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78EA09" w14:textId="00B5E31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r>
      <w:tr w:rsidR="005E38E0" w14:paraId="709EC5E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4396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0B273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7ED54E9" w14:textId="35BF933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DF2AE3" w14:textId="0A1DBF6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7D21CD" w14:textId="1B1BB1D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869F6C" w14:textId="52593D4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5E38E0" w14:paraId="216B644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1C112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BE3C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21ED5F59" w14:textId="203289F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2A6F92F4" w14:textId="6DFB10E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656845" w14:textId="21BB5CC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5DD96F" w14:textId="16FBE20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5E38E0" w14:paraId="3F908B8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2891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8282B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57DD58E8" w14:textId="259B14D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c>
          <w:tcPr>
            <w:tcW w:w="675" w:type="pct"/>
            <w:tcBorders>
              <w:top w:val="nil"/>
              <w:left w:val="nil"/>
              <w:bottom w:val="single" w:sz="4" w:space="0" w:color="000000"/>
              <w:right w:val="single" w:sz="4" w:space="0" w:color="000000"/>
            </w:tcBorders>
            <w:shd w:val="clear" w:color="auto" w:fill="auto"/>
            <w:noWrap/>
            <w:vAlign w:val="bottom"/>
            <w:hideMark/>
          </w:tcPr>
          <w:p w14:paraId="61A89F7C" w14:textId="74ED5CA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B44C5" w14:textId="7467030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8A028B" w14:textId="7A32E74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r>
      <w:tr w:rsidR="005E38E0" w14:paraId="5BD7807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6803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B13EE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68C61E78" w14:textId="4B3935B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138BCE8B" w14:textId="009FEA3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F6204" w14:textId="1BBADDB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E02425" w14:textId="058F9EF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5E38E0" w14:paraId="398C087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8846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ACA3E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0B18ED8D" w14:textId="007045E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565DEDC6" w14:textId="49BAA4F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79D91" w14:textId="1FE1228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E4BF4F" w14:textId="5159671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5E38E0" w14:paraId="4665652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CF9F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D8E6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0FCD0F4A" w14:textId="26A351B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D045C0" w14:textId="07E2A2D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10B59B" w14:textId="2455A46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13F9DE" w14:textId="2D1F41E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5E38E0" w14:paraId="0871673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7840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0029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073027BC" w14:textId="0D7B5E6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5D7118B5" w14:textId="713E23D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DC78C" w14:textId="6DCAB76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6D2000" w14:textId="15C1EE8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5E38E0" w14:paraId="597E9F4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03EF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CCF2E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728F924F" w14:textId="6506D83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08ECD8DA" w14:textId="3E4FAF9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47CD89" w14:textId="21358F5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A4A5EF" w14:textId="338EB5C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5E38E0" w14:paraId="74B3AC4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09FA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EAEE5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4AC568ED" w14:textId="157BF61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12571B3A" w14:textId="2B3FC69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BC2C5B" w14:textId="7258A3C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FE5FF2" w14:textId="4ECD0F0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5E38E0" w14:paraId="0FB0F57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589F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9D48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688AB05B" w14:textId="41781D7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c>
          <w:tcPr>
            <w:tcW w:w="675" w:type="pct"/>
            <w:tcBorders>
              <w:top w:val="nil"/>
              <w:left w:val="nil"/>
              <w:bottom w:val="single" w:sz="4" w:space="0" w:color="000000"/>
              <w:right w:val="single" w:sz="4" w:space="0" w:color="000000"/>
            </w:tcBorders>
            <w:shd w:val="clear" w:color="auto" w:fill="auto"/>
            <w:noWrap/>
            <w:vAlign w:val="bottom"/>
            <w:hideMark/>
          </w:tcPr>
          <w:p w14:paraId="2B9C7C2F" w14:textId="3942A40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54EAD8" w14:textId="3E83991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C23D28" w14:textId="143D8BB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r>
      <w:tr w:rsidR="005E38E0" w14:paraId="0AA5349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55FC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6FED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769BAA36" w14:textId="01D5119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c>
          <w:tcPr>
            <w:tcW w:w="675" w:type="pct"/>
            <w:tcBorders>
              <w:top w:val="nil"/>
              <w:left w:val="nil"/>
              <w:bottom w:val="single" w:sz="4" w:space="0" w:color="000000"/>
              <w:right w:val="single" w:sz="4" w:space="0" w:color="000000"/>
            </w:tcBorders>
            <w:shd w:val="clear" w:color="auto" w:fill="auto"/>
            <w:noWrap/>
            <w:vAlign w:val="bottom"/>
            <w:hideMark/>
          </w:tcPr>
          <w:p w14:paraId="4CDDE296" w14:textId="57812F8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4A6FD4" w14:textId="224DFD8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B101F6" w14:textId="4005168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r>
      <w:tr w:rsidR="005E38E0" w14:paraId="75016E6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ECF2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D1C2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25ECCA46" w14:textId="2D0F7AB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0818A052" w14:textId="4D700F7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CB28CE" w14:textId="3BDA55B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E93776" w14:textId="5BB60A4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5E38E0" w14:paraId="0D9D85F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62D2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2F1E3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2FA5FC4B" w14:textId="7ADEBD8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0DCC8F75" w14:textId="1739ABB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A8368B" w14:textId="284DC14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4177CA" w14:textId="321D221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5E38E0" w14:paraId="084BF4F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29C2E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27E8A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0614E72C" w14:textId="37BA193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6AF545AB" w14:textId="61B6455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EA449" w14:textId="50ECF1F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716567" w14:textId="04B9E87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5E38E0" w14:paraId="5C0D1D4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070D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F5667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4D68707E" w14:textId="789DD29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3AB07162" w14:textId="5A55132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FA8DC0" w14:textId="1BD143E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1CCDBA" w14:textId="47949C2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5E38E0" w14:paraId="5670121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91C4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F012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484BE68C" w14:textId="5A75E1E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22D8573D" w14:textId="257BAB6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97727C" w14:textId="0290217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0FE926" w14:textId="28CE3A4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5E38E0" w14:paraId="2EAB7D5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2306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B6CC0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3EBE4418" w14:textId="3C0D16D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244729DB" w14:textId="5B57321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1D87EE" w14:textId="6FEA9B1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F49957" w14:textId="20D878D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5E38E0" w14:paraId="222724C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356A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512B4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9F60302" w14:textId="0E8E07D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5DDE30C0" w14:textId="59B922B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012B77" w14:textId="28A113F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ED356B" w14:textId="0A1261D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5E38E0" w14:paraId="5706C8A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A0CF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90BF3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3A0580FF" w14:textId="498625D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00327774" w14:textId="24A046D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1D5530" w14:textId="07361B3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59E72F" w14:textId="781F458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5E38E0" w14:paraId="7244BFD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C423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56E3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1B1B780" w14:textId="61832BB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49D997F2" w14:textId="5A98914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6EEDD" w14:textId="1A5233C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2666DC" w14:textId="3101466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5E38E0" w14:paraId="1D545E0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0849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6BFE8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5117C07" w14:textId="1C44BB5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3AD00EB5" w14:textId="38B5718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0FA76" w14:textId="37C773C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25705D" w14:textId="3483EAB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5E38E0" w14:paraId="5CDDF3D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8F06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AF3B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6905511B" w14:textId="65CB0DF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0C056289" w14:textId="3CAA708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A1E08F" w14:textId="2E2FCB2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30B007" w14:textId="7365356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5E38E0" w14:paraId="0B5B786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FEC7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7EC8D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50EC1B33" w14:textId="565A5D7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0CDC62B9" w14:textId="4C2CF07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41BF5" w14:textId="1B79051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719484" w14:textId="4B46C10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5E38E0" w14:paraId="1C88B0F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5CE5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9ED2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12BB82DB" w14:textId="1918BFE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3E97B9F1" w14:textId="1C45F1A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C516BC" w14:textId="3235BC9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060F5F" w14:textId="18EA242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5E38E0" w14:paraId="05EA8C1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FAAEF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6A6B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E05F59F" w14:textId="3D887E4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55ACB15F" w14:textId="48B8722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D76D5" w14:textId="4F3359F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64A3BE" w14:textId="4FA6337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5E38E0" w14:paraId="560EF33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0DF11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65D1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0F8EFB01" w14:textId="36AAFA2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7B400431" w14:textId="1C2CE78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DB9CB" w14:textId="27E99CA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FD9375" w14:textId="2820287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5E38E0" w14:paraId="1AAFD1D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95DE8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85939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357BDF73" w14:textId="36D0AE9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6C37FF37" w14:textId="252A8D6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46C2EA" w14:textId="597FB7B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B04E12" w14:textId="404E683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5E38E0" w14:paraId="3E31665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1317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A47E3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0D8A32B0" w14:textId="5E93A8A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09C73A58" w14:textId="52FEE81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6027C" w14:textId="6D3141D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6A1195" w14:textId="36EEE81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5E38E0" w14:paraId="745DD82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09A1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4F0F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2BED6144" w14:textId="094F66E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c>
          <w:tcPr>
            <w:tcW w:w="675" w:type="pct"/>
            <w:tcBorders>
              <w:top w:val="nil"/>
              <w:left w:val="nil"/>
              <w:bottom w:val="single" w:sz="4" w:space="0" w:color="000000"/>
              <w:right w:val="single" w:sz="4" w:space="0" w:color="000000"/>
            </w:tcBorders>
            <w:shd w:val="clear" w:color="auto" w:fill="auto"/>
            <w:noWrap/>
            <w:vAlign w:val="bottom"/>
            <w:hideMark/>
          </w:tcPr>
          <w:p w14:paraId="4CB93B41" w14:textId="2409ACA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30660" w14:textId="1BCFD26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B881F1" w14:textId="054AC6C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r>
      <w:tr w:rsidR="005E38E0" w14:paraId="3FD5DC2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98B8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AD1E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4D442BB1" w14:textId="6D09E30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4B4D00F0" w14:textId="7C38A0A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9D6A5" w14:textId="0F136F3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1C6184" w14:textId="5FB22B1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5E38E0" w14:paraId="4AA1DE8E"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6C47F3"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7710DF16" w14:textId="72CB51AA"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5D4B3677" w14:textId="4084FE7B"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9756D97" w14:textId="544951AE"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8FA0516" w14:textId="7C1F79BC"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r>
      <w:tr w:rsidR="005E38E0" w14:paraId="7C0E4CCA" w14:textId="77777777" w:rsidTr="005E38E0">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3EE3C4F4"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4307968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1526F411" w14:textId="61B3AAC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c>
          <w:tcPr>
            <w:tcW w:w="675" w:type="pct"/>
            <w:tcBorders>
              <w:top w:val="nil"/>
              <w:left w:val="nil"/>
              <w:bottom w:val="single" w:sz="4" w:space="0" w:color="000000"/>
              <w:right w:val="single" w:sz="4" w:space="0" w:color="000000"/>
            </w:tcBorders>
            <w:shd w:val="clear" w:color="auto" w:fill="auto"/>
            <w:noWrap/>
            <w:vAlign w:val="bottom"/>
            <w:hideMark/>
          </w:tcPr>
          <w:p w14:paraId="126DF20A" w14:textId="55D3746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B3683" w14:textId="5ADEBE6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40970101" w14:textId="5CEDFF7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r>
      <w:tr w:rsidR="005E38E0" w14:paraId="64249D4F" w14:textId="77777777" w:rsidTr="005E38E0">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BA4E1E2"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0F7A88B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6ADBF114" w14:textId="059C751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c>
          <w:tcPr>
            <w:tcW w:w="675" w:type="pct"/>
            <w:tcBorders>
              <w:top w:val="nil"/>
              <w:left w:val="nil"/>
              <w:bottom w:val="single" w:sz="4" w:space="0" w:color="000000"/>
              <w:right w:val="single" w:sz="4" w:space="0" w:color="000000"/>
            </w:tcBorders>
            <w:shd w:val="clear" w:color="auto" w:fill="auto"/>
            <w:noWrap/>
            <w:vAlign w:val="bottom"/>
            <w:hideMark/>
          </w:tcPr>
          <w:p w14:paraId="12BC7E3C" w14:textId="4E87D3A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381E9" w14:textId="7D5DCD1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DBB7BE" w14:textId="17BFD38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r>
      <w:tr w:rsidR="005E38E0" w14:paraId="46EF64B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3BCC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5D4F3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3BB5E599" w14:textId="15C4ECF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c>
          <w:tcPr>
            <w:tcW w:w="675" w:type="pct"/>
            <w:tcBorders>
              <w:top w:val="nil"/>
              <w:left w:val="nil"/>
              <w:bottom w:val="single" w:sz="4" w:space="0" w:color="000000"/>
              <w:right w:val="single" w:sz="4" w:space="0" w:color="000000"/>
            </w:tcBorders>
            <w:shd w:val="clear" w:color="auto" w:fill="auto"/>
            <w:noWrap/>
            <w:vAlign w:val="bottom"/>
            <w:hideMark/>
          </w:tcPr>
          <w:p w14:paraId="4C3603E2" w14:textId="25C48B9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FE51E" w14:textId="594B13F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459EF1" w14:textId="2715CD1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r>
      <w:tr w:rsidR="005E38E0" w14:paraId="7B64E51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84A5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83DA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2672E26D" w14:textId="0B89BC1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c>
          <w:tcPr>
            <w:tcW w:w="675" w:type="pct"/>
            <w:tcBorders>
              <w:top w:val="nil"/>
              <w:left w:val="nil"/>
              <w:bottom w:val="single" w:sz="4" w:space="0" w:color="000000"/>
              <w:right w:val="single" w:sz="4" w:space="0" w:color="000000"/>
            </w:tcBorders>
            <w:shd w:val="clear" w:color="auto" w:fill="auto"/>
            <w:noWrap/>
            <w:vAlign w:val="bottom"/>
            <w:hideMark/>
          </w:tcPr>
          <w:p w14:paraId="20653B81" w14:textId="6BE86A4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A87769" w14:textId="4DD7932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F9F625" w14:textId="7D5E0DB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r>
      <w:tr w:rsidR="005E38E0" w14:paraId="427B518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4D88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2952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1B817754" w14:textId="53BAE8C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c>
          <w:tcPr>
            <w:tcW w:w="675" w:type="pct"/>
            <w:tcBorders>
              <w:top w:val="nil"/>
              <w:left w:val="nil"/>
              <w:bottom w:val="single" w:sz="4" w:space="0" w:color="000000"/>
              <w:right w:val="single" w:sz="4" w:space="0" w:color="000000"/>
            </w:tcBorders>
            <w:shd w:val="clear" w:color="auto" w:fill="auto"/>
            <w:noWrap/>
            <w:vAlign w:val="bottom"/>
            <w:hideMark/>
          </w:tcPr>
          <w:p w14:paraId="50CB89C9" w14:textId="7B45483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1CDAC" w14:textId="0BA2CC4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EBF74E" w14:textId="1DE679C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r>
      <w:tr w:rsidR="005E38E0" w14:paraId="0500316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3EBA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5562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30E76EF0" w14:textId="287AD24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c>
          <w:tcPr>
            <w:tcW w:w="675" w:type="pct"/>
            <w:tcBorders>
              <w:top w:val="nil"/>
              <w:left w:val="nil"/>
              <w:bottom w:val="single" w:sz="4" w:space="0" w:color="000000"/>
              <w:right w:val="single" w:sz="4" w:space="0" w:color="000000"/>
            </w:tcBorders>
            <w:shd w:val="clear" w:color="auto" w:fill="auto"/>
            <w:noWrap/>
            <w:vAlign w:val="bottom"/>
            <w:hideMark/>
          </w:tcPr>
          <w:p w14:paraId="3997B352" w14:textId="022B887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C72B3B" w14:textId="280C79A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D2331F" w14:textId="3527A80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r>
      <w:tr w:rsidR="005E38E0" w14:paraId="704EC11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45A7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BE7DF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13F32933" w14:textId="0021D66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c>
          <w:tcPr>
            <w:tcW w:w="675" w:type="pct"/>
            <w:tcBorders>
              <w:top w:val="nil"/>
              <w:left w:val="nil"/>
              <w:bottom w:val="single" w:sz="4" w:space="0" w:color="000000"/>
              <w:right w:val="single" w:sz="4" w:space="0" w:color="000000"/>
            </w:tcBorders>
            <w:shd w:val="clear" w:color="auto" w:fill="auto"/>
            <w:noWrap/>
            <w:vAlign w:val="bottom"/>
            <w:hideMark/>
          </w:tcPr>
          <w:p w14:paraId="72805367" w14:textId="4ABE44C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0C9A5E" w14:textId="008A5A7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8ADD0B" w14:textId="7D458F6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r>
      <w:tr w:rsidR="005E38E0" w14:paraId="267860D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5378B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BA03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514EF2C4" w14:textId="4DF6E4B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c>
          <w:tcPr>
            <w:tcW w:w="675" w:type="pct"/>
            <w:tcBorders>
              <w:top w:val="nil"/>
              <w:left w:val="nil"/>
              <w:bottom w:val="single" w:sz="4" w:space="0" w:color="000000"/>
              <w:right w:val="single" w:sz="4" w:space="0" w:color="000000"/>
            </w:tcBorders>
            <w:shd w:val="clear" w:color="auto" w:fill="auto"/>
            <w:noWrap/>
            <w:vAlign w:val="bottom"/>
            <w:hideMark/>
          </w:tcPr>
          <w:p w14:paraId="5CC4224B" w14:textId="4F7738B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646FF5" w14:textId="2DB41AB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280C9C" w14:textId="0007616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r>
      <w:tr w:rsidR="005E38E0" w14:paraId="0EDC75C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28CDD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6E470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44A7330E" w14:textId="2499826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675" w:type="pct"/>
            <w:tcBorders>
              <w:top w:val="nil"/>
              <w:left w:val="nil"/>
              <w:bottom w:val="single" w:sz="4" w:space="0" w:color="000000"/>
              <w:right w:val="single" w:sz="4" w:space="0" w:color="000000"/>
            </w:tcBorders>
            <w:shd w:val="clear" w:color="auto" w:fill="auto"/>
            <w:noWrap/>
            <w:vAlign w:val="bottom"/>
            <w:hideMark/>
          </w:tcPr>
          <w:p w14:paraId="5D5E6864" w14:textId="3831E51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D7A909" w14:textId="1B774D9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7C768B" w14:textId="005B8B2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5E38E0" w14:paraId="50EAC87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F57D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F9B95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4046DC3F" w14:textId="004745C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797C40D6" w14:textId="6EAA1EC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05DC9" w14:textId="43F89CD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AAAE3B" w14:textId="409D370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5E38E0" w14:paraId="516920C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9CF4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0CFC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0A9FACA2" w14:textId="53A587E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c>
          <w:tcPr>
            <w:tcW w:w="675" w:type="pct"/>
            <w:tcBorders>
              <w:top w:val="nil"/>
              <w:left w:val="nil"/>
              <w:bottom w:val="single" w:sz="4" w:space="0" w:color="000000"/>
              <w:right w:val="single" w:sz="4" w:space="0" w:color="000000"/>
            </w:tcBorders>
            <w:shd w:val="clear" w:color="auto" w:fill="auto"/>
            <w:noWrap/>
            <w:vAlign w:val="bottom"/>
            <w:hideMark/>
          </w:tcPr>
          <w:p w14:paraId="2AAE8431" w14:textId="221A8B3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20E44" w14:textId="3964BEF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B9FE9A" w14:textId="58F3765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r>
      <w:tr w:rsidR="005E38E0" w14:paraId="08C54B5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A588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C38A7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72A3B305" w14:textId="5D52E27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c>
          <w:tcPr>
            <w:tcW w:w="675" w:type="pct"/>
            <w:tcBorders>
              <w:top w:val="nil"/>
              <w:left w:val="nil"/>
              <w:bottom w:val="single" w:sz="4" w:space="0" w:color="000000"/>
              <w:right w:val="single" w:sz="4" w:space="0" w:color="000000"/>
            </w:tcBorders>
            <w:shd w:val="clear" w:color="auto" w:fill="auto"/>
            <w:noWrap/>
            <w:vAlign w:val="bottom"/>
            <w:hideMark/>
          </w:tcPr>
          <w:p w14:paraId="0D17C513" w14:textId="2869C94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01FEC" w14:textId="2DF7B03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059F84" w14:textId="0E69FBA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r>
      <w:tr w:rsidR="005E38E0" w14:paraId="2233B6F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73D6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AEC7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6EBD469F" w14:textId="48D2725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c>
          <w:tcPr>
            <w:tcW w:w="675" w:type="pct"/>
            <w:tcBorders>
              <w:top w:val="nil"/>
              <w:left w:val="nil"/>
              <w:bottom w:val="single" w:sz="4" w:space="0" w:color="000000"/>
              <w:right w:val="single" w:sz="4" w:space="0" w:color="000000"/>
            </w:tcBorders>
            <w:shd w:val="clear" w:color="auto" w:fill="auto"/>
            <w:noWrap/>
            <w:vAlign w:val="bottom"/>
            <w:hideMark/>
          </w:tcPr>
          <w:p w14:paraId="6E4B3BF8" w14:textId="0CA39D6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87CD2" w14:textId="73110FA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E97B81" w14:textId="7A235FF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r>
      <w:tr w:rsidR="005E38E0" w14:paraId="40F68FC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FEF6E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3A9B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08A3374A" w14:textId="239CA3A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c>
          <w:tcPr>
            <w:tcW w:w="675" w:type="pct"/>
            <w:tcBorders>
              <w:top w:val="nil"/>
              <w:left w:val="nil"/>
              <w:bottom w:val="single" w:sz="4" w:space="0" w:color="000000"/>
              <w:right w:val="single" w:sz="4" w:space="0" w:color="000000"/>
            </w:tcBorders>
            <w:shd w:val="clear" w:color="auto" w:fill="auto"/>
            <w:noWrap/>
            <w:vAlign w:val="bottom"/>
            <w:hideMark/>
          </w:tcPr>
          <w:p w14:paraId="788CC8E1" w14:textId="5D7685A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34604" w14:textId="485A3F3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A1DF0C" w14:textId="086F308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r>
      <w:tr w:rsidR="005E38E0" w14:paraId="2B20CEA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7670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8D3F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4A292CDC" w14:textId="279A002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c>
          <w:tcPr>
            <w:tcW w:w="675" w:type="pct"/>
            <w:tcBorders>
              <w:top w:val="nil"/>
              <w:left w:val="nil"/>
              <w:bottom w:val="single" w:sz="4" w:space="0" w:color="000000"/>
              <w:right w:val="single" w:sz="4" w:space="0" w:color="000000"/>
            </w:tcBorders>
            <w:shd w:val="clear" w:color="auto" w:fill="auto"/>
            <w:noWrap/>
            <w:vAlign w:val="bottom"/>
            <w:hideMark/>
          </w:tcPr>
          <w:p w14:paraId="28AAC43F" w14:textId="7D45141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3773F0" w14:textId="62606D1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6789DD" w14:textId="178D462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r>
      <w:tr w:rsidR="005E38E0" w14:paraId="4565613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4E81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69554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14F9A691" w14:textId="6D4C8F1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c>
          <w:tcPr>
            <w:tcW w:w="675" w:type="pct"/>
            <w:tcBorders>
              <w:top w:val="nil"/>
              <w:left w:val="nil"/>
              <w:bottom w:val="single" w:sz="4" w:space="0" w:color="000000"/>
              <w:right w:val="single" w:sz="4" w:space="0" w:color="000000"/>
            </w:tcBorders>
            <w:shd w:val="clear" w:color="auto" w:fill="auto"/>
            <w:noWrap/>
            <w:vAlign w:val="bottom"/>
            <w:hideMark/>
          </w:tcPr>
          <w:p w14:paraId="4877C25F" w14:textId="792288F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688B1B" w14:textId="6B7BBD4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AD676C" w14:textId="33F7D24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r>
      <w:tr w:rsidR="005E38E0" w14:paraId="0B26575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4E6F2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0B7A5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446164E0" w14:textId="7F32641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c>
          <w:tcPr>
            <w:tcW w:w="675" w:type="pct"/>
            <w:tcBorders>
              <w:top w:val="nil"/>
              <w:left w:val="nil"/>
              <w:bottom w:val="single" w:sz="4" w:space="0" w:color="000000"/>
              <w:right w:val="single" w:sz="4" w:space="0" w:color="000000"/>
            </w:tcBorders>
            <w:shd w:val="clear" w:color="auto" w:fill="auto"/>
            <w:noWrap/>
            <w:vAlign w:val="bottom"/>
            <w:hideMark/>
          </w:tcPr>
          <w:p w14:paraId="6767B638" w14:textId="69EE280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6822D" w14:textId="7F81FEB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7CA72E" w14:textId="7B4C9ED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r>
      <w:tr w:rsidR="005E38E0" w14:paraId="3A4834A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1975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47022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0A2A5216" w14:textId="5DCF86B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c>
          <w:tcPr>
            <w:tcW w:w="675" w:type="pct"/>
            <w:tcBorders>
              <w:top w:val="nil"/>
              <w:left w:val="nil"/>
              <w:bottom w:val="single" w:sz="4" w:space="0" w:color="000000"/>
              <w:right w:val="single" w:sz="4" w:space="0" w:color="000000"/>
            </w:tcBorders>
            <w:shd w:val="clear" w:color="auto" w:fill="auto"/>
            <w:noWrap/>
            <w:vAlign w:val="bottom"/>
            <w:hideMark/>
          </w:tcPr>
          <w:p w14:paraId="149BC726" w14:textId="18031CF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3B647" w14:textId="2D80104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E4817B" w14:textId="13AD808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r>
      <w:tr w:rsidR="005E38E0" w14:paraId="62C0F52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8FD3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77EF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268FF041" w14:textId="1E2D150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c>
          <w:tcPr>
            <w:tcW w:w="675" w:type="pct"/>
            <w:tcBorders>
              <w:top w:val="nil"/>
              <w:left w:val="nil"/>
              <w:bottom w:val="single" w:sz="4" w:space="0" w:color="000000"/>
              <w:right w:val="single" w:sz="4" w:space="0" w:color="000000"/>
            </w:tcBorders>
            <w:shd w:val="clear" w:color="auto" w:fill="auto"/>
            <w:noWrap/>
            <w:vAlign w:val="bottom"/>
            <w:hideMark/>
          </w:tcPr>
          <w:p w14:paraId="7B00AB93" w14:textId="786D360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C32EEB" w14:textId="57673FA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EBEBC6" w14:textId="699562D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r>
      <w:tr w:rsidR="005E38E0" w14:paraId="20478A9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AAEE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65329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135337DB" w14:textId="65ACB10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c>
          <w:tcPr>
            <w:tcW w:w="675" w:type="pct"/>
            <w:tcBorders>
              <w:top w:val="nil"/>
              <w:left w:val="nil"/>
              <w:bottom w:val="single" w:sz="4" w:space="0" w:color="000000"/>
              <w:right w:val="single" w:sz="4" w:space="0" w:color="000000"/>
            </w:tcBorders>
            <w:shd w:val="clear" w:color="auto" w:fill="auto"/>
            <w:noWrap/>
            <w:vAlign w:val="bottom"/>
            <w:hideMark/>
          </w:tcPr>
          <w:p w14:paraId="7A929456" w14:textId="24AB9F6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1A7E4" w14:textId="1F0AA56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A2D163" w14:textId="2D9887A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r>
      <w:tr w:rsidR="005E38E0" w14:paraId="4B9426B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9CDBE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E3D2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2E6E1A81" w14:textId="0E6CD16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c>
          <w:tcPr>
            <w:tcW w:w="675" w:type="pct"/>
            <w:tcBorders>
              <w:top w:val="nil"/>
              <w:left w:val="nil"/>
              <w:bottom w:val="single" w:sz="4" w:space="0" w:color="000000"/>
              <w:right w:val="single" w:sz="4" w:space="0" w:color="000000"/>
            </w:tcBorders>
            <w:shd w:val="clear" w:color="auto" w:fill="auto"/>
            <w:noWrap/>
            <w:vAlign w:val="bottom"/>
            <w:hideMark/>
          </w:tcPr>
          <w:p w14:paraId="50FB85F4" w14:textId="11214A9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EB93B" w14:textId="5C47F36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24F33C" w14:textId="0699431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r>
      <w:tr w:rsidR="005E38E0" w14:paraId="59A7F17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E96E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109E0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508C02AF" w14:textId="0078709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c>
          <w:tcPr>
            <w:tcW w:w="675" w:type="pct"/>
            <w:tcBorders>
              <w:top w:val="nil"/>
              <w:left w:val="nil"/>
              <w:bottom w:val="single" w:sz="4" w:space="0" w:color="000000"/>
              <w:right w:val="single" w:sz="4" w:space="0" w:color="000000"/>
            </w:tcBorders>
            <w:shd w:val="clear" w:color="auto" w:fill="auto"/>
            <w:noWrap/>
            <w:vAlign w:val="bottom"/>
            <w:hideMark/>
          </w:tcPr>
          <w:p w14:paraId="264FC2A0" w14:textId="2B64356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EA3FCD" w14:textId="4929002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9E86D9" w14:textId="3E22D94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r>
      <w:tr w:rsidR="005E38E0" w14:paraId="0368186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7831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D559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34EA215B" w14:textId="7CC4412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c>
          <w:tcPr>
            <w:tcW w:w="675" w:type="pct"/>
            <w:tcBorders>
              <w:top w:val="nil"/>
              <w:left w:val="nil"/>
              <w:bottom w:val="single" w:sz="4" w:space="0" w:color="000000"/>
              <w:right w:val="single" w:sz="4" w:space="0" w:color="000000"/>
            </w:tcBorders>
            <w:shd w:val="clear" w:color="auto" w:fill="auto"/>
            <w:noWrap/>
            <w:vAlign w:val="bottom"/>
            <w:hideMark/>
          </w:tcPr>
          <w:p w14:paraId="150E782D" w14:textId="5C65F61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252133" w14:textId="5EECC6C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778CFA" w14:textId="3088671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r>
      <w:tr w:rsidR="005E38E0" w14:paraId="023B9D1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E03F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BB41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0AE88C28" w14:textId="6F6E9A1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c>
          <w:tcPr>
            <w:tcW w:w="675" w:type="pct"/>
            <w:tcBorders>
              <w:top w:val="nil"/>
              <w:left w:val="nil"/>
              <w:bottom w:val="single" w:sz="4" w:space="0" w:color="000000"/>
              <w:right w:val="single" w:sz="4" w:space="0" w:color="000000"/>
            </w:tcBorders>
            <w:shd w:val="clear" w:color="auto" w:fill="auto"/>
            <w:noWrap/>
            <w:vAlign w:val="bottom"/>
            <w:hideMark/>
          </w:tcPr>
          <w:p w14:paraId="16559E0B" w14:textId="39005B2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CD8B8" w14:textId="40E0788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330B0C" w14:textId="0EA05D0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r>
      <w:tr w:rsidR="005E38E0" w14:paraId="7D94CA2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6F52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F83CB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233E8EB4" w14:textId="759B97E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c>
          <w:tcPr>
            <w:tcW w:w="675" w:type="pct"/>
            <w:tcBorders>
              <w:top w:val="nil"/>
              <w:left w:val="nil"/>
              <w:bottom w:val="single" w:sz="4" w:space="0" w:color="000000"/>
              <w:right w:val="single" w:sz="4" w:space="0" w:color="000000"/>
            </w:tcBorders>
            <w:shd w:val="clear" w:color="auto" w:fill="auto"/>
            <w:noWrap/>
            <w:vAlign w:val="bottom"/>
            <w:hideMark/>
          </w:tcPr>
          <w:p w14:paraId="31F54EC8" w14:textId="469D8E0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C1BC2" w14:textId="474DB61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21B7CB" w14:textId="6C027C0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r>
      <w:tr w:rsidR="005E38E0" w14:paraId="36A63C1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1CFB9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2ED72C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6A5A0839" w14:textId="2BF84EC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c>
          <w:tcPr>
            <w:tcW w:w="675" w:type="pct"/>
            <w:tcBorders>
              <w:top w:val="nil"/>
              <w:left w:val="nil"/>
              <w:bottom w:val="single" w:sz="4" w:space="0" w:color="000000"/>
              <w:right w:val="single" w:sz="4" w:space="0" w:color="000000"/>
            </w:tcBorders>
            <w:shd w:val="clear" w:color="auto" w:fill="auto"/>
            <w:noWrap/>
            <w:vAlign w:val="bottom"/>
            <w:hideMark/>
          </w:tcPr>
          <w:p w14:paraId="1AFA662D" w14:textId="41900DD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E934F" w14:textId="4FBA7B9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D5F1B2" w14:textId="0349028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r>
      <w:tr w:rsidR="005E38E0" w14:paraId="6559727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D078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62AC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2FD39CE9" w14:textId="18D250B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c>
          <w:tcPr>
            <w:tcW w:w="675" w:type="pct"/>
            <w:tcBorders>
              <w:top w:val="nil"/>
              <w:left w:val="nil"/>
              <w:bottom w:val="single" w:sz="4" w:space="0" w:color="000000"/>
              <w:right w:val="single" w:sz="4" w:space="0" w:color="000000"/>
            </w:tcBorders>
            <w:shd w:val="clear" w:color="auto" w:fill="auto"/>
            <w:noWrap/>
            <w:vAlign w:val="bottom"/>
            <w:hideMark/>
          </w:tcPr>
          <w:p w14:paraId="64376C36" w14:textId="6648DB4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F3E17" w14:textId="2F999B4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3DD677" w14:textId="5337E87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r>
      <w:tr w:rsidR="005E38E0" w14:paraId="4A57506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8913E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CD422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596EFB8D" w14:textId="5287F46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c>
          <w:tcPr>
            <w:tcW w:w="675" w:type="pct"/>
            <w:tcBorders>
              <w:top w:val="nil"/>
              <w:left w:val="nil"/>
              <w:bottom w:val="single" w:sz="4" w:space="0" w:color="000000"/>
              <w:right w:val="single" w:sz="4" w:space="0" w:color="000000"/>
            </w:tcBorders>
            <w:shd w:val="clear" w:color="auto" w:fill="auto"/>
            <w:noWrap/>
            <w:vAlign w:val="bottom"/>
            <w:hideMark/>
          </w:tcPr>
          <w:p w14:paraId="11B52AF7" w14:textId="4B8A9F8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3DF7EE" w14:textId="5460CC4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5D5A1F" w14:textId="505225D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r>
      <w:tr w:rsidR="005E38E0" w14:paraId="101CFE4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50E1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9329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7B4675DC" w14:textId="6E70E4A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5924832A" w14:textId="3FBDE5C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C8C10A" w14:textId="3278748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A29437" w14:textId="2899203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5E38E0" w14:paraId="7A637C6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541D8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E545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13F61DDE" w14:textId="07C0018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c>
          <w:tcPr>
            <w:tcW w:w="675" w:type="pct"/>
            <w:tcBorders>
              <w:top w:val="nil"/>
              <w:left w:val="nil"/>
              <w:bottom w:val="single" w:sz="4" w:space="0" w:color="000000"/>
              <w:right w:val="single" w:sz="4" w:space="0" w:color="000000"/>
            </w:tcBorders>
            <w:shd w:val="clear" w:color="auto" w:fill="auto"/>
            <w:noWrap/>
            <w:vAlign w:val="bottom"/>
            <w:hideMark/>
          </w:tcPr>
          <w:p w14:paraId="63E49115" w14:textId="1178BC9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9EBEC0" w14:textId="3606698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08A9B6" w14:textId="6DEFB62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r>
      <w:tr w:rsidR="005E38E0" w14:paraId="64A6AF4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8CB6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90AAB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13F18546" w14:textId="522313C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c>
          <w:tcPr>
            <w:tcW w:w="675" w:type="pct"/>
            <w:tcBorders>
              <w:top w:val="nil"/>
              <w:left w:val="nil"/>
              <w:bottom w:val="single" w:sz="4" w:space="0" w:color="000000"/>
              <w:right w:val="single" w:sz="4" w:space="0" w:color="000000"/>
            </w:tcBorders>
            <w:shd w:val="clear" w:color="auto" w:fill="auto"/>
            <w:noWrap/>
            <w:vAlign w:val="bottom"/>
            <w:hideMark/>
          </w:tcPr>
          <w:p w14:paraId="339285A7" w14:textId="06B3470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1E2C7D" w14:textId="755DCBA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9D828F" w14:textId="15CB38C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r>
      <w:tr w:rsidR="005E38E0" w14:paraId="306D25E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EC5B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1369D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02D09369" w14:textId="61BF3DC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75" w:type="pct"/>
            <w:tcBorders>
              <w:top w:val="nil"/>
              <w:left w:val="nil"/>
              <w:bottom w:val="single" w:sz="4" w:space="0" w:color="000000"/>
              <w:right w:val="single" w:sz="4" w:space="0" w:color="000000"/>
            </w:tcBorders>
            <w:shd w:val="clear" w:color="auto" w:fill="auto"/>
            <w:noWrap/>
            <w:vAlign w:val="bottom"/>
            <w:hideMark/>
          </w:tcPr>
          <w:p w14:paraId="16B3D400" w14:textId="3DBDAE0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D8C7F7" w14:textId="3D86E63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7C0F8C" w14:textId="014FD44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5E38E0" w14:paraId="53E9A7C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40A0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1172B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556B2EA6" w14:textId="221F098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c>
          <w:tcPr>
            <w:tcW w:w="675" w:type="pct"/>
            <w:tcBorders>
              <w:top w:val="nil"/>
              <w:left w:val="nil"/>
              <w:bottom w:val="single" w:sz="4" w:space="0" w:color="000000"/>
              <w:right w:val="single" w:sz="4" w:space="0" w:color="000000"/>
            </w:tcBorders>
            <w:shd w:val="clear" w:color="auto" w:fill="auto"/>
            <w:noWrap/>
            <w:vAlign w:val="bottom"/>
            <w:hideMark/>
          </w:tcPr>
          <w:p w14:paraId="0BE9716C" w14:textId="6E6A909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B0EAEB" w14:textId="1CF17B8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30F311" w14:textId="4B1E6E4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r>
      <w:tr w:rsidR="005E38E0" w14:paraId="667CBC0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60D2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464A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6C56CE7B" w14:textId="7A697CF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c>
          <w:tcPr>
            <w:tcW w:w="675" w:type="pct"/>
            <w:tcBorders>
              <w:top w:val="nil"/>
              <w:left w:val="nil"/>
              <w:bottom w:val="single" w:sz="4" w:space="0" w:color="000000"/>
              <w:right w:val="single" w:sz="4" w:space="0" w:color="000000"/>
            </w:tcBorders>
            <w:shd w:val="clear" w:color="auto" w:fill="auto"/>
            <w:noWrap/>
            <w:vAlign w:val="bottom"/>
            <w:hideMark/>
          </w:tcPr>
          <w:p w14:paraId="593C4722" w14:textId="1CEBB1F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81C654" w14:textId="45D734C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A282B2" w14:textId="0192B82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r>
      <w:tr w:rsidR="005E38E0" w14:paraId="13673FA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56E4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51DB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3D71F9F4" w14:textId="7B49661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c>
          <w:tcPr>
            <w:tcW w:w="675" w:type="pct"/>
            <w:tcBorders>
              <w:top w:val="nil"/>
              <w:left w:val="nil"/>
              <w:bottom w:val="single" w:sz="4" w:space="0" w:color="000000"/>
              <w:right w:val="single" w:sz="4" w:space="0" w:color="000000"/>
            </w:tcBorders>
            <w:shd w:val="clear" w:color="auto" w:fill="auto"/>
            <w:noWrap/>
            <w:vAlign w:val="bottom"/>
            <w:hideMark/>
          </w:tcPr>
          <w:p w14:paraId="588EE4E0" w14:textId="5EA0D68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EF3A0A" w14:textId="6DCE463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929B94" w14:textId="21E54BD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r>
      <w:tr w:rsidR="005E38E0" w14:paraId="3029CBD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2B18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2748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291D62D8" w14:textId="3BF25C6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c>
          <w:tcPr>
            <w:tcW w:w="675" w:type="pct"/>
            <w:tcBorders>
              <w:top w:val="nil"/>
              <w:left w:val="nil"/>
              <w:bottom w:val="single" w:sz="4" w:space="0" w:color="000000"/>
              <w:right w:val="single" w:sz="4" w:space="0" w:color="000000"/>
            </w:tcBorders>
            <w:shd w:val="clear" w:color="auto" w:fill="auto"/>
            <w:noWrap/>
            <w:vAlign w:val="bottom"/>
            <w:hideMark/>
          </w:tcPr>
          <w:p w14:paraId="6765BF59" w14:textId="0BD30F5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6AB317" w14:textId="3D41CA5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655991" w14:textId="399CFB8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r>
      <w:tr w:rsidR="005E38E0" w14:paraId="063093C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DF1D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38CD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32DDAE3" w14:textId="40806CA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6132E957" w14:textId="39AF4EB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E9541" w14:textId="6A3ACA2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20D8FA" w14:textId="1C59D42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5E38E0" w14:paraId="4E21E68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1686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DD7C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48BAFFBF" w14:textId="1A5804A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675" w:type="pct"/>
            <w:tcBorders>
              <w:top w:val="nil"/>
              <w:left w:val="nil"/>
              <w:bottom w:val="single" w:sz="4" w:space="0" w:color="000000"/>
              <w:right w:val="single" w:sz="4" w:space="0" w:color="000000"/>
            </w:tcBorders>
            <w:shd w:val="clear" w:color="auto" w:fill="auto"/>
            <w:noWrap/>
            <w:vAlign w:val="bottom"/>
            <w:hideMark/>
          </w:tcPr>
          <w:p w14:paraId="48F22D29" w14:textId="5388D31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B5185" w14:textId="6436C87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3303B3" w14:textId="0B98B9D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5E38E0" w14:paraId="6C80800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6D17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EDBF8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0CDA8CD2" w14:textId="60D6C07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c>
          <w:tcPr>
            <w:tcW w:w="675" w:type="pct"/>
            <w:tcBorders>
              <w:top w:val="nil"/>
              <w:left w:val="nil"/>
              <w:bottom w:val="single" w:sz="4" w:space="0" w:color="000000"/>
              <w:right w:val="single" w:sz="4" w:space="0" w:color="000000"/>
            </w:tcBorders>
            <w:shd w:val="clear" w:color="auto" w:fill="auto"/>
            <w:noWrap/>
            <w:vAlign w:val="bottom"/>
            <w:hideMark/>
          </w:tcPr>
          <w:p w14:paraId="37590CC9" w14:textId="7DB97BC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4C5335" w14:textId="5431345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211071" w14:textId="22D5631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r>
      <w:tr w:rsidR="005E38E0" w14:paraId="2173B1A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BDF7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77A3B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5AD100D1" w14:textId="065C47F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c>
          <w:tcPr>
            <w:tcW w:w="675" w:type="pct"/>
            <w:tcBorders>
              <w:top w:val="nil"/>
              <w:left w:val="nil"/>
              <w:bottom w:val="single" w:sz="4" w:space="0" w:color="000000"/>
              <w:right w:val="single" w:sz="4" w:space="0" w:color="000000"/>
            </w:tcBorders>
            <w:shd w:val="clear" w:color="auto" w:fill="auto"/>
            <w:noWrap/>
            <w:vAlign w:val="bottom"/>
            <w:hideMark/>
          </w:tcPr>
          <w:p w14:paraId="1F1941A5" w14:textId="6009B7D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82A1D" w14:textId="64FD997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7465D7" w14:textId="30ACFFD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r>
      <w:tr w:rsidR="005E38E0" w14:paraId="3B41528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28D7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9BA2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7956BBA2" w14:textId="24C483B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c>
          <w:tcPr>
            <w:tcW w:w="675" w:type="pct"/>
            <w:tcBorders>
              <w:top w:val="nil"/>
              <w:left w:val="nil"/>
              <w:bottom w:val="single" w:sz="4" w:space="0" w:color="000000"/>
              <w:right w:val="single" w:sz="4" w:space="0" w:color="000000"/>
            </w:tcBorders>
            <w:shd w:val="clear" w:color="auto" w:fill="auto"/>
            <w:noWrap/>
            <w:vAlign w:val="bottom"/>
            <w:hideMark/>
          </w:tcPr>
          <w:p w14:paraId="0F693DC6" w14:textId="63B7D74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39B96" w14:textId="0B26CFF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24AE59" w14:textId="5736B37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r>
      <w:tr w:rsidR="005E38E0" w14:paraId="2310930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8598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FE21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C708555" w14:textId="129FF15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c>
          <w:tcPr>
            <w:tcW w:w="675" w:type="pct"/>
            <w:tcBorders>
              <w:top w:val="nil"/>
              <w:left w:val="nil"/>
              <w:bottom w:val="single" w:sz="4" w:space="0" w:color="000000"/>
              <w:right w:val="single" w:sz="4" w:space="0" w:color="000000"/>
            </w:tcBorders>
            <w:shd w:val="clear" w:color="auto" w:fill="auto"/>
            <w:noWrap/>
            <w:vAlign w:val="bottom"/>
            <w:hideMark/>
          </w:tcPr>
          <w:p w14:paraId="03B801F2" w14:textId="3678BCA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F6254" w14:textId="430D959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DBF9F2" w14:textId="4891665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r>
      <w:tr w:rsidR="005E38E0" w14:paraId="4D5479E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6474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8EAF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066B222F" w14:textId="6D16DE3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c>
          <w:tcPr>
            <w:tcW w:w="675" w:type="pct"/>
            <w:tcBorders>
              <w:top w:val="nil"/>
              <w:left w:val="nil"/>
              <w:bottom w:val="single" w:sz="4" w:space="0" w:color="000000"/>
              <w:right w:val="single" w:sz="4" w:space="0" w:color="000000"/>
            </w:tcBorders>
            <w:shd w:val="clear" w:color="auto" w:fill="auto"/>
            <w:noWrap/>
            <w:vAlign w:val="bottom"/>
            <w:hideMark/>
          </w:tcPr>
          <w:p w14:paraId="570B22BD" w14:textId="0DFEFF2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0994E" w14:textId="63FE441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462DB7" w14:textId="5C14C2A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r>
      <w:tr w:rsidR="005E38E0" w14:paraId="4A7D7C8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D67EF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2C6D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30221306" w14:textId="3F83F5C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75" w:type="pct"/>
            <w:tcBorders>
              <w:top w:val="nil"/>
              <w:left w:val="nil"/>
              <w:bottom w:val="single" w:sz="4" w:space="0" w:color="000000"/>
              <w:right w:val="single" w:sz="4" w:space="0" w:color="000000"/>
            </w:tcBorders>
            <w:shd w:val="clear" w:color="auto" w:fill="auto"/>
            <w:noWrap/>
            <w:vAlign w:val="bottom"/>
            <w:hideMark/>
          </w:tcPr>
          <w:p w14:paraId="26409184" w14:textId="3691E97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B419C" w14:textId="2BC0E8B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B0AA2E" w14:textId="7709A1B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5E38E0" w14:paraId="3718C22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E39E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9F3E7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352CFB68" w14:textId="523CEBF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19B58EE3" w14:textId="54D076B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376697" w14:textId="63AFDEB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679DAD" w14:textId="2A70561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5E38E0" w14:paraId="7CFB43C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C1C0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BAFD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65061556" w14:textId="5F451E5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c>
          <w:tcPr>
            <w:tcW w:w="675" w:type="pct"/>
            <w:tcBorders>
              <w:top w:val="nil"/>
              <w:left w:val="nil"/>
              <w:bottom w:val="single" w:sz="4" w:space="0" w:color="000000"/>
              <w:right w:val="single" w:sz="4" w:space="0" w:color="000000"/>
            </w:tcBorders>
            <w:shd w:val="clear" w:color="auto" w:fill="auto"/>
            <w:noWrap/>
            <w:vAlign w:val="bottom"/>
            <w:hideMark/>
          </w:tcPr>
          <w:p w14:paraId="356D6799" w14:textId="005A6DE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2C2CE0" w14:textId="076BE14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C2747A" w14:textId="3B8D5AE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r>
      <w:tr w:rsidR="005E38E0" w14:paraId="67D3C7C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6368B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B4ABB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6C2C5BA7" w14:textId="2053DC8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c>
          <w:tcPr>
            <w:tcW w:w="675" w:type="pct"/>
            <w:tcBorders>
              <w:top w:val="nil"/>
              <w:left w:val="nil"/>
              <w:bottom w:val="single" w:sz="4" w:space="0" w:color="000000"/>
              <w:right w:val="single" w:sz="4" w:space="0" w:color="000000"/>
            </w:tcBorders>
            <w:shd w:val="clear" w:color="auto" w:fill="auto"/>
            <w:noWrap/>
            <w:vAlign w:val="bottom"/>
            <w:hideMark/>
          </w:tcPr>
          <w:p w14:paraId="7CC4FD24" w14:textId="2CE931B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304870" w14:textId="3B856EC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57BBFD" w14:textId="500F7FE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r>
      <w:tr w:rsidR="005E38E0" w14:paraId="36ABE68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4FD1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8DE0E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33F9C254" w14:textId="5C74F44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c>
          <w:tcPr>
            <w:tcW w:w="675" w:type="pct"/>
            <w:tcBorders>
              <w:top w:val="nil"/>
              <w:left w:val="nil"/>
              <w:bottom w:val="single" w:sz="4" w:space="0" w:color="000000"/>
              <w:right w:val="single" w:sz="4" w:space="0" w:color="000000"/>
            </w:tcBorders>
            <w:shd w:val="clear" w:color="auto" w:fill="auto"/>
            <w:noWrap/>
            <w:vAlign w:val="bottom"/>
            <w:hideMark/>
          </w:tcPr>
          <w:p w14:paraId="0FA0E424" w14:textId="629770F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CE177" w14:textId="3730AC7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426866" w14:textId="39E3E06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r>
      <w:tr w:rsidR="005E38E0" w14:paraId="0B67173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86C5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220E0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4E808E63" w14:textId="3AD3F8C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75" w:type="pct"/>
            <w:tcBorders>
              <w:top w:val="nil"/>
              <w:left w:val="nil"/>
              <w:bottom w:val="single" w:sz="4" w:space="0" w:color="000000"/>
              <w:right w:val="single" w:sz="4" w:space="0" w:color="000000"/>
            </w:tcBorders>
            <w:shd w:val="clear" w:color="auto" w:fill="auto"/>
            <w:noWrap/>
            <w:vAlign w:val="bottom"/>
            <w:hideMark/>
          </w:tcPr>
          <w:p w14:paraId="34E34B33" w14:textId="6061B7C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8B833" w14:textId="420C1DF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4F39BE" w14:textId="604849C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5E38E0" w14:paraId="03DE7EC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2C07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CDADF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0898447D" w14:textId="64CFF98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75" w:type="pct"/>
            <w:tcBorders>
              <w:top w:val="nil"/>
              <w:left w:val="nil"/>
              <w:bottom w:val="single" w:sz="4" w:space="0" w:color="000000"/>
              <w:right w:val="single" w:sz="4" w:space="0" w:color="000000"/>
            </w:tcBorders>
            <w:shd w:val="clear" w:color="auto" w:fill="auto"/>
            <w:noWrap/>
            <w:vAlign w:val="bottom"/>
            <w:hideMark/>
          </w:tcPr>
          <w:p w14:paraId="54881BC4" w14:textId="1156F88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9E1C6D" w14:textId="4F86543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B53C7E" w14:textId="7996635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5E38E0" w14:paraId="31510B5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232F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5A210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60B291BD" w14:textId="3D2BF89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c>
          <w:tcPr>
            <w:tcW w:w="675" w:type="pct"/>
            <w:tcBorders>
              <w:top w:val="nil"/>
              <w:left w:val="nil"/>
              <w:bottom w:val="single" w:sz="4" w:space="0" w:color="000000"/>
              <w:right w:val="single" w:sz="4" w:space="0" w:color="000000"/>
            </w:tcBorders>
            <w:shd w:val="clear" w:color="auto" w:fill="auto"/>
            <w:noWrap/>
            <w:vAlign w:val="bottom"/>
            <w:hideMark/>
          </w:tcPr>
          <w:p w14:paraId="3D8DEB55" w14:textId="64AB2A3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89F665" w14:textId="76A338D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BE445A" w14:textId="3746AEE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r>
      <w:tr w:rsidR="005E38E0" w14:paraId="5702BFC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D9A0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7A843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5C2FEA81" w14:textId="2E84E0C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c>
          <w:tcPr>
            <w:tcW w:w="675" w:type="pct"/>
            <w:tcBorders>
              <w:top w:val="nil"/>
              <w:left w:val="nil"/>
              <w:bottom w:val="single" w:sz="4" w:space="0" w:color="000000"/>
              <w:right w:val="single" w:sz="4" w:space="0" w:color="000000"/>
            </w:tcBorders>
            <w:shd w:val="clear" w:color="auto" w:fill="auto"/>
            <w:noWrap/>
            <w:vAlign w:val="bottom"/>
            <w:hideMark/>
          </w:tcPr>
          <w:p w14:paraId="3544489B" w14:textId="59877FA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231CF" w14:textId="1F41377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5DA153" w14:textId="2BD94A9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r>
      <w:tr w:rsidR="005E38E0" w14:paraId="5FB7C95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4DC5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69AC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636D7B18" w14:textId="592C11D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c>
          <w:tcPr>
            <w:tcW w:w="675" w:type="pct"/>
            <w:tcBorders>
              <w:top w:val="nil"/>
              <w:left w:val="nil"/>
              <w:bottom w:val="single" w:sz="4" w:space="0" w:color="000000"/>
              <w:right w:val="single" w:sz="4" w:space="0" w:color="000000"/>
            </w:tcBorders>
            <w:shd w:val="clear" w:color="auto" w:fill="auto"/>
            <w:noWrap/>
            <w:vAlign w:val="bottom"/>
            <w:hideMark/>
          </w:tcPr>
          <w:p w14:paraId="7A1832A3" w14:textId="5B9EDD7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B9F23" w14:textId="580DC1C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F4C860" w14:textId="2FFC4D1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r>
      <w:tr w:rsidR="005E38E0" w14:paraId="18C0DC7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B4E15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36417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427A512A" w14:textId="4416C4A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c>
          <w:tcPr>
            <w:tcW w:w="675" w:type="pct"/>
            <w:tcBorders>
              <w:top w:val="nil"/>
              <w:left w:val="nil"/>
              <w:bottom w:val="single" w:sz="4" w:space="0" w:color="000000"/>
              <w:right w:val="single" w:sz="4" w:space="0" w:color="000000"/>
            </w:tcBorders>
            <w:shd w:val="clear" w:color="auto" w:fill="auto"/>
            <w:noWrap/>
            <w:vAlign w:val="bottom"/>
            <w:hideMark/>
          </w:tcPr>
          <w:p w14:paraId="6988976A" w14:textId="1F5B085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5B193" w14:textId="7C68516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1A15BE" w14:textId="4303AEF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r>
      <w:tr w:rsidR="005E38E0" w14:paraId="295538A4"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D75F4F"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16702082" w14:textId="4C1744C4"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669BE7A7" w14:textId="08EBEF74"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612D600" w14:textId="7F227D93"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BA879CC" w14:textId="0BB68939"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5E38E0" w14:paraId="3C6AB5B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AA18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3897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367E6B42" w14:textId="1B9C95F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2AE59D91" w14:textId="19D001C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DA8E4E" w14:textId="71F31D5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921CE0" w14:textId="7975307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5E38E0" w14:paraId="69EDFA1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C9D62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29FB4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1B9A7DFC" w14:textId="7537C6E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10DFEB31" w14:textId="11A3378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4E6494" w14:textId="1AA4522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75814B" w14:textId="626825C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5E38E0" w14:paraId="7EAE070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FB75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8876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0C7F4041" w14:textId="54048B6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08D0BC2F" w14:textId="0F85F6E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CFFDE3" w14:textId="2599D56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4BCAC1" w14:textId="67D0C6C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5E38E0" w14:paraId="3666D2D7"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51A615"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585D7986" w14:textId="348C0106"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150BFA4D" w14:textId="19C9B4B1"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78E0FAD" w14:textId="51852D54"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FFC200F" w14:textId="38539E6A"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r>
      <w:tr w:rsidR="005E38E0" w14:paraId="01B8DD76" w14:textId="77777777" w:rsidTr="005E38E0">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1B35175"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48B6B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3B957F30" w14:textId="71F4079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713D3B03" w14:textId="73B546F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DD57A" w14:textId="0BA9817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0EC39F09" w14:textId="00E17BD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5E38E0" w14:paraId="17CC0C49" w14:textId="77777777" w:rsidTr="005E38E0">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C14AC65"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265ED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4B10EE71" w14:textId="78B7A5F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63982F74" w14:textId="1D8BA35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615D24" w14:textId="25D1539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3F0C6A" w14:textId="6E68D1C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5E38E0" w14:paraId="01D5E31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0014D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BC75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6A8BCCB1" w14:textId="08EBC67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10388BF4" w14:textId="7A9BB38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DC776" w14:textId="447044A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B9E011" w14:textId="3CA8529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5E38E0" w14:paraId="3FE4A36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75A70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95577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3549493D" w14:textId="181E5A8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578B6BA8" w14:textId="6C26C86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AE00F6" w14:textId="76BF502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678EF9" w14:textId="5A291C5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5E38E0" w14:paraId="5368AB5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5C673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FFAC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61736ED1" w14:textId="021D49F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246F2450" w14:textId="7FCD5AF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0E97A" w14:textId="5C7F8FF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99D40C" w14:textId="551FA36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5E38E0" w14:paraId="2877027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1564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70A4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19B219A4" w14:textId="1562697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608E65DE" w14:textId="13EDBD9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E6E5D1" w14:textId="55B883F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0B598C" w14:textId="03D7E30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5E38E0" w14:paraId="5BEC09F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54D7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99B2B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3B69B9EC" w14:textId="360E036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620E696D" w14:textId="71A37B1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EF5A81" w14:textId="0805CBC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6FF3E2" w14:textId="03D11ED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5E38E0" w14:paraId="66C5121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6C23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5730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526A8C1D" w14:textId="507A0CA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5C8E13C5" w14:textId="71F7E61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99413C" w14:textId="133DD28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687E5F" w14:textId="32FD6F0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5E38E0" w14:paraId="5A00389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33DA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70952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37167ABE" w14:textId="11B4BB6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c>
          <w:tcPr>
            <w:tcW w:w="675" w:type="pct"/>
            <w:tcBorders>
              <w:top w:val="nil"/>
              <w:left w:val="nil"/>
              <w:bottom w:val="single" w:sz="4" w:space="0" w:color="000000"/>
              <w:right w:val="single" w:sz="4" w:space="0" w:color="000000"/>
            </w:tcBorders>
            <w:shd w:val="clear" w:color="auto" w:fill="auto"/>
            <w:noWrap/>
            <w:vAlign w:val="bottom"/>
            <w:hideMark/>
          </w:tcPr>
          <w:p w14:paraId="746F9DBE" w14:textId="59F5814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3703D" w14:textId="2D5BF2F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F5DBDC" w14:textId="1F7A40E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r>
      <w:tr w:rsidR="005E38E0" w14:paraId="4D823B9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882FD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9FC79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60B88AB9" w14:textId="52D63F9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22AED51E" w14:textId="12D6985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2A7AE" w14:textId="63E2281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579880" w14:textId="16206C9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5E38E0" w14:paraId="0C6B0F9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36036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E3D1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67E9B886" w14:textId="38FD2F5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0C58D68F" w14:textId="438E44E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2BD250" w14:textId="777ECA7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3020E6" w14:textId="0DCF583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5E38E0" w14:paraId="530F0C4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1ED6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3D17D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60C8F012" w14:textId="1457854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17AEC645" w14:textId="04ABCF3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915D7" w14:textId="6C77A69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C7AB9A" w14:textId="5BEDDF5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5E38E0" w14:paraId="5730866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62D9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0167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160A521C" w14:textId="5393A95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c>
          <w:tcPr>
            <w:tcW w:w="675" w:type="pct"/>
            <w:tcBorders>
              <w:top w:val="nil"/>
              <w:left w:val="nil"/>
              <w:bottom w:val="single" w:sz="4" w:space="0" w:color="000000"/>
              <w:right w:val="single" w:sz="4" w:space="0" w:color="000000"/>
            </w:tcBorders>
            <w:shd w:val="clear" w:color="auto" w:fill="auto"/>
            <w:noWrap/>
            <w:vAlign w:val="bottom"/>
            <w:hideMark/>
          </w:tcPr>
          <w:p w14:paraId="24FCBA37" w14:textId="25AE27D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092BF" w14:textId="46FE1BC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8A56CA" w14:textId="136BC21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r>
      <w:tr w:rsidR="005E38E0" w14:paraId="69EEADF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21E5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2335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59294F20" w14:textId="39EB7B9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20CD5E63" w14:textId="2E48BFA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AAB4B1" w14:textId="7F06CD8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E28AAC" w14:textId="36F7C46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5E38E0" w14:paraId="3BAF7E7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3F60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1011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2DA2C351" w14:textId="0501C14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582BC19B" w14:textId="0B6DC9E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F4694" w14:textId="6D38CF5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336B7D" w14:textId="302C25E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5E38E0" w14:paraId="2488543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927B5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2544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24B71C6E" w14:textId="47A64BC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1FCA6122" w14:textId="26B5370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FD1F88" w14:textId="469356F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AF7780" w14:textId="71C7B68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5E38E0" w14:paraId="5F917841"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12F52E"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7B54B894" w14:textId="0BA46C86"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574,501.24 </w:t>
            </w:r>
          </w:p>
        </w:tc>
        <w:tc>
          <w:tcPr>
            <w:tcW w:w="675" w:type="pct"/>
            <w:tcBorders>
              <w:top w:val="nil"/>
              <w:left w:val="nil"/>
              <w:bottom w:val="single" w:sz="4" w:space="0" w:color="000000"/>
              <w:right w:val="single" w:sz="4" w:space="0" w:color="000000"/>
            </w:tcBorders>
            <w:shd w:val="clear" w:color="A5A5A5" w:fill="A5A5A5"/>
            <w:noWrap/>
            <w:vAlign w:val="bottom"/>
            <w:hideMark/>
          </w:tcPr>
          <w:p w14:paraId="7C3A01EB" w14:textId="1F644C4F"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86893D3" w14:textId="22510D00"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7" w:type="pct"/>
            <w:tcBorders>
              <w:top w:val="nil"/>
              <w:left w:val="nil"/>
              <w:bottom w:val="single" w:sz="4" w:space="0" w:color="000000"/>
              <w:right w:val="single" w:sz="4" w:space="0" w:color="000000"/>
            </w:tcBorders>
            <w:shd w:val="clear" w:color="A5A5A5" w:fill="A5A5A5"/>
            <w:noWrap/>
            <w:vAlign w:val="bottom"/>
            <w:hideMark/>
          </w:tcPr>
          <w:p w14:paraId="3EFBDE71" w14:textId="142F898C"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96,771.24 </w:t>
            </w:r>
          </w:p>
        </w:tc>
      </w:tr>
      <w:tr w:rsidR="005E38E0" w14:paraId="10B5EFD2"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BF4255"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4660A639" w14:textId="4B60A21C"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04D5AF67" w14:textId="36E06E77"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B6BBF7" w14:textId="1BD60C08"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155B963" w14:textId="77530B68"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5E38E0" w14:paraId="5977D00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BE1180"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2168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6717B16E" w14:textId="78FEC6F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12FEA81F" w14:textId="14C58BA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47AF6" w14:textId="1DDB288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6E1711" w14:textId="494B848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5E38E0" w14:paraId="5DD8C13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36E42"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9C72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7E39C93A" w14:textId="73F318E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09E9C0C4" w14:textId="33AFA4A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4DB12" w14:textId="4F3BA94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A52066" w14:textId="4A3A3E6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5E38E0" w14:paraId="239C994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7A5FB5"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68A1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19DC0D9D" w14:textId="05A1DC6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2A030CB0" w14:textId="51EEE32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0A8ECF" w14:textId="5539A6F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1570FD" w14:textId="62AD765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5E38E0" w14:paraId="46826374"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B17DA1"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392D69D9" w14:textId="5019A8DE"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8,35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1E4273F0" w14:textId="08CC09B8"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6668A50" w14:textId="785DB5F7"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56D50DE1" w14:textId="65629B80"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252.72 </w:t>
            </w:r>
          </w:p>
        </w:tc>
      </w:tr>
      <w:tr w:rsidR="005E38E0" w14:paraId="2DF83A1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E3681"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DB2C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2FF053CF" w14:textId="5812A3F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31CC0C09" w14:textId="6EED39C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F674F5" w14:textId="3804F63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38F1C3FB" w14:textId="5895BCB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5E38E0" w14:paraId="40B16E6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9704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436A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62A21BC8" w14:textId="20E95D8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0010A399" w14:textId="3ADF4DD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0D331" w14:textId="4571D63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92B188" w14:textId="74E9180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5E38E0" w14:paraId="5A8B53A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E5AF1F"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37C379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1F6C8088" w14:textId="429EB18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208BA67E" w14:textId="592D707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7EF562" w14:textId="5F9CAF3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9880A0" w14:textId="34E2702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5E38E0" w14:paraId="248895F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157CEC"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662D4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2FE2969D" w14:textId="46E001E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2B8DEE0" w14:textId="5110730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B090C" w14:textId="074BC02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7" w:type="pct"/>
            <w:tcBorders>
              <w:top w:val="nil"/>
              <w:left w:val="nil"/>
              <w:bottom w:val="single" w:sz="4" w:space="0" w:color="000000"/>
              <w:right w:val="single" w:sz="4" w:space="0" w:color="000000"/>
            </w:tcBorders>
            <w:shd w:val="clear" w:color="auto" w:fill="auto"/>
            <w:noWrap/>
            <w:vAlign w:val="center"/>
            <w:hideMark/>
          </w:tcPr>
          <w:p w14:paraId="3EA6EAC0" w14:textId="46513D1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5E38E0" w14:paraId="0B0554B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E6393"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6ECA6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0F56CC20" w14:textId="5F9B318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0FE195C9" w14:textId="4614D61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3BEF4C" w14:textId="3C427B5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58280E" w14:textId="020F806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5E38E0" w14:paraId="5BB10A3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FA9BA"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6F2CB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34131F1B" w14:textId="2749B99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c>
          <w:tcPr>
            <w:tcW w:w="675" w:type="pct"/>
            <w:tcBorders>
              <w:top w:val="nil"/>
              <w:left w:val="nil"/>
              <w:bottom w:val="single" w:sz="4" w:space="0" w:color="000000"/>
              <w:right w:val="single" w:sz="4" w:space="0" w:color="000000"/>
            </w:tcBorders>
            <w:shd w:val="clear" w:color="auto" w:fill="auto"/>
            <w:noWrap/>
            <w:vAlign w:val="bottom"/>
            <w:hideMark/>
          </w:tcPr>
          <w:p w14:paraId="5C9D123E" w14:textId="59BDFAA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1C0A6" w14:textId="4AE0FE7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D857E6" w14:textId="7FE9250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r>
      <w:tr w:rsidR="005E38E0" w14:paraId="06E7EB96"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E1BCE5"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3C1859A9" w14:textId="46C67A9C"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30,117.87 </w:t>
            </w:r>
          </w:p>
        </w:tc>
        <w:tc>
          <w:tcPr>
            <w:tcW w:w="675" w:type="pct"/>
            <w:tcBorders>
              <w:top w:val="nil"/>
              <w:left w:val="nil"/>
              <w:bottom w:val="single" w:sz="4" w:space="0" w:color="000000"/>
              <w:right w:val="single" w:sz="4" w:space="0" w:color="000000"/>
            </w:tcBorders>
            <w:shd w:val="clear" w:color="D8D8D8" w:fill="D8D8D8"/>
            <w:noWrap/>
            <w:vAlign w:val="bottom"/>
            <w:hideMark/>
          </w:tcPr>
          <w:p w14:paraId="0D347247" w14:textId="284550B7"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10C504" w14:textId="61F74973"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0E62FF46" w14:textId="573F711A"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78,487.87 </w:t>
            </w:r>
          </w:p>
        </w:tc>
      </w:tr>
      <w:tr w:rsidR="005E38E0" w14:paraId="38B29B2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59417"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EEB7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30AC9F35" w14:textId="47D54D0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398.38 </w:t>
            </w:r>
          </w:p>
        </w:tc>
        <w:tc>
          <w:tcPr>
            <w:tcW w:w="675" w:type="pct"/>
            <w:tcBorders>
              <w:top w:val="nil"/>
              <w:left w:val="nil"/>
              <w:bottom w:val="single" w:sz="4" w:space="0" w:color="000000"/>
              <w:right w:val="single" w:sz="4" w:space="0" w:color="000000"/>
            </w:tcBorders>
            <w:shd w:val="clear" w:color="auto" w:fill="auto"/>
            <w:noWrap/>
            <w:vAlign w:val="bottom"/>
            <w:hideMark/>
          </w:tcPr>
          <w:p w14:paraId="69647FB4" w14:textId="268C357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841938" w14:textId="7F24DDE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19C86AB7" w14:textId="493B546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398.38 </w:t>
            </w:r>
          </w:p>
        </w:tc>
      </w:tr>
      <w:tr w:rsidR="005E38E0" w14:paraId="297F998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F67172"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6AF33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D004AEF" w14:textId="2469225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3,807.34 </w:t>
            </w:r>
          </w:p>
        </w:tc>
        <w:tc>
          <w:tcPr>
            <w:tcW w:w="675" w:type="pct"/>
            <w:tcBorders>
              <w:top w:val="nil"/>
              <w:left w:val="nil"/>
              <w:bottom w:val="single" w:sz="4" w:space="0" w:color="000000"/>
              <w:right w:val="single" w:sz="4" w:space="0" w:color="000000"/>
            </w:tcBorders>
            <w:shd w:val="clear" w:color="auto" w:fill="auto"/>
            <w:noWrap/>
            <w:vAlign w:val="bottom"/>
            <w:hideMark/>
          </w:tcPr>
          <w:p w14:paraId="1F478C24" w14:textId="2DC0AE7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D80856" w14:textId="3C52C95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C49B1D" w14:textId="1DDEC20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3,807.34 </w:t>
            </w:r>
          </w:p>
        </w:tc>
      </w:tr>
      <w:tr w:rsidR="005E38E0" w14:paraId="6BAB7F7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0A7FB"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911E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79210DA7" w14:textId="19DDD43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6,139.98 </w:t>
            </w:r>
          </w:p>
        </w:tc>
        <w:tc>
          <w:tcPr>
            <w:tcW w:w="675" w:type="pct"/>
            <w:tcBorders>
              <w:top w:val="nil"/>
              <w:left w:val="nil"/>
              <w:bottom w:val="single" w:sz="4" w:space="0" w:color="000000"/>
              <w:right w:val="single" w:sz="4" w:space="0" w:color="000000"/>
            </w:tcBorders>
            <w:shd w:val="clear" w:color="auto" w:fill="auto"/>
            <w:noWrap/>
            <w:vAlign w:val="bottom"/>
            <w:hideMark/>
          </w:tcPr>
          <w:p w14:paraId="0415C319" w14:textId="4949DD8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EA3A46" w14:textId="6AE93F8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CA5F01" w14:textId="72FB9B1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6,139.98 </w:t>
            </w:r>
          </w:p>
        </w:tc>
      </w:tr>
      <w:tr w:rsidR="005E38E0" w14:paraId="616F368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57A08"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7462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5DFBC17A" w14:textId="17F5D61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1E3A47B4" w14:textId="1F3C389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D8AD3" w14:textId="6D999EE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23909A" w14:textId="1AB3126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5E38E0" w14:paraId="4534EE9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B463D"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2554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3E5F14DC" w14:textId="3DF72B5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60B01B01" w14:textId="744C6F1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8E275" w14:textId="3AF6859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E48E53" w14:textId="79E6C80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5E38E0" w14:paraId="2880278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26BE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159B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653BF6E1" w14:textId="1C569C5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487B0C6D" w14:textId="51A9930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880A6" w14:textId="697DCEE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8C2BFB" w14:textId="574104B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5E38E0" w14:paraId="43A6A60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A57AA"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1EFE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12DC130F" w14:textId="3A33543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1FD3E025" w14:textId="1F8620A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4AC00A" w14:textId="7A3C756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B5F5E2" w14:textId="587EA82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5E38E0" w14:paraId="0E62571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3D67CF"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472A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646F2D48" w14:textId="0C79D2D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18292157" w14:textId="0823F4D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F0B595" w14:textId="144AF59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731110" w14:textId="57C05F2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5E38E0" w14:paraId="0F08EDA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33995"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B5067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2EC6988B" w14:textId="5BBC68F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13D6C9A4" w14:textId="08CDF7D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025472" w14:textId="0E0FFFF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6E7847" w14:textId="664F53E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5E38E0" w14:paraId="13A93CC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0BE95"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C417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4597EB7D" w14:textId="56757EF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031E6E9" w14:textId="2CED986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463F1" w14:textId="75EC563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7" w:type="pct"/>
            <w:tcBorders>
              <w:top w:val="nil"/>
              <w:left w:val="nil"/>
              <w:bottom w:val="single" w:sz="4" w:space="0" w:color="000000"/>
              <w:right w:val="single" w:sz="4" w:space="0" w:color="000000"/>
            </w:tcBorders>
            <w:shd w:val="clear" w:color="auto" w:fill="auto"/>
            <w:noWrap/>
            <w:vAlign w:val="center"/>
            <w:hideMark/>
          </w:tcPr>
          <w:p w14:paraId="1D2AF297" w14:textId="2E5B2EA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5E38E0" w14:paraId="504555F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CB744"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F8EE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07FA4702" w14:textId="3171C27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2782BA58" w14:textId="4D01999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3398A9" w14:textId="13E061B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746B4E" w14:textId="415695C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5E38E0" w14:paraId="16E9C4C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0D62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23763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yte</w:t>
            </w:r>
          </w:p>
        </w:tc>
        <w:tc>
          <w:tcPr>
            <w:tcW w:w="777" w:type="pct"/>
            <w:tcBorders>
              <w:top w:val="nil"/>
              <w:left w:val="nil"/>
              <w:bottom w:val="single" w:sz="4" w:space="0" w:color="000000"/>
              <w:right w:val="single" w:sz="4" w:space="0" w:color="000000"/>
            </w:tcBorders>
            <w:shd w:val="clear" w:color="auto" w:fill="auto"/>
            <w:noWrap/>
            <w:vAlign w:val="bottom"/>
            <w:hideMark/>
          </w:tcPr>
          <w:p w14:paraId="217A3D93" w14:textId="1A3D19C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c>
          <w:tcPr>
            <w:tcW w:w="675" w:type="pct"/>
            <w:tcBorders>
              <w:top w:val="nil"/>
              <w:left w:val="nil"/>
              <w:bottom w:val="single" w:sz="4" w:space="0" w:color="000000"/>
              <w:right w:val="single" w:sz="4" w:space="0" w:color="000000"/>
            </w:tcBorders>
            <w:shd w:val="clear" w:color="auto" w:fill="auto"/>
            <w:noWrap/>
            <w:vAlign w:val="bottom"/>
            <w:hideMark/>
          </w:tcPr>
          <w:p w14:paraId="6998E8F9" w14:textId="50A4D2A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E779E" w14:textId="3B25486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AFB619" w14:textId="3F001A2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r>
      <w:tr w:rsidR="005E38E0" w14:paraId="5AE2F98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F157C"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7EDF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165023B9" w14:textId="065E01C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1B773CA3" w14:textId="3CBEF66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DF72E" w14:textId="27BE8CD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7" w:type="pct"/>
            <w:tcBorders>
              <w:top w:val="nil"/>
              <w:left w:val="nil"/>
              <w:bottom w:val="single" w:sz="4" w:space="0" w:color="000000"/>
              <w:right w:val="single" w:sz="4" w:space="0" w:color="000000"/>
            </w:tcBorders>
            <w:shd w:val="clear" w:color="auto" w:fill="auto"/>
            <w:noWrap/>
            <w:vAlign w:val="center"/>
            <w:hideMark/>
          </w:tcPr>
          <w:p w14:paraId="57E081DE" w14:textId="65FA3F9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5E38E0" w14:paraId="7E12D1A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BFF72"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389D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g-ob</w:t>
            </w:r>
          </w:p>
        </w:tc>
        <w:tc>
          <w:tcPr>
            <w:tcW w:w="777" w:type="pct"/>
            <w:tcBorders>
              <w:top w:val="nil"/>
              <w:left w:val="nil"/>
              <w:bottom w:val="single" w:sz="4" w:space="0" w:color="000000"/>
              <w:right w:val="single" w:sz="4" w:space="0" w:color="000000"/>
            </w:tcBorders>
            <w:shd w:val="clear" w:color="auto" w:fill="auto"/>
            <w:noWrap/>
            <w:vAlign w:val="bottom"/>
            <w:hideMark/>
          </w:tcPr>
          <w:p w14:paraId="3F5CA7C5" w14:textId="67EC056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c>
          <w:tcPr>
            <w:tcW w:w="675" w:type="pct"/>
            <w:tcBorders>
              <w:top w:val="nil"/>
              <w:left w:val="nil"/>
              <w:bottom w:val="single" w:sz="4" w:space="0" w:color="000000"/>
              <w:right w:val="single" w:sz="4" w:space="0" w:color="000000"/>
            </w:tcBorders>
            <w:shd w:val="clear" w:color="auto" w:fill="auto"/>
            <w:noWrap/>
            <w:vAlign w:val="bottom"/>
            <w:hideMark/>
          </w:tcPr>
          <w:p w14:paraId="609D0B27" w14:textId="161F742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C1C82A" w14:textId="7CB0EBB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28A370" w14:textId="204BCCB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r>
      <w:tr w:rsidR="005E38E0" w14:paraId="641AC43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20F4C"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11946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4A77EDD1" w14:textId="21C53EB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75EB4B0E" w14:textId="1DABFC6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B5A03" w14:textId="64270AC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A8FDBA" w14:textId="0BDF5E6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5E38E0" w14:paraId="0DC6BA6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E5CDA3"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EE2C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0E1D8F08" w14:textId="5A59FD0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1F04F0FD" w14:textId="3ADAA43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DCD8A" w14:textId="10C5D10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E2E062" w14:textId="40F0F30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5E38E0" w14:paraId="0C56FF0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936F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ED804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1E5E5379" w14:textId="5932DCF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23B50739" w14:textId="1946857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E2ED5F" w14:textId="0A3ADC1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B94349" w14:textId="73F546F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5E38E0" w14:paraId="58F1DE3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31354"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89382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0E3D4589" w14:textId="030921C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FA14B45" w14:textId="1F14A81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1803D" w14:textId="7B47464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7" w:type="pct"/>
            <w:tcBorders>
              <w:top w:val="nil"/>
              <w:left w:val="nil"/>
              <w:bottom w:val="single" w:sz="4" w:space="0" w:color="000000"/>
              <w:right w:val="single" w:sz="4" w:space="0" w:color="000000"/>
            </w:tcBorders>
            <w:shd w:val="clear" w:color="auto" w:fill="auto"/>
            <w:noWrap/>
            <w:vAlign w:val="center"/>
            <w:hideMark/>
          </w:tcPr>
          <w:p w14:paraId="05318CC4" w14:textId="72AA780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5E38E0" w14:paraId="01F7D89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5F755"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E698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2133E864" w14:textId="00C19CC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F671792" w14:textId="6DB258F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034AD" w14:textId="0E75BD6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7" w:type="pct"/>
            <w:tcBorders>
              <w:top w:val="nil"/>
              <w:left w:val="nil"/>
              <w:bottom w:val="single" w:sz="4" w:space="0" w:color="000000"/>
              <w:right w:val="single" w:sz="4" w:space="0" w:color="000000"/>
            </w:tcBorders>
            <w:shd w:val="clear" w:color="auto" w:fill="auto"/>
            <w:noWrap/>
            <w:vAlign w:val="center"/>
            <w:hideMark/>
          </w:tcPr>
          <w:p w14:paraId="4FF19542" w14:textId="6725BB6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5E38E0" w14:paraId="1D707C16"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3D3456"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730D770C" w14:textId="7B2C2FE4"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669CF3DA" w14:textId="18106BB2"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E43F300" w14:textId="159591F4"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7FCE03B0" w14:textId="2E48CE09"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5E38E0" w14:paraId="7A6BF77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52949"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DD8C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7112C693" w14:textId="5CE2830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7858E5A5" w14:textId="2D5844D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6ED412" w14:textId="25B1193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07CA6406" w14:textId="4A7172D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5E38E0" w14:paraId="0ED3ADE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1A6C4"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75D8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7D7C0A50" w14:textId="66FC0B5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1AA48C16" w14:textId="0D78917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EE68F" w14:textId="5BE823A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FFC920" w14:textId="5F21749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5E38E0" w14:paraId="2A38F4A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3A2F3"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4F464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2947F141" w14:textId="04DE976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47FF0DD3" w14:textId="0B4E552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C22EDF" w14:textId="61E25D9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7" w:type="pct"/>
            <w:tcBorders>
              <w:top w:val="nil"/>
              <w:left w:val="nil"/>
              <w:bottom w:val="single" w:sz="4" w:space="0" w:color="000000"/>
              <w:right w:val="single" w:sz="4" w:space="0" w:color="000000"/>
            </w:tcBorders>
            <w:shd w:val="clear" w:color="auto" w:fill="auto"/>
            <w:noWrap/>
            <w:vAlign w:val="center"/>
            <w:hideMark/>
          </w:tcPr>
          <w:p w14:paraId="1A8CE4F9" w14:textId="441F2CE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5E38E0" w14:paraId="66305A8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0DABF6"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AF6A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2F2528EE" w14:textId="28F4424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3F9FF825" w14:textId="6DBA582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FF7A6E" w14:textId="22E998B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08C9BE" w14:textId="30C788D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5E38E0" w14:paraId="08B8E6D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F064D"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1967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57A5E237" w14:textId="1FE1562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11E43E69" w14:textId="513ACA0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3B013B" w14:textId="5835111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AB3262" w14:textId="3807896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5E38E0" w14:paraId="010CE61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CAF15"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57E7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44E159CC" w14:textId="08E455D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143EB44A" w14:textId="6532619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9731CE" w14:textId="2B5FFE3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5E8B24" w14:textId="6F11589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5E38E0" w14:paraId="111ECD2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36CCC"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1BEA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328BEB3B" w14:textId="7776C50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3CCBF2C0" w14:textId="2602C08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C920E" w14:textId="387D1D6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EC08EB" w14:textId="3B872CB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5E38E0" w14:paraId="4FB9E3B3"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B12A55"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58B1DE90" w14:textId="1AE2DE38"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792,656.59 </w:t>
            </w:r>
          </w:p>
        </w:tc>
        <w:tc>
          <w:tcPr>
            <w:tcW w:w="675" w:type="pct"/>
            <w:tcBorders>
              <w:top w:val="nil"/>
              <w:left w:val="nil"/>
              <w:bottom w:val="single" w:sz="4" w:space="0" w:color="000000"/>
              <w:right w:val="single" w:sz="4" w:space="0" w:color="000000"/>
            </w:tcBorders>
            <w:shd w:val="clear" w:color="D8D8D8" w:fill="D8D8D8"/>
            <w:noWrap/>
            <w:vAlign w:val="bottom"/>
            <w:hideMark/>
          </w:tcPr>
          <w:p w14:paraId="3AB4126E" w14:textId="09FE8277"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933D0D1" w14:textId="28C10EED"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43DEA702" w14:textId="773F1BF0"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901,156.59 </w:t>
            </w:r>
          </w:p>
        </w:tc>
      </w:tr>
      <w:tr w:rsidR="005E38E0" w14:paraId="322B94B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611A0D"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313E4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352E6C81" w14:textId="2EE399F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5105545F" w14:textId="192B873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82B39A" w14:textId="13D0C0C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3530F4C9" w14:textId="203E4B7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5E38E0" w14:paraId="21422EC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423B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0A0B8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156905CC" w14:textId="0FEDCBD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79102F15" w14:textId="0EC4989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EB3FDF" w14:textId="0DC8E36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FE48F8" w14:textId="61070A7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5E38E0" w14:paraId="5744625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97C96"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FD366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161BB6FA" w14:textId="15131DC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04764D8" w14:textId="77245A4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F48C03" w14:textId="163373E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AC04E3" w14:textId="6453C13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5E38E0" w14:paraId="77204D8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D7067"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E269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guinao</w:t>
            </w:r>
          </w:p>
        </w:tc>
        <w:tc>
          <w:tcPr>
            <w:tcW w:w="777" w:type="pct"/>
            <w:tcBorders>
              <w:top w:val="nil"/>
              <w:left w:val="nil"/>
              <w:bottom w:val="single" w:sz="4" w:space="0" w:color="000000"/>
              <w:right w:val="single" w:sz="4" w:space="0" w:color="000000"/>
            </w:tcBorders>
            <w:shd w:val="clear" w:color="auto" w:fill="auto"/>
            <w:noWrap/>
            <w:vAlign w:val="bottom"/>
            <w:hideMark/>
          </w:tcPr>
          <w:p w14:paraId="192B3C69" w14:textId="2FB9233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869.12 </w:t>
            </w:r>
          </w:p>
        </w:tc>
        <w:tc>
          <w:tcPr>
            <w:tcW w:w="675" w:type="pct"/>
            <w:tcBorders>
              <w:top w:val="nil"/>
              <w:left w:val="nil"/>
              <w:bottom w:val="single" w:sz="4" w:space="0" w:color="000000"/>
              <w:right w:val="single" w:sz="4" w:space="0" w:color="000000"/>
            </w:tcBorders>
            <w:shd w:val="clear" w:color="auto" w:fill="auto"/>
            <w:noWrap/>
            <w:vAlign w:val="bottom"/>
            <w:hideMark/>
          </w:tcPr>
          <w:p w14:paraId="2AB93B8C" w14:textId="7ABE56D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E3491" w14:textId="7271210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A355D3" w14:textId="18AFD92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869.12 </w:t>
            </w:r>
          </w:p>
        </w:tc>
      </w:tr>
      <w:tr w:rsidR="005E38E0" w14:paraId="2F35D8D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A1D24"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4CA87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0AE70A5D" w14:textId="6D5EAD2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C85494E" w14:textId="37F12D6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A2608" w14:textId="25D734C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7" w:type="pct"/>
            <w:tcBorders>
              <w:top w:val="nil"/>
              <w:left w:val="nil"/>
              <w:bottom w:val="single" w:sz="4" w:space="0" w:color="000000"/>
              <w:right w:val="single" w:sz="4" w:space="0" w:color="000000"/>
            </w:tcBorders>
            <w:shd w:val="clear" w:color="auto" w:fill="auto"/>
            <w:noWrap/>
            <w:vAlign w:val="center"/>
            <w:hideMark/>
          </w:tcPr>
          <w:p w14:paraId="1D71BB94" w14:textId="42FDE56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5E38E0" w14:paraId="6938304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CD4BB6"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E4C2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pul-an</w:t>
            </w:r>
          </w:p>
        </w:tc>
        <w:tc>
          <w:tcPr>
            <w:tcW w:w="777" w:type="pct"/>
            <w:tcBorders>
              <w:top w:val="nil"/>
              <w:left w:val="nil"/>
              <w:bottom w:val="single" w:sz="4" w:space="0" w:color="000000"/>
              <w:right w:val="single" w:sz="4" w:space="0" w:color="000000"/>
            </w:tcBorders>
            <w:shd w:val="clear" w:color="auto" w:fill="auto"/>
            <w:noWrap/>
            <w:vAlign w:val="bottom"/>
            <w:hideMark/>
          </w:tcPr>
          <w:p w14:paraId="081C2F24" w14:textId="25F8A58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204.52 </w:t>
            </w:r>
          </w:p>
        </w:tc>
        <w:tc>
          <w:tcPr>
            <w:tcW w:w="675" w:type="pct"/>
            <w:tcBorders>
              <w:top w:val="nil"/>
              <w:left w:val="nil"/>
              <w:bottom w:val="single" w:sz="4" w:space="0" w:color="000000"/>
              <w:right w:val="single" w:sz="4" w:space="0" w:color="000000"/>
            </w:tcBorders>
            <w:shd w:val="clear" w:color="auto" w:fill="auto"/>
            <w:noWrap/>
            <w:vAlign w:val="bottom"/>
            <w:hideMark/>
          </w:tcPr>
          <w:p w14:paraId="3C4929AE" w14:textId="3D04C92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0DB7D" w14:textId="3AD4CB0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813E1A" w14:textId="71DC042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204.52 </w:t>
            </w:r>
          </w:p>
        </w:tc>
      </w:tr>
      <w:tr w:rsidR="005E38E0" w14:paraId="154A40E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A1F767"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9D06C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461AE540" w14:textId="1032CE7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10D9AEFB" w14:textId="5120F0D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A87C9" w14:textId="619BD0C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D7F121" w14:textId="0E1ADFC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5E38E0" w14:paraId="6336B88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997F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6DC3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60AAA70E" w14:textId="3505CFF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0DD7C125" w14:textId="500E8C9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961FD" w14:textId="6290DBC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D0ED91" w14:textId="3E7C41C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5E38E0" w14:paraId="6044C12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1FF9D"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80B7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166BCCFD" w14:textId="0F7D352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40A3BEC8" w14:textId="65A8498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AD353" w14:textId="3335E34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E9FABC" w14:textId="6CF19E4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5E38E0" w14:paraId="2A48A61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B21017"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01AE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54B59E09" w14:textId="7CC705D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567C9210" w14:textId="7334083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FC6501" w14:textId="0AA0D7D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BB8E24" w14:textId="015BF63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5E38E0" w14:paraId="22D8FCB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87DDF"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1B2B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04522D77" w14:textId="662EEC2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FA6E1EE" w14:textId="176500F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364E0A" w14:textId="5D7D271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5CA2A8" w14:textId="7C02749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5E38E0" w14:paraId="630A6F6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4EC92"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49E4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0AC96377" w14:textId="02D7E32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6AF972E4" w14:textId="005B2C8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B98A89" w14:textId="1BEA490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04B7C3" w14:textId="0E4AA5E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5E38E0" w14:paraId="719EFFD6"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60D222"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776A24A9" w14:textId="6C7C4B9E"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83,547.29 </w:t>
            </w:r>
          </w:p>
        </w:tc>
        <w:tc>
          <w:tcPr>
            <w:tcW w:w="675" w:type="pct"/>
            <w:tcBorders>
              <w:top w:val="nil"/>
              <w:left w:val="nil"/>
              <w:bottom w:val="single" w:sz="4" w:space="0" w:color="000000"/>
              <w:right w:val="single" w:sz="4" w:space="0" w:color="000000"/>
            </w:tcBorders>
            <w:shd w:val="clear" w:color="D8D8D8" w:fill="D8D8D8"/>
            <w:noWrap/>
            <w:vAlign w:val="bottom"/>
            <w:hideMark/>
          </w:tcPr>
          <w:p w14:paraId="3E0D5E15" w14:textId="74B2132D"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1DF1AAE" w14:textId="2C06B093"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070F50E4" w14:textId="326122EC"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21,047.29 </w:t>
            </w:r>
          </w:p>
        </w:tc>
      </w:tr>
      <w:tr w:rsidR="005E38E0" w14:paraId="34481E3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999BE"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C088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4E8022A5" w14:textId="0576BD2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24BDFA99" w14:textId="0DC7F0D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437B9A" w14:textId="34FB287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62E98960" w14:textId="3E71FC9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5E38E0" w14:paraId="742FA1A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BAEA02"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02F0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0008493B" w14:textId="71C0C3E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58EE0651" w14:textId="7F06646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53FDF" w14:textId="0398DCF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202B73" w14:textId="6DB0729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5E38E0" w14:paraId="517F1DB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9A3CA"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ED5CA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6408CF41" w14:textId="1397B9A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103E73A" w14:textId="54CAFD5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CA6427" w14:textId="11D7394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7" w:type="pct"/>
            <w:tcBorders>
              <w:top w:val="nil"/>
              <w:left w:val="nil"/>
              <w:bottom w:val="single" w:sz="4" w:space="0" w:color="000000"/>
              <w:right w:val="single" w:sz="4" w:space="0" w:color="000000"/>
            </w:tcBorders>
            <w:shd w:val="clear" w:color="auto" w:fill="auto"/>
            <w:noWrap/>
            <w:vAlign w:val="center"/>
            <w:hideMark/>
          </w:tcPr>
          <w:p w14:paraId="6870FBF7" w14:textId="5352580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E38E0" w14:paraId="118F430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A45119"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7EE7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571448E2" w14:textId="7B8D6C1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403CF778" w14:textId="4C7D641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EE899C" w14:textId="302A9B5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222FC4" w14:textId="19EDEA9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5E38E0" w14:paraId="1C4FC08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C2330"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EBDA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46ADB77C" w14:textId="6EC1A86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1164DC67" w14:textId="36A657B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8126A" w14:textId="50D7682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9752C8" w14:textId="540AE6C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5E38E0" w14:paraId="5CB9FCB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A279A"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E24F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390E339D" w14:textId="0973DD4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0DED3DE" w14:textId="0688527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2D094" w14:textId="6FA2891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7" w:type="pct"/>
            <w:tcBorders>
              <w:top w:val="nil"/>
              <w:left w:val="nil"/>
              <w:bottom w:val="single" w:sz="4" w:space="0" w:color="000000"/>
              <w:right w:val="single" w:sz="4" w:space="0" w:color="000000"/>
            </w:tcBorders>
            <w:shd w:val="clear" w:color="auto" w:fill="auto"/>
            <w:noWrap/>
            <w:vAlign w:val="center"/>
            <w:hideMark/>
          </w:tcPr>
          <w:p w14:paraId="62B88B04" w14:textId="5ECDC4D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5E38E0" w14:paraId="1D85EAA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2086F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5A79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6D5A1B3F" w14:textId="4D0A64E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c>
          <w:tcPr>
            <w:tcW w:w="675" w:type="pct"/>
            <w:tcBorders>
              <w:top w:val="nil"/>
              <w:left w:val="nil"/>
              <w:bottom w:val="single" w:sz="4" w:space="0" w:color="000000"/>
              <w:right w:val="single" w:sz="4" w:space="0" w:color="000000"/>
            </w:tcBorders>
            <w:shd w:val="clear" w:color="auto" w:fill="auto"/>
            <w:noWrap/>
            <w:vAlign w:val="bottom"/>
            <w:hideMark/>
          </w:tcPr>
          <w:p w14:paraId="34D43B38" w14:textId="6BABA5D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0AC95" w14:textId="5DBEB11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19B6C8" w14:textId="75D07F8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r>
      <w:tr w:rsidR="005E38E0" w14:paraId="06F7289B"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587D3E6"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36D8E01E" w14:textId="6419B0A3"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01,903.30 </w:t>
            </w:r>
          </w:p>
        </w:tc>
        <w:tc>
          <w:tcPr>
            <w:tcW w:w="675" w:type="pct"/>
            <w:tcBorders>
              <w:top w:val="nil"/>
              <w:left w:val="nil"/>
              <w:bottom w:val="single" w:sz="4" w:space="0" w:color="000000"/>
              <w:right w:val="single" w:sz="4" w:space="0" w:color="000000"/>
            </w:tcBorders>
            <w:shd w:val="clear" w:color="A5A5A5" w:fill="A5A5A5"/>
            <w:noWrap/>
            <w:vAlign w:val="bottom"/>
            <w:hideMark/>
          </w:tcPr>
          <w:p w14:paraId="391AB644" w14:textId="4C9EDD42"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0CF2099" w14:textId="730C336B"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35227BE1" w14:textId="3CCA2ABE"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01,903.30 </w:t>
            </w:r>
          </w:p>
        </w:tc>
      </w:tr>
      <w:tr w:rsidR="005E38E0" w14:paraId="61646545"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DD68D2"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30B2811" w14:textId="272757C5"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E0CDD9B" w14:textId="1F926C88"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E9E5D73" w14:textId="08D451A5"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C73CBF5" w14:textId="17A3F6A9"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r>
      <w:tr w:rsidR="005E38E0" w14:paraId="2B51922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DFE27"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C023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39CD24D0" w14:textId="33BD9A5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0E0A0194" w14:textId="40C7438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B3F37" w14:textId="1E65ECF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E50083" w14:textId="3366C4C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5E38E0" w14:paraId="3943EB2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5FF57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8011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222F8230" w14:textId="2B52A7A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13A23E50" w14:textId="0BD432B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D327E" w14:textId="08FABFB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C6E4CB" w14:textId="506EA55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5E38E0" w14:paraId="1E159BE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A0315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1ED7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A4EADE4" w14:textId="36AB352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c>
          <w:tcPr>
            <w:tcW w:w="675" w:type="pct"/>
            <w:tcBorders>
              <w:top w:val="nil"/>
              <w:left w:val="nil"/>
              <w:bottom w:val="single" w:sz="4" w:space="0" w:color="000000"/>
              <w:right w:val="single" w:sz="4" w:space="0" w:color="000000"/>
            </w:tcBorders>
            <w:shd w:val="clear" w:color="auto" w:fill="auto"/>
            <w:noWrap/>
            <w:vAlign w:val="bottom"/>
            <w:hideMark/>
          </w:tcPr>
          <w:p w14:paraId="4771D341" w14:textId="029A0E6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C22CC4" w14:textId="4A89A97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3C5855" w14:textId="5EB062E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r>
      <w:tr w:rsidR="005E38E0" w14:paraId="67868CF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AE3C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2D0401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4A37E8E1" w14:textId="66F7233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5DEDEBDC" w14:textId="6B42F91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E34E3" w14:textId="3712DC8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BF9367" w14:textId="59DF7F8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5E38E0" w14:paraId="04D62A5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DAC29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66D83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6280AD62" w14:textId="7F6180E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7D8883DB" w14:textId="7D201C5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37610A" w14:textId="284DE6C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92BFD5" w14:textId="0A6E135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5E38E0" w14:paraId="1FA1ABD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23A6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270DC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60488A5F" w14:textId="51613EC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59F13ABF" w14:textId="597A111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67A23B" w14:textId="1D89E6D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C77A0B" w14:textId="2980252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5E38E0" w14:paraId="6E38462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4A71F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03955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5384ADFA" w14:textId="53EFA5A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24133068" w14:textId="7BE2867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4BE6E" w14:textId="1168A92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7A41B9" w14:textId="795F381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5E38E0" w14:paraId="71A3912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8080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8E7D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3633AB61" w14:textId="157F5DC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77427483" w14:textId="63843CC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CC258" w14:textId="3F1E9E4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389472" w14:textId="63840AE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5E38E0" w14:paraId="20517C1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4B12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C13B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605DD77B" w14:textId="6062245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0B206EEA" w14:textId="02D78A4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BC9B1" w14:textId="05F7EBB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857E77" w14:textId="2AEEF40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5E38E0" w14:paraId="2521AC0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3390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0A3B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27160817" w14:textId="7D1F588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134114F4" w14:textId="313FE47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D89C4" w14:textId="32FA820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2AF5B9" w14:textId="0FE670B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5E38E0" w14:paraId="09B0FA0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138A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77034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00C6C0B9" w14:textId="004C97C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63DC3692" w14:textId="2744FDB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26762E" w14:textId="39B68E3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907A4E" w14:textId="6043453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5E38E0" w14:paraId="3742F77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3888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A45B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6860612E" w14:textId="556ABD8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c>
          <w:tcPr>
            <w:tcW w:w="675" w:type="pct"/>
            <w:tcBorders>
              <w:top w:val="nil"/>
              <w:left w:val="nil"/>
              <w:bottom w:val="single" w:sz="4" w:space="0" w:color="000000"/>
              <w:right w:val="single" w:sz="4" w:space="0" w:color="000000"/>
            </w:tcBorders>
            <w:shd w:val="clear" w:color="auto" w:fill="auto"/>
            <w:noWrap/>
            <w:vAlign w:val="bottom"/>
            <w:hideMark/>
          </w:tcPr>
          <w:p w14:paraId="547CFF4C" w14:textId="68CDA27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5ADB6D" w14:textId="5C4648F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A0D61D" w14:textId="2637AA7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r>
      <w:tr w:rsidR="005E38E0" w14:paraId="756CB0F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D784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B73D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0EB8B0BE" w14:textId="7B60678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5E611920" w14:textId="63CFA32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DD1FE" w14:textId="3C00397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3DD04C" w14:textId="799847C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5E38E0" w14:paraId="51CDBF2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E379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7ABC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79C661F6" w14:textId="5A5A9FD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4AA904B1" w14:textId="75D35BB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5CA8C" w14:textId="61EDEA8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D84B4E" w14:textId="628C04C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5E38E0" w14:paraId="12320D7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A665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54CD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6682564E" w14:textId="3880B36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397.30 </w:t>
            </w:r>
          </w:p>
        </w:tc>
        <w:tc>
          <w:tcPr>
            <w:tcW w:w="675" w:type="pct"/>
            <w:tcBorders>
              <w:top w:val="nil"/>
              <w:left w:val="nil"/>
              <w:bottom w:val="single" w:sz="4" w:space="0" w:color="000000"/>
              <w:right w:val="single" w:sz="4" w:space="0" w:color="000000"/>
            </w:tcBorders>
            <w:shd w:val="clear" w:color="auto" w:fill="auto"/>
            <w:noWrap/>
            <w:vAlign w:val="bottom"/>
            <w:hideMark/>
          </w:tcPr>
          <w:p w14:paraId="3135EBFE" w14:textId="78D4BC1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AB3A33" w14:textId="221AA08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E4A8F1" w14:textId="64520E4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397.30 </w:t>
            </w:r>
          </w:p>
        </w:tc>
      </w:tr>
      <w:tr w:rsidR="005E38E0" w14:paraId="1B62B9E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BD8B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4A9D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5C243EAC" w14:textId="4F62FBD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839.97 </w:t>
            </w:r>
          </w:p>
        </w:tc>
        <w:tc>
          <w:tcPr>
            <w:tcW w:w="675" w:type="pct"/>
            <w:tcBorders>
              <w:top w:val="nil"/>
              <w:left w:val="nil"/>
              <w:bottom w:val="single" w:sz="4" w:space="0" w:color="000000"/>
              <w:right w:val="single" w:sz="4" w:space="0" w:color="000000"/>
            </w:tcBorders>
            <w:shd w:val="clear" w:color="auto" w:fill="auto"/>
            <w:noWrap/>
            <w:vAlign w:val="bottom"/>
            <w:hideMark/>
          </w:tcPr>
          <w:p w14:paraId="758534B5" w14:textId="0A5B206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3F6FF" w14:textId="0EFCD39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675633" w14:textId="56F0844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839.97 </w:t>
            </w:r>
          </w:p>
        </w:tc>
      </w:tr>
      <w:tr w:rsidR="005E38E0" w14:paraId="212558A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2581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A324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3EE802BF" w14:textId="37A3EF0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65BE2643" w14:textId="431962A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CEC01D" w14:textId="2E0FC1D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AD0853" w14:textId="6278C03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5E38E0" w14:paraId="0017F5B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C6EC4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63A2C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B67B814" w14:textId="025CEDB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150DBBAC" w14:textId="1C06E66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E5783F" w14:textId="7C63DA9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42DCA8" w14:textId="7C49F03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5E38E0" w14:paraId="4106B2E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A61C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598D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2B84274D" w14:textId="772C469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c>
          <w:tcPr>
            <w:tcW w:w="675" w:type="pct"/>
            <w:tcBorders>
              <w:top w:val="nil"/>
              <w:left w:val="nil"/>
              <w:bottom w:val="single" w:sz="4" w:space="0" w:color="000000"/>
              <w:right w:val="single" w:sz="4" w:space="0" w:color="000000"/>
            </w:tcBorders>
            <w:shd w:val="clear" w:color="auto" w:fill="auto"/>
            <w:noWrap/>
            <w:vAlign w:val="bottom"/>
            <w:hideMark/>
          </w:tcPr>
          <w:p w14:paraId="07E4703F" w14:textId="1A0C4D0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B2C7FF" w14:textId="20257CC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AF7ACC" w14:textId="202FDE6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r>
      <w:tr w:rsidR="005E38E0" w14:paraId="3B52D9F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B57F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A49B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6E2BBB89" w14:textId="5FD2A2D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1EC67BD9" w14:textId="67CC5F2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9EECD" w14:textId="5DB24B3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9B0671" w14:textId="543F328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5E38E0" w14:paraId="20ECE52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80CC6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F101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04893FDD" w14:textId="1029712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2063BE47" w14:textId="560F2D2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877E17" w14:textId="1BF2D79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FCF918" w14:textId="461730B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5E38E0" w14:paraId="755EAFA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02EC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EB2A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350872E8" w14:textId="4447AD7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202CF7A3" w14:textId="12A7FC9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4FB62" w14:textId="568BB98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CCD045" w14:textId="6979B04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5E38E0" w14:paraId="64283C1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633B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A282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10643180" w14:textId="7BFD0ED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6ECBA53C" w14:textId="4E37AE4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8ECF4F" w14:textId="2D70612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B3BB61" w14:textId="7B4A224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5E38E0" w14:paraId="57A22A9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760D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A909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1B3AAA95" w14:textId="6139624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c>
          <w:tcPr>
            <w:tcW w:w="675" w:type="pct"/>
            <w:tcBorders>
              <w:top w:val="nil"/>
              <w:left w:val="nil"/>
              <w:bottom w:val="single" w:sz="4" w:space="0" w:color="000000"/>
              <w:right w:val="single" w:sz="4" w:space="0" w:color="000000"/>
            </w:tcBorders>
            <w:shd w:val="clear" w:color="auto" w:fill="auto"/>
            <w:noWrap/>
            <w:vAlign w:val="bottom"/>
            <w:hideMark/>
          </w:tcPr>
          <w:p w14:paraId="34AEDDE9" w14:textId="46268A5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40DEF" w14:textId="525E608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175EF1" w14:textId="5B793F8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r>
      <w:tr w:rsidR="005E38E0" w14:paraId="57EA51B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8405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D8210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4F777C22" w14:textId="3B1C8BA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c>
          <w:tcPr>
            <w:tcW w:w="675" w:type="pct"/>
            <w:tcBorders>
              <w:top w:val="nil"/>
              <w:left w:val="nil"/>
              <w:bottom w:val="single" w:sz="4" w:space="0" w:color="000000"/>
              <w:right w:val="single" w:sz="4" w:space="0" w:color="000000"/>
            </w:tcBorders>
            <w:shd w:val="clear" w:color="auto" w:fill="auto"/>
            <w:noWrap/>
            <w:vAlign w:val="bottom"/>
            <w:hideMark/>
          </w:tcPr>
          <w:p w14:paraId="35E2017B" w14:textId="3422B06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F8DC5" w14:textId="0B62B0E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CEA058" w14:textId="2BAB14C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r>
      <w:tr w:rsidR="005E38E0" w14:paraId="2932645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ED6F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98AB2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05E9C0B9" w14:textId="3F54E24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250.05 </w:t>
            </w:r>
          </w:p>
        </w:tc>
        <w:tc>
          <w:tcPr>
            <w:tcW w:w="675" w:type="pct"/>
            <w:tcBorders>
              <w:top w:val="nil"/>
              <w:left w:val="nil"/>
              <w:bottom w:val="single" w:sz="4" w:space="0" w:color="000000"/>
              <w:right w:val="single" w:sz="4" w:space="0" w:color="000000"/>
            </w:tcBorders>
            <w:shd w:val="clear" w:color="auto" w:fill="auto"/>
            <w:noWrap/>
            <w:vAlign w:val="bottom"/>
            <w:hideMark/>
          </w:tcPr>
          <w:p w14:paraId="7393215E" w14:textId="4667AAF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73FAC6" w14:textId="708C577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685FDC" w14:textId="2036784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250.05 </w:t>
            </w:r>
          </w:p>
        </w:tc>
      </w:tr>
      <w:tr w:rsidR="005E38E0" w14:paraId="5AD6DED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073B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2FA1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1361CF7A" w14:textId="5100C44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622.50 </w:t>
            </w:r>
          </w:p>
        </w:tc>
        <w:tc>
          <w:tcPr>
            <w:tcW w:w="675" w:type="pct"/>
            <w:tcBorders>
              <w:top w:val="nil"/>
              <w:left w:val="nil"/>
              <w:bottom w:val="single" w:sz="4" w:space="0" w:color="000000"/>
              <w:right w:val="single" w:sz="4" w:space="0" w:color="000000"/>
            </w:tcBorders>
            <w:shd w:val="clear" w:color="auto" w:fill="auto"/>
            <w:noWrap/>
            <w:vAlign w:val="bottom"/>
            <w:hideMark/>
          </w:tcPr>
          <w:p w14:paraId="2A6143ED" w14:textId="7BB0362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7B54F" w14:textId="1103C6F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738C37" w14:textId="04A9D88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622.50 </w:t>
            </w:r>
          </w:p>
        </w:tc>
      </w:tr>
      <w:tr w:rsidR="005E38E0" w14:paraId="4B22B783"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2FB52D"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146355F" w14:textId="10532D99"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69,539.09 </w:t>
            </w:r>
          </w:p>
        </w:tc>
        <w:tc>
          <w:tcPr>
            <w:tcW w:w="675" w:type="pct"/>
            <w:tcBorders>
              <w:top w:val="nil"/>
              <w:left w:val="nil"/>
              <w:bottom w:val="single" w:sz="4" w:space="0" w:color="000000"/>
              <w:right w:val="single" w:sz="4" w:space="0" w:color="000000"/>
            </w:tcBorders>
            <w:shd w:val="clear" w:color="D8D8D8" w:fill="D8D8D8"/>
            <w:noWrap/>
            <w:vAlign w:val="bottom"/>
            <w:hideMark/>
          </w:tcPr>
          <w:p w14:paraId="3D7A55EE" w14:textId="62C5323F"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93F5A37" w14:textId="46F74825"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E749FC9" w14:textId="32226560"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69,539.09 </w:t>
            </w:r>
          </w:p>
        </w:tc>
      </w:tr>
      <w:tr w:rsidR="005E38E0" w14:paraId="6AD3AD0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E70019"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FB7AF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57A89B23" w14:textId="37AE4D2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54660D" w14:textId="4DCA7CD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C06D9" w14:textId="561F82E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FF6BB4" w14:textId="20B5F37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5E38E0" w14:paraId="0EFAA87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2FC0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B81D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16A010A3" w14:textId="1DB287C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15AAEB4C" w14:textId="1A57334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119148" w14:textId="4BC0FF0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FF6CB9" w14:textId="48FCB39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5E38E0" w14:paraId="6BE1DDD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1D73A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E9F39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27334E69" w14:textId="31907DD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7653E875" w14:textId="203DD11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09DA4D" w14:textId="0570C9A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0870F2" w14:textId="02D625F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5E38E0" w14:paraId="742E9AE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93B2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2E44B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1E0F179E" w14:textId="569C528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4409DAE5" w14:textId="355EEF6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F5C81" w14:textId="40F3640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2CAE7C" w14:textId="20C1CC9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5E38E0" w14:paraId="5C672D2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A1B5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796B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605E00EF" w14:textId="7F3264D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1156C6D7" w14:textId="7E706D4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6DCCE" w14:textId="59D8FF9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21953E" w14:textId="19F7288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5E38E0" w14:paraId="38CB119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3C5C3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B113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30C00D13" w14:textId="7BE5C0A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52C25E2E" w14:textId="626BDF8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A3E11B" w14:textId="7BBCB23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FF8CD7" w14:textId="088F3AB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5E38E0" w14:paraId="6CB0201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6F711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2CDB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02AA7BBD" w14:textId="0A308C9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6159B31C" w14:textId="33AAE79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3934E1" w14:textId="73D389E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AE884F" w14:textId="559BE1C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5E38E0" w14:paraId="608A42D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C8AB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F37A4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07A60AA6" w14:textId="5CEDEE8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07F33F86" w14:textId="4DB00AD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8BA85" w14:textId="4B04135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7834B1" w14:textId="4060BE2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5E38E0" w14:paraId="4D90B4F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40CF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198F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5FB75CDB" w14:textId="57EC5AA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18721EE5" w14:textId="0EC6699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17E8CB" w14:textId="09D57F8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4A9707" w14:textId="7ED98B1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5E38E0" w14:paraId="1953273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7A73B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B712F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495F90DB" w14:textId="5337C05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7244F673" w14:textId="4AE7F19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F9243" w14:textId="6E522DB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8AF12E" w14:textId="0B9F3D4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5E38E0" w14:paraId="4C2F978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4109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E5A9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0976EB04" w14:textId="64B94C0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3222B1ED" w14:textId="1E9A90B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090C9" w14:textId="3990953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8F57FF" w14:textId="2481CB5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5E38E0" w14:paraId="187A36D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59B6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73AC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31558F0C" w14:textId="29762EE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3A5D9B26" w14:textId="20F4A44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15C7D6" w14:textId="65ED0DB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A03E13" w14:textId="7C0CCC3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5E38E0" w14:paraId="0BF193E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97C5E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108C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270AF23E" w14:textId="7FDC521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69FC0B96" w14:textId="3F4D0FF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557C3F" w14:textId="28AE7D4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8C2EF0" w14:textId="6C46272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5E38E0" w14:paraId="6E7398D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452F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FE18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196D399E" w14:textId="1D89B9B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9,974.00 </w:t>
            </w:r>
          </w:p>
        </w:tc>
        <w:tc>
          <w:tcPr>
            <w:tcW w:w="675" w:type="pct"/>
            <w:tcBorders>
              <w:top w:val="nil"/>
              <w:left w:val="nil"/>
              <w:bottom w:val="single" w:sz="4" w:space="0" w:color="000000"/>
              <w:right w:val="single" w:sz="4" w:space="0" w:color="000000"/>
            </w:tcBorders>
            <w:shd w:val="clear" w:color="auto" w:fill="auto"/>
            <w:noWrap/>
            <w:vAlign w:val="bottom"/>
            <w:hideMark/>
          </w:tcPr>
          <w:p w14:paraId="0E480FE2" w14:textId="05541C2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60E64" w14:textId="3E078CB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B30280" w14:textId="1E65666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9,974.00 </w:t>
            </w:r>
          </w:p>
        </w:tc>
      </w:tr>
      <w:tr w:rsidR="005E38E0" w14:paraId="5A85BF7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ADCE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A424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0E8E1B0E" w14:textId="6D2D922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7CB09976" w14:textId="73E58EF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FC389C" w14:textId="466334F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146C25" w14:textId="6D73382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5E38E0" w14:paraId="4F8258A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0F84D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68C81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5CD0B780" w14:textId="26CBA1A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3,427.00 </w:t>
            </w:r>
          </w:p>
        </w:tc>
        <w:tc>
          <w:tcPr>
            <w:tcW w:w="675" w:type="pct"/>
            <w:tcBorders>
              <w:top w:val="nil"/>
              <w:left w:val="nil"/>
              <w:bottom w:val="single" w:sz="4" w:space="0" w:color="000000"/>
              <w:right w:val="single" w:sz="4" w:space="0" w:color="000000"/>
            </w:tcBorders>
            <w:shd w:val="clear" w:color="auto" w:fill="auto"/>
            <w:noWrap/>
            <w:vAlign w:val="bottom"/>
            <w:hideMark/>
          </w:tcPr>
          <w:p w14:paraId="4E1C9C97" w14:textId="63B130D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B026B2" w14:textId="125C7B1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C94C57" w14:textId="015EDB8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3,427.00 </w:t>
            </w:r>
          </w:p>
        </w:tc>
      </w:tr>
      <w:tr w:rsidR="005E38E0" w14:paraId="3E40E99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F0D1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F5840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DD67FCC" w14:textId="5918390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c>
          <w:tcPr>
            <w:tcW w:w="675" w:type="pct"/>
            <w:tcBorders>
              <w:top w:val="nil"/>
              <w:left w:val="nil"/>
              <w:bottom w:val="single" w:sz="4" w:space="0" w:color="000000"/>
              <w:right w:val="single" w:sz="4" w:space="0" w:color="000000"/>
            </w:tcBorders>
            <w:shd w:val="clear" w:color="auto" w:fill="auto"/>
            <w:noWrap/>
            <w:vAlign w:val="bottom"/>
            <w:hideMark/>
          </w:tcPr>
          <w:p w14:paraId="78F16FA0" w14:textId="16F909C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544801" w14:textId="50CB9C9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5B4A5E" w14:textId="30CD5EC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r>
      <w:tr w:rsidR="005E38E0" w14:paraId="4C01C13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E1FF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2E40D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0C798133" w14:textId="758DAE7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2C5E2AE4" w14:textId="59F3BE9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02A7F" w14:textId="257502E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8B106C" w14:textId="7CFD302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5E38E0" w14:paraId="6248B6B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F68B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07A9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79AAB090" w14:textId="325D594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244484BE" w14:textId="300C3CC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52D62" w14:textId="168534A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CB09EE" w14:textId="3DF1FD1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5E38E0" w14:paraId="129E58B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680B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4DE7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3669FD1" w14:textId="463792C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430DFE0D" w14:textId="16141B5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80C92" w14:textId="118DD85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66FA55" w14:textId="559DBB2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5E38E0" w14:paraId="5EBD9F5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BD083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F018B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22F1FBCE" w14:textId="3D3EF10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3855CC1A" w14:textId="782E6CD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3D91C" w14:textId="79332F6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2CF4F1" w14:textId="74DBC85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5E38E0" w14:paraId="65FCE5B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7762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9C4E9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37FFF4D" w14:textId="75CBA86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2071FDF9" w14:textId="2F10A61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28FA7E" w14:textId="4E35430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1EA716" w14:textId="7909307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5E38E0" w14:paraId="11B47F6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648F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2A2C9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0AFE2056" w14:textId="6BDBC79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522B378B" w14:textId="49D8E8A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FEA117" w14:textId="4C41017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76E823" w14:textId="7518E16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5E38E0" w14:paraId="49C7F73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943F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19D5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25FD21EA" w14:textId="3F75971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7B0AE0A7" w14:textId="4629A7A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94DEB" w14:textId="7CC09A0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0F15E6" w14:textId="69EF15E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5E38E0" w14:paraId="3E95358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2D61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BE82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54C6EC8D" w14:textId="3080B2E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6E6DADC5" w14:textId="3D43C76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04286" w14:textId="5319262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F4CE26" w14:textId="301C46D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5E38E0" w14:paraId="5770A25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32C04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7750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7C208219" w14:textId="59E5A04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2BF804" w14:textId="5AD57EB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D6598A" w14:textId="507F2D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35E3CA" w14:textId="4BAC8AF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5E38E0" w14:paraId="01F384A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11856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896E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14027391" w14:textId="7555432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3D182C03" w14:textId="2414AC0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5D3A9E" w14:textId="5E6B01D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9E9CD6" w14:textId="6FBFAE8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5E38E0" w14:paraId="2137CFB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3C18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3EB8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57BF6D4A" w14:textId="24ED003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c>
          <w:tcPr>
            <w:tcW w:w="675" w:type="pct"/>
            <w:tcBorders>
              <w:top w:val="nil"/>
              <w:left w:val="nil"/>
              <w:bottom w:val="single" w:sz="4" w:space="0" w:color="000000"/>
              <w:right w:val="single" w:sz="4" w:space="0" w:color="000000"/>
            </w:tcBorders>
            <w:shd w:val="clear" w:color="auto" w:fill="auto"/>
            <w:noWrap/>
            <w:vAlign w:val="bottom"/>
            <w:hideMark/>
          </w:tcPr>
          <w:p w14:paraId="65D08227" w14:textId="2F00068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1DFCF2" w14:textId="71BC80B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7D7D2C" w14:textId="1B83C03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r>
      <w:tr w:rsidR="005E38E0" w14:paraId="7AFF1044"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293576"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48F4EBB9" w14:textId="0BE80DC3"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04,388.57 </w:t>
            </w:r>
          </w:p>
        </w:tc>
        <w:tc>
          <w:tcPr>
            <w:tcW w:w="675" w:type="pct"/>
            <w:tcBorders>
              <w:top w:val="nil"/>
              <w:left w:val="nil"/>
              <w:bottom w:val="single" w:sz="4" w:space="0" w:color="000000"/>
              <w:right w:val="single" w:sz="4" w:space="0" w:color="000000"/>
            </w:tcBorders>
            <w:shd w:val="clear" w:color="D8D8D8" w:fill="D8D8D8"/>
            <w:noWrap/>
            <w:vAlign w:val="bottom"/>
            <w:hideMark/>
          </w:tcPr>
          <w:p w14:paraId="7703FBC9" w14:textId="7DDDAAEE"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EDF3737" w14:textId="464D92D3"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4563A16" w14:textId="7C17C032"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04,388.57 </w:t>
            </w:r>
          </w:p>
        </w:tc>
      </w:tr>
      <w:tr w:rsidR="005E38E0" w14:paraId="7B125B4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FFC56"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203DF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53F70F71" w14:textId="622AFA9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4818378B" w14:textId="252E99C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17B300" w14:textId="0B0714C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3AE93A" w14:textId="6B23201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5E38E0" w14:paraId="57BAE03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52497"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96E5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2E2A4C35" w14:textId="213736F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27BA4FDE" w14:textId="0CA1D18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96BD7C" w14:textId="75779FE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EFFC9C" w14:textId="10BE8CB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5E38E0" w14:paraId="77A18C7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8550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3C0F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01AEBD7E" w14:textId="07C903D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A8449F" w14:textId="731299E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5D43EE" w14:textId="5110F54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03ECD4" w14:textId="277C594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5E38E0" w14:paraId="53BA648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63FB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16456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5770C9DE" w14:textId="4D82465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c>
          <w:tcPr>
            <w:tcW w:w="675" w:type="pct"/>
            <w:tcBorders>
              <w:top w:val="nil"/>
              <w:left w:val="nil"/>
              <w:bottom w:val="single" w:sz="4" w:space="0" w:color="000000"/>
              <w:right w:val="single" w:sz="4" w:space="0" w:color="000000"/>
            </w:tcBorders>
            <w:shd w:val="clear" w:color="auto" w:fill="auto"/>
            <w:noWrap/>
            <w:vAlign w:val="bottom"/>
            <w:hideMark/>
          </w:tcPr>
          <w:p w14:paraId="1CFD40DD" w14:textId="7012A4B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E1163" w14:textId="78C0894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DDD829" w14:textId="009EDEE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r>
      <w:tr w:rsidR="005E38E0" w14:paraId="7CFECA8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AF5B6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2520F0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31184C00" w14:textId="3E643A4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0C287385" w14:textId="0427013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46ECA" w14:textId="28C368F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7AFB13" w14:textId="2492548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5E38E0" w14:paraId="2A86EDD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BEFC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AD6F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60B4F574" w14:textId="021305D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1939406E" w14:textId="3644A91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6974E8" w14:textId="6841E60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B6C3EC" w14:textId="061FB97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5E38E0" w14:paraId="28D4472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EC79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1BC31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741773DC" w14:textId="246BC70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42C4B589" w14:textId="4756306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7510EE" w14:textId="42B47FA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172ADE" w14:textId="25B4877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5E38E0" w14:paraId="6C91320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AD8C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1BC8F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15F9E196" w14:textId="1A8B143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2E4FE4E6" w14:textId="08D77D2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D283E" w14:textId="50BE49F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CDA072" w14:textId="3FF6586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5E38E0" w14:paraId="5EEFEC1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8C65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E512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501AF7B7" w14:textId="6E199F7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359DFF13" w14:textId="1F80BA2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F3C58" w14:textId="608DBBC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CAB789" w14:textId="63BF0DF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5E38E0" w14:paraId="245E48C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42239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B8EB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647F449E" w14:textId="6B57D6A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689.00 </w:t>
            </w:r>
          </w:p>
        </w:tc>
        <w:tc>
          <w:tcPr>
            <w:tcW w:w="675" w:type="pct"/>
            <w:tcBorders>
              <w:top w:val="nil"/>
              <w:left w:val="nil"/>
              <w:bottom w:val="single" w:sz="4" w:space="0" w:color="000000"/>
              <w:right w:val="single" w:sz="4" w:space="0" w:color="000000"/>
            </w:tcBorders>
            <w:shd w:val="clear" w:color="auto" w:fill="auto"/>
            <w:noWrap/>
            <w:vAlign w:val="bottom"/>
            <w:hideMark/>
          </w:tcPr>
          <w:p w14:paraId="01785372" w14:textId="7101329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25DB10" w14:textId="739E8A8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51B374" w14:textId="768F249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689.00 </w:t>
            </w:r>
          </w:p>
        </w:tc>
      </w:tr>
      <w:tr w:rsidR="005E38E0" w14:paraId="7ED5510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1B1AB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CB43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3FF9DA93" w14:textId="6BCD5C6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6F430F45" w14:textId="7780BE7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DAA0C" w14:textId="75F990C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61826C" w14:textId="6CA1342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5E38E0" w14:paraId="60C97B8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1A99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240D6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6D22F272" w14:textId="7E8AB53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70BBEAEF" w14:textId="4D182A4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0C5D6" w14:textId="5C21A6F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229C0E" w14:textId="3FBDAC3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5E38E0" w14:paraId="091E862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5F8D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7119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42E99E86" w14:textId="47088BB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17735306" w14:textId="2DA1748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44C693" w14:textId="1A9E8E8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82D47C" w14:textId="57CC2FE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5E38E0" w14:paraId="0FEEC2F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0CFEE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BA60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723C564B" w14:textId="4C3BC0D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0FC76499" w14:textId="62D6A48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B040A" w14:textId="69C569F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86F841" w14:textId="6C93175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5E38E0" w14:paraId="55AC9DF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9254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75E6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734D2779" w14:textId="63150FF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71F0448A" w14:textId="2F67FFD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25E71" w14:textId="4A3CBC5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6DD5B8" w14:textId="268FE16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5E38E0" w14:paraId="7E1A2BF1"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3476A0"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29B7C1ED" w14:textId="7A8B282B"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099766DC" w14:textId="417FE04F"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051BD86" w14:textId="6FDCB665"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AE0689D" w14:textId="53736469"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5E38E0" w14:paraId="50E2066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4C5B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F2FA5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747AC028" w14:textId="282E773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242AB598" w14:textId="6D9CAC2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8553D3" w14:textId="6173EAF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ED83B2" w14:textId="2CD551E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5E38E0" w14:paraId="54F16A24"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1D575F"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22AD8DD6" w14:textId="15D9067E"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0,199,972.74 </w:t>
            </w:r>
          </w:p>
        </w:tc>
        <w:tc>
          <w:tcPr>
            <w:tcW w:w="675" w:type="pct"/>
            <w:tcBorders>
              <w:top w:val="nil"/>
              <w:left w:val="nil"/>
              <w:bottom w:val="single" w:sz="4" w:space="0" w:color="000000"/>
              <w:right w:val="single" w:sz="4" w:space="0" w:color="000000"/>
            </w:tcBorders>
            <w:shd w:val="clear" w:color="A5A5A5" w:fill="A5A5A5"/>
            <w:noWrap/>
            <w:vAlign w:val="bottom"/>
            <w:hideMark/>
          </w:tcPr>
          <w:p w14:paraId="772718AA" w14:textId="4A746313"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1EA2E5D" w14:textId="514C1A02"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00018253" w14:textId="23ABB84A"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0,199,972.74 </w:t>
            </w:r>
          </w:p>
        </w:tc>
      </w:tr>
      <w:tr w:rsidR="005E38E0" w14:paraId="18E4D9E6"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81C590"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29850EE3" w14:textId="3553294A"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434,280.81 </w:t>
            </w:r>
          </w:p>
        </w:tc>
        <w:tc>
          <w:tcPr>
            <w:tcW w:w="675" w:type="pct"/>
            <w:tcBorders>
              <w:top w:val="nil"/>
              <w:left w:val="nil"/>
              <w:bottom w:val="single" w:sz="4" w:space="0" w:color="000000"/>
              <w:right w:val="single" w:sz="4" w:space="0" w:color="000000"/>
            </w:tcBorders>
            <w:shd w:val="clear" w:color="D8D8D8" w:fill="D8D8D8"/>
            <w:noWrap/>
            <w:vAlign w:val="bottom"/>
            <w:hideMark/>
          </w:tcPr>
          <w:p w14:paraId="7098F1AE" w14:textId="554CFB62"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67C8A89" w14:textId="6BA8D96D"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2DB7A04" w14:textId="6DE5FCE1"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434,280.81 </w:t>
            </w:r>
          </w:p>
        </w:tc>
      </w:tr>
      <w:tr w:rsidR="005E38E0" w14:paraId="47F0234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81C5B"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B493B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3892D5D4" w14:textId="28D2127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421E866" w14:textId="7148351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D8EB5" w14:textId="557ED9F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B8A71E" w14:textId="64BC2C5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E38E0" w14:paraId="660F2F8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664E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9293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1E0FDBA9" w14:textId="7A105A4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6,583.96 </w:t>
            </w:r>
          </w:p>
        </w:tc>
        <w:tc>
          <w:tcPr>
            <w:tcW w:w="675" w:type="pct"/>
            <w:tcBorders>
              <w:top w:val="nil"/>
              <w:left w:val="nil"/>
              <w:bottom w:val="single" w:sz="4" w:space="0" w:color="000000"/>
              <w:right w:val="single" w:sz="4" w:space="0" w:color="000000"/>
            </w:tcBorders>
            <w:shd w:val="clear" w:color="auto" w:fill="auto"/>
            <w:noWrap/>
            <w:vAlign w:val="bottom"/>
            <w:hideMark/>
          </w:tcPr>
          <w:p w14:paraId="616A9558" w14:textId="468583A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F03E97" w14:textId="439E30A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9DF6BB" w14:textId="69B163C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6,583.96 </w:t>
            </w:r>
          </w:p>
        </w:tc>
      </w:tr>
      <w:tr w:rsidR="005E38E0" w14:paraId="33CBAC8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F7F2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EA41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bog</w:t>
            </w:r>
          </w:p>
        </w:tc>
        <w:tc>
          <w:tcPr>
            <w:tcW w:w="777" w:type="pct"/>
            <w:tcBorders>
              <w:top w:val="nil"/>
              <w:left w:val="nil"/>
              <w:bottom w:val="single" w:sz="4" w:space="0" w:color="000000"/>
              <w:right w:val="single" w:sz="4" w:space="0" w:color="000000"/>
            </w:tcBorders>
            <w:shd w:val="clear" w:color="auto" w:fill="auto"/>
            <w:noWrap/>
            <w:vAlign w:val="bottom"/>
            <w:hideMark/>
          </w:tcPr>
          <w:p w14:paraId="7C4A9A03" w14:textId="2A8EC88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960.00 </w:t>
            </w:r>
          </w:p>
        </w:tc>
        <w:tc>
          <w:tcPr>
            <w:tcW w:w="675" w:type="pct"/>
            <w:tcBorders>
              <w:top w:val="nil"/>
              <w:left w:val="nil"/>
              <w:bottom w:val="single" w:sz="4" w:space="0" w:color="000000"/>
              <w:right w:val="single" w:sz="4" w:space="0" w:color="000000"/>
            </w:tcBorders>
            <w:shd w:val="clear" w:color="auto" w:fill="auto"/>
            <w:noWrap/>
            <w:vAlign w:val="bottom"/>
            <w:hideMark/>
          </w:tcPr>
          <w:p w14:paraId="55036F1B" w14:textId="2080902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CA4F1F" w14:textId="29B641E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4A632F" w14:textId="1650044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960.00 </w:t>
            </w:r>
          </w:p>
        </w:tc>
      </w:tr>
      <w:tr w:rsidR="005E38E0" w14:paraId="22D945F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7C36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008EB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326F5706" w14:textId="366C1BC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881.62 </w:t>
            </w:r>
          </w:p>
        </w:tc>
        <w:tc>
          <w:tcPr>
            <w:tcW w:w="675" w:type="pct"/>
            <w:tcBorders>
              <w:top w:val="nil"/>
              <w:left w:val="nil"/>
              <w:bottom w:val="single" w:sz="4" w:space="0" w:color="000000"/>
              <w:right w:val="single" w:sz="4" w:space="0" w:color="000000"/>
            </w:tcBorders>
            <w:shd w:val="clear" w:color="auto" w:fill="auto"/>
            <w:noWrap/>
            <w:vAlign w:val="bottom"/>
            <w:hideMark/>
          </w:tcPr>
          <w:p w14:paraId="746A4D87" w14:textId="59D8A8A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D37C5" w14:textId="0B5CDE4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C140A1" w14:textId="1C3BAAE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881.62 </w:t>
            </w:r>
          </w:p>
        </w:tc>
      </w:tr>
      <w:tr w:rsidR="005E38E0" w14:paraId="528BE5A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5D062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179E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milao</w:t>
            </w:r>
          </w:p>
        </w:tc>
        <w:tc>
          <w:tcPr>
            <w:tcW w:w="777" w:type="pct"/>
            <w:tcBorders>
              <w:top w:val="nil"/>
              <w:left w:val="nil"/>
              <w:bottom w:val="single" w:sz="4" w:space="0" w:color="000000"/>
              <w:right w:val="single" w:sz="4" w:space="0" w:color="000000"/>
            </w:tcBorders>
            <w:shd w:val="clear" w:color="auto" w:fill="auto"/>
            <w:noWrap/>
            <w:vAlign w:val="bottom"/>
            <w:hideMark/>
          </w:tcPr>
          <w:p w14:paraId="3C6D8EAC" w14:textId="370D8B2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0.70 </w:t>
            </w:r>
          </w:p>
        </w:tc>
        <w:tc>
          <w:tcPr>
            <w:tcW w:w="675" w:type="pct"/>
            <w:tcBorders>
              <w:top w:val="nil"/>
              <w:left w:val="nil"/>
              <w:bottom w:val="single" w:sz="4" w:space="0" w:color="000000"/>
              <w:right w:val="single" w:sz="4" w:space="0" w:color="000000"/>
            </w:tcBorders>
            <w:shd w:val="clear" w:color="auto" w:fill="auto"/>
            <w:noWrap/>
            <w:vAlign w:val="bottom"/>
            <w:hideMark/>
          </w:tcPr>
          <w:p w14:paraId="52071F8B" w14:textId="723B465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520723" w14:textId="534B821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E8BC48" w14:textId="0A4DDE4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0.70 </w:t>
            </w:r>
          </w:p>
        </w:tc>
      </w:tr>
      <w:tr w:rsidR="005E38E0" w14:paraId="2E8756F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62D2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F2A2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4271E799" w14:textId="7B27563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6CEBDF6" w14:textId="6843B04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A56FD" w14:textId="0714033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C812D4" w14:textId="1534EED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E38E0" w14:paraId="29F41F6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EFBD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0725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glasan</w:t>
            </w:r>
          </w:p>
        </w:tc>
        <w:tc>
          <w:tcPr>
            <w:tcW w:w="777" w:type="pct"/>
            <w:tcBorders>
              <w:top w:val="nil"/>
              <w:left w:val="nil"/>
              <w:bottom w:val="single" w:sz="4" w:space="0" w:color="000000"/>
              <w:right w:val="single" w:sz="4" w:space="0" w:color="000000"/>
            </w:tcBorders>
            <w:shd w:val="clear" w:color="auto" w:fill="auto"/>
            <w:noWrap/>
            <w:vAlign w:val="bottom"/>
            <w:hideMark/>
          </w:tcPr>
          <w:p w14:paraId="101EA05D" w14:textId="42945CA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c>
          <w:tcPr>
            <w:tcW w:w="675" w:type="pct"/>
            <w:tcBorders>
              <w:top w:val="nil"/>
              <w:left w:val="nil"/>
              <w:bottom w:val="single" w:sz="4" w:space="0" w:color="000000"/>
              <w:right w:val="single" w:sz="4" w:space="0" w:color="000000"/>
            </w:tcBorders>
            <w:shd w:val="clear" w:color="auto" w:fill="auto"/>
            <w:noWrap/>
            <w:vAlign w:val="bottom"/>
            <w:hideMark/>
          </w:tcPr>
          <w:p w14:paraId="01FACAD5" w14:textId="2931CA6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405F4" w14:textId="7705AE2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A51A71" w14:textId="59CE0DE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r>
      <w:tr w:rsidR="005E38E0" w14:paraId="335D09D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4C1F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282C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25105999" w14:textId="0F52EC2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7F4A10BB" w14:textId="5F3E428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0C114" w14:textId="67B1CE4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AC12E1" w14:textId="03F02E4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5E38E0" w14:paraId="4C95E5A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E8D1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876FF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31E02570" w14:textId="72AEAFD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F08FC12" w14:textId="35DF639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BB3C32" w14:textId="0AC4812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01152B" w14:textId="55325A7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E38E0" w14:paraId="58A564F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97A84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20AF7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36F88774" w14:textId="5CE0DC3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c>
          <w:tcPr>
            <w:tcW w:w="675" w:type="pct"/>
            <w:tcBorders>
              <w:top w:val="nil"/>
              <w:left w:val="nil"/>
              <w:bottom w:val="single" w:sz="4" w:space="0" w:color="000000"/>
              <w:right w:val="single" w:sz="4" w:space="0" w:color="000000"/>
            </w:tcBorders>
            <w:shd w:val="clear" w:color="auto" w:fill="auto"/>
            <w:noWrap/>
            <w:vAlign w:val="bottom"/>
            <w:hideMark/>
          </w:tcPr>
          <w:p w14:paraId="77714674" w14:textId="5750090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8BDC3" w14:textId="24184F7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84B1CB" w14:textId="089452E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r>
      <w:tr w:rsidR="005E38E0" w14:paraId="5503F35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1EC4E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57B3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D057D0B" w14:textId="42B9EBC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424.22 </w:t>
            </w:r>
          </w:p>
        </w:tc>
        <w:tc>
          <w:tcPr>
            <w:tcW w:w="675" w:type="pct"/>
            <w:tcBorders>
              <w:top w:val="nil"/>
              <w:left w:val="nil"/>
              <w:bottom w:val="single" w:sz="4" w:space="0" w:color="000000"/>
              <w:right w:val="single" w:sz="4" w:space="0" w:color="000000"/>
            </w:tcBorders>
            <w:shd w:val="clear" w:color="auto" w:fill="auto"/>
            <w:noWrap/>
            <w:vAlign w:val="bottom"/>
            <w:hideMark/>
          </w:tcPr>
          <w:p w14:paraId="069AFD72" w14:textId="293DB73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9A801" w14:textId="5804BCE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AEDA92" w14:textId="13B0F41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424.22 </w:t>
            </w:r>
          </w:p>
        </w:tc>
      </w:tr>
      <w:tr w:rsidR="005E38E0" w14:paraId="5405718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9A914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4B16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33D791DE" w14:textId="6590561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c>
          <w:tcPr>
            <w:tcW w:w="675" w:type="pct"/>
            <w:tcBorders>
              <w:top w:val="nil"/>
              <w:left w:val="nil"/>
              <w:bottom w:val="single" w:sz="4" w:space="0" w:color="000000"/>
              <w:right w:val="single" w:sz="4" w:space="0" w:color="000000"/>
            </w:tcBorders>
            <w:shd w:val="clear" w:color="auto" w:fill="auto"/>
            <w:noWrap/>
            <w:vAlign w:val="bottom"/>
            <w:hideMark/>
          </w:tcPr>
          <w:p w14:paraId="7003C15F" w14:textId="7CFA809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1E3D8A" w14:textId="25A18A3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2BC3DB" w14:textId="343F789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r>
      <w:tr w:rsidR="005E38E0" w14:paraId="01DA5E1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E191D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42B9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2427F9F9" w14:textId="7561548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2CAD83F3" w14:textId="5B6FD7A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BC77D" w14:textId="63E62E7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10C174" w14:textId="25324AA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5E38E0" w14:paraId="5267F7D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7DE1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ED98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701B754A" w14:textId="659EEF9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86F9E01" w14:textId="5B66D18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0D6B99" w14:textId="3DD99AA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E5A141" w14:textId="5DABBA7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E38E0" w14:paraId="0E0675A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B693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03DB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21EC947C" w14:textId="4EFF860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0C092E52" w14:textId="5B892DB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2A806" w14:textId="4CECDC4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34DCC6" w14:textId="102B390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5E38E0" w14:paraId="2C426D9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CDD8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AD3D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520EA6FE" w14:textId="13D077A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172932B8" w14:textId="5546A3F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8B8B85" w14:textId="298FB07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743C84" w14:textId="1AD1D0B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5E38E0" w14:paraId="0295CD7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236C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AD629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mag</w:t>
            </w:r>
          </w:p>
        </w:tc>
        <w:tc>
          <w:tcPr>
            <w:tcW w:w="777" w:type="pct"/>
            <w:tcBorders>
              <w:top w:val="nil"/>
              <w:left w:val="nil"/>
              <w:bottom w:val="single" w:sz="4" w:space="0" w:color="000000"/>
              <w:right w:val="single" w:sz="4" w:space="0" w:color="000000"/>
            </w:tcBorders>
            <w:shd w:val="clear" w:color="auto" w:fill="auto"/>
            <w:noWrap/>
            <w:vAlign w:val="bottom"/>
            <w:hideMark/>
          </w:tcPr>
          <w:p w14:paraId="11AC07F6" w14:textId="3076A3A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959.26 </w:t>
            </w:r>
          </w:p>
        </w:tc>
        <w:tc>
          <w:tcPr>
            <w:tcW w:w="675" w:type="pct"/>
            <w:tcBorders>
              <w:top w:val="nil"/>
              <w:left w:val="nil"/>
              <w:bottom w:val="single" w:sz="4" w:space="0" w:color="000000"/>
              <w:right w:val="single" w:sz="4" w:space="0" w:color="000000"/>
            </w:tcBorders>
            <w:shd w:val="clear" w:color="auto" w:fill="auto"/>
            <w:noWrap/>
            <w:vAlign w:val="bottom"/>
            <w:hideMark/>
          </w:tcPr>
          <w:p w14:paraId="0FBA1853" w14:textId="0BC69E8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43E537" w14:textId="0EDB257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BD709B" w14:textId="6DA9951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959.26 </w:t>
            </w:r>
          </w:p>
        </w:tc>
      </w:tr>
      <w:tr w:rsidR="005E38E0" w14:paraId="30CDC15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F7277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B0E72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70A0B07C" w14:textId="3EF40D3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F9F85D9" w14:textId="1B76D2E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DEB8F7" w14:textId="6782FDF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6A9B1F" w14:textId="08C8C4D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E38E0" w14:paraId="2A49B08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FE31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83FE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antucan</w:t>
            </w:r>
          </w:p>
        </w:tc>
        <w:tc>
          <w:tcPr>
            <w:tcW w:w="777" w:type="pct"/>
            <w:tcBorders>
              <w:top w:val="nil"/>
              <w:left w:val="nil"/>
              <w:bottom w:val="single" w:sz="4" w:space="0" w:color="000000"/>
              <w:right w:val="single" w:sz="4" w:space="0" w:color="000000"/>
            </w:tcBorders>
            <w:shd w:val="clear" w:color="auto" w:fill="auto"/>
            <w:noWrap/>
            <w:vAlign w:val="bottom"/>
            <w:hideMark/>
          </w:tcPr>
          <w:p w14:paraId="79F74FA2" w14:textId="6D2BAB7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135.27 </w:t>
            </w:r>
          </w:p>
        </w:tc>
        <w:tc>
          <w:tcPr>
            <w:tcW w:w="675" w:type="pct"/>
            <w:tcBorders>
              <w:top w:val="nil"/>
              <w:left w:val="nil"/>
              <w:bottom w:val="single" w:sz="4" w:space="0" w:color="000000"/>
              <w:right w:val="single" w:sz="4" w:space="0" w:color="000000"/>
            </w:tcBorders>
            <w:shd w:val="clear" w:color="auto" w:fill="auto"/>
            <w:noWrap/>
            <w:vAlign w:val="bottom"/>
            <w:hideMark/>
          </w:tcPr>
          <w:p w14:paraId="1FB70333" w14:textId="3264D36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026D0E" w14:textId="5943B90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1E8E66" w14:textId="55E1FB7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135.27 </w:t>
            </w:r>
          </w:p>
        </w:tc>
      </w:tr>
      <w:tr w:rsidR="005E38E0" w14:paraId="48F8A59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5095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475E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716CA95C" w14:textId="4728AB3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5,935.94 </w:t>
            </w:r>
          </w:p>
        </w:tc>
        <w:tc>
          <w:tcPr>
            <w:tcW w:w="675" w:type="pct"/>
            <w:tcBorders>
              <w:top w:val="nil"/>
              <w:left w:val="nil"/>
              <w:bottom w:val="single" w:sz="4" w:space="0" w:color="000000"/>
              <w:right w:val="single" w:sz="4" w:space="0" w:color="000000"/>
            </w:tcBorders>
            <w:shd w:val="clear" w:color="auto" w:fill="auto"/>
            <w:noWrap/>
            <w:vAlign w:val="bottom"/>
            <w:hideMark/>
          </w:tcPr>
          <w:p w14:paraId="70AA2B53" w14:textId="73F1715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4D0790" w14:textId="70D2A88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27F541" w14:textId="3A9D1FA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5,935.94 </w:t>
            </w:r>
          </w:p>
        </w:tc>
      </w:tr>
      <w:tr w:rsidR="005E38E0" w14:paraId="0F6B869B"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F4752F"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0E4046D2" w14:textId="096382DF"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4,935.41 </w:t>
            </w:r>
          </w:p>
        </w:tc>
        <w:tc>
          <w:tcPr>
            <w:tcW w:w="675" w:type="pct"/>
            <w:tcBorders>
              <w:top w:val="nil"/>
              <w:left w:val="nil"/>
              <w:bottom w:val="single" w:sz="4" w:space="0" w:color="000000"/>
              <w:right w:val="single" w:sz="4" w:space="0" w:color="000000"/>
            </w:tcBorders>
            <w:shd w:val="clear" w:color="D8D8D8" w:fill="D8D8D8"/>
            <w:noWrap/>
            <w:vAlign w:val="bottom"/>
            <w:hideMark/>
          </w:tcPr>
          <w:p w14:paraId="52E9A959" w14:textId="4E040DFE"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12AAF9" w14:textId="6E69ABFB"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C360507" w14:textId="0641EA4E"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4,935.41 </w:t>
            </w:r>
          </w:p>
        </w:tc>
      </w:tr>
      <w:tr w:rsidR="005E38E0" w14:paraId="5D80C7E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7B077"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99BF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25426C84" w14:textId="07774B3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049C67E" w14:textId="6D06EB0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08EA4" w14:textId="71B2BEF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7CEC45" w14:textId="3FE3F6A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E38E0" w14:paraId="18F824D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151D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D810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28BC57F7" w14:textId="0174413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5C8777F8" w14:textId="5CD662B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24BBF" w14:textId="2D704F6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F0B261" w14:textId="4FC7E4F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5E38E0" w14:paraId="173FBAE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9C0F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BB4E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6A386D45" w14:textId="3DA4F87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246.79 </w:t>
            </w:r>
          </w:p>
        </w:tc>
        <w:tc>
          <w:tcPr>
            <w:tcW w:w="675" w:type="pct"/>
            <w:tcBorders>
              <w:top w:val="nil"/>
              <w:left w:val="nil"/>
              <w:bottom w:val="single" w:sz="4" w:space="0" w:color="000000"/>
              <w:right w:val="single" w:sz="4" w:space="0" w:color="000000"/>
            </w:tcBorders>
            <w:shd w:val="clear" w:color="auto" w:fill="auto"/>
            <w:noWrap/>
            <w:vAlign w:val="bottom"/>
            <w:hideMark/>
          </w:tcPr>
          <w:p w14:paraId="11C4CF01" w14:textId="03999BF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461229" w14:textId="2A5F4A1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337C99" w14:textId="02481E7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246.79 </w:t>
            </w:r>
          </w:p>
        </w:tc>
      </w:tr>
      <w:tr w:rsidR="005E38E0" w14:paraId="09E925B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F2B23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AB066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43224A68" w14:textId="3DC3F1E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58D5B37" w14:textId="4D3CA30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101E1" w14:textId="08B7020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E1F7B8" w14:textId="1C71449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E38E0" w14:paraId="5C37DFC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9799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9B271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423894BF" w14:textId="66E480E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FAF3DFA" w14:textId="686D904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E96A73" w14:textId="21F147C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A59452" w14:textId="6BE7758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E38E0" w14:paraId="40A3667E"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900ABD"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EF8D8C4" w14:textId="77D0B9CE"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849,575.34 </w:t>
            </w:r>
          </w:p>
        </w:tc>
        <w:tc>
          <w:tcPr>
            <w:tcW w:w="675" w:type="pct"/>
            <w:tcBorders>
              <w:top w:val="nil"/>
              <w:left w:val="nil"/>
              <w:bottom w:val="single" w:sz="4" w:space="0" w:color="000000"/>
              <w:right w:val="single" w:sz="4" w:space="0" w:color="000000"/>
            </w:tcBorders>
            <w:shd w:val="clear" w:color="D8D8D8" w:fill="D8D8D8"/>
            <w:noWrap/>
            <w:vAlign w:val="bottom"/>
            <w:hideMark/>
          </w:tcPr>
          <w:p w14:paraId="6BA0A474" w14:textId="015AC253"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CD1DA66" w14:textId="06F89735"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9B43007" w14:textId="2C6E3306"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849,575.34 </w:t>
            </w:r>
          </w:p>
        </w:tc>
      </w:tr>
      <w:tr w:rsidR="005E38E0" w14:paraId="7C28BBE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FC378"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AA85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4B7D71C" w14:textId="2467CE0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0,280.13 </w:t>
            </w:r>
          </w:p>
        </w:tc>
        <w:tc>
          <w:tcPr>
            <w:tcW w:w="675" w:type="pct"/>
            <w:tcBorders>
              <w:top w:val="nil"/>
              <w:left w:val="nil"/>
              <w:bottom w:val="single" w:sz="4" w:space="0" w:color="000000"/>
              <w:right w:val="single" w:sz="4" w:space="0" w:color="000000"/>
            </w:tcBorders>
            <w:shd w:val="clear" w:color="auto" w:fill="auto"/>
            <w:noWrap/>
            <w:vAlign w:val="bottom"/>
            <w:hideMark/>
          </w:tcPr>
          <w:p w14:paraId="5BC4230A" w14:textId="17654BE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1169F" w14:textId="6EEA6D0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4D7907" w14:textId="3BDF6B0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0,280.13 </w:t>
            </w:r>
          </w:p>
        </w:tc>
      </w:tr>
      <w:tr w:rsidR="005E38E0" w14:paraId="73123C8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DC69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786CE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2EF63F18" w14:textId="7C6756E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37DF5482" w14:textId="1DC4D8F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9E26F" w14:textId="6BB3D26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3082AF" w14:textId="319DE51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E38E0" w14:paraId="6EF3844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9EA4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D85C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4251F0EB" w14:textId="3D5A152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C94481A" w14:textId="1760CCC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9EFA64" w14:textId="4016189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F8AC36" w14:textId="5E9865F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E38E0" w14:paraId="46DB2BD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27ABB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F4077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4FCF3499" w14:textId="01963FE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5B21BFCD" w14:textId="4D57E81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C7FCBB" w14:textId="09EAC80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3762EE" w14:textId="0C96C71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5E38E0" w14:paraId="55DB8FA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E8A3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A0E8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528CAFCE" w14:textId="43781F6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c>
          <w:tcPr>
            <w:tcW w:w="675" w:type="pct"/>
            <w:tcBorders>
              <w:top w:val="nil"/>
              <w:left w:val="nil"/>
              <w:bottom w:val="single" w:sz="4" w:space="0" w:color="000000"/>
              <w:right w:val="single" w:sz="4" w:space="0" w:color="000000"/>
            </w:tcBorders>
            <w:shd w:val="clear" w:color="auto" w:fill="auto"/>
            <w:noWrap/>
            <w:vAlign w:val="bottom"/>
            <w:hideMark/>
          </w:tcPr>
          <w:p w14:paraId="7A414C59" w14:textId="00A0592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1ADC5B" w14:textId="344CE9B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8469CC" w14:textId="1DF5761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r>
      <w:tr w:rsidR="005E38E0" w14:paraId="1275A29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3AE2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DCBA8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30EC94E7" w14:textId="4DBF2C5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c>
          <w:tcPr>
            <w:tcW w:w="675" w:type="pct"/>
            <w:tcBorders>
              <w:top w:val="nil"/>
              <w:left w:val="nil"/>
              <w:bottom w:val="single" w:sz="4" w:space="0" w:color="000000"/>
              <w:right w:val="single" w:sz="4" w:space="0" w:color="000000"/>
            </w:tcBorders>
            <w:shd w:val="clear" w:color="auto" w:fill="auto"/>
            <w:noWrap/>
            <w:vAlign w:val="bottom"/>
            <w:hideMark/>
          </w:tcPr>
          <w:p w14:paraId="7F191CE2" w14:textId="669A18A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6086F" w14:textId="2979445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2E4764" w14:textId="5D76A8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r>
      <w:tr w:rsidR="005E38E0" w14:paraId="7E9D581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B695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4EEB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50B66B79" w14:textId="10C35F2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145D302" w14:textId="246441F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CA33B" w14:textId="629B3F4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CEEE6B" w14:textId="79A7A3A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E38E0" w14:paraId="0B2B740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A10D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442C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48336559" w14:textId="5503687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76C3EDFB" w14:textId="136FA40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8DB08A" w14:textId="4413ACA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BA8FCD" w14:textId="2BE5BDA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5E38E0" w14:paraId="6F80C3B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E1D9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2BBF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3540F753" w14:textId="23FBD0E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85CFEC6" w14:textId="1B38C26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A6C0AE" w14:textId="464EB50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3AA962" w14:textId="278A01D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E38E0" w14:paraId="79B1958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E1C07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A06AE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3932983B" w14:textId="534175C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506E79F" w14:textId="0A32579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F0B6F2" w14:textId="34094FE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A7493E" w14:textId="74D3316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E38E0" w14:paraId="5173075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C168B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B92F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0CA10C8F" w14:textId="0F1CDC5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c>
          <w:tcPr>
            <w:tcW w:w="675" w:type="pct"/>
            <w:tcBorders>
              <w:top w:val="nil"/>
              <w:left w:val="nil"/>
              <w:bottom w:val="single" w:sz="4" w:space="0" w:color="000000"/>
              <w:right w:val="single" w:sz="4" w:space="0" w:color="000000"/>
            </w:tcBorders>
            <w:shd w:val="clear" w:color="auto" w:fill="auto"/>
            <w:noWrap/>
            <w:vAlign w:val="bottom"/>
            <w:hideMark/>
          </w:tcPr>
          <w:p w14:paraId="196B77BC" w14:textId="5FBC597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DD1A19" w14:textId="3349131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3F10C5" w14:textId="51518E6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r>
      <w:tr w:rsidR="005E38E0" w14:paraId="1244A6F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C9FA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5420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78B2CC26" w14:textId="75B7A40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151.38 </w:t>
            </w:r>
          </w:p>
        </w:tc>
        <w:tc>
          <w:tcPr>
            <w:tcW w:w="675" w:type="pct"/>
            <w:tcBorders>
              <w:top w:val="nil"/>
              <w:left w:val="nil"/>
              <w:bottom w:val="single" w:sz="4" w:space="0" w:color="000000"/>
              <w:right w:val="single" w:sz="4" w:space="0" w:color="000000"/>
            </w:tcBorders>
            <w:shd w:val="clear" w:color="auto" w:fill="auto"/>
            <w:noWrap/>
            <w:vAlign w:val="bottom"/>
            <w:hideMark/>
          </w:tcPr>
          <w:p w14:paraId="7E4EC430" w14:textId="44CDBBB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96557" w14:textId="21F0AF3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4196D7" w14:textId="08DAF5F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151.38 </w:t>
            </w:r>
          </w:p>
        </w:tc>
      </w:tr>
      <w:tr w:rsidR="005E38E0" w14:paraId="443338B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5810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3F80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0F801D83" w14:textId="69F3019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28,471.39 </w:t>
            </w:r>
          </w:p>
        </w:tc>
        <w:tc>
          <w:tcPr>
            <w:tcW w:w="675" w:type="pct"/>
            <w:tcBorders>
              <w:top w:val="nil"/>
              <w:left w:val="nil"/>
              <w:bottom w:val="single" w:sz="4" w:space="0" w:color="000000"/>
              <w:right w:val="single" w:sz="4" w:space="0" w:color="000000"/>
            </w:tcBorders>
            <w:shd w:val="clear" w:color="auto" w:fill="auto"/>
            <w:noWrap/>
            <w:vAlign w:val="bottom"/>
            <w:hideMark/>
          </w:tcPr>
          <w:p w14:paraId="40F8D7B2" w14:textId="19ADA61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7AED8" w14:textId="5E9C035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7B4C83" w14:textId="635E90F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28,471.39 </w:t>
            </w:r>
          </w:p>
        </w:tc>
      </w:tr>
      <w:tr w:rsidR="005E38E0" w14:paraId="462EB46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2EF4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2AF9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3C624D2" w14:textId="73CD96C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c>
          <w:tcPr>
            <w:tcW w:w="675" w:type="pct"/>
            <w:tcBorders>
              <w:top w:val="nil"/>
              <w:left w:val="nil"/>
              <w:bottom w:val="single" w:sz="4" w:space="0" w:color="000000"/>
              <w:right w:val="single" w:sz="4" w:space="0" w:color="000000"/>
            </w:tcBorders>
            <w:shd w:val="clear" w:color="auto" w:fill="auto"/>
            <w:noWrap/>
            <w:vAlign w:val="bottom"/>
            <w:hideMark/>
          </w:tcPr>
          <w:p w14:paraId="537F495B" w14:textId="792261F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E0352" w14:textId="1B0D054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4243C5" w14:textId="4B84D2D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r>
      <w:tr w:rsidR="005E38E0" w14:paraId="7AB44F3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AE8F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57617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12439629" w14:textId="69ED99C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5E45AB7" w14:textId="20C0917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7904AE" w14:textId="4C2744F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B57E20" w14:textId="3B55C9F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E38E0" w14:paraId="18EAE38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FD6A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EAD79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7B5E106C" w14:textId="038C716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2A90B93" w14:textId="0CCFA53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DE87D" w14:textId="37CD3A1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3CADF9" w14:textId="13A6D29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E38E0" w14:paraId="6B457F3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7831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4DDDDE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3E96D61D" w14:textId="70B9383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BA0DF4B" w14:textId="4AA5CC8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A30209" w14:textId="797A221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91D92D" w14:textId="250E96A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E38E0" w14:paraId="4D7BFFB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F5CF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0D674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05403E47" w14:textId="301600F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0CA1ECB5" w14:textId="4DC9800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29719" w14:textId="39B7345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6B6E86" w14:textId="1FDE933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5E38E0" w14:paraId="65858A9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E053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A105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43822795" w14:textId="4465E05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33565A1" w14:textId="79F0815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8BDE8" w14:textId="130D685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EA6731" w14:textId="50A25AD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E38E0" w14:paraId="58C728A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2506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73EDF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647DE9EF" w14:textId="1A13C95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D846CBC" w14:textId="7D82B6B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C4C40" w14:textId="5B183A2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1618ED" w14:textId="6C5FFDE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E38E0" w14:paraId="7457237F"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700987"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42A5EFA" w14:textId="5845B565"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288A7C0E" w14:textId="54CDA753"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3C5F9C1" w14:textId="491B3364"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D0B44B2" w14:textId="630837EE"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r>
      <w:tr w:rsidR="005E38E0" w14:paraId="1D76BAC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9C03D"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0BCC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1167D9BF" w14:textId="1C4A5F8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8191CA0" w14:textId="17011CD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BF9DB" w14:textId="5382CC0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5D32E9" w14:textId="7A26ECE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E38E0" w14:paraId="48AAC40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E875F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1EFA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50549830" w14:textId="42572D7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85F4932" w14:textId="42CD7BC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87E23F" w14:textId="4351C6E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FF77FC" w14:textId="7CF9B78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E38E0" w14:paraId="5492BF7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E42D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C6075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37149662" w14:textId="3460799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BD9F828" w14:textId="2E6B899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11E61A" w14:textId="70E3314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B56FE7" w14:textId="0FE4BB1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E38E0" w14:paraId="434DADE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739A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C83B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6F5572C5" w14:textId="2289FCE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C20DC5D" w14:textId="5D0E0C0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B2ABBC" w14:textId="43E065A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731DDF" w14:textId="61CFF97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E38E0" w14:paraId="5760F53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166CF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EE99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55351A7A" w14:textId="73B14BF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145B0A1" w14:textId="5035178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6096D" w14:textId="5169F05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F454AB" w14:textId="6DE312B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E38E0" w14:paraId="096634D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B472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D62BD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295BB9AF" w14:textId="194AC4F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EEF3070" w14:textId="619CCE0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20590" w14:textId="2A7F649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3C4D17" w14:textId="127D2FB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E38E0" w14:paraId="4C9B712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6BD0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E9EF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7C75595F" w14:textId="5F33AEC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c>
          <w:tcPr>
            <w:tcW w:w="675" w:type="pct"/>
            <w:tcBorders>
              <w:top w:val="nil"/>
              <w:left w:val="nil"/>
              <w:bottom w:val="single" w:sz="4" w:space="0" w:color="000000"/>
              <w:right w:val="single" w:sz="4" w:space="0" w:color="000000"/>
            </w:tcBorders>
            <w:shd w:val="clear" w:color="auto" w:fill="auto"/>
            <w:noWrap/>
            <w:vAlign w:val="bottom"/>
            <w:hideMark/>
          </w:tcPr>
          <w:p w14:paraId="3CF28414" w14:textId="12F955B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1C2C4" w14:textId="7A5A499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59A854" w14:textId="44A3E74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r>
      <w:tr w:rsidR="005E38E0" w14:paraId="2F4A877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1192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E85D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05A099EB" w14:textId="78426E4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D3D81A4" w14:textId="37D2CDE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37667" w14:textId="0BA788A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0210C8" w14:textId="092E2C5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E38E0" w14:paraId="0099D99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B027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DB930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4DA586E2" w14:textId="7749B15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2345D2C" w14:textId="1ADDCDE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74F5B" w14:textId="3697A1D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DC1EE3" w14:textId="5ECBF25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E38E0" w14:paraId="390C833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D115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F9CF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05C4701B" w14:textId="532566B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C0D6D86" w14:textId="4AA1A47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F883C" w14:textId="7F1ECF8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8A19CC" w14:textId="05A74DD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E38E0" w14:paraId="1418020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1F81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69B6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4763FE6E" w14:textId="0B87774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2249727" w14:textId="105DD08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C7A12A" w14:textId="0D19350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7E949B" w14:textId="0BC512E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E38E0" w14:paraId="6F3E699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2D35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42495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5B04199E" w14:textId="2E5E3B6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4757B723" w14:textId="5F7C386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199368" w14:textId="345F043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38C084" w14:textId="75DF110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5E38E0" w14:paraId="6B2DBB8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56D0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1518D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22669B6B" w14:textId="654D6DB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5650B0C" w14:textId="43F72EB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65A786" w14:textId="0E1D826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D88330" w14:textId="12EEAAE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E38E0" w14:paraId="5603186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003E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1C6D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00D65332" w14:textId="6B1EB56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4248E8" w14:textId="3BEB17B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3B869" w14:textId="7948C33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F66811" w14:textId="3C76FD8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5E38E0" w14:paraId="17C3A5E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D465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11818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67A20748" w14:textId="69F0C4E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DFE31B1" w14:textId="17283BD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C539A8" w14:textId="003400A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419A27" w14:textId="1CA5C4B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E38E0" w14:paraId="542122A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F8F2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E423B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3D3AD4B5" w14:textId="52E733B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4FF0A8F" w14:textId="302AA0F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4CB85" w14:textId="666D41D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40704D" w14:textId="21F510C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E38E0" w14:paraId="30C2C68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B0AA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3918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73C326CF" w14:textId="7A3F8E8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0B4BEB9" w14:textId="137246B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58BDC" w14:textId="2D63C09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D349CB" w14:textId="3EF92F1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E38E0" w14:paraId="0500288F"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477526"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F66048D" w14:textId="52E145E6"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210,504.16 </w:t>
            </w:r>
          </w:p>
        </w:tc>
        <w:tc>
          <w:tcPr>
            <w:tcW w:w="675" w:type="pct"/>
            <w:tcBorders>
              <w:top w:val="nil"/>
              <w:left w:val="nil"/>
              <w:bottom w:val="single" w:sz="4" w:space="0" w:color="000000"/>
              <w:right w:val="single" w:sz="4" w:space="0" w:color="000000"/>
            </w:tcBorders>
            <w:shd w:val="clear" w:color="D8D8D8" w:fill="D8D8D8"/>
            <w:noWrap/>
            <w:vAlign w:val="bottom"/>
            <w:hideMark/>
          </w:tcPr>
          <w:p w14:paraId="47C97595" w14:textId="649DFF49"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B09F3C" w14:textId="0B980146"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0D98CED" w14:textId="2DD5590E"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210,504.16 </w:t>
            </w:r>
          </w:p>
        </w:tc>
      </w:tr>
      <w:tr w:rsidR="005E38E0" w14:paraId="3D422AC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209BDC"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843A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20192E53" w14:textId="7DF3F7E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79,206.05 </w:t>
            </w:r>
          </w:p>
        </w:tc>
        <w:tc>
          <w:tcPr>
            <w:tcW w:w="675" w:type="pct"/>
            <w:tcBorders>
              <w:top w:val="nil"/>
              <w:left w:val="nil"/>
              <w:bottom w:val="single" w:sz="4" w:space="0" w:color="000000"/>
              <w:right w:val="single" w:sz="4" w:space="0" w:color="000000"/>
            </w:tcBorders>
            <w:shd w:val="clear" w:color="auto" w:fill="auto"/>
            <w:noWrap/>
            <w:vAlign w:val="bottom"/>
            <w:hideMark/>
          </w:tcPr>
          <w:p w14:paraId="0112DDE7" w14:textId="6072617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79FCA" w14:textId="45A6A4C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19DD0E" w14:textId="552DDD7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79,206.05 </w:t>
            </w:r>
          </w:p>
        </w:tc>
      </w:tr>
      <w:tr w:rsidR="005E38E0" w14:paraId="17578B7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F826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E9D9F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545CD0CB" w14:textId="398B4B0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c>
          <w:tcPr>
            <w:tcW w:w="675" w:type="pct"/>
            <w:tcBorders>
              <w:top w:val="nil"/>
              <w:left w:val="nil"/>
              <w:bottom w:val="single" w:sz="4" w:space="0" w:color="000000"/>
              <w:right w:val="single" w:sz="4" w:space="0" w:color="000000"/>
            </w:tcBorders>
            <w:shd w:val="clear" w:color="auto" w:fill="auto"/>
            <w:noWrap/>
            <w:vAlign w:val="bottom"/>
            <w:hideMark/>
          </w:tcPr>
          <w:p w14:paraId="07C2EEB1" w14:textId="2E15925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BA1D7" w14:textId="59C8A72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8C8F05" w14:textId="3775E44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r>
      <w:tr w:rsidR="005E38E0" w14:paraId="538BC06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DDCC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5B668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4A7937A3" w14:textId="666987B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75845F4" w14:textId="73E46A9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805E09" w14:textId="6BDC92F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A4422E" w14:textId="4D08999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E38E0" w14:paraId="06AE988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1A8C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94C75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1AAF2CEB" w14:textId="06A893B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D5AF994" w14:textId="004F74E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25842C" w14:textId="0EF2CD4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4C6AEB" w14:textId="6E84D6C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E38E0" w14:paraId="5B55309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1E671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665E8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22448A0E" w14:textId="3F34300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508.00 </w:t>
            </w:r>
          </w:p>
        </w:tc>
        <w:tc>
          <w:tcPr>
            <w:tcW w:w="675" w:type="pct"/>
            <w:tcBorders>
              <w:top w:val="nil"/>
              <w:left w:val="nil"/>
              <w:bottom w:val="single" w:sz="4" w:space="0" w:color="000000"/>
              <w:right w:val="single" w:sz="4" w:space="0" w:color="000000"/>
            </w:tcBorders>
            <w:shd w:val="clear" w:color="auto" w:fill="auto"/>
            <w:noWrap/>
            <w:vAlign w:val="bottom"/>
            <w:hideMark/>
          </w:tcPr>
          <w:p w14:paraId="3A70F30F" w14:textId="2B838DA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29543A" w14:textId="0D256AF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90FD60" w14:textId="67345AD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508.00 </w:t>
            </w:r>
          </w:p>
        </w:tc>
      </w:tr>
      <w:tr w:rsidR="005E38E0" w14:paraId="5A353EE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57C6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F23EB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2C5C5DBA" w14:textId="7269677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E847658" w14:textId="2463D63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CFCA3" w14:textId="615902C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34DDFE" w14:textId="627409C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E38E0" w14:paraId="67305ED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9FCE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28087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2BDA1301" w14:textId="702E176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6817C94E" w14:textId="48FC1E1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929B29" w14:textId="6116C34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576E53" w14:textId="010DC84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5E38E0" w14:paraId="3096E7C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40FA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9BC4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0147FF1B" w14:textId="390A8F3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42125B17" w14:textId="3A98226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3D689B" w14:textId="31F21F0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E2F327" w14:textId="6021A32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5E38E0" w14:paraId="5014DC5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46712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F669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19BF9A01" w14:textId="606E674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c>
          <w:tcPr>
            <w:tcW w:w="675" w:type="pct"/>
            <w:tcBorders>
              <w:top w:val="nil"/>
              <w:left w:val="nil"/>
              <w:bottom w:val="single" w:sz="4" w:space="0" w:color="000000"/>
              <w:right w:val="single" w:sz="4" w:space="0" w:color="000000"/>
            </w:tcBorders>
            <w:shd w:val="clear" w:color="auto" w:fill="auto"/>
            <w:noWrap/>
            <w:vAlign w:val="bottom"/>
            <w:hideMark/>
          </w:tcPr>
          <w:p w14:paraId="6683E876" w14:textId="53DD8C0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9D75F" w14:textId="67B3CDC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4855EA" w14:textId="12D6FBD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r>
      <w:tr w:rsidR="005E38E0" w14:paraId="009A387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55792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14AF1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198D1557" w14:textId="35A508D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4786F3D" w14:textId="2791723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05FB0" w14:textId="7FC611C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73A553" w14:textId="0AB8282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E38E0" w14:paraId="0035B95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74385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2540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6E7E3721" w14:textId="2759F28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B15DBBB" w14:textId="0B5D1C3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9B8C26" w14:textId="1DD4BD0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5C40FB" w14:textId="1A58546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E38E0" w14:paraId="7A5A825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44ED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21813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56664363" w14:textId="6DE172A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C342035" w14:textId="2641AD3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C452AA" w14:textId="7EB112F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A4338E" w14:textId="57C8BD1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E38E0" w14:paraId="09B8AD6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47F0F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4232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6FF5468A" w14:textId="277384D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F9FFEE4" w14:textId="49F8459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233E4" w14:textId="144D2CA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8D7B1B" w14:textId="3DF8D2F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E38E0" w14:paraId="423D41C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E00B6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1310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36619FA6" w14:textId="3CB574A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41,438.00 </w:t>
            </w:r>
          </w:p>
        </w:tc>
        <w:tc>
          <w:tcPr>
            <w:tcW w:w="675" w:type="pct"/>
            <w:tcBorders>
              <w:top w:val="nil"/>
              <w:left w:val="nil"/>
              <w:bottom w:val="single" w:sz="4" w:space="0" w:color="000000"/>
              <w:right w:val="single" w:sz="4" w:space="0" w:color="000000"/>
            </w:tcBorders>
            <w:shd w:val="clear" w:color="auto" w:fill="auto"/>
            <w:noWrap/>
            <w:vAlign w:val="bottom"/>
            <w:hideMark/>
          </w:tcPr>
          <w:p w14:paraId="5A366431" w14:textId="717F373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E912D" w14:textId="1FC3BD6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046256" w14:textId="03B3A8B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41,438.00 </w:t>
            </w:r>
          </w:p>
        </w:tc>
      </w:tr>
      <w:tr w:rsidR="005E38E0" w14:paraId="58F9B6C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2370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5F46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270E5D6D" w14:textId="5D8F3A6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22.68 </w:t>
            </w:r>
          </w:p>
        </w:tc>
        <w:tc>
          <w:tcPr>
            <w:tcW w:w="675" w:type="pct"/>
            <w:tcBorders>
              <w:top w:val="nil"/>
              <w:left w:val="nil"/>
              <w:bottom w:val="single" w:sz="4" w:space="0" w:color="000000"/>
              <w:right w:val="single" w:sz="4" w:space="0" w:color="000000"/>
            </w:tcBorders>
            <w:shd w:val="clear" w:color="auto" w:fill="auto"/>
            <w:noWrap/>
            <w:vAlign w:val="bottom"/>
            <w:hideMark/>
          </w:tcPr>
          <w:p w14:paraId="6D22ED0C" w14:textId="634EB90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ECC604" w14:textId="393A9CD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756D94" w14:textId="7DB8973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22.68 </w:t>
            </w:r>
          </w:p>
        </w:tc>
      </w:tr>
      <w:tr w:rsidR="005E38E0" w14:paraId="203AF7B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605B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75853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0C8432BA" w14:textId="1878D7E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469AAF56" w14:textId="2A090D7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53EB3" w14:textId="0FD931A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83254D" w14:textId="4C11CA9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5E38E0" w14:paraId="7C0D58C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3E850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2D51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04364C0C" w14:textId="4E633D6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4,383.36 </w:t>
            </w:r>
          </w:p>
        </w:tc>
        <w:tc>
          <w:tcPr>
            <w:tcW w:w="675" w:type="pct"/>
            <w:tcBorders>
              <w:top w:val="nil"/>
              <w:left w:val="nil"/>
              <w:bottom w:val="single" w:sz="4" w:space="0" w:color="000000"/>
              <w:right w:val="single" w:sz="4" w:space="0" w:color="000000"/>
            </w:tcBorders>
            <w:shd w:val="clear" w:color="auto" w:fill="auto"/>
            <w:noWrap/>
            <w:vAlign w:val="bottom"/>
            <w:hideMark/>
          </w:tcPr>
          <w:p w14:paraId="321016AB" w14:textId="40A33DA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425B57" w14:textId="2E38148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B6DB71" w14:textId="6EDED51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4,383.36 </w:t>
            </w:r>
          </w:p>
        </w:tc>
      </w:tr>
      <w:tr w:rsidR="005E38E0" w14:paraId="1EF6C9E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1415F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AD9B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779F953A" w14:textId="7ACB251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02CB80C" w14:textId="6936237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9D8672" w14:textId="145ACAA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3B6DF9" w14:textId="10AE723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E38E0" w14:paraId="33C33F7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C00E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B65E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6371FE00" w14:textId="1B043BD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272A3C2A" w14:textId="589067F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52DBE5" w14:textId="55477DC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CAA25A" w14:textId="7FC51EB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5E38E0" w14:paraId="59C65BA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65CFD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3DD6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30B26269" w14:textId="2C48564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46761862" w14:textId="27423F7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9230F5" w14:textId="3606DEC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6CFA2C" w14:textId="0B3C5EB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5E38E0" w14:paraId="532F686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6DE4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9FDA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4E047117" w14:textId="2978059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c>
          <w:tcPr>
            <w:tcW w:w="675" w:type="pct"/>
            <w:tcBorders>
              <w:top w:val="nil"/>
              <w:left w:val="nil"/>
              <w:bottom w:val="single" w:sz="4" w:space="0" w:color="000000"/>
              <w:right w:val="single" w:sz="4" w:space="0" w:color="000000"/>
            </w:tcBorders>
            <w:shd w:val="clear" w:color="auto" w:fill="auto"/>
            <w:noWrap/>
            <w:vAlign w:val="bottom"/>
            <w:hideMark/>
          </w:tcPr>
          <w:p w14:paraId="1B736A81" w14:textId="2B13381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9A6F6" w14:textId="75B11C3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170BE1" w14:textId="62DCBFE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r>
      <w:tr w:rsidR="005E38E0" w14:paraId="2FA2A6C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594C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89FA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5142C1CF" w14:textId="7828A81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152.07 </w:t>
            </w:r>
          </w:p>
        </w:tc>
        <w:tc>
          <w:tcPr>
            <w:tcW w:w="675" w:type="pct"/>
            <w:tcBorders>
              <w:top w:val="nil"/>
              <w:left w:val="nil"/>
              <w:bottom w:val="single" w:sz="4" w:space="0" w:color="000000"/>
              <w:right w:val="single" w:sz="4" w:space="0" w:color="000000"/>
            </w:tcBorders>
            <w:shd w:val="clear" w:color="auto" w:fill="auto"/>
            <w:noWrap/>
            <w:vAlign w:val="bottom"/>
            <w:hideMark/>
          </w:tcPr>
          <w:p w14:paraId="0911F5BF" w14:textId="13FBF08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D682C" w14:textId="5CEB248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6213E9" w14:textId="0AAF69A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152.07 </w:t>
            </w:r>
          </w:p>
        </w:tc>
      </w:tr>
      <w:tr w:rsidR="005E38E0" w14:paraId="1657F46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E46DD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7AE2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31BFB840" w14:textId="5861C81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c>
          <w:tcPr>
            <w:tcW w:w="675" w:type="pct"/>
            <w:tcBorders>
              <w:top w:val="nil"/>
              <w:left w:val="nil"/>
              <w:bottom w:val="single" w:sz="4" w:space="0" w:color="000000"/>
              <w:right w:val="single" w:sz="4" w:space="0" w:color="000000"/>
            </w:tcBorders>
            <w:shd w:val="clear" w:color="auto" w:fill="auto"/>
            <w:noWrap/>
            <w:vAlign w:val="bottom"/>
            <w:hideMark/>
          </w:tcPr>
          <w:p w14:paraId="230C32B0" w14:textId="4177162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14FB3" w14:textId="2B22165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5B3DA0" w14:textId="1DD1312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r>
      <w:tr w:rsidR="005E38E0" w14:paraId="73BD256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8B02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A5E4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1F1F6D50" w14:textId="6AD8222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B14D4A" w14:textId="0548928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EEBE57" w14:textId="6A8D891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08DAC2" w14:textId="344E083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5E38E0" w14:paraId="2155F433"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51EED0"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74437328" w14:textId="408B2181"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773,076.29 </w:t>
            </w:r>
          </w:p>
        </w:tc>
        <w:tc>
          <w:tcPr>
            <w:tcW w:w="675" w:type="pct"/>
            <w:tcBorders>
              <w:top w:val="nil"/>
              <w:left w:val="nil"/>
              <w:bottom w:val="single" w:sz="4" w:space="0" w:color="000000"/>
              <w:right w:val="single" w:sz="4" w:space="0" w:color="000000"/>
            </w:tcBorders>
            <w:shd w:val="clear" w:color="A5A5A5" w:fill="A5A5A5"/>
            <w:noWrap/>
            <w:vAlign w:val="bottom"/>
            <w:hideMark/>
          </w:tcPr>
          <w:p w14:paraId="5AA5BE50" w14:textId="5BB479C1"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382FBC6" w14:textId="2C88E414"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7301A64E" w14:textId="5C142D6B"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773,076.29 </w:t>
            </w:r>
          </w:p>
        </w:tc>
      </w:tr>
      <w:tr w:rsidR="005E38E0" w14:paraId="70F1B150"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8617B9"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28491430" w14:textId="7E224179"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28,117.16 </w:t>
            </w:r>
          </w:p>
        </w:tc>
        <w:tc>
          <w:tcPr>
            <w:tcW w:w="675" w:type="pct"/>
            <w:tcBorders>
              <w:top w:val="nil"/>
              <w:left w:val="nil"/>
              <w:bottom w:val="single" w:sz="4" w:space="0" w:color="000000"/>
              <w:right w:val="single" w:sz="4" w:space="0" w:color="000000"/>
            </w:tcBorders>
            <w:shd w:val="clear" w:color="D8D8D8" w:fill="D8D8D8"/>
            <w:noWrap/>
            <w:vAlign w:val="bottom"/>
            <w:hideMark/>
          </w:tcPr>
          <w:p w14:paraId="16983235" w14:textId="57ED2118"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CADAA4" w14:textId="6956C80A"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C32B90A" w14:textId="38F88CB6"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28,117.16 </w:t>
            </w:r>
          </w:p>
        </w:tc>
      </w:tr>
      <w:tr w:rsidR="005E38E0" w14:paraId="5A9BBEB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C2D7F"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A161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598F1A1F" w14:textId="24A57D9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61EA01F5" w14:textId="29628C0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A0704" w14:textId="1A7F34E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CC1DB0" w14:textId="71216FB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5E38E0" w14:paraId="3BE3212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F0E4F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C100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774F9689" w14:textId="7C5388C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434EF663" w14:textId="5465A9F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4F0E1A" w14:textId="1ADC400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DCE8FE" w14:textId="7089D1E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5E38E0" w14:paraId="4FB3942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CB17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AFD35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414C1057" w14:textId="6A08D81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849.15 </w:t>
            </w:r>
          </w:p>
        </w:tc>
        <w:tc>
          <w:tcPr>
            <w:tcW w:w="675" w:type="pct"/>
            <w:tcBorders>
              <w:top w:val="nil"/>
              <w:left w:val="nil"/>
              <w:bottom w:val="single" w:sz="4" w:space="0" w:color="000000"/>
              <w:right w:val="single" w:sz="4" w:space="0" w:color="000000"/>
            </w:tcBorders>
            <w:shd w:val="clear" w:color="auto" w:fill="auto"/>
            <w:noWrap/>
            <w:vAlign w:val="bottom"/>
            <w:hideMark/>
          </w:tcPr>
          <w:p w14:paraId="1E1BC1FC" w14:textId="7499154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D9500" w14:textId="4AA3C7F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79DA2C" w14:textId="1AB1DF4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849.15 </w:t>
            </w:r>
          </w:p>
        </w:tc>
      </w:tr>
      <w:tr w:rsidR="005E38E0" w14:paraId="1C7B619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47E25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3816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7647CC57" w14:textId="7239560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3B771ED7" w14:textId="37C6A15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6F40C" w14:textId="356354B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2D5750" w14:textId="4874522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5E38E0" w14:paraId="55F62D8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AD8C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B5A1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3BFBA0E9" w14:textId="6459BAA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3F58D6FF" w14:textId="2251BE6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CD1FF" w14:textId="0C38ADA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5109EB" w14:textId="46A12F2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5E38E0" w14:paraId="7680209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D4D8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380A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0EFAFC8E" w14:textId="5ED7656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4DB7996B" w14:textId="051D022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8582CD" w14:textId="50A0215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F7BFA5" w14:textId="36EE605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5E38E0" w14:paraId="5B3D11F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F203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34A6D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04F1686A" w14:textId="25C7EF3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3C3F69F9" w14:textId="5C735FF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14986" w14:textId="2520F4B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FE923D" w14:textId="4F56B78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5E38E0" w14:paraId="2A8EAC2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7087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CD85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1B440E92" w14:textId="22510A4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1CEFBAC7" w14:textId="18EB7D4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D1F90" w14:textId="1841C89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10A4CA" w14:textId="02147C9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5E38E0" w14:paraId="154A99B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02F8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C77E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54F0D0A7" w14:textId="5A45FC4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35817AB3" w14:textId="76B100B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CEB4F" w14:textId="62F9A1C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EC1E12" w14:textId="3602AAD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5E38E0" w14:paraId="3AFD1EF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7E10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58020A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7F70B9F2" w14:textId="34D662D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229A639D" w14:textId="73DA64D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EC4AB1" w14:textId="3EA465B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FA14CE" w14:textId="6FFB2A1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5E38E0" w14:paraId="1835A97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ACF4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F1BA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67A3CFD8" w14:textId="56C8EF3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126981F0" w14:textId="0DDB82A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AAA050" w14:textId="3A3D471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D50BE1" w14:textId="16C8830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5E38E0" w14:paraId="3A5399FB"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B2A480"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95DA8C7" w14:textId="25E23103"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98,77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0920B1D0" w14:textId="75C14124"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6523208" w14:textId="6349B02A"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A5642F5" w14:textId="66FD8F00"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98,776.85 </w:t>
            </w:r>
          </w:p>
        </w:tc>
      </w:tr>
      <w:tr w:rsidR="005E38E0" w14:paraId="2901AB9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6F805"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A5966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6886FAC7" w14:textId="43509BB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1D4F8195" w14:textId="41B715C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2AEA14" w14:textId="5C1E909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62B68B" w14:textId="3DCFD19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5E38E0" w14:paraId="14624B1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20A96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0B82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5C7680AB" w14:textId="137B2D2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493316A8" w14:textId="56E59C9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91282" w14:textId="133B83C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47D926" w14:textId="49F3CEF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5E38E0" w14:paraId="2FB27C1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690D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01EE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45BECC6D" w14:textId="2992655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43B54E22" w14:textId="797F52F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354B5" w14:textId="7B21583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555BE0" w14:textId="4C3702A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5E38E0" w14:paraId="2394BEB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F3E6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A745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55ED6BE4" w14:textId="359C8D6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1050FE92" w14:textId="29C0643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2DA5E" w14:textId="769A8FF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C00BE2" w14:textId="0675117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5E38E0" w14:paraId="3975CE4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5FFC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221B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22A4AB66" w14:textId="73F0C9E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5,784.32 </w:t>
            </w:r>
          </w:p>
        </w:tc>
        <w:tc>
          <w:tcPr>
            <w:tcW w:w="675" w:type="pct"/>
            <w:tcBorders>
              <w:top w:val="nil"/>
              <w:left w:val="nil"/>
              <w:bottom w:val="single" w:sz="4" w:space="0" w:color="000000"/>
              <w:right w:val="single" w:sz="4" w:space="0" w:color="000000"/>
            </w:tcBorders>
            <w:shd w:val="clear" w:color="auto" w:fill="auto"/>
            <w:noWrap/>
            <w:vAlign w:val="bottom"/>
            <w:hideMark/>
          </w:tcPr>
          <w:p w14:paraId="22501ED4" w14:textId="1BC8B0C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BB7C62" w14:textId="4815BC8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9FC5D9" w14:textId="661373B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5,784.32 </w:t>
            </w:r>
          </w:p>
        </w:tc>
      </w:tr>
      <w:tr w:rsidR="005E38E0" w14:paraId="757151F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664D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73BB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74898F99" w14:textId="552A027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5C56D76B" w14:textId="1FA0F25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930103" w14:textId="5DD9A5C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9A7B19" w14:textId="0B6E8D1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5E38E0" w14:paraId="7DA16B8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2291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EAE8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3309FE62" w14:textId="77CE37C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2170B5D1" w14:textId="3FECCFF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FBDFF3" w14:textId="20C9CF3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CB62FE" w14:textId="46B09CC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5E38E0" w14:paraId="067257B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748A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A04A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FB17566" w14:textId="0BB9643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55F1B820" w14:textId="5FE6322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17705" w14:textId="494650A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AFDB06" w14:textId="642D2AB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5E38E0" w14:paraId="00EE666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BB57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8E441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FD8064C" w14:textId="1CB650D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3D764B74" w14:textId="2E28C98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983AB" w14:textId="37EBC25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7D31DA" w14:textId="5865FFC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5E38E0" w14:paraId="202AE1D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BD1D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0DFD1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03B28A49" w14:textId="16F956F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736FD7D3" w14:textId="4C780B5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B7BA88" w14:textId="0286B59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7BB711" w14:textId="6E7FE62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5E38E0" w14:paraId="1BE35CD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26C6B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1B9C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416232E9" w14:textId="6D68436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6F47E018" w14:textId="01E6488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CF58D" w14:textId="4C2D600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14ED5F" w14:textId="3E3A82D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5E38E0" w14:paraId="3AD68C02"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6D3303"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44AFFEA" w14:textId="3B8B2500"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33,766.09 </w:t>
            </w:r>
          </w:p>
        </w:tc>
        <w:tc>
          <w:tcPr>
            <w:tcW w:w="675" w:type="pct"/>
            <w:tcBorders>
              <w:top w:val="nil"/>
              <w:left w:val="nil"/>
              <w:bottom w:val="single" w:sz="4" w:space="0" w:color="000000"/>
              <w:right w:val="single" w:sz="4" w:space="0" w:color="000000"/>
            </w:tcBorders>
            <w:shd w:val="clear" w:color="D8D8D8" w:fill="D8D8D8"/>
            <w:noWrap/>
            <w:vAlign w:val="bottom"/>
            <w:hideMark/>
          </w:tcPr>
          <w:p w14:paraId="4C48775E" w14:textId="69932453"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318364E" w14:textId="5D47A85F"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2E80A0E" w14:textId="6DEFE46D"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33,766.09 </w:t>
            </w:r>
          </w:p>
        </w:tc>
      </w:tr>
      <w:tr w:rsidR="005E38E0" w14:paraId="5E48E01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60929"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5A3AF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73950419" w14:textId="4FF71AA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36CB225A" w14:textId="2134ED8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1A67F" w14:textId="3E11A62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8D1AC6" w14:textId="2F114B5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5E38E0" w14:paraId="6288D7D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C9BB1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1BD21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1057FA60" w14:textId="265EB77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c>
          <w:tcPr>
            <w:tcW w:w="675" w:type="pct"/>
            <w:tcBorders>
              <w:top w:val="nil"/>
              <w:left w:val="nil"/>
              <w:bottom w:val="single" w:sz="4" w:space="0" w:color="000000"/>
              <w:right w:val="single" w:sz="4" w:space="0" w:color="000000"/>
            </w:tcBorders>
            <w:shd w:val="clear" w:color="auto" w:fill="auto"/>
            <w:noWrap/>
            <w:vAlign w:val="bottom"/>
            <w:hideMark/>
          </w:tcPr>
          <w:p w14:paraId="1A2D00EE" w14:textId="308FDB9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96BF3" w14:textId="0F84619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FF19AC" w14:textId="0EC0E96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r>
      <w:tr w:rsidR="005E38E0" w14:paraId="3ED60FC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E273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2E1A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58570BB2" w14:textId="31449AE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c>
          <w:tcPr>
            <w:tcW w:w="675" w:type="pct"/>
            <w:tcBorders>
              <w:top w:val="nil"/>
              <w:left w:val="nil"/>
              <w:bottom w:val="single" w:sz="4" w:space="0" w:color="000000"/>
              <w:right w:val="single" w:sz="4" w:space="0" w:color="000000"/>
            </w:tcBorders>
            <w:shd w:val="clear" w:color="auto" w:fill="auto"/>
            <w:noWrap/>
            <w:vAlign w:val="bottom"/>
            <w:hideMark/>
          </w:tcPr>
          <w:p w14:paraId="1E689192" w14:textId="0680FD8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542B7" w14:textId="6D1FA8C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FD348E" w14:textId="69B0B1C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r>
      <w:tr w:rsidR="005E38E0" w14:paraId="2F1E79B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7A66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285D5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2092BAB7" w14:textId="4C3FFFF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3811B09C" w14:textId="62B7A3E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11802" w14:textId="5606F77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F2B535" w14:textId="4EBBA86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5E38E0" w14:paraId="32AC953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1061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C2EC8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0EF7F665" w14:textId="20D4149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59B438E3" w14:textId="454045A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73F25" w14:textId="1109215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3E50C0" w14:textId="5D680ED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5E38E0" w14:paraId="12F4351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5330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E44BE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1415A2E" w14:textId="6F11D8E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432D4817" w14:textId="26F7229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3368BB" w14:textId="148A41D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45B316" w14:textId="4B666BB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5E38E0" w14:paraId="10A283D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4EAD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1811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5251FA10" w14:textId="1803E8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2DF32655" w14:textId="2543A04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1261A5" w14:textId="565F0C7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38DDD2" w14:textId="340232E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5E38E0" w14:paraId="0E9B030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81AE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C12C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19099C30" w14:textId="06E8400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20B997E2" w14:textId="3D8B006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0486A8" w14:textId="0BB1788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AE8E6F" w14:textId="4EF6F42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5E38E0" w14:paraId="0286114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D0010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543F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1BCC1D8A" w14:textId="686981D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0095F853" w14:textId="7A39B82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43CAE" w14:textId="1521046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789F59" w14:textId="601CA71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5E38E0" w14:paraId="36609F27"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50CCC4"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2CC7975" w14:textId="03EF6666"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62,4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295C70D2" w14:textId="0ABD76D4"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A60F0BE" w14:textId="1C2D51D3"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4009BAA" w14:textId="53A6E2D2"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62,442.25 </w:t>
            </w:r>
          </w:p>
        </w:tc>
      </w:tr>
      <w:tr w:rsidR="005E38E0" w14:paraId="472491F4"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C65F34"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5C3F2508" w14:textId="4B8FC351" w:rsidR="005E38E0" w:rsidRDefault="005E38E0" w:rsidP="005E38E0">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7D7C8742" w14:textId="718C615D" w:rsidR="005E38E0" w:rsidRDefault="005E38E0" w:rsidP="005E38E0">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5DE9A3" w14:textId="77345FC0" w:rsidR="005E38E0" w:rsidRDefault="005E38E0" w:rsidP="005E38E0">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06D8D308" w14:textId="28ACF12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5E38E0" w14:paraId="3D4D38C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01262"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CE242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314DAAE2" w14:textId="0D7F70F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c>
          <w:tcPr>
            <w:tcW w:w="675" w:type="pct"/>
            <w:tcBorders>
              <w:top w:val="nil"/>
              <w:left w:val="nil"/>
              <w:bottom w:val="single" w:sz="4" w:space="0" w:color="000000"/>
              <w:right w:val="single" w:sz="4" w:space="0" w:color="000000"/>
            </w:tcBorders>
            <w:shd w:val="clear" w:color="auto" w:fill="auto"/>
            <w:noWrap/>
            <w:vAlign w:val="bottom"/>
            <w:hideMark/>
          </w:tcPr>
          <w:p w14:paraId="0BA17B38" w14:textId="1E46D12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0C206" w14:textId="349F8D2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20403D" w14:textId="651343A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r>
      <w:tr w:rsidR="005E38E0" w14:paraId="311EFAC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720B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F468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banay</w:t>
            </w:r>
          </w:p>
        </w:tc>
        <w:tc>
          <w:tcPr>
            <w:tcW w:w="777" w:type="pct"/>
            <w:tcBorders>
              <w:top w:val="nil"/>
              <w:left w:val="nil"/>
              <w:bottom w:val="single" w:sz="4" w:space="0" w:color="000000"/>
              <w:right w:val="single" w:sz="4" w:space="0" w:color="000000"/>
            </w:tcBorders>
            <w:shd w:val="clear" w:color="auto" w:fill="auto"/>
            <w:noWrap/>
            <w:vAlign w:val="bottom"/>
            <w:hideMark/>
          </w:tcPr>
          <w:p w14:paraId="14418369" w14:textId="06315E4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c>
          <w:tcPr>
            <w:tcW w:w="675" w:type="pct"/>
            <w:tcBorders>
              <w:top w:val="nil"/>
              <w:left w:val="nil"/>
              <w:bottom w:val="single" w:sz="4" w:space="0" w:color="000000"/>
              <w:right w:val="single" w:sz="4" w:space="0" w:color="000000"/>
            </w:tcBorders>
            <w:shd w:val="clear" w:color="auto" w:fill="auto"/>
            <w:noWrap/>
            <w:vAlign w:val="bottom"/>
            <w:hideMark/>
          </w:tcPr>
          <w:p w14:paraId="305B08DF" w14:textId="04ACAF4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00F8E" w14:textId="5669BEE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118B6E" w14:textId="36F1207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r>
      <w:tr w:rsidR="005E38E0" w14:paraId="3ED7E90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7ECB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91712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47AE3630" w14:textId="1BFBFDD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0161AD8D" w14:textId="5129420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BB319" w14:textId="5C7A80E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227464" w14:textId="14E7BE8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5E38E0" w14:paraId="2508567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442E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56A38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06CD5522" w14:textId="3289C65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0E47A4F7" w14:textId="5BF9A93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04044" w14:textId="667CD5F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FE54CE" w14:textId="3D6954F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5E38E0" w14:paraId="56E6E82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95E0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9341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0BE058BC" w14:textId="79DDDB6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38B8D9DF" w14:textId="3C9E55C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8B14FB" w14:textId="34F66B3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B0BA46" w14:textId="39EC352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5E38E0" w14:paraId="3168A7F7"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64AFAD"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8B470B0" w14:textId="393E6B31"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c>
          <w:tcPr>
            <w:tcW w:w="675" w:type="pct"/>
            <w:tcBorders>
              <w:top w:val="nil"/>
              <w:left w:val="nil"/>
              <w:bottom w:val="single" w:sz="4" w:space="0" w:color="000000"/>
              <w:right w:val="single" w:sz="4" w:space="0" w:color="000000"/>
            </w:tcBorders>
            <w:shd w:val="clear" w:color="D8D8D8" w:fill="D8D8D8"/>
            <w:noWrap/>
            <w:vAlign w:val="bottom"/>
            <w:hideMark/>
          </w:tcPr>
          <w:p w14:paraId="3D53FF0F" w14:textId="6586C941"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A6CA44F" w14:textId="2CD5FCC2"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4E85DF1" w14:textId="087F00E5"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r>
      <w:tr w:rsidR="005E38E0" w14:paraId="5AF09CC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0782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0E970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32C4FB74" w14:textId="6E002AA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49EF5A0C" w14:textId="0471B01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E4E14" w14:textId="7BF931F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E65FAA" w14:textId="3996D2E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5E38E0" w14:paraId="66CAA27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BA611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BC36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1F49059" w14:textId="2FDDE18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c>
          <w:tcPr>
            <w:tcW w:w="675" w:type="pct"/>
            <w:tcBorders>
              <w:top w:val="nil"/>
              <w:left w:val="nil"/>
              <w:bottom w:val="single" w:sz="4" w:space="0" w:color="000000"/>
              <w:right w:val="single" w:sz="4" w:space="0" w:color="000000"/>
            </w:tcBorders>
            <w:shd w:val="clear" w:color="auto" w:fill="auto"/>
            <w:noWrap/>
            <w:vAlign w:val="bottom"/>
            <w:hideMark/>
          </w:tcPr>
          <w:p w14:paraId="7E52942C" w14:textId="2F232E5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B6720" w14:textId="1FFC434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801C4D" w14:textId="2058291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r>
      <w:tr w:rsidR="005E38E0" w14:paraId="052E5B5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7B00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905F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16268D28" w14:textId="318CB1B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6001E263" w14:textId="17E0874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56EC45" w14:textId="3366445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B2FA04" w14:textId="2DEE5B6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5E38E0" w14:paraId="2BDC6CB4"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7239F8"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5F26CF7C" w14:textId="68B924E3"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075,41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6EF2B391" w14:textId="6D0D2514"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FDFB49D" w14:textId="0507B45E"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7420DD73" w14:textId="3027834A"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075,413.00 </w:t>
            </w:r>
          </w:p>
        </w:tc>
      </w:tr>
      <w:tr w:rsidR="005E38E0" w14:paraId="3CF205B2"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430CD5"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2150203F" w14:textId="72329F8F"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9F1D4B3" w14:textId="44C00DD5"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D799943" w14:textId="3C89DBC1"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CF98F0E" w14:textId="73C78832"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r>
      <w:tr w:rsidR="005E38E0" w14:paraId="3847546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15003"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74E7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058A2119" w14:textId="58AE13A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F2464D8" w14:textId="59F3EF6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D851D" w14:textId="2D21AD8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2890CA" w14:textId="2F9ECAA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600.00 </w:t>
            </w:r>
          </w:p>
        </w:tc>
      </w:tr>
      <w:tr w:rsidR="005E38E0" w14:paraId="36F97B8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D9DA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6E0C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79B9C71F" w14:textId="2696CFC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18DD21" w14:textId="160FDBD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E83858" w14:textId="1AC19C5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C65D63" w14:textId="05F0EAC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E38E0" w14:paraId="3A29636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03C3D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D60A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7FF2CEEB" w14:textId="6AD402F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F91A2A" w14:textId="14A2615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D7C6D" w14:textId="65DF69A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4B19CA" w14:textId="62430A5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E38E0" w14:paraId="24270E7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82EF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F199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6CD69258" w14:textId="7E51EA5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7EB932E6" w14:textId="07E3CD2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E2A85A" w14:textId="614D52B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6155D9" w14:textId="6A549C7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E38E0" w14:paraId="2C93B00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1F02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45C4C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489A04BE" w14:textId="3F48DCD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B4C4B0" w14:textId="56592B4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A81B5" w14:textId="1779BC5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7EDA90" w14:textId="0D3251C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E38E0" w14:paraId="0BF38D4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52E6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62C75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19853F5A" w14:textId="120198B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DC19C4" w14:textId="0991981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D54547" w14:textId="65F15B5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CF7CCD" w14:textId="062909D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E38E0" w14:paraId="6F2CD4A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0B21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D048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4E2B523" w14:textId="5DF91BC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4BC552" w14:textId="6D3EF18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DD12E" w14:textId="2034427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AE84E4" w14:textId="0B676DB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E38E0" w14:paraId="02B2391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E5E80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214C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6AE4DD47" w14:textId="285BB0B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6909E0B5" w14:textId="568931F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E6761" w14:textId="07A3A99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D0D618" w14:textId="2397E04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5E38E0" w14:paraId="44A035C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560E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A267B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4B70B480" w14:textId="133A394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C980D5" w14:textId="2889643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6043F1" w14:textId="75616D2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1B6936" w14:textId="4B4FF4B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E38E0" w14:paraId="084F882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BE21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E760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1FE308A5" w14:textId="54B234C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63CF5F75" w14:textId="3E8363F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8DF5B7" w14:textId="4DABB28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184658" w14:textId="4C54C58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E38E0" w14:paraId="0EE7FAF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6B5A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49D9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57ED96EC" w14:textId="039B660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50C3AE01" w14:textId="72758A3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74722" w14:textId="61847EA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70DD57" w14:textId="15A481B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E38E0" w14:paraId="35EA06E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4B87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49C8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7CA66413" w14:textId="273B2C2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5A161B" w14:textId="7B3984F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0EBE30" w14:textId="2AFB0F7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A2E9A3" w14:textId="4510798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E38E0" w14:paraId="2B18407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6B87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AF4EB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786BF089" w14:textId="1031FD9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F7B62C" w14:textId="4AD35E0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4A04F" w14:textId="5B426D2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56C6DF" w14:textId="59F4ED9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E38E0" w14:paraId="0EC28F5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6ECF5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4B42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0F4F8EC4" w14:textId="2954E19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24A5D4" w14:textId="6DE7A86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AB1CB" w14:textId="56D7F01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83BBA6" w14:textId="0DA64D6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r>
      <w:tr w:rsidR="005E38E0" w14:paraId="32D084C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02EE9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8618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6B12AB92" w14:textId="482D0A2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4CE1F8" w14:textId="788EF30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5D085" w14:textId="51C576C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9D4799" w14:textId="5D77B23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E38E0" w14:paraId="0716944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2E27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35F79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2D6772CF" w14:textId="642DC3A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AC2FB6" w14:textId="7A7507D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F4205" w14:textId="046D27A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8478AF" w14:textId="0D5B7FF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E38E0" w14:paraId="7458F3F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429B2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694E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74CA9603" w14:textId="02DF44D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E9F14B" w14:textId="5B3C1B7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A9BFF" w14:textId="3AC56B9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9F3FA2" w14:textId="0ECB3BF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E38E0" w14:paraId="7C05401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93CA2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E42C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4915CB7A" w14:textId="6532E9E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2BDDB6" w14:textId="51A909D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E57985" w14:textId="3FC4191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739418" w14:textId="1FEAAE2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E38E0" w14:paraId="362E6C4F"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780432"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4745F690" w14:textId="49F06368"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210CAA7" w14:textId="79D38C67"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93B486D" w14:textId="6353EE06"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2565CAF" w14:textId="241E4CF4"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r>
      <w:tr w:rsidR="005E38E0" w14:paraId="0107D1C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DD82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A5EF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6BFAA4F6" w14:textId="04840E7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977339" w14:textId="25DA919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2BFCF2" w14:textId="115320C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3C937BF9" w14:textId="3E39EFC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r>
      <w:tr w:rsidR="005E38E0" w14:paraId="16A0F35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08973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9DE87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5CEC914F" w14:textId="3AF6D8F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A8F6507" w14:textId="01BE92C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23BBDF" w14:textId="015A2E0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EB3D70" w14:textId="6983739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E38E0" w14:paraId="5E1F96D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3273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923688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2E6EDCB0" w14:textId="10690C5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E152241" w14:textId="7C6026D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CFFB0B" w14:textId="09D8A4D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DEB056" w14:textId="239D5F9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E38E0" w14:paraId="2B433CF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A16B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7619D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3CC9F8CA" w14:textId="69FC6B4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2B5A3341" w14:textId="27B62B1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CFE3C" w14:textId="6424CAC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62116B" w14:textId="576EBF5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E38E0" w14:paraId="2D5D3EE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6BCC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3F69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44185E84" w14:textId="05F32AF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675" w:type="pct"/>
            <w:tcBorders>
              <w:top w:val="nil"/>
              <w:left w:val="nil"/>
              <w:bottom w:val="single" w:sz="4" w:space="0" w:color="000000"/>
              <w:right w:val="single" w:sz="4" w:space="0" w:color="000000"/>
            </w:tcBorders>
            <w:shd w:val="clear" w:color="auto" w:fill="auto"/>
            <w:noWrap/>
            <w:vAlign w:val="bottom"/>
            <w:hideMark/>
          </w:tcPr>
          <w:p w14:paraId="75EECF5B" w14:textId="0ED5CC8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5DB5B" w14:textId="63B12E9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0D114B" w14:textId="2C2D485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5E38E0" w14:paraId="305FF18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37A9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C2B5B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58C1220A" w14:textId="7E49E5F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0443B234" w14:textId="7781D8C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181CD4" w14:textId="46432AA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16C3BD" w14:textId="731D118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5E38E0" w14:paraId="5E2000E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1363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49869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15BE1C84" w14:textId="3E1949F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958A196" w14:textId="12E655A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BC2B9" w14:textId="6D72BC7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A9F4C5" w14:textId="27F7526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r>
      <w:tr w:rsidR="005E38E0" w14:paraId="7F25164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D0A2B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F5B2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715835F0" w14:textId="3620DBA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01A2B6D" w14:textId="3BC9319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0DC85" w14:textId="308CD21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18D80C" w14:textId="23F89FC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E38E0" w14:paraId="7970AEA2"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D3A9E8"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6F2A1181" w14:textId="0D54D2BA"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62,5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BEE751B" w14:textId="564FF5AC"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60F4E5F" w14:textId="7901E1F7"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43E69E1" w14:textId="093CA1DD"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62,513.00 </w:t>
            </w:r>
          </w:p>
        </w:tc>
      </w:tr>
      <w:tr w:rsidR="005E38E0" w14:paraId="08AA111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E86B25"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352A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52673712" w14:textId="3A1A725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B89C48" w14:textId="16CA56E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061D4" w14:textId="4EC4522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73C5DC87" w14:textId="6A128CC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5E38E0" w14:paraId="06BB341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D93E9"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0509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5B1FE5DA" w14:textId="658484A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c>
          <w:tcPr>
            <w:tcW w:w="675" w:type="pct"/>
            <w:tcBorders>
              <w:top w:val="nil"/>
              <w:left w:val="nil"/>
              <w:bottom w:val="single" w:sz="4" w:space="0" w:color="000000"/>
              <w:right w:val="single" w:sz="4" w:space="0" w:color="000000"/>
            </w:tcBorders>
            <w:shd w:val="clear" w:color="auto" w:fill="auto"/>
            <w:noWrap/>
            <w:vAlign w:val="bottom"/>
            <w:hideMark/>
          </w:tcPr>
          <w:p w14:paraId="71C1BCDA" w14:textId="5C572FE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6DD2D" w14:textId="1A9C67D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0FC310" w14:textId="7D82417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r>
      <w:tr w:rsidR="005E38E0" w14:paraId="70D7090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A838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24300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3153448D" w14:textId="0851105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2799E0D" w14:textId="0F82129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147D7" w14:textId="24C096F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1DEB42" w14:textId="78F52D7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5E38E0" w14:paraId="079C3BA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271B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246F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3E7A1DE5" w14:textId="7759BBA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c>
          <w:tcPr>
            <w:tcW w:w="675" w:type="pct"/>
            <w:tcBorders>
              <w:top w:val="nil"/>
              <w:left w:val="nil"/>
              <w:bottom w:val="single" w:sz="4" w:space="0" w:color="000000"/>
              <w:right w:val="single" w:sz="4" w:space="0" w:color="000000"/>
            </w:tcBorders>
            <w:shd w:val="clear" w:color="auto" w:fill="auto"/>
            <w:noWrap/>
            <w:vAlign w:val="bottom"/>
            <w:hideMark/>
          </w:tcPr>
          <w:p w14:paraId="6DD9A6B1" w14:textId="33A0797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DCBF99" w14:textId="713DC62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AF2E9F" w14:textId="6646744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r>
      <w:tr w:rsidR="005E38E0" w14:paraId="6F2A273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9C18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2FB1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1C168189" w14:textId="3A0E703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26742DD4" w14:textId="7ED3C69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0ED550" w14:textId="379816A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1A39DA" w14:textId="4DD1EC9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5E38E0" w14:paraId="25D76E5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FBD6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81F07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04F2A2C2" w14:textId="4AF4A7A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c>
          <w:tcPr>
            <w:tcW w:w="675" w:type="pct"/>
            <w:tcBorders>
              <w:top w:val="nil"/>
              <w:left w:val="nil"/>
              <w:bottom w:val="single" w:sz="4" w:space="0" w:color="000000"/>
              <w:right w:val="single" w:sz="4" w:space="0" w:color="000000"/>
            </w:tcBorders>
            <w:shd w:val="clear" w:color="auto" w:fill="auto"/>
            <w:noWrap/>
            <w:vAlign w:val="bottom"/>
            <w:hideMark/>
          </w:tcPr>
          <w:p w14:paraId="6B5A8F51" w14:textId="27C2C61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390207" w14:textId="5C996A5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0F73BB" w14:textId="15BE7D1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r>
      <w:tr w:rsidR="005E38E0" w14:paraId="239E8ED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B14CF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34BA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1ADABD15" w14:textId="33C74C7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54949FED" w14:textId="5B03231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C82402" w14:textId="71916A6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1A438E" w14:textId="71D5EF0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5E38E0" w14:paraId="7A1229A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A38C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C0008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6AE03E23" w14:textId="1ACE72E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37BCA66C" w14:textId="72D24B4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4951AD" w14:textId="26B9CE5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CF4EE3" w14:textId="1A37BBE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5E38E0" w14:paraId="047EFEF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5386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077A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615AB454" w14:textId="70149AE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6FC4EE21" w14:textId="62F09FD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F04C3D" w14:textId="55BD3A0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A9C1DC" w14:textId="142563F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5E38E0" w14:paraId="55C7978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7649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A535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4E4CE935" w14:textId="2D4513C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779B6899" w14:textId="1616B68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8A753" w14:textId="1E0733B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07EACE" w14:textId="5F8CA87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5E38E0" w14:paraId="6A42E77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D2D2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8AD8F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7AB319E1" w14:textId="079DF92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c>
          <w:tcPr>
            <w:tcW w:w="675" w:type="pct"/>
            <w:tcBorders>
              <w:top w:val="nil"/>
              <w:left w:val="nil"/>
              <w:bottom w:val="single" w:sz="4" w:space="0" w:color="000000"/>
              <w:right w:val="single" w:sz="4" w:space="0" w:color="000000"/>
            </w:tcBorders>
            <w:shd w:val="clear" w:color="auto" w:fill="auto"/>
            <w:noWrap/>
            <w:vAlign w:val="bottom"/>
            <w:hideMark/>
          </w:tcPr>
          <w:p w14:paraId="43F4C0E1" w14:textId="3A0F4FE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84032" w14:textId="5FB893F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E38A71" w14:textId="7ADC499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r>
      <w:tr w:rsidR="005E38E0" w14:paraId="3118BBA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5C47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E46E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633388B9" w14:textId="3C4FD03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4B111BDD" w14:textId="0189383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66D462" w14:textId="6E37BFC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EEB169" w14:textId="6CA9859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5E38E0" w14:paraId="79E0EF7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3931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8FA82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5F321011" w14:textId="648D325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2,350.00 </w:t>
            </w:r>
          </w:p>
        </w:tc>
        <w:tc>
          <w:tcPr>
            <w:tcW w:w="675" w:type="pct"/>
            <w:tcBorders>
              <w:top w:val="nil"/>
              <w:left w:val="nil"/>
              <w:bottom w:val="single" w:sz="4" w:space="0" w:color="000000"/>
              <w:right w:val="single" w:sz="4" w:space="0" w:color="000000"/>
            </w:tcBorders>
            <w:shd w:val="clear" w:color="auto" w:fill="auto"/>
            <w:noWrap/>
            <w:vAlign w:val="bottom"/>
            <w:hideMark/>
          </w:tcPr>
          <w:p w14:paraId="1E9F55B6" w14:textId="35E59B8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7F26B" w14:textId="6F2D182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0BE1C5" w14:textId="6378FFF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2,350.00 </w:t>
            </w:r>
          </w:p>
        </w:tc>
      </w:tr>
      <w:tr w:rsidR="005E38E0" w14:paraId="1CCC0F61"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4EE10D"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7E1C8B35" w14:textId="1A6FF9BB"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8156824" w14:textId="4F551696"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848F888" w14:textId="0DDE9B8B"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2734FE1" w14:textId="74660F91"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5E38E0" w14:paraId="66506E9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76CF43"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FA11B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4F863AD3" w14:textId="4BBF79E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B8B840C" w14:textId="085DD72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5A091" w14:textId="50ED27F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FDBD36" w14:textId="6018DA7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E38E0" w14:paraId="0EE7ABD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B0B7D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939B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0F776145" w14:textId="039DB05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1DB545A" w14:textId="739FD99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3FFB0F" w14:textId="6D45240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8F1363" w14:textId="4B95BB6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E38E0" w14:paraId="53ADEDB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8EA2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C45E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2112269A" w14:textId="2CCE3D6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05FB591" w14:textId="7754615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54A6E" w14:textId="0227C68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C50DC3" w14:textId="5CA3785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E38E0" w14:paraId="45BBAF5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4C02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CD312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5FE35E7D" w14:textId="517AEA6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0ACB987" w14:textId="42262C1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63AE5" w14:textId="1C1549A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1E4EA4" w14:textId="1857F69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E38E0" w14:paraId="47BC32C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42543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A5203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04D0AE5A" w14:textId="2525B7B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4BD6F29" w14:textId="311BD10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5E6824" w14:textId="6B8A56D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CDE44C" w14:textId="1F552A6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E38E0" w14:paraId="7CC32F6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577F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890A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58A33B66" w14:textId="67A4329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092AB051" w14:textId="004533F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ADB5B" w14:textId="3E7849E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7E1A49" w14:textId="7A3BE63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5E38E0" w14:paraId="4E62EC2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E1D7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D4E1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2269F631" w14:textId="735A53D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561678DC" w14:textId="48EF7B0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277F91" w14:textId="3B5DA22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55A9E2" w14:textId="03A6313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5E38E0" w14:paraId="5A59CC6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ACF6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3F7B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1203EC86" w14:textId="21D5B79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B9582A8" w14:textId="61EE6D5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246C9" w14:textId="5DF0E2C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229278" w14:textId="1FBB611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E38E0" w14:paraId="0435300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0357D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4DDDC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6742BD43" w14:textId="1B6BF9F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663B199" w14:textId="4CD1EFF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A0F088" w14:textId="741D152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3862DA" w14:textId="6CFC4CF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5E38E0" w14:paraId="14BBA63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0F0B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A034D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3518D096" w14:textId="50A1AD9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406DD4A" w14:textId="7AF1E8B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642EB5" w14:textId="08235FA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60B2E4" w14:textId="5223688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E38E0" w14:paraId="0ED0F22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E3D66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5327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648ED607" w14:textId="199B8A4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6B5A49B" w14:textId="6D5CB3A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78B4E3" w14:textId="2834331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C0357D" w14:textId="68FDC39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E38E0" w14:paraId="71DF0746" w14:textId="77777777" w:rsidTr="005E38E0">
        <w:trPr>
          <w:trHeight w:val="20"/>
        </w:trPr>
        <w:tc>
          <w:tcPr>
            <w:tcW w:w="86" w:type="pct"/>
            <w:tcBorders>
              <w:top w:val="nil"/>
              <w:left w:val="single" w:sz="4" w:space="0" w:color="000000"/>
              <w:bottom w:val="nil"/>
              <w:right w:val="nil"/>
            </w:tcBorders>
            <w:shd w:val="clear" w:color="auto" w:fill="auto"/>
            <w:vAlign w:val="center"/>
            <w:hideMark/>
          </w:tcPr>
          <w:p w14:paraId="00E576D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7E0BE47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2947F648" w14:textId="35D0E95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8BFF9C1" w14:textId="5220FAC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DD338A" w14:textId="551D66C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0EE11E" w14:textId="02784B8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E38E0" w14:paraId="5E072DA8" w14:textId="77777777" w:rsidTr="005E38E0">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1426FE4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36F6527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22C5B908" w14:textId="3076CC5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165824AD" w14:textId="6DD3D2C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4E83C03D" w14:textId="293090A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666666" w:fill="666666"/>
            <w:noWrap/>
            <w:vAlign w:val="bottom"/>
            <w:hideMark/>
          </w:tcPr>
          <w:p w14:paraId="2F72B143" w14:textId="28CD783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5E38E0" w14:paraId="4E92EE7A"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6F6976"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512DAF21" w14:textId="3959C83A"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072,01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60A467F8" w14:textId="5E17E831"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E356CE9" w14:textId="1146CAB3"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029FFBFE" w14:textId="41E98745"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037,619.75 </w:t>
            </w:r>
          </w:p>
        </w:tc>
      </w:tr>
      <w:tr w:rsidR="005E38E0" w14:paraId="69B88AAC"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D3A8CB"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3FF68DC" w14:textId="3F69AAD0"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130,81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0866962B" w14:textId="292D3AE3"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29BA5B8" w14:textId="076214B7"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831633B" w14:textId="5E842F33"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130,819.38 </w:t>
            </w:r>
          </w:p>
        </w:tc>
      </w:tr>
      <w:tr w:rsidR="005E38E0" w14:paraId="0D2014B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CEA2F"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A0F70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0D3174E1" w14:textId="741DA10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3D5D8B2B" w14:textId="39825F8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B0C9A3" w14:textId="72ED291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3443F6" w14:textId="20DC1F2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5E38E0" w14:paraId="5D5A312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7EDA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F5D1F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3852C46" w14:textId="33960DE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73,492.00 </w:t>
            </w:r>
          </w:p>
        </w:tc>
        <w:tc>
          <w:tcPr>
            <w:tcW w:w="675" w:type="pct"/>
            <w:tcBorders>
              <w:top w:val="nil"/>
              <w:left w:val="nil"/>
              <w:bottom w:val="single" w:sz="4" w:space="0" w:color="000000"/>
              <w:right w:val="single" w:sz="4" w:space="0" w:color="000000"/>
            </w:tcBorders>
            <w:shd w:val="clear" w:color="auto" w:fill="auto"/>
            <w:noWrap/>
            <w:vAlign w:val="bottom"/>
            <w:hideMark/>
          </w:tcPr>
          <w:p w14:paraId="57006C25" w14:textId="44263C2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41A4E0" w14:textId="3F9AE8F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5F129E" w14:textId="2E520B6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73,492.00 </w:t>
            </w:r>
          </w:p>
        </w:tc>
      </w:tr>
      <w:tr w:rsidR="005E38E0" w14:paraId="193B2BA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CABB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5543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14ABB02C" w14:textId="3544676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19924FB2" w14:textId="1A7C685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080CA0" w14:textId="424569C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D90900" w14:textId="23DEFF9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5E38E0" w14:paraId="28468FE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679A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7639F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79B6079" w14:textId="3BCCCC3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5ED0D952" w14:textId="1BD8D89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2E170D" w14:textId="312BE23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3715A8" w14:textId="194C44D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5E38E0" w14:paraId="48775C0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B111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9AA0F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041D7A13" w14:textId="65CB759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79E0DEAD" w14:textId="6575CC8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B8065" w14:textId="34B76A0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096BC0" w14:textId="286F6F2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5E38E0" w14:paraId="7B13C33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3142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8BCD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15713F14" w14:textId="1974CEE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348D93DF" w14:textId="6A86C7E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E8EEE" w14:textId="44D3CB8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6E0DC9" w14:textId="1B0A28B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5E38E0" w14:paraId="4E0A84D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5F89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E956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060603AF" w14:textId="6935712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2FC808D9" w14:textId="3D14552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8301F" w14:textId="7B8BCB7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2ACD15" w14:textId="7862E5D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5E38E0" w14:paraId="51138B9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6AFE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E7FB0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15970767" w14:textId="15AE67A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5E03C08D" w14:textId="502C4E9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FEBBA9" w14:textId="6F3202D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722573" w14:textId="7DB57A2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5E38E0" w14:paraId="04C066A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DE48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531B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62A0FA24" w14:textId="746A9AF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54A92DEA" w14:textId="19323D0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346FE" w14:textId="556C039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D76813" w14:textId="7C3D8A3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5E38E0" w14:paraId="4A7843A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F3F5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9E575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6C8A1AF8" w14:textId="4BC62BC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09397EEE" w14:textId="2F42D74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7140C" w14:textId="56501DA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591B46" w14:textId="7BD42AE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5E38E0" w14:paraId="24BCCDB5"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C7C40C"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4B8AF31" w14:textId="4D0BD3C8"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7C25B26E" w14:textId="602CFEAB"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3B2FAE" w14:textId="64F48FD0"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2A0FAA7" w14:textId="33807CB9"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5E38E0" w14:paraId="1E26523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C681A"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A2950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3C3AD5AD" w14:textId="77B5AE7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38241BEC" w14:textId="7B71401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5010E9" w14:textId="1F5713B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A5B53B" w14:textId="35D6E79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5E38E0" w14:paraId="0B260C1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C707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2EAA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6A50102E" w14:textId="75F9B1F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1C89B1EB" w14:textId="1B5717C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B4BDA" w14:textId="46C9A15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19CEF9" w14:textId="5CB2CF1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5E38E0" w14:paraId="5C0F04D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A980F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5D56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297CCEC" w14:textId="2C44CB5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649D35C0" w14:textId="215FFE2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3F38B" w14:textId="1BD29A0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4311CF" w14:textId="1509B0E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5E38E0" w14:paraId="0502679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39B9B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96AD3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0B803455" w14:textId="0A55045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50646570" w14:textId="77A7CA5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45B3F" w14:textId="1398D20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7D4664" w14:textId="1403D60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5E38E0" w14:paraId="1E9FA19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D9A1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E77E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7FEB5858" w14:textId="6913544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02A93058" w14:textId="2657045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B04390" w14:textId="4B2EEC3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1CA982" w14:textId="4CFB509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5E38E0" w14:paraId="15317CB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5FA2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59EEF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2A31B3C7" w14:textId="205C84F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4FCAB3A8" w14:textId="5B0B1D5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5B101F" w14:textId="580794F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8631CD" w14:textId="6299D16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5E38E0" w14:paraId="39C8892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891F1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B77B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1CABD18A" w14:textId="0E80F72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069267F0" w14:textId="4370021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AA1CA2" w14:textId="48C72F3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194067" w14:textId="40166E8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5E38E0" w14:paraId="2C234F9D"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439AC7"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595A1CF" w14:textId="0720EBC9"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586D29AF" w14:textId="263590AE"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EE51436" w14:textId="38BBED86"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5453C33" w14:textId="3F077A4B"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5E38E0" w14:paraId="201191B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200C4"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D44B0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5F4F0DA1" w14:textId="6DABF68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76CABB44" w14:textId="4BE6FDD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7F217A" w14:textId="66A7D61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34363C" w14:textId="5A26031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5E38E0" w14:paraId="3F226EF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0AF6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55DD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088E5BD3" w14:textId="4DF0141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58656925" w14:textId="09CCD77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F92D2" w14:textId="0E15FF8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306F16" w14:textId="12346A9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5E38E0" w14:paraId="7E78A80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6E62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7138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6075A4FE" w14:textId="1C22001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1C479AE3" w14:textId="7B54DE6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0DBE8D" w14:textId="1E0061B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53D0A8" w14:textId="597E944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5E38E0" w14:paraId="6D38DAB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3141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DB5D65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03EDE0A5" w14:textId="50101D8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57CFBD28" w14:textId="44DFCDB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988F9B" w14:textId="58A5D90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CA129D" w14:textId="5D82BB7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5E38E0" w14:paraId="6BA9303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A80F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A2FE8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3E0AE5EB" w14:textId="771D6F2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43234BA7" w14:textId="7211927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A12FF" w14:textId="35685C7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57857F" w14:textId="733ACEC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E38E0" w14:paraId="5BAEC6B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B174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A8D74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6257D2D9" w14:textId="18EEF12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5E40CC09" w14:textId="04151CC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E0631D" w14:textId="7B124F8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473451" w14:textId="61BCF1F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5E38E0" w14:paraId="111F854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B2D2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D031F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0C19DA27" w14:textId="1396973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6D2C297" w14:textId="61ACEAF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7FEC13" w14:textId="5372461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909135" w14:textId="3153B1E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E38E0" w14:paraId="6EF740D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8EBA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45C7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21DC77C2" w14:textId="18834B1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21EB1EB3" w14:textId="73C53ED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58EF8" w14:textId="453DBBA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4AA70B" w14:textId="41EB9E7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5E38E0" w14:paraId="62EA556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03F7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0FA8B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28C7A728" w14:textId="5DEB32F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0E6471FE" w14:textId="511B2EA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5C330" w14:textId="5F0F15E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CDDED4" w14:textId="73F5C50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5E38E0" w14:paraId="0F72904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DB9AA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8B5A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27EDE8B1" w14:textId="3FD229F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6D048F09" w14:textId="60BA9C8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04A13" w14:textId="2ADB603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5693D8" w14:textId="1D6AFC7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5E38E0" w14:paraId="5CB1DA5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4A55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18D0E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B121764" w14:textId="78F57A4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20180E07" w14:textId="367C155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EECF2" w14:textId="649B902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34E7EA" w14:textId="51B7987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5E38E0" w14:paraId="1AB1369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122FB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E7AB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4875BD01" w14:textId="5300B2A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67E0ADFF" w14:textId="69B8244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FF949" w14:textId="22DB7FD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8B43B5" w14:textId="45DB14C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5E38E0" w14:paraId="281B4D8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8835C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83842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7771D835" w14:textId="6D451F6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658055C0" w14:textId="04022F1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68131" w14:textId="74B7F30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76F17F" w14:textId="43E86E4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5E38E0" w14:paraId="3334DEC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B382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26DCE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1F6745A" w14:textId="1C6CC33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66DA44A9" w14:textId="5411E94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88E86D" w14:textId="421CD5D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49970E" w14:textId="0B214DF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E38E0" w14:paraId="3D1B106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391A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08465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537FE6DA" w14:textId="223A392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6CC81235" w14:textId="4624D23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6F735D" w14:textId="068CFF1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A99738" w14:textId="365B617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5E38E0" w14:paraId="0A44B74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51A0E0"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5A09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273DC9CC" w14:textId="40AB011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087358E6" w14:textId="46ADFD9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263576" w14:textId="0127216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DDDBC3" w14:textId="714D982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5E38E0" w14:paraId="01304C9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73CB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20F4E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365EF849" w14:textId="3F224B5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467EA39" w14:textId="349D53B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918784" w14:textId="35B4584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08A1B4" w14:textId="1BF3A7D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E38E0" w14:paraId="4943092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F5DF7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89D58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DD29651" w14:textId="3DD6953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72DD8EF8" w14:textId="32B64F6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C2AF5D" w14:textId="0A9C4C4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CE5296" w14:textId="790BAE2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5E38E0" w14:paraId="5FF9BC2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1F92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00F8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0AE191E2" w14:textId="4A05947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AA62FAC" w14:textId="6253DE2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247F7F2D" w14:textId="0C9D810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3EA2D6" w14:textId="6E96A0B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5E38E0" w14:paraId="032F415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3871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291A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0EAA05F7" w14:textId="17D919E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2BB38FDA" w14:textId="2E21DE2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A25DBD" w14:textId="487DB85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F2D056" w14:textId="584F9EE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5E38E0" w14:paraId="2AC5F54C"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E9A49B"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C5CA289" w14:textId="2FF9C12E"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746,17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58D40C2E" w14:textId="3D0834A0"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9E41335" w14:textId="2D10B7C7"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DC1B192" w14:textId="27984C71"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96,172.24 </w:t>
            </w:r>
          </w:p>
        </w:tc>
      </w:tr>
      <w:tr w:rsidR="005E38E0" w14:paraId="3AEDBCE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60347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A44A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3AB878B6" w14:textId="07ADFFA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51FBA0E1" w14:textId="7A67944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7AB82" w14:textId="24EAF69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5B76E9" w14:textId="73D8486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5E38E0" w14:paraId="1F30376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75F31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AAFA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6C30DF99" w14:textId="44E96FA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29FED330" w14:textId="2AFD347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F8B3C7" w14:textId="7A5E5AA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159CE0" w14:textId="4E394BB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5E38E0" w14:paraId="3D41934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B731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C1EE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330AC8C1" w14:textId="3B8829A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00,873.80 </w:t>
            </w:r>
          </w:p>
        </w:tc>
        <w:tc>
          <w:tcPr>
            <w:tcW w:w="675" w:type="pct"/>
            <w:tcBorders>
              <w:top w:val="nil"/>
              <w:left w:val="nil"/>
              <w:bottom w:val="single" w:sz="4" w:space="0" w:color="000000"/>
              <w:right w:val="single" w:sz="4" w:space="0" w:color="000000"/>
            </w:tcBorders>
            <w:shd w:val="clear" w:color="auto" w:fill="auto"/>
            <w:noWrap/>
            <w:vAlign w:val="bottom"/>
            <w:hideMark/>
          </w:tcPr>
          <w:p w14:paraId="3FC4748C" w14:textId="4399382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7EFEE" w14:textId="5FA9748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7C6BD5" w14:textId="4413EE4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00,873.80 </w:t>
            </w:r>
          </w:p>
        </w:tc>
      </w:tr>
      <w:tr w:rsidR="005E38E0" w14:paraId="7229456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C273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3A598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618A62DE" w14:textId="6086DA7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14FFC707" w14:textId="6A05A2E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30BFE" w14:textId="76CF34E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6FEECF" w14:textId="55156FF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5E38E0" w14:paraId="182C533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576D5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0A40A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395F1A4A" w14:textId="5FA5BF2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108057A3" w14:textId="654D67F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AEB805" w14:textId="369180D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D66D50" w14:textId="4D9E7C6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5E38E0" w14:paraId="3F6E7D6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0D41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6881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26B0E59B" w14:textId="1BD36BC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6B6524B4" w14:textId="62934B3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DEC7A" w14:textId="52426E1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A5CB21" w14:textId="37CF518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5E38E0" w14:paraId="0CE3139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E2FD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0E06E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7E2B7D71" w14:textId="4E34DA0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65785AB9" w14:textId="3E39D0C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3D6304" w14:textId="04A78FB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0C7B4D" w14:textId="0B50A43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5E38E0" w14:paraId="10B1CA5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245F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2051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5FBA3BC3" w14:textId="20BD462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0693A413" w14:textId="1B28017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0A31FC" w14:textId="1179152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2C7C85" w14:textId="286553E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5E38E0" w14:paraId="2BF96FC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C452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5789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245095D2" w14:textId="073642D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42906604" w14:textId="7A34C21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6814B" w14:textId="4859099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BAEBEA" w14:textId="1770CD6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5E38E0" w14:paraId="711E567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15A1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909E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026EBB71" w14:textId="737C9FE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6D199891" w14:textId="4D12EF5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EED90" w14:textId="5C368F2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EC73AC" w14:textId="22730B0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5E38E0" w14:paraId="35B6F55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7E9E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05E2B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73D77A77" w14:textId="45E6EB1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2C822E54" w14:textId="1EE3103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8132D" w14:textId="2367520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4463D7" w14:textId="401ACD9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5E38E0" w14:paraId="26AB9D7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DDF78"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A2DD8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39196334" w14:textId="400641C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1DFF8F98" w14:textId="31F2B59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347B8E" w14:textId="3F7F121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74DF6A" w14:textId="3191A9E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5E38E0" w14:paraId="6BE6057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54576"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6882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4A2E4B0" w14:textId="4E56C9E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082C1293" w14:textId="6E1F59F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DD154B1" w14:textId="2FD9475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AAC220" w14:textId="3D5324D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5E38E0" w14:paraId="1D0A2A8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C76C7"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5AB4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485792F0" w14:textId="16030C0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62ACCF1C" w14:textId="32CECC1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261C8" w14:textId="4215CA8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BDEBC0" w14:textId="3D308B8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5E38E0" w14:paraId="18C93DE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D2CD2"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D303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1BB02D44" w14:textId="67C9148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50C53769" w14:textId="7A1BFDD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EB8957" w14:textId="1A0B62A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00B269" w14:textId="1958372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5E38E0" w14:paraId="2B676EC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7FBD6"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6540C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3C7395EC" w14:textId="0909104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394B410C" w14:textId="774A6D1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0B39AF" w14:textId="2FE9D0F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B0BDA0" w14:textId="3E4BBA8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5E38E0" w14:paraId="4EBE7910"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1299D8"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76A4D878" w14:textId="4DD7DA4C"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356,914.15 </w:t>
            </w:r>
          </w:p>
        </w:tc>
        <w:tc>
          <w:tcPr>
            <w:tcW w:w="675" w:type="pct"/>
            <w:tcBorders>
              <w:top w:val="nil"/>
              <w:left w:val="nil"/>
              <w:bottom w:val="single" w:sz="4" w:space="0" w:color="000000"/>
              <w:right w:val="single" w:sz="4" w:space="0" w:color="000000"/>
            </w:tcBorders>
            <w:shd w:val="clear" w:color="A5A5A5" w:fill="A5A5A5"/>
            <w:noWrap/>
            <w:vAlign w:val="bottom"/>
            <w:hideMark/>
          </w:tcPr>
          <w:p w14:paraId="2D116E1A" w14:textId="40FB806F"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0B9B4B0" w14:textId="1B10DC34"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7" w:type="pct"/>
            <w:tcBorders>
              <w:top w:val="nil"/>
              <w:left w:val="nil"/>
              <w:bottom w:val="single" w:sz="4" w:space="0" w:color="000000"/>
              <w:right w:val="single" w:sz="4" w:space="0" w:color="000000"/>
            </w:tcBorders>
            <w:shd w:val="clear" w:color="A5A5A5" w:fill="A5A5A5"/>
            <w:noWrap/>
            <w:vAlign w:val="bottom"/>
            <w:hideMark/>
          </w:tcPr>
          <w:p w14:paraId="3F55843A" w14:textId="54AD3EDA"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6,719,778.55 </w:t>
            </w:r>
          </w:p>
        </w:tc>
      </w:tr>
      <w:tr w:rsidR="005E38E0" w14:paraId="2FD7EB0C"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374C67"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707AF357" w14:textId="2E8B6DA2"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087,845.54 </w:t>
            </w:r>
          </w:p>
        </w:tc>
        <w:tc>
          <w:tcPr>
            <w:tcW w:w="675" w:type="pct"/>
            <w:tcBorders>
              <w:top w:val="nil"/>
              <w:left w:val="nil"/>
              <w:bottom w:val="single" w:sz="4" w:space="0" w:color="000000"/>
              <w:right w:val="single" w:sz="4" w:space="0" w:color="000000"/>
            </w:tcBorders>
            <w:shd w:val="clear" w:color="D8D8D8" w:fill="D8D8D8"/>
            <w:noWrap/>
            <w:vAlign w:val="bottom"/>
            <w:hideMark/>
          </w:tcPr>
          <w:p w14:paraId="37D64E69" w14:textId="2CA8445F"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38AEB16" w14:textId="64E99DF6"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736975C5" w14:textId="7F08FA36"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58,800.54 </w:t>
            </w:r>
          </w:p>
        </w:tc>
      </w:tr>
      <w:tr w:rsidR="005E38E0" w14:paraId="5EAC592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0F52B"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AA22D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0508C452" w14:textId="1C8C6F2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84,905.70 </w:t>
            </w:r>
          </w:p>
        </w:tc>
        <w:tc>
          <w:tcPr>
            <w:tcW w:w="675" w:type="pct"/>
            <w:tcBorders>
              <w:top w:val="nil"/>
              <w:left w:val="nil"/>
              <w:bottom w:val="single" w:sz="4" w:space="0" w:color="000000"/>
              <w:right w:val="single" w:sz="4" w:space="0" w:color="000000"/>
            </w:tcBorders>
            <w:shd w:val="clear" w:color="auto" w:fill="auto"/>
            <w:noWrap/>
            <w:vAlign w:val="bottom"/>
            <w:hideMark/>
          </w:tcPr>
          <w:p w14:paraId="3C602234" w14:textId="645C0D6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D095E" w14:textId="59A0B45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2D4B3E" w14:textId="3553D97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84,905.70 </w:t>
            </w:r>
          </w:p>
        </w:tc>
      </w:tr>
      <w:tr w:rsidR="005E38E0" w14:paraId="03EA297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E5CA0C"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84F8C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5E4838D7" w14:textId="1B03BC5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13B96E71" w14:textId="034A94A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EB2D3" w14:textId="4505DA8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AF3752" w14:textId="58FA6A0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5E38E0" w14:paraId="08F9687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6A568"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44706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7A9A0A24" w14:textId="376D476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41.34 </w:t>
            </w:r>
          </w:p>
        </w:tc>
        <w:tc>
          <w:tcPr>
            <w:tcW w:w="675" w:type="pct"/>
            <w:tcBorders>
              <w:top w:val="nil"/>
              <w:left w:val="nil"/>
              <w:bottom w:val="single" w:sz="4" w:space="0" w:color="000000"/>
              <w:right w:val="single" w:sz="4" w:space="0" w:color="000000"/>
            </w:tcBorders>
            <w:shd w:val="clear" w:color="auto" w:fill="auto"/>
            <w:noWrap/>
            <w:vAlign w:val="bottom"/>
            <w:hideMark/>
          </w:tcPr>
          <w:p w14:paraId="028413A6" w14:textId="06C6DD0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F2717E" w14:textId="5FB24FB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F8AC5E" w14:textId="0C3AF03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41.34 </w:t>
            </w:r>
          </w:p>
        </w:tc>
      </w:tr>
      <w:tr w:rsidR="005E38E0" w14:paraId="4A585CC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980A9"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9AEA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21EE4604" w14:textId="2E42516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4D00B8E8" w14:textId="00315DC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C271A0" w14:textId="3BA6C5F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8DDCB1" w14:textId="3879964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5E38E0" w14:paraId="20457D4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BF60A"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ABCD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133C6552" w14:textId="71AD4A7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911.20 </w:t>
            </w:r>
          </w:p>
        </w:tc>
        <w:tc>
          <w:tcPr>
            <w:tcW w:w="675" w:type="pct"/>
            <w:tcBorders>
              <w:top w:val="nil"/>
              <w:left w:val="nil"/>
              <w:bottom w:val="single" w:sz="4" w:space="0" w:color="000000"/>
              <w:right w:val="single" w:sz="4" w:space="0" w:color="000000"/>
            </w:tcBorders>
            <w:shd w:val="clear" w:color="auto" w:fill="auto"/>
            <w:noWrap/>
            <w:vAlign w:val="bottom"/>
            <w:hideMark/>
          </w:tcPr>
          <w:p w14:paraId="0F07B802" w14:textId="09A4E6C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2AE790" w14:textId="0AF493C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025A0D" w14:textId="2B3FBE7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911.20 </w:t>
            </w:r>
          </w:p>
        </w:tc>
      </w:tr>
      <w:tr w:rsidR="005E38E0" w14:paraId="4DA7838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44E2F"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833C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1B07E0F8" w14:textId="3869B76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184E44FD" w14:textId="2EED705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96EE9" w14:textId="6E2CD99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E0A1AF" w14:textId="4B57E5F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5E38E0" w14:paraId="2EB78D5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D9A6D"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A0CE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0B5DFACC" w14:textId="3382AB0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799.23 </w:t>
            </w:r>
          </w:p>
        </w:tc>
        <w:tc>
          <w:tcPr>
            <w:tcW w:w="675" w:type="pct"/>
            <w:tcBorders>
              <w:top w:val="nil"/>
              <w:left w:val="nil"/>
              <w:bottom w:val="single" w:sz="4" w:space="0" w:color="000000"/>
              <w:right w:val="single" w:sz="4" w:space="0" w:color="000000"/>
            </w:tcBorders>
            <w:shd w:val="clear" w:color="auto" w:fill="auto"/>
            <w:noWrap/>
            <w:vAlign w:val="bottom"/>
            <w:hideMark/>
          </w:tcPr>
          <w:p w14:paraId="2F6B27C5" w14:textId="0633893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18B3B" w14:textId="5D0E410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A72808" w14:textId="3F47724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799.23 </w:t>
            </w:r>
          </w:p>
        </w:tc>
      </w:tr>
      <w:tr w:rsidR="005E38E0" w14:paraId="4559528F"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5A1DC"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F66A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72E25741" w14:textId="586C6B0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703A4E19" w14:textId="3678905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D30E18" w14:textId="26268B8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D06FAE" w14:textId="53555A1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5E38E0" w14:paraId="1ECE30A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10474"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D49B1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004E05F1" w14:textId="4D733DE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4C46A074" w14:textId="34B0F84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65AEF" w14:textId="7E0C2A2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5B4E0D" w14:textId="6647BD8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5E38E0" w14:paraId="750670D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D27AB"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7C36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23EF4E89" w14:textId="12187CA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c>
          <w:tcPr>
            <w:tcW w:w="675" w:type="pct"/>
            <w:tcBorders>
              <w:top w:val="nil"/>
              <w:left w:val="nil"/>
              <w:bottom w:val="single" w:sz="4" w:space="0" w:color="000000"/>
              <w:right w:val="single" w:sz="4" w:space="0" w:color="000000"/>
            </w:tcBorders>
            <w:shd w:val="clear" w:color="auto" w:fill="auto"/>
            <w:noWrap/>
            <w:vAlign w:val="bottom"/>
            <w:hideMark/>
          </w:tcPr>
          <w:p w14:paraId="2EA49FA2" w14:textId="0E4B215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8CD6BA" w14:textId="6BFFD88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168559" w14:textId="0FA543E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r>
      <w:tr w:rsidR="005E38E0" w14:paraId="1A45628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3A2DA"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B484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6C7FD541" w14:textId="5A0235B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615.98 </w:t>
            </w:r>
          </w:p>
        </w:tc>
        <w:tc>
          <w:tcPr>
            <w:tcW w:w="675" w:type="pct"/>
            <w:tcBorders>
              <w:top w:val="nil"/>
              <w:left w:val="nil"/>
              <w:bottom w:val="single" w:sz="4" w:space="0" w:color="000000"/>
              <w:right w:val="single" w:sz="4" w:space="0" w:color="000000"/>
            </w:tcBorders>
            <w:shd w:val="clear" w:color="auto" w:fill="auto"/>
            <w:noWrap/>
            <w:vAlign w:val="bottom"/>
            <w:hideMark/>
          </w:tcPr>
          <w:p w14:paraId="7F25112D" w14:textId="1ADB871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0E136" w14:textId="5BA9AB0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7" w:type="pct"/>
            <w:tcBorders>
              <w:top w:val="nil"/>
              <w:left w:val="nil"/>
              <w:bottom w:val="single" w:sz="4" w:space="0" w:color="000000"/>
              <w:right w:val="single" w:sz="4" w:space="0" w:color="000000"/>
            </w:tcBorders>
            <w:shd w:val="clear" w:color="auto" w:fill="auto"/>
            <w:noWrap/>
            <w:vAlign w:val="center"/>
            <w:hideMark/>
          </w:tcPr>
          <w:p w14:paraId="3E9CA3D1" w14:textId="1ADA698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15.98 </w:t>
            </w:r>
          </w:p>
        </w:tc>
      </w:tr>
      <w:tr w:rsidR="005E38E0" w14:paraId="5D2E6B7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E22B43"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28F1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1C5858F9" w14:textId="1FD8E9C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c>
          <w:tcPr>
            <w:tcW w:w="675" w:type="pct"/>
            <w:tcBorders>
              <w:top w:val="nil"/>
              <w:left w:val="nil"/>
              <w:bottom w:val="single" w:sz="4" w:space="0" w:color="000000"/>
              <w:right w:val="single" w:sz="4" w:space="0" w:color="000000"/>
            </w:tcBorders>
            <w:shd w:val="clear" w:color="auto" w:fill="auto"/>
            <w:noWrap/>
            <w:vAlign w:val="bottom"/>
            <w:hideMark/>
          </w:tcPr>
          <w:p w14:paraId="045A065A" w14:textId="31EB2C5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25F86" w14:textId="52E515E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074D54" w14:textId="3EB533B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r>
      <w:tr w:rsidR="005E38E0" w14:paraId="477E907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D161C"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6094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60BE280E" w14:textId="104D8DF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c>
          <w:tcPr>
            <w:tcW w:w="675" w:type="pct"/>
            <w:tcBorders>
              <w:top w:val="nil"/>
              <w:left w:val="nil"/>
              <w:bottom w:val="single" w:sz="4" w:space="0" w:color="000000"/>
              <w:right w:val="single" w:sz="4" w:space="0" w:color="000000"/>
            </w:tcBorders>
            <w:shd w:val="clear" w:color="auto" w:fill="auto"/>
            <w:noWrap/>
            <w:vAlign w:val="bottom"/>
            <w:hideMark/>
          </w:tcPr>
          <w:p w14:paraId="7A137D52" w14:textId="40FFDD8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BBA3A1" w14:textId="1E81880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81469C" w14:textId="0971E18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r>
      <w:tr w:rsidR="005E38E0" w14:paraId="6E78E90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8C4C6"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1CBD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14954D13" w14:textId="0A722E8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3EBA8946" w14:textId="7A1AFB4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12530" w14:textId="46F84EC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6C655A" w14:textId="3624999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5E38E0" w14:paraId="5974B39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90F914"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0430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7007C69E" w14:textId="24A0965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c>
          <w:tcPr>
            <w:tcW w:w="675" w:type="pct"/>
            <w:tcBorders>
              <w:top w:val="nil"/>
              <w:left w:val="nil"/>
              <w:bottom w:val="single" w:sz="4" w:space="0" w:color="000000"/>
              <w:right w:val="single" w:sz="4" w:space="0" w:color="000000"/>
            </w:tcBorders>
            <w:shd w:val="clear" w:color="auto" w:fill="auto"/>
            <w:noWrap/>
            <w:vAlign w:val="bottom"/>
            <w:hideMark/>
          </w:tcPr>
          <w:p w14:paraId="755B9741" w14:textId="3064193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C67C31" w14:textId="6ED0755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974D13" w14:textId="6BBED57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r>
      <w:tr w:rsidR="005E38E0" w14:paraId="5534618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1B3C1D"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DE199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0B87EBC1" w14:textId="70DF49F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5,488.94 </w:t>
            </w:r>
          </w:p>
        </w:tc>
        <w:tc>
          <w:tcPr>
            <w:tcW w:w="675" w:type="pct"/>
            <w:tcBorders>
              <w:top w:val="nil"/>
              <w:left w:val="nil"/>
              <w:bottom w:val="single" w:sz="4" w:space="0" w:color="000000"/>
              <w:right w:val="single" w:sz="4" w:space="0" w:color="000000"/>
            </w:tcBorders>
            <w:shd w:val="clear" w:color="auto" w:fill="auto"/>
            <w:noWrap/>
            <w:vAlign w:val="bottom"/>
            <w:hideMark/>
          </w:tcPr>
          <w:p w14:paraId="786C0C4C" w14:textId="55E1BD3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0C0DC" w14:textId="6FEA435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939E7F" w14:textId="2784C0D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5,488.94 </w:t>
            </w:r>
          </w:p>
        </w:tc>
      </w:tr>
      <w:tr w:rsidR="005E38E0" w14:paraId="7C5471A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8E4764"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55AEE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4822C8A0" w14:textId="6A3F2E6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11.10 </w:t>
            </w:r>
          </w:p>
        </w:tc>
        <w:tc>
          <w:tcPr>
            <w:tcW w:w="675" w:type="pct"/>
            <w:tcBorders>
              <w:top w:val="nil"/>
              <w:left w:val="nil"/>
              <w:bottom w:val="single" w:sz="4" w:space="0" w:color="000000"/>
              <w:right w:val="single" w:sz="4" w:space="0" w:color="000000"/>
            </w:tcBorders>
            <w:shd w:val="clear" w:color="auto" w:fill="auto"/>
            <w:noWrap/>
            <w:vAlign w:val="bottom"/>
            <w:hideMark/>
          </w:tcPr>
          <w:p w14:paraId="797788A0" w14:textId="4E5D66C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C14E8B" w14:textId="3C00D62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EF2468" w14:textId="527448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11.10 </w:t>
            </w:r>
          </w:p>
        </w:tc>
      </w:tr>
      <w:tr w:rsidR="005E38E0" w14:paraId="1A1772B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85B79"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A021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232F94C9" w14:textId="419CB3F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270.58 </w:t>
            </w:r>
          </w:p>
        </w:tc>
        <w:tc>
          <w:tcPr>
            <w:tcW w:w="675" w:type="pct"/>
            <w:tcBorders>
              <w:top w:val="nil"/>
              <w:left w:val="nil"/>
              <w:bottom w:val="single" w:sz="4" w:space="0" w:color="000000"/>
              <w:right w:val="single" w:sz="4" w:space="0" w:color="000000"/>
            </w:tcBorders>
            <w:shd w:val="clear" w:color="auto" w:fill="auto"/>
            <w:noWrap/>
            <w:vAlign w:val="bottom"/>
            <w:hideMark/>
          </w:tcPr>
          <w:p w14:paraId="736BA7BA" w14:textId="6173D06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0E7A11" w14:textId="69DC51F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6D9C71" w14:textId="3542115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270.58 </w:t>
            </w:r>
          </w:p>
        </w:tc>
      </w:tr>
      <w:tr w:rsidR="005E38E0" w14:paraId="3028895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8C441"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DA90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43B8E2C" w14:textId="0CFEF5C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1,473.34 </w:t>
            </w:r>
          </w:p>
        </w:tc>
        <w:tc>
          <w:tcPr>
            <w:tcW w:w="675" w:type="pct"/>
            <w:tcBorders>
              <w:top w:val="nil"/>
              <w:left w:val="nil"/>
              <w:bottom w:val="single" w:sz="4" w:space="0" w:color="000000"/>
              <w:right w:val="single" w:sz="4" w:space="0" w:color="000000"/>
            </w:tcBorders>
            <w:shd w:val="clear" w:color="auto" w:fill="auto"/>
            <w:noWrap/>
            <w:vAlign w:val="bottom"/>
            <w:hideMark/>
          </w:tcPr>
          <w:p w14:paraId="0BCA1324" w14:textId="3977EE9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4D07CB" w14:textId="799F70D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30EE08" w14:textId="4F7E47F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1,473.34 </w:t>
            </w:r>
          </w:p>
        </w:tc>
      </w:tr>
      <w:tr w:rsidR="005E38E0" w14:paraId="117F496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299FAE"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F9E3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46C5932D" w14:textId="1DABF58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1,791.64 </w:t>
            </w:r>
          </w:p>
        </w:tc>
        <w:tc>
          <w:tcPr>
            <w:tcW w:w="675" w:type="pct"/>
            <w:tcBorders>
              <w:top w:val="nil"/>
              <w:left w:val="nil"/>
              <w:bottom w:val="single" w:sz="4" w:space="0" w:color="000000"/>
              <w:right w:val="single" w:sz="4" w:space="0" w:color="000000"/>
            </w:tcBorders>
            <w:shd w:val="clear" w:color="auto" w:fill="auto"/>
            <w:noWrap/>
            <w:vAlign w:val="bottom"/>
            <w:hideMark/>
          </w:tcPr>
          <w:p w14:paraId="24ABEE1B" w14:textId="55C434C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DA4398" w14:textId="2A0318F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600A7E" w14:textId="4D68B8D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1,791.64 </w:t>
            </w:r>
          </w:p>
        </w:tc>
      </w:tr>
      <w:tr w:rsidR="005E38E0" w14:paraId="603DED0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2F04A0"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D147A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8B720EC" w14:textId="3AC1A90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6476C13E" w14:textId="3F4E486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E05A9D" w14:textId="6A012D2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0112E0" w14:textId="641DEAC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5E38E0" w14:paraId="5284A34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BBEC0"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9199F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67CCD792" w14:textId="35E4D01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671.74 </w:t>
            </w:r>
          </w:p>
        </w:tc>
        <w:tc>
          <w:tcPr>
            <w:tcW w:w="675" w:type="pct"/>
            <w:tcBorders>
              <w:top w:val="nil"/>
              <w:left w:val="nil"/>
              <w:bottom w:val="single" w:sz="4" w:space="0" w:color="000000"/>
              <w:right w:val="single" w:sz="4" w:space="0" w:color="000000"/>
            </w:tcBorders>
            <w:shd w:val="clear" w:color="auto" w:fill="auto"/>
            <w:noWrap/>
            <w:vAlign w:val="bottom"/>
            <w:hideMark/>
          </w:tcPr>
          <w:p w14:paraId="3876EE61" w14:textId="064F74A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45A3E01F" w14:textId="15558D0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D9D9C8" w14:textId="57737FE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7,626.74 </w:t>
            </w:r>
          </w:p>
        </w:tc>
      </w:tr>
      <w:tr w:rsidR="005E38E0" w14:paraId="39945F22"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798C0D"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2FEA8B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5E9B2DB9" w14:textId="42CE4B0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489.87 </w:t>
            </w:r>
          </w:p>
        </w:tc>
        <w:tc>
          <w:tcPr>
            <w:tcW w:w="675" w:type="pct"/>
            <w:tcBorders>
              <w:top w:val="nil"/>
              <w:left w:val="nil"/>
              <w:bottom w:val="single" w:sz="4" w:space="0" w:color="000000"/>
              <w:right w:val="single" w:sz="4" w:space="0" w:color="000000"/>
            </w:tcBorders>
            <w:shd w:val="clear" w:color="auto" w:fill="auto"/>
            <w:noWrap/>
            <w:vAlign w:val="bottom"/>
            <w:hideMark/>
          </w:tcPr>
          <w:p w14:paraId="023609B9" w14:textId="2A22CB7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E1FA6D1" w14:textId="6EE6367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4F8B00" w14:textId="5A90DA2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489.87 </w:t>
            </w:r>
          </w:p>
        </w:tc>
      </w:tr>
      <w:tr w:rsidR="005E38E0" w14:paraId="562A8D9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1276EB"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68C78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3DBA40D5" w14:textId="7F44117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c>
          <w:tcPr>
            <w:tcW w:w="675" w:type="pct"/>
            <w:tcBorders>
              <w:top w:val="nil"/>
              <w:left w:val="nil"/>
              <w:bottom w:val="single" w:sz="4" w:space="0" w:color="000000"/>
              <w:right w:val="single" w:sz="4" w:space="0" w:color="000000"/>
            </w:tcBorders>
            <w:shd w:val="clear" w:color="auto" w:fill="auto"/>
            <w:noWrap/>
            <w:vAlign w:val="bottom"/>
            <w:hideMark/>
          </w:tcPr>
          <w:p w14:paraId="2D560239" w14:textId="22A618D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00C30" w14:textId="5AF57D4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007238" w14:textId="5215242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r>
      <w:tr w:rsidR="005E38E0" w14:paraId="2065FEC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672A8"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E9759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1851048A" w14:textId="7AD94AD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704.78 </w:t>
            </w:r>
          </w:p>
        </w:tc>
        <w:tc>
          <w:tcPr>
            <w:tcW w:w="675" w:type="pct"/>
            <w:tcBorders>
              <w:top w:val="nil"/>
              <w:left w:val="nil"/>
              <w:bottom w:val="single" w:sz="4" w:space="0" w:color="000000"/>
              <w:right w:val="single" w:sz="4" w:space="0" w:color="000000"/>
            </w:tcBorders>
            <w:shd w:val="clear" w:color="auto" w:fill="auto"/>
            <w:noWrap/>
            <w:vAlign w:val="bottom"/>
            <w:hideMark/>
          </w:tcPr>
          <w:p w14:paraId="7727DE26" w14:textId="7554C43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82449A" w14:textId="27833B9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8E97E5" w14:textId="690DA5E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704.78 </w:t>
            </w:r>
          </w:p>
        </w:tc>
      </w:tr>
      <w:tr w:rsidR="005E38E0" w14:paraId="5C86EEC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B5F20"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AD11C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458F3617" w14:textId="53C3BDD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221AD883" w14:textId="6430609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F0F05B" w14:textId="1ABCBEB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41B9F0" w14:textId="258E53A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5E38E0" w14:paraId="47AAD8B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3F44E"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0394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6EE1B2E0" w14:textId="5CA1BE3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c>
          <w:tcPr>
            <w:tcW w:w="675" w:type="pct"/>
            <w:tcBorders>
              <w:top w:val="nil"/>
              <w:left w:val="nil"/>
              <w:bottom w:val="single" w:sz="4" w:space="0" w:color="000000"/>
              <w:right w:val="single" w:sz="4" w:space="0" w:color="000000"/>
            </w:tcBorders>
            <w:shd w:val="clear" w:color="auto" w:fill="auto"/>
            <w:noWrap/>
            <w:vAlign w:val="bottom"/>
            <w:hideMark/>
          </w:tcPr>
          <w:p w14:paraId="63983F06" w14:textId="7FC4DF2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B6A890" w14:textId="78991BD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6D7EEC" w14:textId="43D0F70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r>
      <w:tr w:rsidR="005E38E0" w14:paraId="23DA5AC4"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4881B5"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78A4AA15" w14:textId="579CC676"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86,359.55 </w:t>
            </w:r>
          </w:p>
        </w:tc>
        <w:tc>
          <w:tcPr>
            <w:tcW w:w="675" w:type="pct"/>
            <w:tcBorders>
              <w:top w:val="nil"/>
              <w:left w:val="nil"/>
              <w:bottom w:val="single" w:sz="4" w:space="0" w:color="000000"/>
              <w:right w:val="single" w:sz="4" w:space="0" w:color="000000"/>
            </w:tcBorders>
            <w:shd w:val="clear" w:color="D8D8D8" w:fill="D8D8D8"/>
            <w:noWrap/>
            <w:vAlign w:val="bottom"/>
            <w:hideMark/>
          </w:tcPr>
          <w:p w14:paraId="601DE3B6" w14:textId="1BBFA07F"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5B59D8C" w14:textId="6368BBF0"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369FB4B" w14:textId="0B1A35BF"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86,359.55 </w:t>
            </w:r>
          </w:p>
        </w:tc>
      </w:tr>
      <w:tr w:rsidR="005E38E0" w14:paraId="245F25F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8E7F9"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47FBF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6A9A41FE" w14:textId="491CB4D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3AE29281" w14:textId="4AB0879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B218D" w14:textId="674414E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E2EB07" w14:textId="6407053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5E38E0" w14:paraId="5510149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12875"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BA10A1"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5C1CE1B4" w14:textId="092C28C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201.44 </w:t>
            </w:r>
          </w:p>
        </w:tc>
        <w:tc>
          <w:tcPr>
            <w:tcW w:w="675" w:type="pct"/>
            <w:tcBorders>
              <w:top w:val="nil"/>
              <w:left w:val="nil"/>
              <w:bottom w:val="single" w:sz="4" w:space="0" w:color="000000"/>
              <w:right w:val="single" w:sz="4" w:space="0" w:color="000000"/>
            </w:tcBorders>
            <w:shd w:val="clear" w:color="auto" w:fill="auto"/>
            <w:noWrap/>
            <w:vAlign w:val="bottom"/>
            <w:hideMark/>
          </w:tcPr>
          <w:p w14:paraId="5B0BA1E9" w14:textId="6C03E3A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F5A95" w14:textId="2C1D1D2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52F865" w14:textId="710B4EE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201.44 </w:t>
            </w:r>
          </w:p>
        </w:tc>
      </w:tr>
      <w:tr w:rsidR="005E38E0" w14:paraId="21A7817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356F2"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B7D8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5EEC3275" w14:textId="4A4C027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2658A11A" w14:textId="5161686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2919D2" w14:textId="0C25316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D049AF" w14:textId="60F6219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5E38E0" w14:paraId="5194520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F53C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CE78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13AC27A1" w14:textId="1745686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4E78F479" w14:textId="041B150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47AD83" w14:textId="1B44D13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D82F1E" w14:textId="0974568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5E38E0" w14:paraId="69DBA64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1C0FB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2CCC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1FC688BF" w14:textId="050C6D9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68,276.98 </w:t>
            </w:r>
          </w:p>
        </w:tc>
        <w:tc>
          <w:tcPr>
            <w:tcW w:w="675" w:type="pct"/>
            <w:tcBorders>
              <w:top w:val="nil"/>
              <w:left w:val="nil"/>
              <w:bottom w:val="single" w:sz="4" w:space="0" w:color="000000"/>
              <w:right w:val="single" w:sz="4" w:space="0" w:color="000000"/>
            </w:tcBorders>
            <w:shd w:val="clear" w:color="auto" w:fill="auto"/>
            <w:noWrap/>
            <w:vAlign w:val="bottom"/>
            <w:hideMark/>
          </w:tcPr>
          <w:p w14:paraId="1E78BF6F" w14:textId="5F339F4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4DA12" w14:textId="52B0E3B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3EA8B9" w14:textId="547B1E1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68,276.98 </w:t>
            </w:r>
          </w:p>
        </w:tc>
      </w:tr>
      <w:tr w:rsidR="005E38E0" w14:paraId="3AFBEBE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719A2"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EF30E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4233A140" w14:textId="33638A7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127.73 </w:t>
            </w:r>
          </w:p>
        </w:tc>
        <w:tc>
          <w:tcPr>
            <w:tcW w:w="675" w:type="pct"/>
            <w:tcBorders>
              <w:top w:val="nil"/>
              <w:left w:val="nil"/>
              <w:bottom w:val="single" w:sz="4" w:space="0" w:color="000000"/>
              <w:right w:val="single" w:sz="4" w:space="0" w:color="000000"/>
            </w:tcBorders>
            <w:shd w:val="clear" w:color="auto" w:fill="auto"/>
            <w:noWrap/>
            <w:vAlign w:val="bottom"/>
            <w:hideMark/>
          </w:tcPr>
          <w:p w14:paraId="51BDE8D8" w14:textId="1D398A1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A8314" w14:textId="2D5F3CD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A38396" w14:textId="045919A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127.73 </w:t>
            </w:r>
          </w:p>
        </w:tc>
      </w:tr>
      <w:tr w:rsidR="005E38E0" w14:paraId="14D7F52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6EC84"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FC62B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5A64BDF5" w14:textId="327CF4B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726.46 </w:t>
            </w:r>
          </w:p>
        </w:tc>
        <w:tc>
          <w:tcPr>
            <w:tcW w:w="675" w:type="pct"/>
            <w:tcBorders>
              <w:top w:val="nil"/>
              <w:left w:val="nil"/>
              <w:bottom w:val="single" w:sz="4" w:space="0" w:color="000000"/>
              <w:right w:val="single" w:sz="4" w:space="0" w:color="000000"/>
            </w:tcBorders>
            <w:shd w:val="clear" w:color="auto" w:fill="auto"/>
            <w:noWrap/>
            <w:vAlign w:val="bottom"/>
            <w:hideMark/>
          </w:tcPr>
          <w:p w14:paraId="65D83CEA" w14:textId="7A2B650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5BFD7" w14:textId="5B844BE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BD64FB" w14:textId="296C8EB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726.46 </w:t>
            </w:r>
          </w:p>
        </w:tc>
      </w:tr>
      <w:tr w:rsidR="005E38E0" w14:paraId="47ECD59E"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E3EE3F"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3237B902" w14:textId="6B83AA9D"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488,608.05 </w:t>
            </w:r>
          </w:p>
        </w:tc>
        <w:tc>
          <w:tcPr>
            <w:tcW w:w="675" w:type="pct"/>
            <w:tcBorders>
              <w:top w:val="nil"/>
              <w:left w:val="nil"/>
              <w:bottom w:val="single" w:sz="4" w:space="0" w:color="000000"/>
              <w:right w:val="single" w:sz="4" w:space="0" w:color="000000"/>
            </w:tcBorders>
            <w:shd w:val="clear" w:color="D8D8D8" w:fill="D8D8D8"/>
            <w:noWrap/>
            <w:vAlign w:val="bottom"/>
            <w:hideMark/>
          </w:tcPr>
          <w:p w14:paraId="1EC15E91" w14:textId="0D90CED8"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B55962C" w14:textId="3E2A698C"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7" w:type="pct"/>
            <w:tcBorders>
              <w:top w:val="nil"/>
              <w:left w:val="nil"/>
              <w:bottom w:val="single" w:sz="4" w:space="0" w:color="000000"/>
              <w:right w:val="single" w:sz="4" w:space="0" w:color="000000"/>
            </w:tcBorders>
            <w:shd w:val="clear" w:color="D9D9D9" w:fill="D9D9D9"/>
            <w:noWrap/>
            <w:vAlign w:val="bottom"/>
            <w:hideMark/>
          </w:tcPr>
          <w:p w14:paraId="1D6F0A5A" w14:textId="2C91AAA2"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780,517.45 </w:t>
            </w:r>
          </w:p>
        </w:tc>
      </w:tr>
      <w:tr w:rsidR="005E38E0" w14:paraId="740A117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CBEDB5"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6B146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23FA1FCA" w14:textId="7F22F58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655.54 </w:t>
            </w:r>
          </w:p>
        </w:tc>
        <w:tc>
          <w:tcPr>
            <w:tcW w:w="675" w:type="pct"/>
            <w:tcBorders>
              <w:top w:val="nil"/>
              <w:left w:val="nil"/>
              <w:bottom w:val="single" w:sz="4" w:space="0" w:color="000000"/>
              <w:right w:val="single" w:sz="4" w:space="0" w:color="000000"/>
            </w:tcBorders>
            <w:shd w:val="clear" w:color="auto" w:fill="auto"/>
            <w:noWrap/>
            <w:vAlign w:val="bottom"/>
            <w:hideMark/>
          </w:tcPr>
          <w:p w14:paraId="4DA24B98" w14:textId="635979A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3ADD6F" w14:textId="5AAF8F1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4DD5A5" w14:textId="4EC3F45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655.54 </w:t>
            </w:r>
          </w:p>
        </w:tc>
      </w:tr>
      <w:tr w:rsidR="005E38E0" w14:paraId="684E729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4D5CF2"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391D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4E2EF4D1" w14:textId="73B7FD2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79,426.12 </w:t>
            </w:r>
          </w:p>
        </w:tc>
        <w:tc>
          <w:tcPr>
            <w:tcW w:w="675" w:type="pct"/>
            <w:tcBorders>
              <w:top w:val="nil"/>
              <w:left w:val="nil"/>
              <w:bottom w:val="single" w:sz="4" w:space="0" w:color="000000"/>
              <w:right w:val="single" w:sz="4" w:space="0" w:color="000000"/>
            </w:tcBorders>
            <w:shd w:val="clear" w:color="auto" w:fill="auto"/>
            <w:noWrap/>
            <w:vAlign w:val="bottom"/>
            <w:hideMark/>
          </w:tcPr>
          <w:p w14:paraId="7A72DE99" w14:textId="252051C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28A45" w14:textId="3DA4FF6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7" w:type="pct"/>
            <w:tcBorders>
              <w:top w:val="nil"/>
              <w:left w:val="nil"/>
              <w:bottom w:val="single" w:sz="4" w:space="0" w:color="000000"/>
              <w:right w:val="single" w:sz="4" w:space="0" w:color="000000"/>
            </w:tcBorders>
            <w:shd w:val="clear" w:color="auto" w:fill="auto"/>
            <w:noWrap/>
            <w:vAlign w:val="center"/>
            <w:hideMark/>
          </w:tcPr>
          <w:p w14:paraId="5F0F481D" w14:textId="734A23F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6,226.52 </w:t>
            </w:r>
          </w:p>
        </w:tc>
      </w:tr>
      <w:tr w:rsidR="005E38E0" w14:paraId="5B08657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E5CC7"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89FCF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3CB930F8" w14:textId="3ADD96A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c>
          <w:tcPr>
            <w:tcW w:w="675" w:type="pct"/>
            <w:tcBorders>
              <w:top w:val="nil"/>
              <w:left w:val="nil"/>
              <w:bottom w:val="single" w:sz="4" w:space="0" w:color="000000"/>
              <w:right w:val="single" w:sz="4" w:space="0" w:color="000000"/>
            </w:tcBorders>
            <w:shd w:val="clear" w:color="auto" w:fill="auto"/>
            <w:noWrap/>
            <w:vAlign w:val="bottom"/>
            <w:hideMark/>
          </w:tcPr>
          <w:p w14:paraId="27987343" w14:textId="1E6EFAD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8A8AAA" w14:textId="628C24A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F64D83" w14:textId="6D09333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r>
      <w:tr w:rsidR="005E38E0" w14:paraId="24F16B2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88B7F"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C731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4358C945" w14:textId="7A42B68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504.00 </w:t>
            </w:r>
          </w:p>
        </w:tc>
        <w:tc>
          <w:tcPr>
            <w:tcW w:w="675" w:type="pct"/>
            <w:tcBorders>
              <w:top w:val="nil"/>
              <w:left w:val="nil"/>
              <w:bottom w:val="single" w:sz="4" w:space="0" w:color="000000"/>
              <w:right w:val="single" w:sz="4" w:space="0" w:color="000000"/>
            </w:tcBorders>
            <w:shd w:val="clear" w:color="auto" w:fill="auto"/>
            <w:noWrap/>
            <w:vAlign w:val="bottom"/>
            <w:hideMark/>
          </w:tcPr>
          <w:p w14:paraId="402E3C93" w14:textId="544DC75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6AB71" w14:textId="64F6BBF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7BF84C" w14:textId="2E19E5D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504.00 </w:t>
            </w:r>
          </w:p>
        </w:tc>
      </w:tr>
      <w:tr w:rsidR="005E38E0" w14:paraId="05BDA0E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98905"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A5F5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1628038B" w14:textId="639574F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595.36 </w:t>
            </w:r>
          </w:p>
        </w:tc>
        <w:tc>
          <w:tcPr>
            <w:tcW w:w="675" w:type="pct"/>
            <w:tcBorders>
              <w:top w:val="nil"/>
              <w:left w:val="nil"/>
              <w:bottom w:val="single" w:sz="4" w:space="0" w:color="000000"/>
              <w:right w:val="single" w:sz="4" w:space="0" w:color="000000"/>
            </w:tcBorders>
            <w:shd w:val="clear" w:color="auto" w:fill="auto"/>
            <w:noWrap/>
            <w:vAlign w:val="bottom"/>
            <w:hideMark/>
          </w:tcPr>
          <w:p w14:paraId="181C9FE0" w14:textId="580FA3E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D2E0694" w14:textId="7C5E3C3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7" w:type="pct"/>
            <w:tcBorders>
              <w:top w:val="nil"/>
              <w:left w:val="nil"/>
              <w:bottom w:val="single" w:sz="4" w:space="0" w:color="000000"/>
              <w:right w:val="single" w:sz="4" w:space="0" w:color="000000"/>
            </w:tcBorders>
            <w:shd w:val="clear" w:color="auto" w:fill="auto"/>
            <w:noWrap/>
            <w:vAlign w:val="center"/>
            <w:hideMark/>
          </w:tcPr>
          <w:p w14:paraId="09BF2A12" w14:textId="521FAC4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2,595.36 </w:t>
            </w:r>
          </w:p>
        </w:tc>
      </w:tr>
      <w:tr w:rsidR="005E38E0" w14:paraId="2487060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D25F69"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3206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101EE06B" w14:textId="47D5434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19,838.90 </w:t>
            </w:r>
          </w:p>
        </w:tc>
        <w:tc>
          <w:tcPr>
            <w:tcW w:w="675" w:type="pct"/>
            <w:tcBorders>
              <w:top w:val="nil"/>
              <w:left w:val="nil"/>
              <w:bottom w:val="single" w:sz="4" w:space="0" w:color="000000"/>
              <w:right w:val="single" w:sz="4" w:space="0" w:color="000000"/>
            </w:tcBorders>
            <w:shd w:val="clear" w:color="auto" w:fill="auto"/>
            <w:noWrap/>
            <w:vAlign w:val="bottom"/>
            <w:hideMark/>
          </w:tcPr>
          <w:p w14:paraId="0B9429EA" w14:textId="382A1B8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4E189C98" w14:textId="5CEACB7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7" w:type="pct"/>
            <w:tcBorders>
              <w:top w:val="nil"/>
              <w:left w:val="nil"/>
              <w:bottom w:val="single" w:sz="4" w:space="0" w:color="000000"/>
              <w:right w:val="single" w:sz="4" w:space="0" w:color="000000"/>
            </w:tcBorders>
            <w:shd w:val="clear" w:color="auto" w:fill="auto"/>
            <w:noWrap/>
            <w:vAlign w:val="center"/>
            <w:hideMark/>
          </w:tcPr>
          <w:p w14:paraId="213C61F7" w14:textId="0CA995C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94,092.90 </w:t>
            </w:r>
          </w:p>
        </w:tc>
      </w:tr>
      <w:tr w:rsidR="005E38E0" w14:paraId="6512375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FF8825"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16DD7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503AF8F8" w14:textId="72D592B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941.30 </w:t>
            </w:r>
          </w:p>
        </w:tc>
        <w:tc>
          <w:tcPr>
            <w:tcW w:w="675" w:type="pct"/>
            <w:tcBorders>
              <w:top w:val="nil"/>
              <w:left w:val="nil"/>
              <w:bottom w:val="single" w:sz="4" w:space="0" w:color="000000"/>
              <w:right w:val="single" w:sz="4" w:space="0" w:color="000000"/>
            </w:tcBorders>
            <w:shd w:val="clear" w:color="auto" w:fill="auto"/>
            <w:noWrap/>
            <w:vAlign w:val="bottom"/>
            <w:hideMark/>
          </w:tcPr>
          <w:p w14:paraId="016E1AAA" w14:textId="7B01BD3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780193B1" w14:textId="49240E5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8BE662" w14:textId="380074B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796.30 </w:t>
            </w:r>
          </w:p>
        </w:tc>
      </w:tr>
      <w:tr w:rsidR="005E38E0" w14:paraId="4ADF4DD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2A4B5"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D576E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7B3ED913" w14:textId="25ECA6E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c>
          <w:tcPr>
            <w:tcW w:w="675" w:type="pct"/>
            <w:tcBorders>
              <w:top w:val="nil"/>
              <w:left w:val="nil"/>
              <w:bottom w:val="single" w:sz="4" w:space="0" w:color="000000"/>
              <w:right w:val="single" w:sz="4" w:space="0" w:color="000000"/>
            </w:tcBorders>
            <w:shd w:val="clear" w:color="auto" w:fill="auto"/>
            <w:noWrap/>
            <w:vAlign w:val="bottom"/>
            <w:hideMark/>
          </w:tcPr>
          <w:p w14:paraId="351A9C59" w14:textId="7EABD3A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CD248" w14:textId="2112AE2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4BE6BB" w14:textId="57A5766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r>
      <w:tr w:rsidR="005E38E0" w14:paraId="28AF5EC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A8DB1"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DAB5E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1F819A2B" w14:textId="37C8D35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c>
          <w:tcPr>
            <w:tcW w:w="675" w:type="pct"/>
            <w:tcBorders>
              <w:top w:val="nil"/>
              <w:left w:val="nil"/>
              <w:bottom w:val="single" w:sz="4" w:space="0" w:color="000000"/>
              <w:right w:val="single" w:sz="4" w:space="0" w:color="000000"/>
            </w:tcBorders>
            <w:shd w:val="clear" w:color="auto" w:fill="auto"/>
            <w:noWrap/>
            <w:vAlign w:val="bottom"/>
            <w:hideMark/>
          </w:tcPr>
          <w:p w14:paraId="4A041406" w14:textId="375D4C7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81110F" w14:textId="2B73851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782EFD" w14:textId="3C4D376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r>
      <w:tr w:rsidR="005E38E0" w14:paraId="6F7D153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3BAFA"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8FBF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6EA7D36D" w14:textId="442E350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4,398.07 </w:t>
            </w:r>
          </w:p>
        </w:tc>
        <w:tc>
          <w:tcPr>
            <w:tcW w:w="675" w:type="pct"/>
            <w:tcBorders>
              <w:top w:val="nil"/>
              <w:left w:val="nil"/>
              <w:bottom w:val="single" w:sz="4" w:space="0" w:color="000000"/>
              <w:right w:val="single" w:sz="4" w:space="0" w:color="000000"/>
            </w:tcBorders>
            <w:shd w:val="clear" w:color="auto" w:fill="auto"/>
            <w:noWrap/>
            <w:vAlign w:val="bottom"/>
            <w:hideMark/>
          </w:tcPr>
          <w:p w14:paraId="3766F77B" w14:textId="6039CCD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0FF55" w14:textId="6173437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C00497" w14:textId="305FC1F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4,398.07 </w:t>
            </w:r>
          </w:p>
        </w:tc>
      </w:tr>
      <w:tr w:rsidR="005E38E0" w14:paraId="1D51E27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371DD"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3FC6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5207FD4C" w14:textId="6A7FADF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c>
          <w:tcPr>
            <w:tcW w:w="675" w:type="pct"/>
            <w:tcBorders>
              <w:top w:val="nil"/>
              <w:left w:val="nil"/>
              <w:bottom w:val="single" w:sz="4" w:space="0" w:color="000000"/>
              <w:right w:val="single" w:sz="4" w:space="0" w:color="000000"/>
            </w:tcBorders>
            <w:shd w:val="clear" w:color="auto" w:fill="auto"/>
            <w:noWrap/>
            <w:vAlign w:val="bottom"/>
            <w:hideMark/>
          </w:tcPr>
          <w:p w14:paraId="178D37AF" w14:textId="3C4E0DC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DFDB5" w14:textId="1140E16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1AC706" w14:textId="0E026C5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r>
      <w:tr w:rsidR="005E38E0" w14:paraId="4274104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A7674"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F1DF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5A3CDD00" w14:textId="4DC887C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879.08 </w:t>
            </w:r>
          </w:p>
        </w:tc>
        <w:tc>
          <w:tcPr>
            <w:tcW w:w="675" w:type="pct"/>
            <w:tcBorders>
              <w:top w:val="nil"/>
              <w:left w:val="nil"/>
              <w:bottom w:val="single" w:sz="4" w:space="0" w:color="000000"/>
              <w:right w:val="single" w:sz="4" w:space="0" w:color="000000"/>
            </w:tcBorders>
            <w:shd w:val="clear" w:color="auto" w:fill="auto"/>
            <w:noWrap/>
            <w:vAlign w:val="bottom"/>
            <w:hideMark/>
          </w:tcPr>
          <w:p w14:paraId="6BF72E27" w14:textId="3551CD7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B27041" w14:textId="280E997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89183F" w14:textId="7E02D16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879.08 </w:t>
            </w:r>
          </w:p>
        </w:tc>
      </w:tr>
      <w:tr w:rsidR="005E38E0" w14:paraId="60A2BE7B"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1B3D5"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7CE11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10D54E16" w14:textId="36DEF72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62216414" w14:textId="052CCA4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3609350C" w14:textId="0DE6FCD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44E8C6" w14:textId="73FD5AC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5E38E0" w14:paraId="23CD0D4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26A9F"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712BD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1EAC3F16" w14:textId="61C60F6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168.74 </w:t>
            </w:r>
          </w:p>
        </w:tc>
        <w:tc>
          <w:tcPr>
            <w:tcW w:w="675" w:type="pct"/>
            <w:tcBorders>
              <w:top w:val="nil"/>
              <w:left w:val="nil"/>
              <w:bottom w:val="single" w:sz="4" w:space="0" w:color="000000"/>
              <w:right w:val="single" w:sz="4" w:space="0" w:color="000000"/>
            </w:tcBorders>
            <w:shd w:val="clear" w:color="auto" w:fill="auto"/>
            <w:noWrap/>
            <w:vAlign w:val="bottom"/>
            <w:hideMark/>
          </w:tcPr>
          <w:p w14:paraId="50FCF041" w14:textId="5D7C44D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9CF79" w14:textId="188C312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B910FA" w14:textId="30E769B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168.74 </w:t>
            </w:r>
          </w:p>
        </w:tc>
      </w:tr>
      <w:tr w:rsidR="005E38E0" w14:paraId="61798AA2"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824691"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7CD9D4E1" w14:textId="608BCB7C"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374,955.72 </w:t>
            </w:r>
          </w:p>
        </w:tc>
        <w:tc>
          <w:tcPr>
            <w:tcW w:w="675" w:type="pct"/>
            <w:tcBorders>
              <w:top w:val="nil"/>
              <w:left w:val="nil"/>
              <w:bottom w:val="single" w:sz="4" w:space="0" w:color="000000"/>
              <w:right w:val="single" w:sz="4" w:space="0" w:color="000000"/>
            </w:tcBorders>
            <w:shd w:val="clear" w:color="D8D8D8" w:fill="D8D8D8"/>
            <w:noWrap/>
            <w:vAlign w:val="bottom"/>
            <w:hideMark/>
          </w:tcPr>
          <w:p w14:paraId="4BC8C262" w14:textId="2009F789"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FD6132C" w14:textId="40EF44C6"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2AA7C91" w14:textId="04EF0823"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374,955.72 </w:t>
            </w:r>
          </w:p>
        </w:tc>
      </w:tr>
      <w:tr w:rsidR="005E38E0" w14:paraId="7E5B703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85F65"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00577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00277B46" w14:textId="18402FD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042.64 </w:t>
            </w:r>
          </w:p>
        </w:tc>
        <w:tc>
          <w:tcPr>
            <w:tcW w:w="675" w:type="pct"/>
            <w:tcBorders>
              <w:top w:val="nil"/>
              <w:left w:val="nil"/>
              <w:bottom w:val="single" w:sz="4" w:space="0" w:color="000000"/>
              <w:right w:val="single" w:sz="4" w:space="0" w:color="000000"/>
            </w:tcBorders>
            <w:shd w:val="clear" w:color="auto" w:fill="auto"/>
            <w:noWrap/>
            <w:vAlign w:val="bottom"/>
            <w:hideMark/>
          </w:tcPr>
          <w:p w14:paraId="05B0CB27" w14:textId="1298BD8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6E5CC7" w14:textId="3EA53EE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EA1CB1" w14:textId="35F31E2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042.64 </w:t>
            </w:r>
          </w:p>
        </w:tc>
      </w:tr>
      <w:tr w:rsidR="005E38E0" w14:paraId="38411706"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EBE2FE"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FDFF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36F11C8B" w14:textId="4BFE8FB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5AE0D158" w14:textId="361EF09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BF66E" w14:textId="343C605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B9D585" w14:textId="5D8431D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5E38E0" w14:paraId="1A2A6E6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D1480"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84BB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056E7851" w14:textId="39B4DA4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c>
          <w:tcPr>
            <w:tcW w:w="675" w:type="pct"/>
            <w:tcBorders>
              <w:top w:val="nil"/>
              <w:left w:val="nil"/>
              <w:bottom w:val="single" w:sz="4" w:space="0" w:color="000000"/>
              <w:right w:val="single" w:sz="4" w:space="0" w:color="000000"/>
            </w:tcBorders>
            <w:shd w:val="clear" w:color="auto" w:fill="auto"/>
            <w:noWrap/>
            <w:vAlign w:val="bottom"/>
            <w:hideMark/>
          </w:tcPr>
          <w:p w14:paraId="7A0A690E" w14:textId="4087455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D2FAD" w14:textId="7CAEBFE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CAE7C7" w14:textId="27DEE38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r>
      <w:tr w:rsidR="005E38E0" w14:paraId="25C29B0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D90B60"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64C0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45F050F6" w14:textId="3A23384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76.24 </w:t>
            </w:r>
          </w:p>
        </w:tc>
        <w:tc>
          <w:tcPr>
            <w:tcW w:w="675" w:type="pct"/>
            <w:tcBorders>
              <w:top w:val="nil"/>
              <w:left w:val="nil"/>
              <w:bottom w:val="single" w:sz="4" w:space="0" w:color="000000"/>
              <w:right w:val="single" w:sz="4" w:space="0" w:color="000000"/>
            </w:tcBorders>
            <w:shd w:val="clear" w:color="auto" w:fill="auto"/>
            <w:noWrap/>
            <w:vAlign w:val="bottom"/>
            <w:hideMark/>
          </w:tcPr>
          <w:p w14:paraId="2F5EB6B9" w14:textId="6AF6445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94AA60" w14:textId="68A6EE4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59168A" w14:textId="3A77CB5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76.24 </w:t>
            </w:r>
          </w:p>
        </w:tc>
      </w:tr>
      <w:tr w:rsidR="005E38E0" w14:paraId="3F3E218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22ECA"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89CDA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42A36A71" w14:textId="161D8DF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c>
          <w:tcPr>
            <w:tcW w:w="675" w:type="pct"/>
            <w:tcBorders>
              <w:top w:val="nil"/>
              <w:left w:val="nil"/>
              <w:bottom w:val="single" w:sz="4" w:space="0" w:color="000000"/>
              <w:right w:val="single" w:sz="4" w:space="0" w:color="000000"/>
            </w:tcBorders>
            <w:shd w:val="clear" w:color="auto" w:fill="auto"/>
            <w:noWrap/>
            <w:vAlign w:val="bottom"/>
            <w:hideMark/>
          </w:tcPr>
          <w:p w14:paraId="123744C0" w14:textId="5B9E2D9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5291A" w14:textId="2A85E68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16C2DA" w14:textId="289E9DD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r>
      <w:tr w:rsidR="005E38E0" w14:paraId="7C7958E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81287"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0B9584"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7D73C5F0" w14:textId="713F53E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5D7D71FC" w14:textId="7BC2299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8ABCAB" w14:textId="656D5B0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74CA15" w14:textId="0686897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5E38E0" w14:paraId="0BFE330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55902"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44848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169E2BD5" w14:textId="5E02EFC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889.05 </w:t>
            </w:r>
          </w:p>
        </w:tc>
        <w:tc>
          <w:tcPr>
            <w:tcW w:w="675" w:type="pct"/>
            <w:tcBorders>
              <w:top w:val="nil"/>
              <w:left w:val="nil"/>
              <w:bottom w:val="single" w:sz="4" w:space="0" w:color="000000"/>
              <w:right w:val="single" w:sz="4" w:space="0" w:color="000000"/>
            </w:tcBorders>
            <w:shd w:val="clear" w:color="auto" w:fill="auto"/>
            <w:noWrap/>
            <w:vAlign w:val="bottom"/>
            <w:hideMark/>
          </w:tcPr>
          <w:p w14:paraId="4D04419A" w14:textId="545B9A8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5585C4" w14:textId="0F5AB7C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F97B5B" w14:textId="52A50F3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889.05 </w:t>
            </w:r>
          </w:p>
        </w:tc>
      </w:tr>
      <w:tr w:rsidR="005E38E0" w14:paraId="6926ECF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F7FBF1"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891E1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54538A5B" w14:textId="406DE95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47,018.75 </w:t>
            </w:r>
          </w:p>
        </w:tc>
        <w:tc>
          <w:tcPr>
            <w:tcW w:w="675" w:type="pct"/>
            <w:tcBorders>
              <w:top w:val="nil"/>
              <w:left w:val="nil"/>
              <w:bottom w:val="single" w:sz="4" w:space="0" w:color="000000"/>
              <w:right w:val="single" w:sz="4" w:space="0" w:color="000000"/>
            </w:tcBorders>
            <w:shd w:val="clear" w:color="auto" w:fill="auto"/>
            <w:noWrap/>
            <w:vAlign w:val="bottom"/>
            <w:hideMark/>
          </w:tcPr>
          <w:p w14:paraId="23EF9B87" w14:textId="219AE99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2E550C" w14:textId="467C16F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818062" w14:textId="4913023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47,018.75 </w:t>
            </w:r>
          </w:p>
        </w:tc>
      </w:tr>
      <w:tr w:rsidR="005E38E0" w14:paraId="6C4923E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DB6DF"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3D352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122CA5C2" w14:textId="184DA34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3,740.78 </w:t>
            </w:r>
          </w:p>
        </w:tc>
        <w:tc>
          <w:tcPr>
            <w:tcW w:w="675" w:type="pct"/>
            <w:tcBorders>
              <w:top w:val="nil"/>
              <w:left w:val="nil"/>
              <w:bottom w:val="single" w:sz="4" w:space="0" w:color="000000"/>
              <w:right w:val="single" w:sz="4" w:space="0" w:color="000000"/>
            </w:tcBorders>
            <w:shd w:val="clear" w:color="auto" w:fill="auto"/>
            <w:noWrap/>
            <w:vAlign w:val="bottom"/>
            <w:hideMark/>
          </w:tcPr>
          <w:p w14:paraId="55DFCABB" w14:textId="4137D0F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715E2D" w14:textId="37C1012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368996" w14:textId="5519955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3,740.78 </w:t>
            </w:r>
          </w:p>
        </w:tc>
      </w:tr>
      <w:tr w:rsidR="005E38E0" w14:paraId="3248FD8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2F151"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0844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3D7F2EB9" w14:textId="4AEDBA79"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53303903" w14:textId="16488554"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C07FEB4" w14:textId="50C723C9"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59C33EB1" w14:textId="18914D2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5E38E0" w14:paraId="4A0AEA5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29C67"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A6E10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2A139991" w14:textId="5038CDB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c>
          <w:tcPr>
            <w:tcW w:w="675" w:type="pct"/>
            <w:tcBorders>
              <w:top w:val="nil"/>
              <w:left w:val="nil"/>
              <w:bottom w:val="single" w:sz="4" w:space="0" w:color="000000"/>
              <w:right w:val="single" w:sz="4" w:space="0" w:color="000000"/>
            </w:tcBorders>
            <w:shd w:val="clear" w:color="auto" w:fill="auto"/>
            <w:noWrap/>
            <w:vAlign w:val="bottom"/>
            <w:hideMark/>
          </w:tcPr>
          <w:p w14:paraId="4CF72937" w14:textId="558DD4C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4FF24" w14:textId="6BDA93F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ECF1F4" w14:textId="5723D17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r>
      <w:tr w:rsidR="005E38E0" w14:paraId="43B0C83A"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CDF1FD"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3AC94895" w14:textId="78868E5F"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784,907.63 </w:t>
            </w:r>
          </w:p>
        </w:tc>
        <w:tc>
          <w:tcPr>
            <w:tcW w:w="675" w:type="pct"/>
            <w:tcBorders>
              <w:top w:val="nil"/>
              <w:left w:val="nil"/>
              <w:bottom w:val="single" w:sz="4" w:space="0" w:color="000000"/>
              <w:right w:val="single" w:sz="4" w:space="0" w:color="000000"/>
            </w:tcBorders>
            <w:shd w:val="clear" w:color="D8D8D8" w:fill="D8D8D8"/>
            <w:noWrap/>
            <w:vAlign w:val="bottom"/>
            <w:hideMark/>
          </w:tcPr>
          <w:p w14:paraId="56F25584" w14:textId="7AF7CF63"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9C79D8B" w14:textId="3E92C432"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9F3A93F" w14:textId="6CE6217C"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784,907.63 </w:t>
            </w:r>
          </w:p>
        </w:tc>
      </w:tr>
      <w:tr w:rsidR="005E38E0" w14:paraId="523BB37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FE39F3"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21A2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76B26C89" w14:textId="779D408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c>
          <w:tcPr>
            <w:tcW w:w="675" w:type="pct"/>
            <w:tcBorders>
              <w:top w:val="nil"/>
              <w:left w:val="nil"/>
              <w:bottom w:val="single" w:sz="4" w:space="0" w:color="000000"/>
              <w:right w:val="single" w:sz="4" w:space="0" w:color="000000"/>
            </w:tcBorders>
            <w:shd w:val="clear" w:color="auto" w:fill="auto"/>
            <w:noWrap/>
            <w:vAlign w:val="bottom"/>
            <w:hideMark/>
          </w:tcPr>
          <w:p w14:paraId="35FAB536" w14:textId="00D0B7C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06B2C1" w14:textId="3147523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0483A9" w14:textId="2326239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r>
      <w:tr w:rsidR="005E38E0" w14:paraId="16AE7B8E"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02070"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9447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4D54C35A" w14:textId="60CC044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47D73507" w14:textId="737FF2B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1A2583" w14:textId="513F990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1DCF81" w14:textId="4ECF1D4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5E38E0" w14:paraId="5C84C7A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6BB72"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1DB7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6D1DDA11" w14:textId="2B9A97D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c>
          <w:tcPr>
            <w:tcW w:w="675" w:type="pct"/>
            <w:tcBorders>
              <w:top w:val="nil"/>
              <w:left w:val="nil"/>
              <w:bottom w:val="single" w:sz="4" w:space="0" w:color="000000"/>
              <w:right w:val="single" w:sz="4" w:space="0" w:color="000000"/>
            </w:tcBorders>
            <w:shd w:val="clear" w:color="auto" w:fill="auto"/>
            <w:noWrap/>
            <w:vAlign w:val="bottom"/>
            <w:hideMark/>
          </w:tcPr>
          <w:p w14:paraId="2D43BCF5" w14:textId="3CA7416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B4C35F" w14:textId="5CEAFAE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B7C81D" w14:textId="44FD519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r>
      <w:tr w:rsidR="005E38E0" w14:paraId="398BAFE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BC6E0"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39799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33FA2CDC" w14:textId="7E66813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675" w:type="pct"/>
            <w:tcBorders>
              <w:top w:val="nil"/>
              <w:left w:val="nil"/>
              <w:bottom w:val="single" w:sz="4" w:space="0" w:color="000000"/>
              <w:right w:val="single" w:sz="4" w:space="0" w:color="000000"/>
            </w:tcBorders>
            <w:shd w:val="clear" w:color="auto" w:fill="auto"/>
            <w:noWrap/>
            <w:vAlign w:val="bottom"/>
            <w:hideMark/>
          </w:tcPr>
          <w:p w14:paraId="1F97C4B2" w14:textId="485AE29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61B32A" w14:textId="798F497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230535" w14:textId="63C767C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5E38E0" w14:paraId="6ED1571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6F453"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37E6B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249B277E" w14:textId="6D20B0D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675" w:type="pct"/>
            <w:tcBorders>
              <w:top w:val="nil"/>
              <w:left w:val="nil"/>
              <w:bottom w:val="single" w:sz="4" w:space="0" w:color="000000"/>
              <w:right w:val="single" w:sz="4" w:space="0" w:color="000000"/>
            </w:tcBorders>
            <w:shd w:val="clear" w:color="auto" w:fill="auto"/>
            <w:noWrap/>
            <w:vAlign w:val="bottom"/>
            <w:hideMark/>
          </w:tcPr>
          <w:p w14:paraId="6F46CFE8" w14:textId="2B4D9E0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A2EDE5" w14:textId="5EECB29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8D3259" w14:textId="08D5A03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5E38E0" w14:paraId="77748F7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740F5"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53DFFA"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69C46617" w14:textId="4092ADA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c>
          <w:tcPr>
            <w:tcW w:w="675" w:type="pct"/>
            <w:tcBorders>
              <w:top w:val="nil"/>
              <w:left w:val="nil"/>
              <w:bottom w:val="single" w:sz="4" w:space="0" w:color="000000"/>
              <w:right w:val="single" w:sz="4" w:space="0" w:color="000000"/>
            </w:tcBorders>
            <w:shd w:val="clear" w:color="auto" w:fill="auto"/>
            <w:noWrap/>
            <w:vAlign w:val="bottom"/>
            <w:hideMark/>
          </w:tcPr>
          <w:p w14:paraId="2E8D6C41" w14:textId="2D92FF0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7EC2AC" w14:textId="2AA9608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FEF7C8" w14:textId="1A8599F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r>
      <w:tr w:rsidR="005E38E0" w14:paraId="3D289C4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AFE673"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28A21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61E038A8" w14:textId="4CDA626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c>
          <w:tcPr>
            <w:tcW w:w="675" w:type="pct"/>
            <w:tcBorders>
              <w:top w:val="nil"/>
              <w:left w:val="nil"/>
              <w:bottom w:val="single" w:sz="4" w:space="0" w:color="000000"/>
              <w:right w:val="single" w:sz="4" w:space="0" w:color="000000"/>
            </w:tcBorders>
            <w:shd w:val="clear" w:color="auto" w:fill="auto"/>
            <w:noWrap/>
            <w:vAlign w:val="bottom"/>
            <w:hideMark/>
          </w:tcPr>
          <w:p w14:paraId="71EA6443" w14:textId="40E6870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5595F" w14:textId="0F65B9B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12753D" w14:textId="53D7462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r>
      <w:tr w:rsidR="005E38E0" w14:paraId="7BDA85D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00E241" w14:textId="77777777" w:rsidR="005E38E0" w:rsidRDefault="005E38E0" w:rsidP="005E38E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4BED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3E4B09AA" w14:textId="3838FCB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86,287.19 </w:t>
            </w:r>
          </w:p>
        </w:tc>
        <w:tc>
          <w:tcPr>
            <w:tcW w:w="675" w:type="pct"/>
            <w:tcBorders>
              <w:top w:val="nil"/>
              <w:left w:val="nil"/>
              <w:bottom w:val="single" w:sz="4" w:space="0" w:color="000000"/>
              <w:right w:val="single" w:sz="4" w:space="0" w:color="000000"/>
            </w:tcBorders>
            <w:shd w:val="clear" w:color="auto" w:fill="auto"/>
            <w:noWrap/>
            <w:vAlign w:val="bottom"/>
            <w:hideMark/>
          </w:tcPr>
          <w:p w14:paraId="5FBE8F74" w14:textId="33DB699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24708" w14:textId="1F2939F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BBDB59" w14:textId="5462EC1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86,287.19 </w:t>
            </w:r>
          </w:p>
        </w:tc>
      </w:tr>
      <w:tr w:rsidR="005E38E0" w14:paraId="0742638A"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4DCF99"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0921CB12" w14:textId="381CFD65"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34,237.66 </w:t>
            </w:r>
          </w:p>
        </w:tc>
        <w:tc>
          <w:tcPr>
            <w:tcW w:w="675" w:type="pct"/>
            <w:tcBorders>
              <w:top w:val="nil"/>
              <w:left w:val="nil"/>
              <w:bottom w:val="single" w:sz="4" w:space="0" w:color="000000"/>
              <w:right w:val="single" w:sz="4" w:space="0" w:color="000000"/>
            </w:tcBorders>
            <w:shd w:val="clear" w:color="D8D8D8" w:fill="D8D8D8"/>
            <w:noWrap/>
            <w:vAlign w:val="bottom"/>
            <w:hideMark/>
          </w:tcPr>
          <w:p w14:paraId="707824A3" w14:textId="183EFA3E"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C227CC5" w14:textId="2BC58F8F"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2197FA2" w14:textId="7A65947F"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34,237.66 </w:t>
            </w:r>
          </w:p>
        </w:tc>
      </w:tr>
      <w:tr w:rsidR="005E38E0" w14:paraId="3715BE7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15803"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A2B6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4FEEFC3B" w14:textId="70EE4A2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c>
          <w:tcPr>
            <w:tcW w:w="675" w:type="pct"/>
            <w:tcBorders>
              <w:top w:val="nil"/>
              <w:left w:val="nil"/>
              <w:bottom w:val="single" w:sz="4" w:space="0" w:color="000000"/>
              <w:right w:val="single" w:sz="4" w:space="0" w:color="000000"/>
            </w:tcBorders>
            <w:shd w:val="clear" w:color="auto" w:fill="auto"/>
            <w:noWrap/>
            <w:vAlign w:val="bottom"/>
            <w:hideMark/>
          </w:tcPr>
          <w:p w14:paraId="1E4F551A" w14:textId="5B52ECF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808EF9" w14:textId="0C9E53A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F9E011" w14:textId="6AE0E5E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r>
      <w:tr w:rsidR="005E38E0" w14:paraId="22F1BEB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80630"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2330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047D9534" w14:textId="6D98816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c>
          <w:tcPr>
            <w:tcW w:w="675" w:type="pct"/>
            <w:tcBorders>
              <w:top w:val="nil"/>
              <w:left w:val="nil"/>
              <w:bottom w:val="single" w:sz="4" w:space="0" w:color="000000"/>
              <w:right w:val="single" w:sz="4" w:space="0" w:color="000000"/>
            </w:tcBorders>
            <w:shd w:val="clear" w:color="auto" w:fill="auto"/>
            <w:noWrap/>
            <w:vAlign w:val="bottom"/>
            <w:hideMark/>
          </w:tcPr>
          <w:p w14:paraId="60D19BC5" w14:textId="6F7E30E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1B107" w14:textId="0365412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0138EE" w14:textId="57E526E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r>
      <w:tr w:rsidR="005E38E0" w14:paraId="0513321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DDABB"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CFB8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11B9F104" w14:textId="1CC106E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c>
          <w:tcPr>
            <w:tcW w:w="675" w:type="pct"/>
            <w:tcBorders>
              <w:top w:val="nil"/>
              <w:left w:val="nil"/>
              <w:bottom w:val="single" w:sz="4" w:space="0" w:color="000000"/>
              <w:right w:val="single" w:sz="4" w:space="0" w:color="000000"/>
            </w:tcBorders>
            <w:shd w:val="clear" w:color="auto" w:fill="auto"/>
            <w:noWrap/>
            <w:vAlign w:val="bottom"/>
            <w:hideMark/>
          </w:tcPr>
          <w:p w14:paraId="255FD5CF" w14:textId="3F1324C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9A383E" w14:textId="7516D1F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6C9EC0" w14:textId="6580C9B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r>
      <w:tr w:rsidR="005E38E0" w14:paraId="43301824"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5B6C8"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1FE5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10B7D1E3" w14:textId="55E9DB7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c>
          <w:tcPr>
            <w:tcW w:w="675" w:type="pct"/>
            <w:tcBorders>
              <w:top w:val="nil"/>
              <w:left w:val="nil"/>
              <w:bottom w:val="single" w:sz="4" w:space="0" w:color="000000"/>
              <w:right w:val="single" w:sz="4" w:space="0" w:color="000000"/>
            </w:tcBorders>
            <w:shd w:val="clear" w:color="auto" w:fill="auto"/>
            <w:noWrap/>
            <w:vAlign w:val="bottom"/>
            <w:hideMark/>
          </w:tcPr>
          <w:p w14:paraId="76FBA95C" w14:textId="131D29D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D1B98" w14:textId="4989FC1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3862B9" w14:textId="17CD7FB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r>
      <w:tr w:rsidR="005E38E0" w14:paraId="5EB7FDB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1AFB1D"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05FC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danga</w:t>
            </w:r>
          </w:p>
        </w:tc>
        <w:tc>
          <w:tcPr>
            <w:tcW w:w="777" w:type="pct"/>
            <w:tcBorders>
              <w:top w:val="nil"/>
              <w:left w:val="nil"/>
              <w:bottom w:val="single" w:sz="4" w:space="0" w:color="000000"/>
              <w:right w:val="single" w:sz="4" w:space="0" w:color="000000"/>
            </w:tcBorders>
            <w:shd w:val="clear" w:color="auto" w:fill="auto"/>
            <w:noWrap/>
            <w:vAlign w:val="bottom"/>
            <w:hideMark/>
          </w:tcPr>
          <w:p w14:paraId="62081443" w14:textId="0AB94B0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c>
          <w:tcPr>
            <w:tcW w:w="675" w:type="pct"/>
            <w:tcBorders>
              <w:top w:val="nil"/>
              <w:left w:val="nil"/>
              <w:bottom w:val="single" w:sz="4" w:space="0" w:color="000000"/>
              <w:right w:val="single" w:sz="4" w:space="0" w:color="000000"/>
            </w:tcBorders>
            <w:shd w:val="clear" w:color="auto" w:fill="auto"/>
            <w:noWrap/>
            <w:vAlign w:val="bottom"/>
            <w:hideMark/>
          </w:tcPr>
          <w:p w14:paraId="6AFE318B" w14:textId="5C6DF89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F8E38" w14:textId="749D1E8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BFC366" w14:textId="6EDC27A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r>
      <w:tr w:rsidR="005E38E0" w14:paraId="78C7AB2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D3144"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A7EB1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46F2FF6A" w14:textId="6E3AB3C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c>
          <w:tcPr>
            <w:tcW w:w="675" w:type="pct"/>
            <w:tcBorders>
              <w:top w:val="nil"/>
              <w:left w:val="nil"/>
              <w:bottom w:val="single" w:sz="4" w:space="0" w:color="000000"/>
              <w:right w:val="single" w:sz="4" w:space="0" w:color="000000"/>
            </w:tcBorders>
            <w:shd w:val="clear" w:color="auto" w:fill="auto"/>
            <w:noWrap/>
            <w:vAlign w:val="bottom"/>
            <w:hideMark/>
          </w:tcPr>
          <w:p w14:paraId="733D5D79" w14:textId="4D362B7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37CE3D" w14:textId="16A46A7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EFC790" w14:textId="0879AD4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r>
      <w:tr w:rsidR="005E38E0" w14:paraId="3180F94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D5707"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05E0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41239B51" w14:textId="2A46DF9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c>
          <w:tcPr>
            <w:tcW w:w="675" w:type="pct"/>
            <w:tcBorders>
              <w:top w:val="nil"/>
              <w:left w:val="nil"/>
              <w:bottom w:val="single" w:sz="4" w:space="0" w:color="000000"/>
              <w:right w:val="single" w:sz="4" w:space="0" w:color="000000"/>
            </w:tcBorders>
            <w:shd w:val="clear" w:color="auto" w:fill="auto"/>
            <w:noWrap/>
            <w:vAlign w:val="bottom"/>
            <w:hideMark/>
          </w:tcPr>
          <w:p w14:paraId="0E0A4094" w14:textId="54161D7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C328D" w14:textId="5318C04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0C1B51" w14:textId="2F500AE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r>
      <w:tr w:rsidR="005E38E0" w14:paraId="6659C1A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8B0A7"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CDBA8D"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377AA2CB" w14:textId="69303A8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c>
          <w:tcPr>
            <w:tcW w:w="675" w:type="pct"/>
            <w:tcBorders>
              <w:top w:val="nil"/>
              <w:left w:val="nil"/>
              <w:bottom w:val="single" w:sz="4" w:space="0" w:color="000000"/>
              <w:right w:val="single" w:sz="4" w:space="0" w:color="000000"/>
            </w:tcBorders>
            <w:shd w:val="clear" w:color="auto" w:fill="auto"/>
            <w:noWrap/>
            <w:vAlign w:val="bottom"/>
            <w:hideMark/>
          </w:tcPr>
          <w:p w14:paraId="76C40AFA" w14:textId="5B9CFEB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E612BA" w14:textId="7277991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6957CA" w14:textId="34DE1FE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r>
      <w:tr w:rsidR="005E38E0" w14:paraId="3453EA78"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68194"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385CBCE"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5EE86AC9" w14:textId="6D11B2A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c>
          <w:tcPr>
            <w:tcW w:w="675" w:type="pct"/>
            <w:tcBorders>
              <w:top w:val="nil"/>
              <w:left w:val="nil"/>
              <w:bottom w:val="single" w:sz="4" w:space="0" w:color="000000"/>
              <w:right w:val="single" w:sz="4" w:space="0" w:color="000000"/>
            </w:tcBorders>
            <w:shd w:val="clear" w:color="auto" w:fill="auto"/>
            <w:noWrap/>
            <w:vAlign w:val="bottom"/>
            <w:hideMark/>
          </w:tcPr>
          <w:p w14:paraId="15558FC4" w14:textId="6FDF9EE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91784" w14:textId="0DE57DF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87D71A" w14:textId="20EA1BA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r>
      <w:tr w:rsidR="005E38E0" w14:paraId="1E30CD8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6D843" w14:textId="7777777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B32D9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7CE832D2" w14:textId="1B88E29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c>
          <w:tcPr>
            <w:tcW w:w="675" w:type="pct"/>
            <w:tcBorders>
              <w:top w:val="nil"/>
              <w:left w:val="nil"/>
              <w:bottom w:val="single" w:sz="4" w:space="0" w:color="000000"/>
              <w:right w:val="single" w:sz="4" w:space="0" w:color="000000"/>
            </w:tcBorders>
            <w:shd w:val="clear" w:color="auto" w:fill="auto"/>
            <w:noWrap/>
            <w:vAlign w:val="bottom"/>
            <w:hideMark/>
          </w:tcPr>
          <w:p w14:paraId="72F29AFF" w14:textId="1E355A8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311A73" w14:textId="4EECB2E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D0AAAF" w14:textId="6A48B90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r>
      <w:tr w:rsidR="005E38E0" w14:paraId="288D2F62"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14A42C2"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28EFF095" w14:textId="68AB9085"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17ED5162" w14:textId="6EECA07F"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657DA7F" w14:textId="414D7348"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7365EEF5" w14:textId="6FEA6D2F"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r>
      <w:tr w:rsidR="005E38E0" w14:paraId="003A46E8"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5F782D"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28922B51" w14:textId="792F2ED8"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0A949B85" w14:textId="521C9C32"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21EEFAC" w14:textId="7D147306"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7DD4F5B" w14:textId="35DACA82"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5E38E0" w14:paraId="312F7B4A"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EEB9A"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614B0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30897E0E" w14:textId="4564B51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25B59F74" w14:textId="7602B05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2D9BE" w14:textId="1849C4A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581521" w14:textId="288143D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5E38E0" w14:paraId="6BCD9F0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999BB"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B583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786472DF" w14:textId="0DE76B3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4097D211" w14:textId="1F5A2B1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2B629" w14:textId="6384B16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F31085" w14:textId="016919F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5E38E0" w14:paraId="2A30AB6D"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B7C4E"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BC9A5F"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087B06C8" w14:textId="01E767D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72BFD915" w14:textId="0A135EC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7DDD6" w14:textId="530FCB9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062119" w14:textId="6328821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5E38E0" w14:paraId="3038FB3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2D4B71"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B3F58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4EDF472F" w14:textId="24E826E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66BABBC0" w14:textId="708FA48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1A140" w14:textId="4A19B39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53C854" w14:textId="0630B38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5E38E0" w14:paraId="1ED17EC9"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9FF0B"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89F3DB"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365CEE81" w14:textId="518355EE"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26368B74" w14:textId="6253F28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90AAA6" w14:textId="3C89FF6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EF5D0C" w14:textId="534666D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5E38E0" w14:paraId="42FB745A"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F9AE4C"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6A08C2D" w14:textId="34F39075"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82E69C5" w14:textId="407A1EF4"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79C9916" w14:textId="750D4704"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DA9B7C3" w14:textId="3CE353DD"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5E38E0" w14:paraId="13992EC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B8998" w14:textId="77777777" w:rsidR="005E38E0" w:rsidRDefault="005E38E0" w:rsidP="005E38E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A717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3F6F0B77" w14:textId="1AE3423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17A109" w14:textId="0DE2BCF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8990B6" w14:textId="03ECF78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818A08" w14:textId="3A515D0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5E38E0" w14:paraId="7A9182FD"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A3270E"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6C1E43D6" w14:textId="1DD2735C"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01D5D67" w14:textId="6753E698"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1953193" w14:textId="55936C23"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39BC997" w14:textId="3700D439"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5E38E0" w14:paraId="20C5D370"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B1BA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406CF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0FA152BE" w14:textId="12064B0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3AF00509" w14:textId="619ED8E7"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FE0516" w14:textId="0317B938"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15D62A" w14:textId="1C241C4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E38E0" w14:paraId="60F45887"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D42C8"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7DD5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3BC3B8B6" w14:textId="5D0B4DEC"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5E91F0FD" w14:textId="74A89C2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6EFB5" w14:textId="75147206"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B6A569" w14:textId="69E26753"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5E38E0" w14:paraId="53B037C1"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5136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62087"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594A80CE" w14:textId="72E49E74"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A3C4DA8" w14:textId="7F3DE45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7BF250" w14:textId="46A6D2B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0B9718" w14:textId="7CB86B2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E38E0" w14:paraId="397516F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7BE42"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2AA6F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16544C64" w14:textId="64AA458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3B035912" w14:textId="5020A87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7CCFA0" w14:textId="6CBEE76A"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35D68F" w14:textId="352917A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E38E0" w14:paraId="1158AC8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E2A7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EF370"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12BDE6FB" w14:textId="2B62B2C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A52F61D" w14:textId="17A8143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B88296" w14:textId="7A98C8B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769C57" w14:textId="40F1F46D"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E38E0" w14:paraId="544EF613"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F27FC"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0DB4D5"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5DDF1164" w14:textId="3E751F6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51AB0424" w14:textId="115D7C6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CAB89D" w14:textId="519A3BB2"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192938" w14:textId="3B208EF9"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5E38E0" w14:paraId="528DC4EC"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3219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6CDD99"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417E0987" w14:textId="03D6BC9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1B405CCF" w14:textId="279CCA1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51FBC" w14:textId="51A5754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0F1B0F" w14:textId="6E0614C5"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5E38E0" w14:paraId="409A8E92" w14:textId="77777777" w:rsidTr="005E38E0">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C86D99" w14:textId="77777777" w:rsidR="005E38E0" w:rsidRDefault="005E38E0" w:rsidP="005E38E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5B215495" w14:textId="34FBB280"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8B6B557" w14:textId="23BF0908"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457A2F3" w14:textId="6A441AA6"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112FDAC" w14:textId="5CCE4DC9" w:rsidR="005E38E0" w:rsidRDefault="005E38E0" w:rsidP="005E38E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r>
      <w:tr w:rsidR="005E38E0" w14:paraId="51C756D5" w14:textId="77777777" w:rsidTr="005E38E0">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5C3DC6"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A9A63" w14:textId="77777777" w:rsidR="005E38E0" w:rsidRDefault="005E38E0" w:rsidP="005E38E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4EC1B06A" w14:textId="256EF3D1"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c>
          <w:tcPr>
            <w:tcW w:w="675" w:type="pct"/>
            <w:tcBorders>
              <w:top w:val="nil"/>
              <w:left w:val="nil"/>
              <w:bottom w:val="single" w:sz="4" w:space="0" w:color="000000"/>
              <w:right w:val="single" w:sz="4" w:space="0" w:color="000000"/>
            </w:tcBorders>
            <w:shd w:val="clear" w:color="auto" w:fill="auto"/>
            <w:noWrap/>
            <w:vAlign w:val="bottom"/>
            <w:hideMark/>
          </w:tcPr>
          <w:p w14:paraId="7799B449" w14:textId="572970B0"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6564B" w14:textId="6DDFC83B"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496C2A" w14:textId="35C979BF" w:rsidR="005E38E0" w:rsidRDefault="005E38E0" w:rsidP="005E38E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r>
    </w:tbl>
    <w:p w14:paraId="00089B3D" w14:textId="675AFF78"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N</w:t>
      </w:r>
      <w:r w:rsidR="005E38E0">
        <w:rPr>
          <w:rFonts w:ascii="Arial" w:eastAsia="Arial" w:hAnsi="Arial" w:cs="Arial"/>
          <w:i/>
          <w:sz w:val="16"/>
          <w:szCs w:val="16"/>
        </w:rPr>
        <w:t xml:space="preserve"> </w:t>
      </w:r>
      <w:r>
        <w:rPr>
          <w:rFonts w:ascii="Arial" w:eastAsia="Arial" w:hAnsi="Arial" w:cs="Arial"/>
          <w:i/>
          <w:sz w:val="16"/>
          <w:szCs w:val="16"/>
        </w:rPr>
        <w:t xml:space="preserve">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8B1EE81" w14:textId="500F87E6" w:rsidR="00BE16E1" w:rsidRDefault="002A7D6A" w:rsidP="00095AB1">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6865237E" w14:textId="77777777" w:rsidR="000A6391" w:rsidRDefault="000A6391">
      <w:pPr>
        <w:tabs>
          <w:tab w:val="left" w:pos="5387"/>
        </w:tabs>
        <w:spacing w:after="0" w:line="240" w:lineRule="auto"/>
        <w:rPr>
          <w:rFonts w:ascii="Arial" w:eastAsia="Arial" w:hAnsi="Arial" w:cs="Arial"/>
          <w:b/>
          <w:color w:val="002060"/>
          <w:sz w:val="28"/>
          <w:szCs w:val="28"/>
        </w:rPr>
      </w:pPr>
    </w:p>
    <w:p w14:paraId="5DF8FE38" w14:textId="5AA6621A"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6809077E" w:rsidR="002A2C5B" w:rsidRPr="007974A3" w:rsidRDefault="002A7D6A">
      <w:pPr>
        <w:spacing w:after="0" w:line="240" w:lineRule="auto"/>
        <w:contextualSpacing/>
        <w:jc w:val="both"/>
        <w:textAlignment w:val="top"/>
        <w:rPr>
          <w:rFonts w:ascii="Arial" w:eastAsia="Times New Roman" w:hAnsi="Arial" w:cs="Arial"/>
          <w:sz w:val="24"/>
          <w:szCs w:val="24"/>
          <w:lang w:val="en-US" w:eastAsia="en-US"/>
        </w:rPr>
      </w:pPr>
      <w:r w:rsidRPr="007974A3">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5E5726">
        <w:rPr>
          <w:rFonts w:ascii="Arial" w:eastAsia="Times New Roman" w:hAnsi="Arial" w:cs="Arial"/>
          <w:b/>
          <w:color w:val="0070C0"/>
          <w:sz w:val="24"/>
          <w:szCs w:val="24"/>
          <w:lang w:val="en-US" w:eastAsia="en-US"/>
        </w:rPr>
        <w:t>₱</w:t>
      </w:r>
      <w:r w:rsidR="00290FD5" w:rsidRPr="00290FD5">
        <w:rPr>
          <w:rFonts w:ascii="Arial" w:eastAsia="Times New Roman" w:hAnsi="Arial" w:cs="Arial"/>
          <w:b/>
          <w:bCs/>
          <w:color w:val="0070C0"/>
          <w:sz w:val="24"/>
          <w:szCs w:val="24"/>
          <w:lang w:eastAsia="en-US"/>
        </w:rPr>
        <w:t>1,135,789,213.08</w:t>
      </w:r>
      <w:r w:rsidR="00290FD5">
        <w:rPr>
          <w:rFonts w:ascii="Arial" w:eastAsia="Times New Roman" w:hAnsi="Arial" w:cs="Arial"/>
          <w:b/>
          <w:bCs/>
          <w:color w:val="0070C0"/>
          <w:sz w:val="24"/>
          <w:szCs w:val="24"/>
          <w:lang w:eastAsia="en-US"/>
        </w:rPr>
        <w:t xml:space="preserve"> </w:t>
      </w:r>
      <w:r w:rsidRPr="007974A3">
        <w:rPr>
          <w:rFonts w:ascii="Arial" w:eastAsia="Times New Roman" w:hAnsi="Arial" w:cs="Arial"/>
          <w:sz w:val="24"/>
          <w:szCs w:val="24"/>
          <w:lang w:val="en-US" w:eastAsia="en-US"/>
        </w:rPr>
        <w:t>with breakdown as follows (see Table 2):</w:t>
      </w:r>
    </w:p>
    <w:p w14:paraId="3885FF6B" w14:textId="77777777" w:rsidR="002A2C5B" w:rsidRPr="007974A3"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Pr="007974A3" w:rsidRDefault="002A7D6A">
      <w:pPr>
        <w:numPr>
          <w:ilvl w:val="0"/>
          <w:numId w:val="1"/>
        </w:numPr>
        <w:spacing w:after="0" w:line="240" w:lineRule="auto"/>
        <w:ind w:left="360"/>
        <w:contextualSpacing/>
        <w:jc w:val="both"/>
        <w:rPr>
          <w:rFonts w:ascii="Arial" w:eastAsia="Arial" w:hAnsi="Arial" w:cs="Arial"/>
          <w:b/>
          <w:sz w:val="24"/>
          <w:szCs w:val="24"/>
        </w:rPr>
      </w:pPr>
      <w:r w:rsidRPr="007974A3">
        <w:rPr>
          <w:rFonts w:ascii="Arial" w:eastAsia="Arial" w:hAnsi="Arial" w:cs="Arial"/>
          <w:b/>
          <w:sz w:val="24"/>
          <w:szCs w:val="24"/>
        </w:rPr>
        <w:t>Standby Funds</w:t>
      </w:r>
    </w:p>
    <w:p w14:paraId="4B5483B0" w14:textId="6A4D54FC" w:rsidR="002A2C5B" w:rsidRPr="00CF133F" w:rsidRDefault="002A7D6A">
      <w:pPr>
        <w:spacing w:after="0" w:line="240" w:lineRule="auto"/>
        <w:ind w:left="360"/>
        <w:contextualSpacing/>
        <w:jc w:val="both"/>
        <w:rPr>
          <w:rFonts w:ascii="Arial" w:eastAsia="Times New Roman" w:hAnsi="Arial" w:cs="Arial"/>
          <w:sz w:val="24"/>
          <w:szCs w:val="24"/>
          <w:lang w:val="en-US" w:eastAsia="en-US"/>
        </w:rPr>
      </w:pPr>
      <w:r w:rsidRPr="00CF133F">
        <w:rPr>
          <w:rFonts w:ascii="Arial" w:eastAsia="Times New Roman" w:hAnsi="Arial" w:cs="Arial"/>
          <w:sz w:val="24"/>
          <w:szCs w:val="24"/>
          <w:lang w:val="en-US" w:eastAsia="en-US"/>
        </w:rPr>
        <w:t xml:space="preserve">A total of </w:t>
      </w:r>
      <w:r w:rsidRPr="00CF133F">
        <w:rPr>
          <w:rFonts w:ascii="Arial" w:eastAsia="Times New Roman" w:hAnsi="Arial" w:cs="Arial"/>
          <w:b/>
          <w:sz w:val="24"/>
          <w:szCs w:val="24"/>
          <w:lang w:val="en-US" w:eastAsia="en-US"/>
        </w:rPr>
        <w:t>₱</w:t>
      </w:r>
      <w:r w:rsidR="005148CC" w:rsidRPr="00CF133F">
        <w:rPr>
          <w:rFonts w:ascii="Arial" w:eastAsia="Times New Roman" w:hAnsi="Arial" w:cs="Arial"/>
          <w:b/>
          <w:bCs/>
          <w:sz w:val="24"/>
          <w:szCs w:val="24"/>
          <w:lang w:eastAsia="en-US"/>
        </w:rPr>
        <w:t xml:space="preserve">250,676,854.79 </w:t>
      </w:r>
      <w:r w:rsidRPr="00CF133F">
        <w:rPr>
          <w:rFonts w:ascii="Arial" w:eastAsia="Times New Roman" w:hAnsi="Arial" w:cs="Arial"/>
          <w:b/>
          <w:sz w:val="24"/>
          <w:szCs w:val="24"/>
          <w:lang w:val="en-US" w:eastAsia="en-US"/>
        </w:rPr>
        <w:t>standby funds</w:t>
      </w:r>
      <w:r w:rsidRPr="00CF133F">
        <w:rPr>
          <w:rFonts w:ascii="Arial" w:eastAsia="Times New Roman" w:hAnsi="Arial" w:cs="Arial"/>
          <w:sz w:val="24"/>
          <w:szCs w:val="24"/>
          <w:lang w:val="en-US" w:eastAsia="en-US"/>
        </w:rPr>
        <w:t xml:space="preserve"> in the CO and FOs. Of the said amount, </w:t>
      </w:r>
      <w:r w:rsidRPr="00CF133F">
        <w:rPr>
          <w:rFonts w:ascii="Arial" w:eastAsia="Times New Roman" w:hAnsi="Arial" w:cs="Arial"/>
          <w:b/>
          <w:sz w:val="24"/>
          <w:szCs w:val="24"/>
          <w:lang w:val="en-US" w:eastAsia="en-US"/>
        </w:rPr>
        <w:t>₱</w:t>
      </w:r>
      <w:r w:rsidR="005148CC" w:rsidRPr="00CF133F">
        <w:rPr>
          <w:rFonts w:ascii="Arial" w:eastAsia="Times New Roman" w:hAnsi="Arial" w:cs="Arial"/>
          <w:b/>
          <w:sz w:val="24"/>
          <w:szCs w:val="24"/>
          <w:lang w:val="en-US" w:eastAsia="en-US"/>
        </w:rPr>
        <w:t xml:space="preserve">206,610,241.32 </w:t>
      </w:r>
      <w:r w:rsidRPr="00CF133F">
        <w:rPr>
          <w:rFonts w:ascii="Arial" w:eastAsia="Times New Roman" w:hAnsi="Arial" w:cs="Arial"/>
          <w:sz w:val="24"/>
          <w:szCs w:val="24"/>
          <w:lang w:val="en-US" w:eastAsia="en-US"/>
        </w:rPr>
        <w:t xml:space="preserve">is the available </w:t>
      </w:r>
      <w:r w:rsidRPr="00CF133F">
        <w:rPr>
          <w:rFonts w:ascii="Arial" w:eastAsia="Times New Roman" w:hAnsi="Arial" w:cs="Arial"/>
          <w:b/>
          <w:sz w:val="24"/>
          <w:szCs w:val="24"/>
          <w:lang w:val="en-US" w:eastAsia="en-US"/>
        </w:rPr>
        <w:t>Quick Response Fund (QRF)</w:t>
      </w:r>
      <w:r w:rsidRPr="00CF133F">
        <w:rPr>
          <w:rFonts w:ascii="Arial" w:eastAsia="Times New Roman" w:hAnsi="Arial" w:cs="Arial"/>
          <w:sz w:val="24"/>
          <w:szCs w:val="24"/>
          <w:lang w:val="en-US" w:eastAsia="en-US"/>
        </w:rPr>
        <w:t xml:space="preserve"> in the CO.</w:t>
      </w:r>
    </w:p>
    <w:p w14:paraId="044CDD85" w14:textId="77777777" w:rsidR="002A2C5B" w:rsidRPr="007974A3"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Pr="007974A3" w:rsidRDefault="002A7D6A">
      <w:pPr>
        <w:numPr>
          <w:ilvl w:val="0"/>
          <w:numId w:val="1"/>
        </w:numPr>
        <w:spacing w:after="0" w:line="240" w:lineRule="auto"/>
        <w:ind w:left="360"/>
        <w:contextualSpacing/>
        <w:jc w:val="both"/>
        <w:rPr>
          <w:rFonts w:ascii="Arial" w:eastAsia="Arial" w:hAnsi="Arial" w:cs="Arial"/>
          <w:b/>
          <w:sz w:val="24"/>
          <w:szCs w:val="24"/>
        </w:rPr>
      </w:pPr>
      <w:r w:rsidRPr="007974A3">
        <w:rPr>
          <w:rFonts w:ascii="Arial" w:eastAsia="Arial" w:hAnsi="Arial" w:cs="Arial"/>
          <w:b/>
          <w:sz w:val="24"/>
          <w:szCs w:val="24"/>
        </w:rPr>
        <w:t>Stockpiles</w:t>
      </w:r>
    </w:p>
    <w:p w14:paraId="4E82B588" w14:textId="1ECBEC8A" w:rsidR="002A2C5B" w:rsidRPr="007974A3" w:rsidRDefault="002A7D6A">
      <w:pPr>
        <w:spacing w:after="0" w:line="240" w:lineRule="auto"/>
        <w:ind w:left="360"/>
        <w:jc w:val="both"/>
        <w:rPr>
          <w:rFonts w:ascii="Arial" w:eastAsia="Times New Roman" w:hAnsi="Arial" w:cs="Arial"/>
          <w:sz w:val="24"/>
          <w:szCs w:val="24"/>
          <w:lang w:val="en-US" w:eastAsia="en-US"/>
        </w:rPr>
      </w:pPr>
      <w:r w:rsidRPr="007974A3">
        <w:rPr>
          <w:rFonts w:ascii="Arial" w:eastAsia="Times New Roman" w:hAnsi="Arial" w:cs="Arial"/>
          <w:sz w:val="24"/>
          <w:szCs w:val="24"/>
          <w:lang w:val="en-US" w:eastAsia="en-US"/>
        </w:rPr>
        <w:t xml:space="preserve">A total of </w:t>
      </w:r>
      <w:r w:rsidR="00290FD5" w:rsidRPr="00290FD5">
        <w:rPr>
          <w:rFonts w:ascii="Arial" w:eastAsia="Times New Roman" w:hAnsi="Arial" w:cs="Arial"/>
          <w:b/>
          <w:bCs/>
          <w:color w:val="0070C0"/>
          <w:sz w:val="24"/>
          <w:szCs w:val="24"/>
          <w:lang w:eastAsia="en-US"/>
        </w:rPr>
        <w:t>260,107</w:t>
      </w:r>
      <w:r w:rsidR="00290FD5">
        <w:rPr>
          <w:rFonts w:ascii="Arial" w:eastAsia="Times New Roman" w:hAnsi="Arial" w:cs="Arial"/>
          <w:b/>
          <w:bCs/>
          <w:color w:val="0070C0"/>
          <w:sz w:val="24"/>
          <w:szCs w:val="24"/>
          <w:lang w:eastAsia="en-US"/>
        </w:rPr>
        <w:t xml:space="preserve"> </w:t>
      </w:r>
      <w:r w:rsidRPr="005E5726">
        <w:rPr>
          <w:rFonts w:ascii="Arial" w:eastAsia="Times New Roman" w:hAnsi="Arial" w:cs="Arial"/>
          <w:b/>
          <w:color w:val="0070C0"/>
          <w:sz w:val="24"/>
          <w:szCs w:val="24"/>
          <w:lang w:val="en-US" w:eastAsia="en-US"/>
        </w:rPr>
        <w:t>family food packs (FFPs)</w:t>
      </w:r>
      <w:r w:rsidRPr="005E5726">
        <w:rPr>
          <w:rFonts w:ascii="Arial" w:eastAsia="Times New Roman" w:hAnsi="Arial" w:cs="Arial"/>
          <w:color w:val="0070C0"/>
          <w:sz w:val="24"/>
          <w:szCs w:val="24"/>
          <w:lang w:val="en-US" w:eastAsia="en-US"/>
        </w:rPr>
        <w:t xml:space="preserve"> </w:t>
      </w:r>
      <w:r w:rsidRPr="007974A3">
        <w:rPr>
          <w:rFonts w:ascii="Arial" w:eastAsia="Times New Roman" w:hAnsi="Arial" w:cs="Arial"/>
          <w:sz w:val="24"/>
          <w:szCs w:val="24"/>
          <w:lang w:val="en-US" w:eastAsia="en-US"/>
        </w:rPr>
        <w:t xml:space="preserve">amounting to </w:t>
      </w:r>
      <w:r w:rsidRPr="005E5726">
        <w:rPr>
          <w:rFonts w:ascii="Arial" w:eastAsia="Times New Roman" w:hAnsi="Arial" w:cs="Arial"/>
          <w:b/>
          <w:color w:val="0070C0"/>
          <w:sz w:val="24"/>
          <w:szCs w:val="24"/>
          <w:lang w:val="en-US" w:eastAsia="en-US"/>
        </w:rPr>
        <w:t>₱</w:t>
      </w:r>
      <w:r w:rsidR="00290FD5" w:rsidRPr="00290FD5">
        <w:rPr>
          <w:rFonts w:ascii="Arial" w:eastAsia="Times New Roman" w:hAnsi="Arial" w:cs="Arial"/>
          <w:b/>
          <w:bCs/>
          <w:color w:val="0070C0"/>
          <w:sz w:val="24"/>
          <w:szCs w:val="24"/>
          <w:lang w:eastAsia="en-US"/>
        </w:rPr>
        <w:t>142,550,827.78</w:t>
      </w:r>
      <w:r w:rsidRPr="00CF133F">
        <w:rPr>
          <w:rFonts w:ascii="Arial" w:eastAsia="Times New Roman" w:hAnsi="Arial" w:cs="Arial"/>
          <w:b/>
          <w:bCs/>
          <w:color w:val="0070C0"/>
          <w:sz w:val="24"/>
          <w:szCs w:val="24"/>
          <w:lang w:eastAsia="en-US"/>
        </w:rPr>
        <w:t>,</w:t>
      </w:r>
      <w:r w:rsidRPr="005E5726">
        <w:rPr>
          <w:rFonts w:ascii="Arial" w:eastAsia="Times New Roman" w:hAnsi="Arial" w:cs="Arial"/>
          <w:color w:val="0070C0"/>
          <w:sz w:val="24"/>
          <w:szCs w:val="24"/>
          <w:lang w:val="en-US" w:eastAsia="en-US"/>
        </w:rPr>
        <w:t xml:space="preserve"> </w:t>
      </w:r>
      <w:r w:rsidRPr="005E5726">
        <w:rPr>
          <w:rFonts w:ascii="Arial" w:eastAsia="Times New Roman" w:hAnsi="Arial" w:cs="Arial"/>
          <w:b/>
          <w:color w:val="0070C0"/>
          <w:sz w:val="24"/>
          <w:szCs w:val="24"/>
          <w:lang w:val="en-US" w:eastAsia="en-US"/>
        </w:rPr>
        <w:t>other food items</w:t>
      </w:r>
      <w:r w:rsidRPr="007974A3">
        <w:rPr>
          <w:rFonts w:ascii="Arial" w:eastAsia="Times New Roman" w:hAnsi="Arial" w:cs="Arial"/>
          <w:sz w:val="24"/>
          <w:szCs w:val="24"/>
          <w:lang w:val="en-US" w:eastAsia="en-US"/>
        </w:rPr>
        <w:t xml:space="preserve"> amounting to </w:t>
      </w:r>
      <w:r w:rsidRPr="005E5726">
        <w:rPr>
          <w:rFonts w:ascii="Arial" w:eastAsia="Times New Roman" w:hAnsi="Arial" w:cs="Arial"/>
          <w:b/>
          <w:color w:val="0070C0"/>
          <w:sz w:val="24"/>
          <w:szCs w:val="24"/>
          <w:lang w:val="en-US" w:eastAsia="en-US"/>
        </w:rPr>
        <w:t>₱</w:t>
      </w:r>
      <w:r w:rsidR="00290FD5" w:rsidRPr="00290FD5">
        <w:rPr>
          <w:rFonts w:ascii="Arial" w:eastAsia="Times New Roman" w:hAnsi="Arial" w:cs="Arial"/>
          <w:b/>
          <w:bCs/>
          <w:color w:val="0070C0"/>
          <w:sz w:val="24"/>
          <w:szCs w:val="24"/>
          <w:lang w:eastAsia="en-US"/>
        </w:rPr>
        <w:t>262,822,507.65</w:t>
      </w:r>
      <w:r w:rsidR="00290FD5">
        <w:rPr>
          <w:rFonts w:ascii="Arial" w:eastAsia="Times New Roman" w:hAnsi="Arial" w:cs="Arial"/>
          <w:b/>
          <w:bCs/>
          <w:color w:val="0070C0"/>
          <w:sz w:val="24"/>
          <w:szCs w:val="24"/>
          <w:lang w:eastAsia="en-US"/>
        </w:rPr>
        <w:t xml:space="preserve"> </w:t>
      </w:r>
      <w:r w:rsidRPr="007974A3">
        <w:rPr>
          <w:rFonts w:ascii="Arial" w:eastAsia="Times New Roman" w:hAnsi="Arial" w:cs="Arial"/>
          <w:sz w:val="24"/>
          <w:szCs w:val="24"/>
          <w:lang w:val="en-US" w:eastAsia="en-US"/>
        </w:rPr>
        <w:t xml:space="preserve">and </w:t>
      </w:r>
      <w:r w:rsidRPr="005E5726">
        <w:rPr>
          <w:rFonts w:ascii="Arial" w:eastAsia="Times New Roman" w:hAnsi="Arial" w:cs="Arial"/>
          <w:b/>
          <w:color w:val="0070C0"/>
          <w:sz w:val="24"/>
          <w:szCs w:val="24"/>
          <w:lang w:val="en-US" w:eastAsia="en-US"/>
        </w:rPr>
        <w:t xml:space="preserve">non-food items (FNIs) </w:t>
      </w:r>
      <w:r w:rsidRPr="007974A3">
        <w:rPr>
          <w:rFonts w:ascii="Arial" w:eastAsia="Times New Roman" w:hAnsi="Arial" w:cs="Arial"/>
          <w:sz w:val="24"/>
          <w:szCs w:val="24"/>
          <w:lang w:val="en-US" w:eastAsia="en-US"/>
        </w:rPr>
        <w:t xml:space="preserve">amounting to </w:t>
      </w:r>
      <w:r w:rsidRPr="005E5726">
        <w:rPr>
          <w:rFonts w:ascii="Arial" w:eastAsia="Times New Roman" w:hAnsi="Arial" w:cs="Arial"/>
          <w:b/>
          <w:color w:val="0070C0"/>
          <w:sz w:val="24"/>
          <w:szCs w:val="24"/>
          <w:lang w:val="en-US" w:eastAsia="en-US"/>
        </w:rPr>
        <w:t>₱</w:t>
      </w:r>
      <w:r w:rsidR="00290FD5" w:rsidRPr="00290FD5">
        <w:rPr>
          <w:rFonts w:ascii="Arial" w:eastAsia="Times New Roman" w:hAnsi="Arial" w:cs="Arial"/>
          <w:b/>
          <w:bCs/>
          <w:color w:val="0070C0"/>
          <w:sz w:val="24"/>
          <w:szCs w:val="24"/>
          <w:lang w:eastAsia="en-US"/>
        </w:rPr>
        <w:t>479,739,022.86</w:t>
      </w:r>
      <w:r w:rsidR="00290FD5">
        <w:rPr>
          <w:rFonts w:ascii="Arial" w:eastAsia="Times New Roman" w:hAnsi="Arial" w:cs="Arial"/>
          <w:b/>
          <w:bCs/>
          <w:color w:val="0070C0"/>
          <w:sz w:val="24"/>
          <w:szCs w:val="24"/>
          <w:lang w:eastAsia="en-US"/>
        </w:rPr>
        <w:t xml:space="preserve"> </w:t>
      </w:r>
      <w:r w:rsidRPr="007974A3">
        <w:rPr>
          <w:rFonts w:ascii="Arial" w:eastAsia="Times New Roman" w:hAnsi="Arial" w:cs="Arial"/>
          <w:sz w:val="24"/>
          <w:szCs w:val="24"/>
          <w:lang w:val="en-US" w:eastAsia="en-US"/>
        </w:rPr>
        <w:t>are available.</w:t>
      </w:r>
    </w:p>
    <w:p w14:paraId="180C2AE2" w14:textId="140CF7C8" w:rsidR="008D597E" w:rsidRDefault="008D597E" w:rsidP="0034288D">
      <w:pPr>
        <w:spacing w:after="0" w:line="240" w:lineRule="auto"/>
        <w:jc w:val="both"/>
        <w:rPr>
          <w:rFonts w:ascii="Arial" w:eastAsia="Times New Roman" w:hAnsi="Arial" w:cs="Arial"/>
          <w:sz w:val="24"/>
          <w:szCs w:val="24"/>
          <w:lang w:val="en-US" w:eastAsia="en-US"/>
        </w:rPr>
      </w:pPr>
    </w:p>
    <w:p w14:paraId="1639D6E5" w14:textId="3295C321" w:rsidR="002A2C5B" w:rsidRDefault="002A7D6A">
      <w:pPr>
        <w:spacing w:after="0" w:line="240" w:lineRule="auto"/>
        <w:ind w:right="57"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535"/>
        <w:gridCol w:w="1214"/>
        <w:gridCol w:w="902"/>
        <w:gridCol w:w="1174"/>
        <w:gridCol w:w="1322"/>
        <w:gridCol w:w="1521"/>
        <w:gridCol w:w="1829"/>
      </w:tblGrid>
      <w:tr w:rsidR="00CF133F" w:rsidRPr="00CF133F" w14:paraId="1C9DD7C6" w14:textId="77777777" w:rsidTr="00CF133F">
        <w:trPr>
          <w:trHeight w:val="20"/>
          <w:tblHeader/>
        </w:trPr>
        <w:tc>
          <w:tcPr>
            <w:tcW w:w="80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0356E5A" w14:textId="77777777" w:rsidR="00CF133F" w:rsidRPr="00CF133F" w:rsidRDefault="00CF133F" w:rsidP="00CF133F">
            <w:pPr>
              <w:widowControl/>
              <w:spacing w:after="0" w:line="240" w:lineRule="auto"/>
              <w:ind w:right="57"/>
              <w:contextualSpacing/>
              <w:jc w:val="center"/>
              <w:rPr>
                <w:rFonts w:ascii="Arial Narrow" w:eastAsia="Times New Roman" w:hAnsi="Arial Narrow"/>
                <w:b/>
                <w:bCs/>
                <w:color w:val="000000"/>
                <w:sz w:val="18"/>
                <w:szCs w:val="18"/>
              </w:rPr>
            </w:pPr>
            <w:r w:rsidRPr="00CF133F">
              <w:rPr>
                <w:rFonts w:ascii="Arial Narrow" w:hAnsi="Arial Narrow"/>
                <w:b/>
                <w:bCs/>
                <w:color w:val="000000"/>
                <w:sz w:val="18"/>
                <w:szCs w:val="18"/>
              </w:rPr>
              <w:t>REGIONAL / FIELD OFFICE</w:t>
            </w:r>
          </w:p>
        </w:tc>
        <w:tc>
          <w:tcPr>
            <w:tcW w:w="63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CD720B3" w14:textId="77777777" w:rsidR="00CF133F" w:rsidRPr="00CF133F" w:rsidRDefault="00CF133F" w:rsidP="00CF133F">
            <w:pPr>
              <w:spacing w:after="0" w:line="240" w:lineRule="auto"/>
              <w:ind w:right="57"/>
              <w:contextualSpacing/>
              <w:jc w:val="center"/>
              <w:rPr>
                <w:rFonts w:ascii="Arial Narrow" w:hAnsi="Arial Narrow"/>
                <w:b/>
                <w:bCs/>
                <w:sz w:val="18"/>
                <w:szCs w:val="18"/>
              </w:rPr>
            </w:pPr>
            <w:r w:rsidRPr="00CF133F">
              <w:rPr>
                <w:rFonts w:ascii="Arial Narrow" w:hAnsi="Arial Narrow"/>
                <w:b/>
                <w:bCs/>
                <w:sz w:val="18"/>
                <w:szCs w:val="18"/>
              </w:rPr>
              <w:t>STANDBY FUNDS</w:t>
            </w:r>
          </w:p>
        </w:tc>
        <w:tc>
          <w:tcPr>
            <w:tcW w:w="1093"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40E611A" w14:textId="77777777" w:rsidR="00CF133F" w:rsidRPr="00CF133F" w:rsidRDefault="00CF133F" w:rsidP="00CF133F">
            <w:pPr>
              <w:spacing w:after="0" w:line="240" w:lineRule="auto"/>
              <w:ind w:right="57"/>
              <w:contextualSpacing/>
              <w:jc w:val="center"/>
              <w:rPr>
                <w:rFonts w:ascii="Arial Narrow" w:hAnsi="Arial Narrow"/>
                <w:b/>
                <w:bCs/>
                <w:sz w:val="18"/>
                <w:szCs w:val="18"/>
              </w:rPr>
            </w:pPr>
            <w:r w:rsidRPr="00CF133F">
              <w:rPr>
                <w:rFonts w:ascii="Arial Narrow" w:hAnsi="Arial Narrow"/>
                <w:b/>
                <w:bCs/>
                <w:sz w:val="18"/>
                <w:szCs w:val="18"/>
              </w:rPr>
              <w:t>FAMILY FOOD PACKS</w:t>
            </w:r>
          </w:p>
        </w:tc>
        <w:tc>
          <w:tcPr>
            <w:tcW w:w="696"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6AFCF7B" w14:textId="77777777" w:rsidR="00CF133F" w:rsidRPr="00CF133F" w:rsidRDefault="00CF133F" w:rsidP="00CF133F">
            <w:pPr>
              <w:spacing w:after="0" w:line="240" w:lineRule="auto"/>
              <w:ind w:right="57"/>
              <w:contextualSpacing/>
              <w:jc w:val="center"/>
              <w:rPr>
                <w:rFonts w:ascii="Arial Narrow" w:hAnsi="Arial Narrow"/>
                <w:b/>
                <w:bCs/>
                <w:sz w:val="18"/>
                <w:szCs w:val="18"/>
              </w:rPr>
            </w:pPr>
            <w:r w:rsidRPr="00CF133F">
              <w:rPr>
                <w:rFonts w:ascii="Arial Narrow" w:hAnsi="Arial Narrow"/>
                <w:b/>
                <w:bCs/>
                <w:sz w:val="18"/>
                <w:szCs w:val="18"/>
              </w:rPr>
              <w:t>OTHER FOOD ITEMS</w:t>
            </w:r>
          </w:p>
        </w:tc>
        <w:tc>
          <w:tcPr>
            <w:tcW w:w="801"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1B75B88" w14:textId="77777777" w:rsidR="00CF133F" w:rsidRPr="00CF133F" w:rsidRDefault="00CF133F" w:rsidP="00CF133F">
            <w:pPr>
              <w:spacing w:after="0" w:line="240" w:lineRule="auto"/>
              <w:ind w:right="57"/>
              <w:contextualSpacing/>
              <w:jc w:val="center"/>
              <w:rPr>
                <w:rFonts w:ascii="Arial Narrow" w:hAnsi="Arial Narrow"/>
                <w:b/>
                <w:bCs/>
                <w:sz w:val="18"/>
                <w:szCs w:val="18"/>
              </w:rPr>
            </w:pPr>
            <w:r w:rsidRPr="00CF133F">
              <w:rPr>
                <w:rFonts w:ascii="Arial Narrow" w:hAnsi="Arial Narrow"/>
                <w:b/>
                <w:bCs/>
                <w:sz w:val="18"/>
                <w:szCs w:val="18"/>
              </w:rPr>
              <w:t>NON-FOOD RELIEF ITEMS</w:t>
            </w:r>
          </w:p>
        </w:tc>
        <w:tc>
          <w:tcPr>
            <w:tcW w:w="96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23F2C94" w14:textId="77777777" w:rsidR="00CF133F" w:rsidRPr="00CF133F" w:rsidRDefault="00CF133F" w:rsidP="00CF133F">
            <w:pPr>
              <w:spacing w:after="0" w:line="240" w:lineRule="auto"/>
              <w:ind w:right="57"/>
              <w:contextualSpacing/>
              <w:jc w:val="center"/>
              <w:rPr>
                <w:rFonts w:ascii="Arial Narrow" w:hAnsi="Arial Narrow"/>
                <w:b/>
                <w:bCs/>
                <w:sz w:val="18"/>
                <w:szCs w:val="18"/>
              </w:rPr>
            </w:pPr>
            <w:r w:rsidRPr="00CF133F">
              <w:rPr>
                <w:rFonts w:ascii="Arial Narrow" w:hAnsi="Arial Narrow"/>
                <w:b/>
                <w:bCs/>
                <w:sz w:val="18"/>
                <w:szCs w:val="18"/>
              </w:rPr>
              <w:t>TOTAL STANDBY FUNDS &amp; STOCKPILE</w:t>
            </w:r>
          </w:p>
        </w:tc>
      </w:tr>
      <w:tr w:rsidR="00CF133F" w:rsidRPr="00CF133F" w14:paraId="1A0FB141" w14:textId="77777777" w:rsidTr="00CF133F">
        <w:trPr>
          <w:trHeight w:val="20"/>
          <w:tblHeader/>
        </w:trPr>
        <w:tc>
          <w:tcPr>
            <w:tcW w:w="808" w:type="pct"/>
            <w:vMerge/>
            <w:tcBorders>
              <w:top w:val="single" w:sz="6" w:space="0" w:color="000000"/>
              <w:left w:val="single" w:sz="6" w:space="0" w:color="000000"/>
              <w:bottom w:val="single" w:sz="6" w:space="0" w:color="000000"/>
              <w:right w:val="single" w:sz="6" w:space="0" w:color="000000"/>
            </w:tcBorders>
            <w:vAlign w:val="center"/>
            <w:hideMark/>
          </w:tcPr>
          <w:p w14:paraId="6E6B8EA2" w14:textId="77777777" w:rsidR="00CF133F" w:rsidRPr="00CF133F" w:rsidRDefault="00CF133F" w:rsidP="00CF133F">
            <w:pPr>
              <w:spacing w:after="0" w:line="240" w:lineRule="auto"/>
              <w:ind w:right="57"/>
              <w:contextualSpacing/>
              <w:rPr>
                <w:rFonts w:ascii="Arial Narrow" w:hAnsi="Arial Narrow"/>
                <w:b/>
                <w:bCs/>
                <w:color w:val="000000"/>
                <w:sz w:val="18"/>
                <w:szCs w:val="18"/>
              </w:rPr>
            </w:pPr>
          </w:p>
        </w:tc>
        <w:tc>
          <w:tcPr>
            <w:tcW w:w="639" w:type="pct"/>
            <w:vMerge/>
            <w:tcBorders>
              <w:top w:val="single" w:sz="6" w:space="0" w:color="000000"/>
              <w:left w:val="single" w:sz="6" w:space="0" w:color="CCCCCC"/>
              <w:bottom w:val="single" w:sz="6" w:space="0" w:color="000000"/>
              <w:right w:val="single" w:sz="6" w:space="0" w:color="000000"/>
            </w:tcBorders>
            <w:vAlign w:val="center"/>
            <w:hideMark/>
          </w:tcPr>
          <w:p w14:paraId="2F4BD689" w14:textId="77777777" w:rsidR="00CF133F" w:rsidRPr="00CF133F" w:rsidRDefault="00CF133F" w:rsidP="00CF133F">
            <w:pPr>
              <w:spacing w:after="0" w:line="240" w:lineRule="auto"/>
              <w:ind w:right="57"/>
              <w:contextualSpacing/>
              <w:rPr>
                <w:rFonts w:ascii="Arial Narrow" w:hAnsi="Arial Narrow"/>
                <w:b/>
                <w:bCs/>
                <w:sz w:val="18"/>
                <w:szCs w:val="18"/>
              </w:rPr>
            </w:pPr>
          </w:p>
        </w:tc>
        <w:tc>
          <w:tcPr>
            <w:tcW w:w="47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B721F03" w14:textId="77777777" w:rsidR="00CF133F" w:rsidRPr="00CF133F" w:rsidRDefault="00CF133F" w:rsidP="00CF133F">
            <w:pPr>
              <w:spacing w:after="0" w:line="240" w:lineRule="auto"/>
              <w:ind w:right="57"/>
              <w:contextualSpacing/>
              <w:jc w:val="center"/>
              <w:rPr>
                <w:rFonts w:ascii="Arial Narrow" w:hAnsi="Arial Narrow"/>
                <w:b/>
                <w:bCs/>
                <w:color w:val="000000"/>
                <w:sz w:val="18"/>
                <w:szCs w:val="18"/>
              </w:rPr>
            </w:pPr>
            <w:r w:rsidRPr="00CF133F">
              <w:rPr>
                <w:rFonts w:ascii="Arial Narrow" w:hAnsi="Arial Narrow"/>
                <w:b/>
                <w:bCs/>
                <w:color w:val="000000"/>
                <w:sz w:val="18"/>
                <w:szCs w:val="18"/>
              </w:rPr>
              <w:t>QUANTITY</w:t>
            </w:r>
          </w:p>
        </w:tc>
        <w:tc>
          <w:tcPr>
            <w:tcW w:w="61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41C7661" w14:textId="77777777" w:rsidR="00CF133F" w:rsidRPr="00CF133F" w:rsidRDefault="00CF133F" w:rsidP="00CF133F">
            <w:pPr>
              <w:spacing w:after="0" w:line="240" w:lineRule="auto"/>
              <w:ind w:right="57"/>
              <w:contextualSpacing/>
              <w:jc w:val="center"/>
              <w:rPr>
                <w:rFonts w:ascii="Arial Narrow" w:hAnsi="Arial Narrow"/>
                <w:b/>
                <w:bCs/>
                <w:sz w:val="18"/>
                <w:szCs w:val="18"/>
              </w:rPr>
            </w:pPr>
            <w:r w:rsidRPr="00CF133F">
              <w:rPr>
                <w:rFonts w:ascii="Arial Narrow" w:hAnsi="Arial Narrow"/>
                <w:b/>
                <w:bCs/>
                <w:sz w:val="18"/>
                <w:szCs w:val="18"/>
              </w:rPr>
              <w:t>TOTAL COST</w:t>
            </w:r>
          </w:p>
        </w:tc>
        <w:tc>
          <w:tcPr>
            <w:tcW w:w="69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2F63B3C" w14:textId="77777777" w:rsidR="00CF133F" w:rsidRPr="00CF133F" w:rsidRDefault="00CF133F" w:rsidP="00CF133F">
            <w:pPr>
              <w:spacing w:after="0" w:line="240" w:lineRule="auto"/>
              <w:ind w:right="57"/>
              <w:contextualSpacing/>
              <w:jc w:val="center"/>
              <w:rPr>
                <w:rFonts w:ascii="Arial Narrow" w:hAnsi="Arial Narrow"/>
                <w:b/>
                <w:bCs/>
                <w:sz w:val="18"/>
                <w:szCs w:val="18"/>
              </w:rPr>
            </w:pPr>
            <w:r w:rsidRPr="00CF133F">
              <w:rPr>
                <w:rFonts w:ascii="Arial Narrow" w:hAnsi="Arial Narrow"/>
                <w:b/>
                <w:bCs/>
                <w:sz w:val="18"/>
                <w:szCs w:val="18"/>
              </w:rPr>
              <w:t>TOTAL COST</w:t>
            </w:r>
          </w:p>
        </w:tc>
        <w:tc>
          <w:tcPr>
            <w:tcW w:w="80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B4B3806" w14:textId="77777777" w:rsidR="00CF133F" w:rsidRPr="00CF133F" w:rsidRDefault="00CF133F" w:rsidP="00CF133F">
            <w:pPr>
              <w:spacing w:after="0" w:line="240" w:lineRule="auto"/>
              <w:ind w:right="57"/>
              <w:contextualSpacing/>
              <w:jc w:val="center"/>
              <w:rPr>
                <w:rFonts w:ascii="Arial Narrow" w:hAnsi="Arial Narrow"/>
                <w:b/>
                <w:bCs/>
                <w:sz w:val="18"/>
                <w:szCs w:val="18"/>
              </w:rPr>
            </w:pPr>
            <w:r w:rsidRPr="00CF133F">
              <w:rPr>
                <w:rFonts w:ascii="Arial Narrow" w:hAnsi="Arial Narrow"/>
                <w:b/>
                <w:bCs/>
                <w:sz w:val="18"/>
                <w:szCs w:val="18"/>
              </w:rPr>
              <w:t>TOTAL COST</w:t>
            </w:r>
          </w:p>
        </w:tc>
        <w:tc>
          <w:tcPr>
            <w:tcW w:w="963" w:type="pct"/>
            <w:vMerge/>
            <w:tcBorders>
              <w:top w:val="single" w:sz="6" w:space="0" w:color="000000"/>
              <w:left w:val="single" w:sz="6" w:space="0" w:color="CCCCCC"/>
              <w:bottom w:val="single" w:sz="6" w:space="0" w:color="000000"/>
              <w:right w:val="single" w:sz="6" w:space="0" w:color="000000"/>
            </w:tcBorders>
            <w:vAlign w:val="center"/>
            <w:hideMark/>
          </w:tcPr>
          <w:p w14:paraId="0FB1261C" w14:textId="77777777" w:rsidR="00CF133F" w:rsidRPr="00CF133F" w:rsidRDefault="00CF133F" w:rsidP="00CF133F">
            <w:pPr>
              <w:spacing w:after="0" w:line="240" w:lineRule="auto"/>
              <w:ind w:right="57"/>
              <w:contextualSpacing/>
              <w:rPr>
                <w:rFonts w:ascii="Arial Narrow" w:hAnsi="Arial Narrow"/>
                <w:b/>
                <w:bCs/>
                <w:sz w:val="18"/>
                <w:szCs w:val="18"/>
              </w:rPr>
            </w:pPr>
          </w:p>
        </w:tc>
      </w:tr>
      <w:tr w:rsidR="00290FD5" w:rsidRPr="00CF133F" w14:paraId="1498164C" w14:textId="77777777" w:rsidTr="00CF133F">
        <w:trPr>
          <w:trHeight w:val="20"/>
        </w:trPr>
        <w:tc>
          <w:tcPr>
            <w:tcW w:w="80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70FBD1D" w14:textId="77777777" w:rsidR="00290FD5" w:rsidRPr="00CF133F" w:rsidRDefault="00290FD5" w:rsidP="00290FD5">
            <w:pPr>
              <w:spacing w:after="0" w:line="240" w:lineRule="auto"/>
              <w:ind w:right="57"/>
              <w:contextualSpacing/>
              <w:jc w:val="center"/>
              <w:rPr>
                <w:rFonts w:ascii="Arial Narrow" w:hAnsi="Arial Narrow"/>
                <w:b/>
                <w:bCs/>
                <w:color w:val="000000"/>
                <w:sz w:val="18"/>
                <w:szCs w:val="18"/>
              </w:rPr>
            </w:pPr>
            <w:r w:rsidRPr="00CF133F">
              <w:rPr>
                <w:rFonts w:ascii="Arial Narrow" w:hAnsi="Arial Narrow"/>
                <w:b/>
                <w:bCs/>
                <w:color w:val="000000"/>
                <w:sz w:val="18"/>
                <w:szCs w:val="18"/>
              </w:rPr>
              <w:t>TOTAL</w:t>
            </w:r>
          </w:p>
        </w:tc>
        <w:tc>
          <w:tcPr>
            <w:tcW w:w="63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1D6EBB5" w14:textId="5309A32A" w:rsidR="00290FD5" w:rsidRPr="00CF133F" w:rsidRDefault="00290FD5" w:rsidP="00290FD5">
            <w:pPr>
              <w:spacing w:after="0" w:line="240" w:lineRule="auto"/>
              <w:ind w:right="57"/>
              <w:contextualSpacing/>
              <w:jc w:val="right"/>
              <w:rPr>
                <w:rFonts w:ascii="Arial Narrow" w:hAnsi="Arial Narrow"/>
                <w:b/>
                <w:bCs/>
                <w:color w:val="000000"/>
                <w:sz w:val="18"/>
                <w:szCs w:val="18"/>
              </w:rPr>
            </w:pPr>
            <w:r>
              <w:rPr>
                <w:rFonts w:ascii="Arial Narrow" w:hAnsi="Arial Narrow"/>
                <w:b/>
                <w:bCs/>
                <w:color w:val="000000"/>
                <w:sz w:val="18"/>
                <w:szCs w:val="18"/>
              </w:rPr>
              <w:t>250,676,854.79</w:t>
            </w:r>
          </w:p>
        </w:tc>
        <w:tc>
          <w:tcPr>
            <w:tcW w:w="47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D1D675B" w14:textId="362B9417" w:rsidR="00290FD5" w:rsidRPr="00CF133F" w:rsidRDefault="00290FD5" w:rsidP="00290FD5">
            <w:pPr>
              <w:spacing w:after="0" w:line="240" w:lineRule="auto"/>
              <w:ind w:right="57"/>
              <w:contextualSpacing/>
              <w:jc w:val="right"/>
              <w:rPr>
                <w:rFonts w:ascii="Arial Narrow" w:hAnsi="Arial Narrow"/>
                <w:b/>
                <w:bCs/>
                <w:color w:val="000000"/>
                <w:sz w:val="18"/>
                <w:szCs w:val="18"/>
              </w:rPr>
            </w:pPr>
            <w:r>
              <w:rPr>
                <w:rFonts w:ascii="Arial Narrow" w:hAnsi="Arial Narrow"/>
                <w:b/>
                <w:bCs/>
                <w:color w:val="000000"/>
                <w:sz w:val="18"/>
                <w:szCs w:val="18"/>
              </w:rPr>
              <w:t>260,107</w:t>
            </w:r>
          </w:p>
        </w:tc>
        <w:tc>
          <w:tcPr>
            <w:tcW w:w="61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C12D76A" w14:textId="7A8F8DAC" w:rsidR="00290FD5" w:rsidRPr="00CF133F" w:rsidRDefault="00290FD5" w:rsidP="00290FD5">
            <w:pPr>
              <w:spacing w:after="0" w:line="240" w:lineRule="auto"/>
              <w:ind w:right="57"/>
              <w:contextualSpacing/>
              <w:jc w:val="right"/>
              <w:rPr>
                <w:rFonts w:ascii="Arial Narrow" w:hAnsi="Arial Narrow"/>
                <w:b/>
                <w:bCs/>
                <w:color w:val="000000"/>
                <w:sz w:val="18"/>
                <w:szCs w:val="18"/>
              </w:rPr>
            </w:pPr>
            <w:r>
              <w:rPr>
                <w:rFonts w:ascii="Arial Narrow" w:hAnsi="Arial Narrow"/>
                <w:b/>
                <w:bCs/>
                <w:color w:val="000000"/>
                <w:sz w:val="18"/>
                <w:szCs w:val="18"/>
              </w:rPr>
              <w:t>142,550,827.78</w:t>
            </w:r>
          </w:p>
        </w:tc>
        <w:tc>
          <w:tcPr>
            <w:tcW w:w="6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9DED0AE" w14:textId="1F761708" w:rsidR="00290FD5" w:rsidRPr="00CF133F" w:rsidRDefault="00290FD5" w:rsidP="00290FD5">
            <w:pPr>
              <w:spacing w:after="0" w:line="240" w:lineRule="auto"/>
              <w:ind w:right="57"/>
              <w:contextualSpacing/>
              <w:jc w:val="right"/>
              <w:rPr>
                <w:rFonts w:ascii="Arial Narrow" w:hAnsi="Arial Narrow"/>
                <w:b/>
                <w:bCs/>
                <w:color w:val="000000"/>
                <w:sz w:val="18"/>
                <w:szCs w:val="18"/>
              </w:rPr>
            </w:pPr>
            <w:r>
              <w:rPr>
                <w:rFonts w:ascii="Arial Narrow" w:hAnsi="Arial Narrow"/>
                <w:b/>
                <w:bCs/>
                <w:color w:val="000000"/>
                <w:sz w:val="18"/>
                <w:szCs w:val="18"/>
              </w:rPr>
              <w:t>262,822,507.65</w:t>
            </w:r>
          </w:p>
        </w:tc>
        <w:tc>
          <w:tcPr>
            <w:tcW w:w="80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3F86E84" w14:textId="0FB667F6" w:rsidR="00290FD5" w:rsidRPr="00CF133F" w:rsidRDefault="00290FD5" w:rsidP="00290FD5">
            <w:pPr>
              <w:spacing w:after="0" w:line="240" w:lineRule="auto"/>
              <w:ind w:right="57"/>
              <w:contextualSpacing/>
              <w:jc w:val="right"/>
              <w:rPr>
                <w:rFonts w:ascii="Arial Narrow" w:hAnsi="Arial Narrow"/>
                <w:b/>
                <w:bCs/>
                <w:color w:val="000000"/>
                <w:sz w:val="18"/>
                <w:szCs w:val="18"/>
              </w:rPr>
            </w:pPr>
            <w:r>
              <w:rPr>
                <w:rFonts w:ascii="Arial Narrow" w:hAnsi="Arial Narrow"/>
                <w:b/>
                <w:bCs/>
                <w:color w:val="000000"/>
                <w:sz w:val="18"/>
                <w:szCs w:val="18"/>
              </w:rPr>
              <w:t>479,739,022.86</w:t>
            </w:r>
          </w:p>
        </w:tc>
        <w:tc>
          <w:tcPr>
            <w:tcW w:w="96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CB4867B" w14:textId="3012A7AD" w:rsidR="00290FD5" w:rsidRPr="00CF133F" w:rsidRDefault="00290FD5" w:rsidP="00290FD5">
            <w:pPr>
              <w:spacing w:after="0" w:line="240" w:lineRule="auto"/>
              <w:ind w:right="57"/>
              <w:contextualSpacing/>
              <w:jc w:val="right"/>
              <w:rPr>
                <w:rFonts w:ascii="Arial Narrow" w:hAnsi="Arial Narrow"/>
                <w:b/>
                <w:bCs/>
                <w:color w:val="000000"/>
                <w:sz w:val="18"/>
                <w:szCs w:val="18"/>
              </w:rPr>
            </w:pPr>
            <w:r>
              <w:rPr>
                <w:rFonts w:ascii="Arial Narrow" w:hAnsi="Arial Narrow"/>
                <w:b/>
                <w:bCs/>
                <w:color w:val="000000"/>
                <w:sz w:val="18"/>
                <w:szCs w:val="18"/>
              </w:rPr>
              <w:t>1,135,789,213.08</w:t>
            </w:r>
          </w:p>
        </w:tc>
      </w:tr>
      <w:tr w:rsidR="00290FD5" w:rsidRPr="00CF133F" w14:paraId="621078FA" w14:textId="77777777" w:rsidTr="00CF13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99C0D85" w14:textId="77777777" w:rsidR="00290FD5" w:rsidRPr="00CF133F" w:rsidRDefault="00290FD5" w:rsidP="00290FD5">
            <w:pPr>
              <w:spacing w:after="0" w:line="240" w:lineRule="auto"/>
              <w:ind w:right="57"/>
              <w:contextualSpacing/>
              <w:rPr>
                <w:rFonts w:ascii="Arial Narrow" w:hAnsi="Arial Narrow"/>
                <w:sz w:val="18"/>
                <w:szCs w:val="18"/>
              </w:rPr>
            </w:pPr>
            <w:r w:rsidRPr="00CF133F">
              <w:rPr>
                <w:rFonts w:ascii="Arial Narrow" w:hAnsi="Arial Narrow"/>
                <w:sz w:val="18"/>
                <w:szCs w:val="18"/>
              </w:rPr>
              <w:t>Central Office</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BF6BB9" w14:textId="5704396F"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06,610,241.3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949230" w14:textId="50907C26"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B9308D" w14:textId="2247E934"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886765" w14:textId="5584D5C4"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F33CD2" w14:textId="62194AA1"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7127CA" w14:textId="5D52067A"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06,610,241.32</w:t>
            </w:r>
          </w:p>
        </w:tc>
      </w:tr>
      <w:tr w:rsidR="00290FD5" w:rsidRPr="00CF133F" w14:paraId="3B3A590A" w14:textId="77777777" w:rsidTr="00CF13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CFDEDC2" w14:textId="77777777" w:rsidR="00290FD5" w:rsidRPr="00CF133F" w:rsidRDefault="00290FD5" w:rsidP="00290FD5">
            <w:pPr>
              <w:spacing w:after="0" w:line="240" w:lineRule="auto"/>
              <w:ind w:right="57"/>
              <w:contextualSpacing/>
              <w:rPr>
                <w:rFonts w:ascii="Arial Narrow" w:hAnsi="Arial Narrow"/>
                <w:sz w:val="18"/>
                <w:szCs w:val="18"/>
              </w:rPr>
            </w:pPr>
            <w:hyperlink w:anchor="gid=387878143" w:tgtFrame="_blank" w:history="1">
              <w:r w:rsidRPr="00CF133F">
                <w:rPr>
                  <w:rFonts w:ascii="Arial Narrow" w:hAnsi="Arial Narrow"/>
                  <w:sz w:val="18"/>
                  <w:szCs w:val="18"/>
                </w:rPr>
                <w:t>NRLMB - NROC</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96E446" w14:textId="65B85EBB"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C01F21" w14:textId="2C7552DB"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4,27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771CB1" w14:textId="720DC625"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6,546,194.2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9474C4" w14:textId="1F0A742A"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01,855,120.5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503B1A" w14:textId="652C3D03"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75,034,731.79</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F81B41" w14:textId="051A713D"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3,436,046.49</w:t>
            </w:r>
          </w:p>
        </w:tc>
      </w:tr>
      <w:tr w:rsidR="00290FD5" w:rsidRPr="00CF133F" w14:paraId="15966592" w14:textId="77777777" w:rsidTr="00CF13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876B8F6" w14:textId="77777777" w:rsidR="00290FD5" w:rsidRPr="00CF133F" w:rsidRDefault="00290FD5" w:rsidP="00290FD5">
            <w:pPr>
              <w:spacing w:after="0" w:line="240" w:lineRule="auto"/>
              <w:ind w:right="57"/>
              <w:contextualSpacing/>
              <w:rPr>
                <w:rFonts w:ascii="Arial Narrow" w:hAnsi="Arial Narrow"/>
                <w:sz w:val="18"/>
                <w:szCs w:val="18"/>
              </w:rPr>
            </w:pPr>
            <w:hyperlink w:anchor="gid=710460737" w:tgtFrame="_blank" w:history="1">
              <w:r w:rsidRPr="00CF133F">
                <w:rPr>
                  <w:rFonts w:ascii="Arial Narrow" w:hAnsi="Arial Narrow"/>
                  <w:sz w:val="18"/>
                  <w:szCs w:val="18"/>
                </w:rPr>
                <w:t>NRLMB - VDRC</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A29787" w14:textId="06CF0BA6"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9BC792" w14:textId="74299623"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8,54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44085A" w14:textId="757DF6BD"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800,745.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013625" w14:textId="6476594E"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1,601,920.45</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86EDEE" w14:textId="4278EC39"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7,293,376.5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6277B0" w14:textId="288DBC50"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2,696,041.95</w:t>
            </w:r>
          </w:p>
        </w:tc>
      </w:tr>
      <w:tr w:rsidR="00290FD5" w:rsidRPr="00CF133F" w14:paraId="16F44085" w14:textId="77777777" w:rsidTr="00CF13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5C35939" w14:textId="77777777" w:rsidR="00290FD5" w:rsidRPr="00CF133F" w:rsidRDefault="00290FD5" w:rsidP="00290FD5">
            <w:pPr>
              <w:spacing w:after="0" w:line="240" w:lineRule="auto"/>
              <w:ind w:right="57"/>
              <w:contextualSpacing/>
              <w:rPr>
                <w:rFonts w:ascii="Arial Narrow" w:hAnsi="Arial Narrow"/>
                <w:sz w:val="18"/>
                <w:szCs w:val="18"/>
              </w:rPr>
            </w:pPr>
            <w:hyperlink w:anchor="gid=664323784" w:tgtFrame="_blank" w:history="1">
              <w:r w:rsidRPr="00CF133F">
                <w:rPr>
                  <w:rFonts w:ascii="Arial Narrow" w:hAnsi="Arial Narrow"/>
                  <w:sz w:val="18"/>
                  <w:szCs w:val="18"/>
                </w:rPr>
                <w:t>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42A89C" w14:textId="5CD80598"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735.2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4B5EC3" w14:textId="61FC0407"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6,45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7F1C82" w14:textId="7A6CA445"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8,393,58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756D83" w14:textId="1724E71D"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5,085,321.04</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F7139A" w14:textId="3C7F54C5"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8,039,242.0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B7F30E" w14:textId="6FC8E7C3"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4,518,878.24</w:t>
            </w:r>
          </w:p>
        </w:tc>
      </w:tr>
      <w:tr w:rsidR="00290FD5" w:rsidRPr="00CF133F" w14:paraId="24D728B0" w14:textId="77777777" w:rsidTr="00CF13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35BFF64" w14:textId="77777777" w:rsidR="00290FD5" w:rsidRPr="00CF133F" w:rsidRDefault="00290FD5" w:rsidP="00290FD5">
            <w:pPr>
              <w:spacing w:after="0" w:line="240" w:lineRule="auto"/>
              <w:ind w:right="57"/>
              <w:contextualSpacing/>
              <w:rPr>
                <w:rFonts w:ascii="Arial Narrow" w:hAnsi="Arial Narrow"/>
                <w:sz w:val="18"/>
                <w:szCs w:val="18"/>
              </w:rPr>
            </w:pPr>
            <w:hyperlink w:anchor="gid=2023893154" w:tgtFrame="_blank" w:history="1">
              <w:r w:rsidRPr="00CF133F">
                <w:rPr>
                  <w:rFonts w:ascii="Arial Narrow" w:hAnsi="Arial Narrow"/>
                  <w:sz w:val="18"/>
                  <w:szCs w:val="18"/>
                </w:rPr>
                <w:t>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616755" w14:textId="2C911DDA"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275.68</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C61713" w14:textId="7B221551"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6,18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6FFCA8" w14:textId="2DD3A7A8"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8,445,753.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3CA12E" w14:textId="7244B63A"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2,780,646.56</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004DFC" w14:textId="63288949"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3,133,174.57</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BC8214" w14:textId="7CCA0A87"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7,359,849.81</w:t>
            </w:r>
          </w:p>
        </w:tc>
      </w:tr>
      <w:tr w:rsidR="00290FD5" w:rsidRPr="00CF133F" w14:paraId="2BB8592A" w14:textId="77777777" w:rsidTr="00CF13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D409F3B" w14:textId="77777777" w:rsidR="00290FD5" w:rsidRPr="00CF133F" w:rsidRDefault="00290FD5" w:rsidP="00290FD5">
            <w:pPr>
              <w:spacing w:after="0" w:line="240" w:lineRule="auto"/>
              <w:ind w:right="57"/>
              <w:contextualSpacing/>
              <w:rPr>
                <w:rFonts w:ascii="Arial Narrow" w:hAnsi="Arial Narrow"/>
                <w:sz w:val="18"/>
                <w:szCs w:val="18"/>
              </w:rPr>
            </w:pPr>
            <w:hyperlink w:anchor="gid=679074030" w:tgtFrame="_blank" w:history="1">
              <w:r w:rsidRPr="00CF133F">
                <w:rPr>
                  <w:rFonts w:ascii="Arial Narrow" w:hAnsi="Arial Narrow"/>
                  <w:sz w:val="18"/>
                  <w:szCs w:val="18"/>
                </w:rPr>
                <w:t>I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299C95" w14:textId="7BC11028"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68ED99" w14:textId="62A7FC64"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1,33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6FEEE2" w14:textId="18D5CFE7"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5,829,820.98</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2C27F3" w14:textId="4DA5B59C"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250,616.46</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055291" w14:textId="330026FA"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5,421,240.7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3D74D9" w14:textId="719397F1"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4,501,678.19</w:t>
            </w:r>
          </w:p>
        </w:tc>
      </w:tr>
      <w:tr w:rsidR="00290FD5" w:rsidRPr="00CF133F" w14:paraId="2AD78F40" w14:textId="77777777" w:rsidTr="00CF13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A4159CD" w14:textId="77777777" w:rsidR="00290FD5" w:rsidRPr="00CF133F" w:rsidRDefault="00290FD5" w:rsidP="00290FD5">
            <w:pPr>
              <w:spacing w:after="0" w:line="240" w:lineRule="auto"/>
              <w:ind w:right="57"/>
              <w:contextualSpacing/>
              <w:rPr>
                <w:rFonts w:ascii="Arial Narrow" w:hAnsi="Arial Narrow"/>
                <w:sz w:val="18"/>
                <w:szCs w:val="18"/>
              </w:rPr>
            </w:pPr>
            <w:hyperlink w:anchor="gid=1424388716" w:tgtFrame="_blank" w:history="1">
              <w:r w:rsidRPr="00CF133F">
                <w:rPr>
                  <w:rFonts w:ascii="Arial Narrow" w:hAnsi="Arial Narrow"/>
                  <w:sz w:val="18"/>
                  <w:szCs w:val="18"/>
                </w:rPr>
                <w:t>CALABARZON</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1EFA7F" w14:textId="0E7026B2"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7C98A0" w14:textId="4BDE96B5"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88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F81EB3" w14:textId="39A20290"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472,224.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BE7426" w14:textId="6A404CBD"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9,587,833.2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7A9558" w14:textId="301D5230"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1,155,383.4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C04303" w14:textId="03FE6893"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6,215,440.68</w:t>
            </w:r>
          </w:p>
        </w:tc>
      </w:tr>
      <w:tr w:rsidR="00290FD5" w:rsidRPr="00CF133F" w14:paraId="3A1CC0AF" w14:textId="77777777" w:rsidTr="00CF13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A9F56D4" w14:textId="77777777" w:rsidR="00290FD5" w:rsidRPr="00CF133F" w:rsidRDefault="00290FD5" w:rsidP="00290FD5">
            <w:pPr>
              <w:spacing w:after="0" w:line="240" w:lineRule="auto"/>
              <w:ind w:right="57"/>
              <w:contextualSpacing/>
              <w:rPr>
                <w:rFonts w:ascii="Arial Narrow" w:hAnsi="Arial Narrow"/>
                <w:sz w:val="18"/>
                <w:szCs w:val="18"/>
              </w:rPr>
            </w:pPr>
            <w:hyperlink w:anchor="gid=526409641" w:tgtFrame="_blank" w:history="1">
              <w:r w:rsidRPr="00CF133F">
                <w:rPr>
                  <w:rFonts w:ascii="Arial Narrow" w:hAnsi="Arial Narrow"/>
                  <w:sz w:val="18"/>
                  <w:szCs w:val="18"/>
                </w:rPr>
                <w:t>MIMAROPA</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D2CEEB" w14:textId="2C1DC158"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061,040.78</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58E749" w14:textId="669D953D"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1,84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ADB428" w14:textId="4A6A89CF"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1,309,410.25</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E55E2A" w14:textId="48AF27A2"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4,692,272.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5A4002" w14:textId="74419C25"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7,753,508.5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5662E6" w14:textId="49178CF3"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4,816,231.58</w:t>
            </w:r>
          </w:p>
        </w:tc>
      </w:tr>
      <w:tr w:rsidR="00290FD5" w:rsidRPr="00CF133F" w14:paraId="021C417F" w14:textId="77777777" w:rsidTr="00CF13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C18DD13" w14:textId="77777777" w:rsidR="00290FD5" w:rsidRPr="00CF133F" w:rsidRDefault="00290FD5" w:rsidP="00290FD5">
            <w:pPr>
              <w:spacing w:after="0" w:line="240" w:lineRule="auto"/>
              <w:ind w:right="57"/>
              <w:contextualSpacing/>
              <w:rPr>
                <w:rFonts w:ascii="Arial Narrow" w:hAnsi="Arial Narrow"/>
                <w:sz w:val="18"/>
                <w:szCs w:val="18"/>
              </w:rPr>
            </w:pPr>
            <w:hyperlink w:anchor="gid=991474912" w:tgtFrame="_blank" w:history="1">
              <w:r w:rsidRPr="00CF133F">
                <w:rPr>
                  <w:rFonts w:ascii="Arial Narrow" w:hAnsi="Arial Narrow"/>
                  <w:sz w:val="18"/>
                  <w:szCs w:val="18"/>
                </w:rPr>
                <w:t>V</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E62A7F" w14:textId="064C8C0C"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F92911" w14:textId="01114349"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4,10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A976B4" w14:textId="0969DE82"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0,623,716.33</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3B7EE1" w14:textId="6CCCF252"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8,568,682.7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7F4D04" w14:textId="7D454F05"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1,132,801.9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BA4CAD" w14:textId="7180F62E"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3,325,200.93</w:t>
            </w:r>
          </w:p>
        </w:tc>
      </w:tr>
      <w:tr w:rsidR="00290FD5" w:rsidRPr="00CF133F" w14:paraId="6FCCA331" w14:textId="77777777" w:rsidTr="00CF13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10964E7" w14:textId="77777777" w:rsidR="00290FD5" w:rsidRPr="00CF133F" w:rsidRDefault="00290FD5" w:rsidP="00290FD5">
            <w:pPr>
              <w:spacing w:after="0" w:line="240" w:lineRule="auto"/>
              <w:ind w:right="57"/>
              <w:contextualSpacing/>
              <w:rPr>
                <w:rFonts w:ascii="Arial Narrow" w:hAnsi="Arial Narrow"/>
                <w:sz w:val="18"/>
                <w:szCs w:val="18"/>
              </w:rPr>
            </w:pPr>
            <w:hyperlink w:anchor="gid=1347618722" w:tgtFrame="_blank" w:history="1">
              <w:r w:rsidRPr="00CF133F">
                <w:rPr>
                  <w:rFonts w:ascii="Arial Narrow" w:hAnsi="Arial Narrow"/>
                  <w:sz w:val="18"/>
                  <w:szCs w:val="18"/>
                </w:rPr>
                <w:t>V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70BB80" w14:textId="3F2A2A7B"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986.4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D5F636" w14:textId="2ADD763F"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7,72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537837" w14:textId="72F27C9A"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427,152.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37C6E5" w14:textId="1AD3320A"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559,063.68</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D63533" w14:textId="55AFDF86"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5,918,668.7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C3E8F3" w14:textId="58B43208"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6,905,870.88</w:t>
            </w:r>
          </w:p>
        </w:tc>
      </w:tr>
      <w:tr w:rsidR="00290FD5" w:rsidRPr="00CF133F" w14:paraId="5C12B000" w14:textId="77777777" w:rsidTr="00CF13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89D84BE" w14:textId="77777777" w:rsidR="00290FD5" w:rsidRPr="00CF133F" w:rsidRDefault="00290FD5" w:rsidP="00290FD5">
            <w:pPr>
              <w:spacing w:after="0" w:line="240" w:lineRule="auto"/>
              <w:ind w:right="57"/>
              <w:contextualSpacing/>
              <w:rPr>
                <w:rFonts w:ascii="Arial Narrow" w:hAnsi="Arial Narrow"/>
                <w:sz w:val="18"/>
                <w:szCs w:val="18"/>
              </w:rPr>
            </w:pPr>
            <w:hyperlink w:anchor="gid=805910130" w:tgtFrame="_blank" w:history="1">
              <w:r w:rsidRPr="00CF133F">
                <w:rPr>
                  <w:rFonts w:ascii="Arial Narrow" w:hAnsi="Arial Narrow"/>
                  <w:sz w:val="18"/>
                  <w:szCs w:val="18"/>
                </w:rPr>
                <w:t>V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FA1CE6" w14:textId="0276A34B"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33A661" w14:textId="243107C9"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9,64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82B6C5" w14:textId="2F91289D"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9,212,802.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AA941D" w14:textId="37204254"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9,045,120.42</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00C96A" w14:textId="0D292339"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2,963,436.0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3BE024" w14:textId="69D2615D"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4,221,358.47</w:t>
            </w:r>
          </w:p>
        </w:tc>
      </w:tr>
      <w:tr w:rsidR="00290FD5" w:rsidRPr="00CF133F" w14:paraId="734987FD" w14:textId="77777777" w:rsidTr="00CF13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3F6D18E" w14:textId="77777777" w:rsidR="00290FD5" w:rsidRPr="00CF133F" w:rsidRDefault="00290FD5" w:rsidP="00290FD5">
            <w:pPr>
              <w:spacing w:after="0" w:line="240" w:lineRule="auto"/>
              <w:ind w:right="57"/>
              <w:contextualSpacing/>
              <w:rPr>
                <w:rFonts w:ascii="Arial Narrow" w:hAnsi="Arial Narrow"/>
                <w:sz w:val="18"/>
                <w:szCs w:val="18"/>
              </w:rPr>
            </w:pPr>
            <w:hyperlink w:anchor="gid=835182041" w:tgtFrame="_blank" w:history="1">
              <w:r w:rsidRPr="00CF133F">
                <w:rPr>
                  <w:rFonts w:ascii="Arial Narrow" w:hAnsi="Arial Narrow"/>
                  <w:sz w:val="18"/>
                  <w:szCs w:val="18"/>
                </w:rPr>
                <w:t>VI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D22175" w14:textId="3A40B795"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285,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5A5C6C" w14:textId="3C80C48B"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9,47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9869B0" w14:textId="41DB673A"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5,036,657.82</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1B3F3B" w14:textId="2EDBF129"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031,594.98</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55A069" w14:textId="3CBF8436"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3,538,573.66</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F7BE3A" w14:textId="20584AEB"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2,891,826.46</w:t>
            </w:r>
          </w:p>
        </w:tc>
      </w:tr>
      <w:tr w:rsidR="00290FD5" w:rsidRPr="00CF133F" w14:paraId="417A6D53" w14:textId="77777777" w:rsidTr="00CF13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6F2FBB4" w14:textId="77777777" w:rsidR="00290FD5" w:rsidRPr="00CF133F" w:rsidRDefault="00290FD5" w:rsidP="00290FD5">
            <w:pPr>
              <w:spacing w:after="0" w:line="240" w:lineRule="auto"/>
              <w:ind w:right="57"/>
              <w:contextualSpacing/>
              <w:rPr>
                <w:rFonts w:ascii="Arial Narrow" w:hAnsi="Arial Narrow"/>
                <w:sz w:val="18"/>
                <w:szCs w:val="18"/>
              </w:rPr>
            </w:pPr>
            <w:hyperlink w:anchor="gid=802224948" w:tgtFrame="_blank" w:history="1">
              <w:r w:rsidRPr="00CF133F">
                <w:rPr>
                  <w:rFonts w:ascii="Arial Narrow" w:hAnsi="Arial Narrow"/>
                  <w:sz w:val="18"/>
                  <w:szCs w:val="18"/>
                </w:rPr>
                <w:t>IX</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AF1FE8" w14:textId="66B7BF4A"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67AFE4" w14:textId="525D93E0"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7,84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D3A8E7" w14:textId="4D351541"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284,481.6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036F0D" w14:textId="48D9F591"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060,534.7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C803FC" w14:textId="039BD8BF"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2,557,978.69</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4DD894" w14:textId="264B5C4E"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3,902,994.99</w:t>
            </w:r>
          </w:p>
        </w:tc>
      </w:tr>
      <w:tr w:rsidR="00290FD5" w:rsidRPr="00CF133F" w14:paraId="6117C63C" w14:textId="77777777" w:rsidTr="00CF13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0C0CE8A" w14:textId="77777777" w:rsidR="00290FD5" w:rsidRPr="00CF133F" w:rsidRDefault="00290FD5" w:rsidP="00290FD5">
            <w:pPr>
              <w:spacing w:after="0" w:line="240" w:lineRule="auto"/>
              <w:ind w:right="57"/>
              <w:contextualSpacing/>
              <w:rPr>
                <w:rFonts w:ascii="Arial Narrow" w:hAnsi="Arial Narrow"/>
                <w:sz w:val="18"/>
                <w:szCs w:val="18"/>
              </w:rPr>
            </w:pPr>
            <w:hyperlink w:anchor="gid=934859144" w:tgtFrame="_blank" w:history="1">
              <w:r w:rsidRPr="00CF133F">
                <w:rPr>
                  <w:rFonts w:ascii="Arial Narrow" w:hAnsi="Arial Narrow"/>
                  <w:sz w:val="18"/>
                  <w:szCs w:val="18"/>
                </w:rPr>
                <w:t>X</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C03F40" w14:textId="6D29C9B1"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116,679.9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476028" w14:textId="5C712729"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5,79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409334" w14:textId="7D0C4472"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7,796,419.8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5C2655" w14:textId="62F49BF0"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5,469,418.34</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3748B3" w14:textId="2DAD6045"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5,467,719.5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ECA8E3" w14:textId="5E0D64DC"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62,850,237.64</w:t>
            </w:r>
          </w:p>
        </w:tc>
      </w:tr>
      <w:tr w:rsidR="00290FD5" w:rsidRPr="00CF133F" w14:paraId="70323A01" w14:textId="77777777" w:rsidTr="00CF13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81CC75B" w14:textId="77777777" w:rsidR="00290FD5" w:rsidRPr="00CF133F" w:rsidRDefault="00290FD5" w:rsidP="00290FD5">
            <w:pPr>
              <w:spacing w:after="0" w:line="240" w:lineRule="auto"/>
              <w:ind w:right="57"/>
              <w:contextualSpacing/>
              <w:rPr>
                <w:rFonts w:ascii="Arial Narrow" w:hAnsi="Arial Narrow"/>
                <w:sz w:val="18"/>
                <w:szCs w:val="18"/>
              </w:rPr>
            </w:pPr>
            <w:hyperlink w:anchor="gid=1629368963" w:tgtFrame="_blank" w:history="1">
              <w:r w:rsidRPr="00CF133F">
                <w:rPr>
                  <w:rFonts w:ascii="Arial Narrow" w:hAnsi="Arial Narrow"/>
                  <w:sz w:val="18"/>
                  <w:szCs w:val="18"/>
                </w:rPr>
                <w:t>X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18ECEA" w14:textId="22FDCF8B"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459457" w14:textId="3F30D55A"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53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58A473" w14:textId="6EBBFAB8"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154,946.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A99743" w14:textId="3C8B1D55"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0,177,065.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1CA3C2" w14:textId="2046886C"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9,229,699.3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C308B7" w14:textId="243C68C7"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3,561,710.30</w:t>
            </w:r>
          </w:p>
        </w:tc>
      </w:tr>
      <w:tr w:rsidR="00290FD5" w:rsidRPr="00CF133F" w14:paraId="2BF69EC4" w14:textId="77777777" w:rsidTr="00CF13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1E83D49" w14:textId="77777777" w:rsidR="00290FD5" w:rsidRPr="00CF133F" w:rsidRDefault="00290FD5" w:rsidP="00290FD5">
            <w:pPr>
              <w:spacing w:after="0" w:line="240" w:lineRule="auto"/>
              <w:ind w:right="57"/>
              <w:contextualSpacing/>
              <w:rPr>
                <w:rFonts w:ascii="Arial Narrow" w:hAnsi="Arial Narrow"/>
                <w:sz w:val="18"/>
                <w:szCs w:val="18"/>
              </w:rPr>
            </w:pPr>
            <w:hyperlink w:anchor="gid=315813862" w:tgtFrame="_blank" w:history="1">
              <w:r w:rsidRPr="00CF133F">
                <w:rPr>
                  <w:rFonts w:ascii="Arial Narrow" w:hAnsi="Arial Narrow"/>
                  <w:sz w:val="18"/>
                  <w:szCs w:val="18"/>
                </w:rPr>
                <w:t>X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83FC59" w14:textId="6F259E00"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969.85</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74D293" w14:textId="4813D530"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9,06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BF2EFC" w14:textId="12224DFA"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037,84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7A74BC" w14:textId="71D64675"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621,283.04</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DCF516" w14:textId="4B3D655C"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2,914,415.94</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B32DF4" w14:textId="28F508F0"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1,574,508.83</w:t>
            </w:r>
          </w:p>
        </w:tc>
      </w:tr>
      <w:tr w:rsidR="00290FD5" w:rsidRPr="00CF133F" w14:paraId="021EA3FF" w14:textId="77777777" w:rsidTr="00CF13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F3596BA" w14:textId="77777777" w:rsidR="00290FD5" w:rsidRPr="00CF133F" w:rsidRDefault="00290FD5" w:rsidP="00290FD5">
            <w:pPr>
              <w:spacing w:after="0" w:line="240" w:lineRule="auto"/>
              <w:ind w:right="57"/>
              <w:contextualSpacing/>
              <w:rPr>
                <w:rFonts w:ascii="Arial Narrow" w:hAnsi="Arial Narrow"/>
                <w:sz w:val="18"/>
                <w:szCs w:val="18"/>
              </w:rPr>
            </w:pPr>
            <w:hyperlink w:anchor="gid=836647330" w:tgtFrame="_blank" w:history="1">
              <w:r w:rsidRPr="00CF133F">
                <w:rPr>
                  <w:rFonts w:ascii="Arial Narrow" w:hAnsi="Arial Narrow"/>
                  <w:sz w:val="18"/>
                  <w:szCs w:val="18"/>
                </w:rPr>
                <w:t>CARAGA</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E42906" w14:textId="3EA89AEB"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06A1A6" w14:textId="2FF3227D"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6,73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74284F" w14:textId="289C2836"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841,002.2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3B31B8" w14:textId="0D002497"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889,532.32</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EF4392" w14:textId="631F9F24"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9,253,180.59</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002F2C" w14:textId="765D61F5"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6,983,715.11</w:t>
            </w:r>
          </w:p>
        </w:tc>
      </w:tr>
      <w:tr w:rsidR="00290FD5" w:rsidRPr="00CF133F" w14:paraId="3133E49D" w14:textId="77777777" w:rsidTr="00CF13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C862E86" w14:textId="77777777" w:rsidR="00290FD5" w:rsidRPr="00CF133F" w:rsidRDefault="00290FD5" w:rsidP="00290FD5">
            <w:pPr>
              <w:spacing w:after="0" w:line="240" w:lineRule="auto"/>
              <w:ind w:right="57"/>
              <w:contextualSpacing/>
              <w:rPr>
                <w:rFonts w:ascii="Arial Narrow" w:hAnsi="Arial Narrow"/>
                <w:sz w:val="18"/>
                <w:szCs w:val="18"/>
              </w:rPr>
            </w:pPr>
            <w:hyperlink w:anchor="gid=522761621" w:tgtFrame="_blank" w:history="1">
              <w:r w:rsidRPr="00CF133F">
                <w:rPr>
                  <w:rFonts w:ascii="Arial Narrow" w:hAnsi="Arial Narrow"/>
                  <w:sz w:val="18"/>
                  <w:szCs w:val="18"/>
                </w:rPr>
                <w:t>NCR</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B3B00F" w14:textId="1C5645C4"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931,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761713" w14:textId="23EB1A55"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05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6015D6" w14:textId="69C6A06E"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528,776.55</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3275CD" w14:textId="6392E7F7"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8,064,539.42</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DE291E" w14:textId="635CE7C1"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730,344.44</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DC3041" w14:textId="23E9A658"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3,254,660.41</w:t>
            </w:r>
          </w:p>
        </w:tc>
      </w:tr>
      <w:tr w:rsidR="00290FD5" w:rsidRPr="00CF133F" w14:paraId="28A3EC77" w14:textId="77777777" w:rsidTr="00CF13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ED61AF3" w14:textId="77777777" w:rsidR="00290FD5" w:rsidRPr="00CF133F" w:rsidRDefault="00290FD5" w:rsidP="00290FD5">
            <w:pPr>
              <w:spacing w:after="0" w:line="240" w:lineRule="auto"/>
              <w:ind w:right="57"/>
              <w:contextualSpacing/>
              <w:rPr>
                <w:rFonts w:ascii="Arial Narrow" w:hAnsi="Arial Narrow"/>
                <w:sz w:val="18"/>
                <w:szCs w:val="18"/>
              </w:rPr>
            </w:pPr>
            <w:hyperlink w:anchor="gid=2108079193" w:tgtFrame="_blank" w:history="1">
              <w:r w:rsidRPr="00CF133F">
                <w:rPr>
                  <w:rFonts w:ascii="Arial Narrow" w:hAnsi="Arial Narrow"/>
                  <w:sz w:val="18"/>
                  <w:szCs w:val="18"/>
                </w:rPr>
                <w:t>CAR</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D4B3CB" w14:textId="59EA950C"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669,925.6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025295" w14:textId="116B737E"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2,61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26DDD2" w14:textId="77672D16"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6,809,306.05</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1883E7" w14:textId="59F38760"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8,481,942.84</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88FABF" w14:textId="25F14555"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7,201,546.29</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087CAD" w14:textId="20B14237" w:rsidR="00290FD5" w:rsidRPr="00CF133F" w:rsidRDefault="00290FD5" w:rsidP="00290FD5">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6,162,720.80</w:t>
            </w:r>
          </w:p>
        </w:tc>
      </w:tr>
    </w:tbl>
    <w:p w14:paraId="5DB19E5A" w14:textId="664C63D9" w:rsidR="002A2C5B" w:rsidRDefault="00B930F8">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2A7D6A">
        <w:rPr>
          <w:rFonts w:ascii="Arial" w:eastAsia="Arial" w:hAnsi="Arial" w:cs="Arial"/>
          <w:i/>
          <w:sz w:val="16"/>
          <w:szCs w:val="16"/>
        </w:rPr>
        <w:t>Note: T</w:t>
      </w:r>
      <w:r w:rsidR="00B0762A">
        <w:rPr>
          <w:rFonts w:ascii="Arial" w:eastAsia="Arial" w:hAnsi="Arial" w:cs="Arial"/>
          <w:i/>
          <w:sz w:val="16"/>
          <w:szCs w:val="16"/>
        </w:rPr>
        <w:t xml:space="preserve">he Inventory Summary is as of </w:t>
      </w:r>
      <w:r w:rsidR="001E0478">
        <w:rPr>
          <w:rFonts w:ascii="Arial" w:eastAsia="Arial" w:hAnsi="Arial" w:cs="Arial"/>
          <w:i/>
          <w:sz w:val="16"/>
          <w:szCs w:val="16"/>
        </w:rPr>
        <w:t>2</w:t>
      </w:r>
      <w:r w:rsidR="00290FD5">
        <w:rPr>
          <w:rFonts w:ascii="Arial" w:eastAsia="Arial" w:hAnsi="Arial" w:cs="Arial"/>
          <w:i/>
          <w:sz w:val="16"/>
          <w:szCs w:val="16"/>
        </w:rPr>
        <w:t>4</w:t>
      </w:r>
      <w:r w:rsidR="00991781">
        <w:rPr>
          <w:rFonts w:ascii="Arial" w:eastAsia="Arial" w:hAnsi="Arial" w:cs="Arial"/>
          <w:i/>
          <w:sz w:val="16"/>
          <w:szCs w:val="16"/>
        </w:rPr>
        <w:t xml:space="preserve"> June </w:t>
      </w:r>
      <w:r w:rsidR="002A7D6A">
        <w:rPr>
          <w:rFonts w:ascii="Arial" w:eastAsia="Arial" w:hAnsi="Arial" w:cs="Arial"/>
          <w:i/>
          <w:sz w:val="16"/>
          <w:szCs w:val="16"/>
        </w:rPr>
        <w:t>2021, 4PM.</w:t>
      </w:r>
    </w:p>
    <w:p w14:paraId="3238FBB1" w14:textId="6A1E3401" w:rsidR="00C41A58" w:rsidRDefault="002A7D6A" w:rsidP="00394056">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3BE0459" w14:textId="4BB99915" w:rsidR="00394056" w:rsidRDefault="00394056" w:rsidP="00394056">
      <w:pPr>
        <w:spacing w:after="0" w:line="240" w:lineRule="auto"/>
        <w:contextualSpacing/>
        <w:jc w:val="right"/>
        <w:rPr>
          <w:rFonts w:ascii="Arial" w:eastAsia="Arial" w:hAnsi="Arial" w:cs="Arial"/>
          <w:i/>
          <w:color w:val="0070C0"/>
          <w:sz w:val="16"/>
          <w:szCs w:val="16"/>
        </w:rPr>
      </w:pPr>
    </w:p>
    <w:p w14:paraId="2A3290CC" w14:textId="70E9B79A" w:rsidR="00394056" w:rsidRDefault="00394056" w:rsidP="00394056">
      <w:pPr>
        <w:spacing w:after="0" w:line="240" w:lineRule="auto"/>
        <w:contextualSpacing/>
        <w:jc w:val="right"/>
        <w:rPr>
          <w:rFonts w:ascii="Arial" w:eastAsia="Arial" w:hAnsi="Arial" w:cs="Arial"/>
          <w:i/>
          <w:color w:val="0070C0"/>
          <w:sz w:val="16"/>
          <w:szCs w:val="16"/>
        </w:rPr>
      </w:pPr>
    </w:p>
    <w:p w14:paraId="6C8A2DB5" w14:textId="5CC78EE8"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1C2ACF49" w:rsidR="002A2C5B" w:rsidRDefault="001E0478" w:rsidP="00CD273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CD2736">
              <w:rPr>
                <w:rFonts w:ascii="Arial" w:eastAsia="Arial" w:hAnsi="Arial" w:cs="Arial"/>
                <w:sz w:val="20"/>
                <w:szCs w:val="20"/>
              </w:rPr>
              <w:t>4</w:t>
            </w:r>
            <w:r w:rsidR="00991781">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18BB834A" w14:textId="77777777" w:rsidR="00B3404B" w:rsidRDefault="00B340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5E34555C"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290AE5D9" w:rsidR="002A2C5B" w:rsidRDefault="001E0478" w:rsidP="00CD273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CD2736">
              <w:rPr>
                <w:rFonts w:ascii="Arial" w:eastAsia="Arial" w:hAnsi="Arial" w:cs="Arial"/>
                <w:sz w:val="20"/>
                <w:szCs w:val="20"/>
              </w:rPr>
              <w:t>4</w:t>
            </w:r>
            <w:r w:rsidR="00514F27">
              <w:rPr>
                <w:rFonts w:ascii="Arial" w:eastAsia="Arial" w:hAnsi="Arial" w:cs="Arial"/>
                <w:sz w:val="20"/>
                <w:szCs w:val="20"/>
              </w:rPr>
              <w:t xml:space="preserve"> </w:t>
            </w:r>
            <w:r w:rsidR="00991781">
              <w:rPr>
                <w:rFonts w:ascii="Arial" w:eastAsia="Arial" w:hAnsi="Arial" w:cs="Arial"/>
                <w:sz w:val="20"/>
                <w:szCs w:val="20"/>
              </w:rPr>
              <w:t>Jun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2877C2AD" w:rsidR="002A2C5B" w:rsidRDefault="002E4FD0" w:rsidP="0016665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w:t>
            </w:r>
            <w:r w:rsidR="00166653">
              <w:rPr>
                <w:rFonts w:ascii="Arial" w:eastAsia="Arial" w:hAnsi="Arial" w:cs="Arial"/>
                <w:sz w:val="20"/>
                <w:szCs w:val="20"/>
              </w:rPr>
              <w:t>4</w:t>
            </w:r>
            <w:r w:rsidR="0095601E">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14:paraId="140081B9"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NCR is continuously coordinating with the Joint Task Force-National Capital Region (JTR-NCR) for possible provision of trucks/vehicles for hauling and transport of goods. In the meantime, some of the LGUs have committed to provide </w:t>
            </w:r>
            <w:r>
              <w:rPr>
                <w:rFonts w:ascii="Arial" w:eastAsia="Arial" w:hAnsi="Arial" w:cs="Arial"/>
                <w:sz w:val="20"/>
                <w:szCs w:val="19"/>
              </w:rPr>
              <w:lastRenderedPageBreak/>
              <w:t>their own trucks/vehicles for the same purpose.</w:t>
            </w:r>
          </w:p>
          <w:p w14:paraId="727D4F0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1E8A3D90" w:rsidR="002A2C5B" w:rsidRDefault="00A6709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Pr>
                <w:rFonts w:ascii="Arial" w:eastAsia="Arial" w:hAnsi="Arial" w:cs="Arial"/>
                <w:sz w:val="20"/>
                <w:szCs w:val="20"/>
              </w:rPr>
              <w:t>1</w:t>
            </w:r>
            <w:r w:rsidR="00175387">
              <w:rPr>
                <w:rFonts w:ascii="Arial" w:eastAsia="Arial" w:hAnsi="Arial" w:cs="Arial"/>
                <w:sz w:val="20"/>
                <w:szCs w:val="20"/>
              </w:rPr>
              <w:t>4</w:t>
            </w:r>
            <w:r w:rsidR="00084056">
              <w:rPr>
                <w:rFonts w:ascii="Arial" w:eastAsia="Arial" w:hAnsi="Arial" w:cs="Arial"/>
                <w:sz w:val="20"/>
                <w:szCs w:val="20"/>
              </w:rPr>
              <w:t xml:space="preserve"> June</w:t>
            </w:r>
            <w:r w:rsidR="002A7D6A" w:rsidRPr="005C495F">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A total of 11,392 FFPs amounting to ₱5,844,614.18 and 117 Hygiene Kits amounting to ₱172,399.50 were provided to the Locally Stranded Individuals (LSIs) in CAR.</w:t>
            </w:r>
          </w:p>
          <w:p w14:paraId="12C6860E"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On-going prepositioning of Food and Non-food Items to the provinces</w:t>
            </w:r>
          </w:p>
          <w:p w14:paraId="342007A8"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2A2C5B" w14:paraId="656B84D3" w14:textId="77777777">
              <w:tc>
                <w:tcPr>
                  <w:tcW w:w="1370" w:type="pct"/>
                  <w:shd w:val="clear" w:color="auto" w:fill="D9D9D9" w:themeFill="background1" w:themeFillShade="D9"/>
                  <w:vAlign w:val="center"/>
                </w:tcPr>
                <w:p w14:paraId="522B7B0E"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Default="002A7D6A">
                  <w:pPr>
                    <w:widowControl/>
                    <w:spacing w:after="0" w:line="240" w:lineRule="auto"/>
                    <w:ind w:right="57"/>
                    <w:contextualSpacing/>
                    <w:jc w:val="center"/>
                    <w:rPr>
                      <w:rFonts w:ascii="Arial" w:eastAsia="Arial" w:hAnsi="Arial" w:cs="Arial"/>
                      <w:b/>
                      <w:sz w:val="16"/>
                      <w:szCs w:val="16"/>
                    </w:rPr>
                  </w:pPr>
                  <w:r>
                    <w:rPr>
                      <w:rFonts w:ascii="Arial" w:eastAsia="Arial" w:hAnsi="Arial" w:cs="Arial"/>
                      <w:b/>
                      <w:sz w:val="16"/>
                      <w:szCs w:val="16"/>
                    </w:rPr>
                    <w:t>TOTAL AMOUNT PAID (PhP)</w:t>
                  </w:r>
                </w:p>
              </w:tc>
            </w:tr>
            <w:tr w:rsidR="002A2C5B" w14:paraId="1223ED61" w14:textId="77777777">
              <w:tc>
                <w:tcPr>
                  <w:tcW w:w="5000" w:type="pct"/>
                  <w:gridSpan w:val="3"/>
                  <w:shd w:val="clear" w:color="auto" w:fill="EAF1DD" w:themeFill="accent3" w:themeFillTint="33"/>
                  <w:vAlign w:val="center"/>
                </w:tcPr>
                <w:p w14:paraId="68D36DB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FIRST TRANCHE</w:t>
                  </w:r>
                </w:p>
              </w:tc>
            </w:tr>
            <w:tr w:rsidR="002A2C5B" w14:paraId="6ECC1C27" w14:textId="77777777">
              <w:tc>
                <w:tcPr>
                  <w:tcW w:w="1370" w:type="pct"/>
                </w:tcPr>
                <w:p w14:paraId="0756600F"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7AFCD4F"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345,309</w:t>
                  </w:r>
                </w:p>
              </w:tc>
              <w:tc>
                <w:tcPr>
                  <w:tcW w:w="1710" w:type="pct"/>
                </w:tcPr>
                <w:p w14:paraId="4E640978"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1,895,361,350.00</w:t>
                  </w:r>
                </w:p>
              </w:tc>
            </w:tr>
            <w:tr w:rsidR="002A2C5B" w14:paraId="27B24FB3" w14:textId="77777777">
              <w:tc>
                <w:tcPr>
                  <w:tcW w:w="1370" w:type="pct"/>
                </w:tcPr>
                <w:p w14:paraId="27610306"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4FBDC496"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73,009</w:t>
                  </w:r>
                </w:p>
              </w:tc>
              <w:tc>
                <w:tcPr>
                  <w:tcW w:w="1710" w:type="pct"/>
                </w:tcPr>
                <w:p w14:paraId="3E2B8C4E"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302,987,350.00</w:t>
                  </w:r>
                </w:p>
              </w:tc>
            </w:tr>
            <w:tr w:rsidR="002A2C5B" w14:paraId="1864E802" w14:textId="77777777">
              <w:tc>
                <w:tcPr>
                  <w:tcW w:w="5000" w:type="pct"/>
                  <w:gridSpan w:val="3"/>
                  <w:shd w:val="clear" w:color="auto" w:fill="EAF1DD" w:themeFill="accent3" w:themeFillTint="33"/>
                  <w:vAlign w:val="center"/>
                </w:tcPr>
                <w:p w14:paraId="7EA844D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SECOND TRANCHE</w:t>
                  </w:r>
                </w:p>
              </w:tc>
            </w:tr>
            <w:tr w:rsidR="002A2C5B" w14:paraId="379FB482" w14:textId="77777777">
              <w:tc>
                <w:tcPr>
                  <w:tcW w:w="1370" w:type="pct"/>
                </w:tcPr>
                <w:p w14:paraId="722565B9"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FBC519C"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96,944</w:t>
                  </w:r>
                </w:p>
              </w:tc>
              <w:tc>
                <w:tcPr>
                  <w:tcW w:w="1710" w:type="pct"/>
                </w:tcPr>
                <w:p w14:paraId="16939AA0"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33,192,000.00</w:t>
                  </w:r>
                </w:p>
              </w:tc>
            </w:tr>
            <w:tr w:rsidR="002A2C5B" w14:paraId="2C674960" w14:textId="77777777">
              <w:tc>
                <w:tcPr>
                  <w:tcW w:w="1370" w:type="pct"/>
                </w:tcPr>
                <w:p w14:paraId="04DCA48A"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1FA0F649"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13,597</w:t>
                  </w:r>
                </w:p>
              </w:tc>
              <w:tc>
                <w:tcPr>
                  <w:tcW w:w="1710" w:type="pct"/>
                </w:tcPr>
                <w:p w14:paraId="7D15122D"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6,427,550.00</w:t>
                  </w:r>
                </w:p>
              </w:tc>
            </w:tr>
          </w:tbl>
          <w:p w14:paraId="1176B9A0"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72F8E880" w:rsidR="002A2C5B" w:rsidRPr="007974A3" w:rsidRDefault="001E0478" w:rsidP="00CD2736">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Pr>
                <w:rFonts w:ascii="Arial" w:eastAsia="Arial" w:hAnsi="Arial" w:cs="Arial"/>
                <w:color w:val="0070C0"/>
                <w:sz w:val="20"/>
                <w:szCs w:val="20"/>
              </w:rPr>
              <w:t>2</w:t>
            </w:r>
            <w:r w:rsidR="00CD2736">
              <w:rPr>
                <w:rFonts w:ascii="Arial" w:eastAsia="Arial" w:hAnsi="Arial" w:cs="Arial"/>
                <w:color w:val="0070C0"/>
                <w:sz w:val="20"/>
                <w:szCs w:val="20"/>
              </w:rPr>
              <w:t>3</w:t>
            </w:r>
            <w:r w:rsidR="00084056" w:rsidRPr="00450EDE">
              <w:rPr>
                <w:rFonts w:ascii="Arial" w:eastAsia="Arial" w:hAnsi="Arial" w:cs="Arial"/>
                <w:color w:val="0070C0"/>
                <w:sz w:val="20"/>
                <w:szCs w:val="20"/>
              </w:rPr>
              <w:t xml:space="preserve"> June</w:t>
            </w:r>
            <w:r w:rsidR="002A7D6A" w:rsidRPr="00450EDE">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5E292531" w:rsidR="002A2C5B" w:rsidRPr="001E0478" w:rsidRDefault="00A76B9A">
            <w:pPr>
              <w:pStyle w:val="ListParagraph"/>
              <w:numPr>
                <w:ilvl w:val="0"/>
                <w:numId w:val="6"/>
              </w:numPr>
              <w:spacing w:after="0" w:line="240" w:lineRule="auto"/>
              <w:jc w:val="both"/>
              <w:rPr>
                <w:rFonts w:ascii="Arial" w:eastAsia="Arial" w:hAnsi="Arial" w:cs="Arial"/>
                <w:sz w:val="20"/>
                <w:szCs w:val="19"/>
              </w:rPr>
            </w:pPr>
            <w:r w:rsidRPr="00CD2736">
              <w:rPr>
                <w:rFonts w:ascii="Arial" w:eastAsia="Arial" w:hAnsi="Arial" w:cs="Arial"/>
                <w:color w:val="0070C0"/>
                <w:sz w:val="20"/>
                <w:szCs w:val="19"/>
              </w:rPr>
              <w:t>A total of</w:t>
            </w:r>
            <w:r w:rsidR="00450EDE" w:rsidRPr="00CD2736">
              <w:rPr>
                <w:rFonts w:ascii="Arial" w:eastAsia="Arial" w:hAnsi="Arial" w:cs="Arial"/>
                <w:color w:val="0070C0"/>
                <w:sz w:val="20"/>
                <w:szCs w:val="19"/>
              </w:rPr>
              <w:t xml:space="preserve"> 4</w:t>
            </w:r>
            <w:r w:rsidR="00CD2736" w:rsidRPr="00CD2736">
              <w:rPr>
                <w:rFonts w:ascii="Arial" w:eastAsia="Arial" w:hAnsi="Arial" w:cs="Arial"/>
                <w:color w:val="0070C0"/>
                <w:sz w:val="20"/>
                <w:szCs w:val="19"/>
              </w:rPr>
              <w:t>6</w:t>
            </w:r>
            <w:r w:rsidR="002A7D6A" w:rsidRPr="00CD2736">
              <w:rPr>
                <w:rFonts w:ascii="Arial" w:eastAsia="Arial" w:hAnsi="Arial" w:cs="Arial"/>
                <w:color w:val="0070C0"/>
                <w:sz w:val="20"/>
                <w:szCs w:val="19"/>
              </w:rPr>
              <w:t xml:space="preserve"> personnel are on duty/deployed region-wide to conduct response operation and to monitor and execute SAP implementation in the Region</w:t>
            </w:r>
            <w:r w:rsidR="002A7D6A" w:rsidRPr="001E0478">
              <w:rPr>
                <w:rFonts w:ascii="Arial" w:eastAsia="Arial" w:hAnsi="Arial" w:cs="Arial"/>
                <w:sz w:val="20"/>
                <w:szCs w:val="19"/>
              </w:rPr>
              <w:t>.</w:t>
            </w:r>
          </w:p>
          <w:p w14:paraId="72824FC2" w14:textId="77777777" w:rsidR="002A2C5B" w:rsidRPr="007974A3" w:rsidRDefault="002A7D6A">
            <w:pPr>
              <w:pStyle w:val="ListParagraph"/>
              <w:numPr>
                <w:ilvl w:val="0"/>
                <w:numId w:val="6"/>
              </w:numPr>
              <w:spacing w:after="0" w:line="240" w:lineRule="auto"/>
              <w:jc w:val="both"/>
              <w:rPr>
                <w:rFonts w:ascii="Arial" w:eastAsia="Arial" w:hAnsi="Arial" w:cs="Arial"/>
                <w:sz w:val="20"/>
                <w:szCs w:val="19"/>
              </w:rPr>
            </w:pPr>
            <w:r w:rsidRPr="007974A3">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7974A3" w:rsidRDefault="002A2C5B">
            <w:pPr>
              <w:spacing w:after="0" w:line="240" w:lineRule="auto"/>
              <w:jc w:val="both"/>
              <w:rPr>
                <w:rFonts w:ascii="Arial" w:eastAsia="Arial" w:hAnsi="Arial" w:cs="Arial"/>
                <w:sz w:val="20"/>
                <w:szCs w:val="19"/>
              </w:rPr>
            </w:pPr>
          </w:p>
          <w:p w14:paraId="45F51393" w14:textId="77777777" w:rsidR="002A2C5B" w:rsidRPr="007974A3" w:rsidRDefault="002A7D6A">
            <w:pPr>
              <w:spacing w:after="0" w:line="240" w:lineRule="auto"/>
              <w:contextualSpacing/>
              <w:jc w:val="both"/>
              <w:rPr>
                <w:rFonts w:ascii="Arial" w:eastAsia="Arial" w:hAnsi="Arial" w:cs="Arial"/>
                <w:b/>
                <w:sz w:val="20"/>
                <w:szCs w:val="19"/>
              </w:rPr>
            </w:pPr>
            <w:r w:rsidRPr="007974A3">
              <w:rPr>
                <w:rFonts w:ascii="Arial" w:eastAsia="Arial" w:hAnsi="Arial" w:cs="Arial"/>
                <w:b/>
                <w:sz w:val="20"/>
                <w:szCs w:val="19"/>
              </w:rPr>
              <w:t>Social Amelioration Program (SAP)</w:t>
            </w:r>
          </w:p>
          <w:p w14:paraId="00281746" w14:textId="6DF9B475" w:rsidR="00450EDE" w:rsidRPr="00CD2736" w:rsidRDefault="00450EDE" w:rsidP="00B925C5">
            <w:pPr>
              <w:pStyle w:val="ListParagraph"/>
              <w:numPr>
                <w:ilvl w:val="0"/>
                <w:numId w:val="6"/>
              </w:numPr>
              <w:spacing w:after="0" w:line="240" w:lineRule="auto"/>
              <w:jc w:val="both"/>
              <w:rPr>
                <w:rFonts w:ascii="Arial" w:eastAsia="Arial" w:hAnsi="Arial" w:cs="Arial"/>
                <w:color w:val="0070C0"/>
                <w:sz w:val="20"/>
                <w:szCs w:val="19"/>
              </w:rPr>
            </w:pPr>
            <w:r w:rsidRPr="00CD2736">
              <w:rPr>
                <w:rFonts w:ascii="Arial" w:eastAsia="Arial" w:hAnsi="Arial" w:cs="Arial"/>
                <w:color w:val="0070C0"/>
                <w:sz w:val="20"/>
                <w:szCs w:val="19"/>
              </w:rPr>
              <w:t xml:space="preserve">A total of </w:t>
            </w:r>
            <w:r w:rsidR="001E0478" w:rsidRPr="00CD2736">
              <w:rPr>
                <w:rFonts w:ascii="Arial" w:eastAsia="Arial" w:hAnsi="Arial" w:cs="Arial"/>
                <w:color w:val="0070C0"/>
                <w:sz w:val="20"/>
                <w:szCs w:val="19"/>
              </w:rPr>
              <w:t>4,</w:t>
            </w:r>
            <w:r w:rsidR="00CD2736" w:rsidRPr="00CD2736">
              <w:rPr>
                <w:rFonts w:ascii="Arial" w:eastAsia="Arial" w:hAnsi="Arial" w:cs="Arial"/>
                <w:color w:val="0070C0"/>
                <w:sz w:val="20"/>
                <w:szCs w:val="19"/>
              </w:rPr>
              <w:t>970</w:t>
            </w:r>
            <w:r w:rsidR="001E0478" w:rsidRPr="00CD2736">
              <w:rPr>
                <w:rFonts w:ascii="Arial" w:eastAsia="Arial" w:hAnsi="Arial" w:cs="Arial"/>
                <w:color w:val="0070C0"/>
                <w:sz w:val="20"/>
                <w:szCs w:val="19"/>
              </w:rPr>
              <w:t xml:space="preserve"> </w:t>
            </w:r>
            <w:r w:rsidRPr="00CD2736">
              <w:rPr>
                <w:rFonts w:ascii="Arial" w:eastAsia="Arial" w:hAnsi="Arial" w:cs="Arial"/>
                <w:color w:val="0070C0"/>
                <w:sz w:val="20"/>
                <w:szCs w:val="19"/>
              </w:rPr>
              <w:t xml:space="preserve">Non-Pantawid Pamilya beneficiaries in Pangasinan were paid amounting to </w:t>
            </w:r>
            <w:r w:rsidRPr="00CD2736">
              <w:rPr>
                <w:rFonts w:ascii="Arial" w:eastAsia="Arial" w:hAnsi="Arial" w:cs="Arial"/>
                <w:b/>
                <w:color w:val="0070C0"/>
                <w:sz w:val="20"/>
                <w:szCs w:val="19"/>
              </w:rPr>
              <w:t>₱</w:t>
            </w:r>
            <w:r w:rsidR="00B925C5" w:rsidRPr="00B925C5">
              <w:rPr>
                <w:rFonts w:ascii="Arial" w:eastAsia="Arial" w:hAnsi="Arial" w:cs="Arial"/>
                <w:color w:val="0070C0"/>
                <w:sz w:val="20"/>
                <w:szCs w:val="19"/>
              </w:rPr>
              <w:t>27,335,000.00</w:t>
            </w:r>
            <w:r w:rsidR="001E0478" w:rsidRPr="00CD2736">
              <w:rPr>
                <w:rFonts w:ascii="Arial" w:eastAsia="Arial" w:hAnsi="Arial" w:cs="Arial"/>
                <w:color w:val="0070C0"/>
                <w:sz w:val="20"/>
                <w:szCs w:val="19"/>
              </w:rPr>
              <w:t xml:space="preserve"> </w:t>
            </w:r>
            <w:r w:rsidRPr="00CD2736">
              <w:rPr>
                <w:rFonts w:ascii="Arial" w:eastAsia="Arial" w:hAnsi="Arial" w:cs="Arial"/>
                <w:color w:val="0070C0"/>
                <w:sz w:val="20"/>
                <w:szCs w:val="19"/>
              </w:rPr>
              <w:t>for the reprocessed refund from the Financial Service Providers (FSPs) of Bayanihan SAP 2.</w:t>
            </w:r>
          </w:p>
          <w:p w14:paraId="65FCD427" w14:textId="2F3ADC74" w:rsidR="002A2C5B" w:rsidRPr="007974A3" w:rsidRDefault="002A7D6A" w:rsidP="00084056">
            <w:pPr>
              <w:pStyle w:val="ListParagraph"/>
              <w:numPr>
                <w:ilvl w:val="0"/>
                <w:numId w:val="6"/>
              </w:numPr>
              <w:spacing w:after="0" w:line="240" w:lineRule="auto"/>
              <w:jc w:val="both"/>
              <w:rPr>
                <w:rFonts w:ascii="Arial" w:eastAsia="Arial" w:hAnsi="Arial" w:cs="Arial"/>
                <w:sz w:val="20"/>
                <w:szCs w:val="19"/>
              </w:rPr>
            </w:pPr>
            <w:r w:rsidRPr="007974A3">
              <w:rPr>
                <w:rFonts w:ascii="Arial" w:eastAsia="Arial" w:hAnsi="Arial" w:cs="Arial"/>
                <w:sz w:val="20"/>
                <w:szCs w:val="19"/>
              </w:rPr>
              <w:t xml:space="preserve">A total of </w:t>
            </w:r>
            <w:r w:rsidRPr="007974A3">
              <w:rPr>
                <w:rFonts w:ascii="Arial" w:eastAsia="Arial" w:hAnsi="Arial" w:cs="Arial"/>
                <w:b/>
                <w:sz w:val="20"/>
                <w:szCs w:val="19"/>
              </w:rPr>
              <w:t>₱</w:t>
            </w:r>
            <w:r w:rsidRPr="007974A3">
              <w:rPr>
                <w:rFonts w:ascii="Arial" w:eastAsia="Arial" w:hAnsi="Arial" w:cs="Arial"/>
                <w:b/>
                <w:sz w:val="20"/>
                <w:szCs w:val="19"/>
                <w:lang w:val="en-US"/>
              </w:rPr>
              <w:t xml:space="preserve">4,269,296,500.00 </w:t>
            </w:r>
            <w:r w:rsidRPr="007974A3">
              <w:rPr>
                <w:rFonts w:ascii="Arial" w:eastAsia="Arial" w:hAnsi="Arial" w:cs="Arial"/>
                <w:sz w:val="20"/>
                <w:szCs w:val="19"/>
              </w:rPr>
              <w:t xml:space="preserve">was paid to </w:t>
            </w:r>
            <w:r w:rsidRPr="007974A3">
              <w:rPr>
                <w:rFonts w:ascii="Arial" w:eastAsia="Arial" w:hAnsi="Arial" w:cs="Arial"/>
                <w:b/>
                <w:bCs/>
                <w:sz w:val="20"/>
                <w:szCs w:val="19"/>
                <w:lang w:val="en-US"/>
              </w:rPr>
              <w:t>776,233 beneficiaries</w:t>
            </w:r>
            <w:r w:rsidRPr="007974A3">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7974A3" w:rsidRDefault="002A7D6A">
            <w:pPr>
              <w:pStyle w:val="ListParagraph"/>
              <w:numPr>
                <w:ilvl w:val="0"/>
                <w:numId w:val="6"/>
              </w:numPr>
              <w:spacing w:after="0" w:line="240" w:lineRule="auto"/>
              <w:jc w:val="both"/>
              <w:rPr>
                <w:rFonts w:ascii="Arial" w:eastAsia="Arial" w:hAnsi="Arial" w:cs="Arial"/>
                <w:sz w:val="20"/>
                <w:szCs w:val="19"/>
              </w:rPr>
            </w:pPr>
            <w:r w:rsidRPr="007974A3">
              <w:rPr>
                <w:rFonts w:ascii="Arial" w:eastAsia="Arial" w:hAnsi="Arial" w:cs="Arial"/>
                <w:sz w:val="20"/>
                <w:szCs w:val="19"/>
              </w:rPr>
              <w:t xml:space="preserve">A total amount of </w:t>
            </w:r>
            <w:r w:rsidRPr="007974A3">
              <w:rPr>
                <w:rFonts w:ascii="Arial" w:eastAsia="Arial" w:hAnsi="Arial" w:cs="Arial"/>
                <w:b/>
                <w:bCs/>
                <w:sz w:val="20"/>
                <w:szCs w:val="19"/>
              </w:rPr>
              <w:t>₱513,724,350.00</w:t>
            </w:r>
            <w:r w:rsidRPr="007974A3">
              <w:rPr>
                <w:rFonts w:ascii="Arial" w:eastAsia="Arial" w:hAnsi="Arial" w:cs="Arial"/>
                <w:sz w:val="20"/>
                <w:szCs w:val="19"/>
              </w:rPr>
              <w:t xml:space="preserve"> were paid through direct payout and cash cards to </w:t>
            </w:r>
            <w:r w:rsidRPr="007974A3">
              <w:rPr>
                <w:rFonts w:ascii="Arial" w:eastAsia="Arial" w:hAnsi="Arial" w:cs="Arial"/>
                <w:b/>
                <w:bCs/>
                <w:sz w:val="20"/>
                <w:szCs w:val="19"/>
              </w:rPr>
              <w:t>123,789</w:t>
            </w:r>
            <w:r w:rsidRPr="007974A3">
              <w:rPr>
                <w:rFonts w:ascii="Arial" w:eastAsia="Arial" w:hAnsi="Arial" w:cs="Arial"/>
                <w:sz w:val="20"/>
                <w:szCs w:val="19"/>
              </w:rPr>
              <w:t xml:space="preserve"> </w:t>
            </w:r>
            <w:r w:rsidRPr="007974A3">
              <w:rPr>
                <w:rFonts w:ascii="Arial" w:eastAsia="Arial" w:hAnsi="Arial" w:cs="Arial"/>
                <w:b/>
                <w:sz w:val="20"/>
                <w:szCs w:val="19"/>
              </w:rPr>
              <w:t>4Ps beneficiaries</w:t>
            </w:r>
            <w:r w:rsidRPr="007974A3">
              <w:rPr>
                <w:rFonts w:ascii="Arial" w:eastAsia="Arial" w:hAnsi="Arial" w:cs="Arial"/>
                <w:sz w:val="20"/>
                <w:szCs w:val="19"/>
              </w:rPr>
              <w:t xml:space="preserve"> while a total amount of </w:t>
            </w:r>
            <w:r w:rsidRPr="007974A3">
              <w:rPr>
                <w:rFonts w:ascii="Arial" w:eastAsia="Arial" w:hAnsi="Arial" w:cs="Arial"/>
                <w:b/>
                <w:sz w:val="20"/>
                <w:szCs w:val="19"/>
              </w:rPr>
              <w:t>₱</w:t>
            </w:r>
            <w:r w:rsidRPr="007974A3">
              <w:rPr>
                <w:rFonts w:ascii="Arial" w:eastAsia="Arial" w:hAnsi="Arial" w:cs="Arial"/>
                <w:b/>
                <w:sz w:val="20"/>
                <w:szCs w:val="19"/>
                <w:lang w:val="en-US"/>
              </w:rPr>
              <w:t xml:space="preserve">2,259,823,500.00 </w:t>
            </w:r>
            <w:r w:rsidRPr="007974A3">
              <w:rPr>
                <w:rFonts w:ascii="Arial" w:eastAsia="Arial" w:hAnsi="Arial" w:cs="Arial"/>
                <w:sz w:val="20"/>
                <w:szCs w:val="19"/>
              </w:rPr>
              <w:t xml:space="preserve">were paid through financial service providers (FSPs) to </w:t>
            </w:r>
            <w:r w:rsidRPr="007974A3">
              <w:rPr>
                <w:rFonts w:ascii="Arial" w:eastAsia="Arial" w:hAnsi="Arial" w:cs="Arial"/>
                <w:b/>
                <w:sz w:val="20"/>
                <w:szCs w:val="19"/>
                <w:lang w:val="en-US"/>
              </w:rPr>
              <w:t xml:space="preserve">410,877 </w:t>
            </w:r>
            <w:r w:rsidRPr="007974A3">
              <w:rPr>
                <w:rFonts w:ascii="Arial" w:eastAsia="Arial" w:hAnsi="Arial" w:cs="Arial"/>
                <w:b/>
                <w:sz w:val="20"/>
                <w:szCs w:val="19"/>
              </w:rPr>
              <w:t>non-4Ps beneficiaries</w:t>
            </w:r>
            <w:r w:rsidRPr="007974A3">
              <w:rPr>
                <w:rFonts w:ascii="Arial" w:eastAsia="Arial" w:hAnsi="Arial" w:cs="Arial"/>
                <w:sz w:val="20"/>
                <w:szCs w:val="19"/>
              </w:rPr>
              <w:t xml:space="preserve"> in Pangasinan for the second tranche implementation.</w:t>
            </w:r>
          </w:p>
          <w:p w14:paraId="2321502C" w14:textId="77777777" w:rsidR="002A2C5B" w:rsidRPr="007974A3" w:rsidRDefault="002A7D6A">
            <w:pPr>
              <w:pStyle w:val="ListParagraph"/>
              <w:numPr>
                <w:ilvl w:val="0"/>
                <w:numId w:val="6"/>
              </w:numPr>
              <w:spacing w:after="0" w:line="240" w:lineRule="auto"/>
              <w:jc w:val="both"/>
              <w:rPr>
                <w:rFonts w:ascii="Arial" w:eastAsia="Arial" w:hAnsi="Arial" w:cs="Arial"/>
                <w:sz w:val="20"/>
                <w:szCs w:val="19"/>
              </w:rPr>
            </w:pPr>
            <w:r w:rsidRPr="007974A3">
              <w:rPr>
                <w:rFonts w:ascii="Arial" w:eastAsia="Arial" w:hAnsi="Arial" w:cs="Arial"/>
                <w:sz w:val="20"/>
                <w:szCs w:val="19"/>
              </w:rPr>
              <w:t>A total amount of</w:t>
            </w:r>
            <w:r w:rsidRPr="007974A3">
              <w:rPr>
                <w:rFonts w:ascii="Arial" w:eastAsia="Arial" w:hAnsi="Arial" w:cs="Arial"/>
                <w:b/>
                <w:sz w:val="20"/>
                <w:szCs w:val="19"/>
              </w:rPr>
              <w:t xml:space="preserve"> ₱262,333,500.00 </w:t>
            </w:r>
            <w:r w:rsidRPr="007974A3">
              <w:rPr>
                <w:rFonts w:ascii="Arial" w:eastAsia="Arial" w:hAnsi="Arial" w:cs="Arial"/>
                <w:sz w:val="20"/>
                <w:szCs w:val="19"/>
              </w:rPr>
              <w:t xml:space="preserve">was paid to </w:t>
            </w:r>
            <w:r w:rsidRPr="007974A3">
              <w:rPr>
                <w:rFonts w:ascii="Arial" w:eastAsia="Arial" w:hAnsi="Arial" w:cs="Arial"/>
                <w:b/>
                <w:sz w:val="20"/>
                <w:szCs w:val="19"/>
              </w:rPr>
              <w:t>47,697 waitlisted beneficiaries</w:t>
            </w:r>
            <w:r w:rsidRPr="007974A3">
              <w:rPr>
                <w:rFonts w:ascii="Arial" w:eastAsia="Arial" w:hAnsi="Arial" w:cs="Arial"/>
                <w:sz w:val="20"/>
                <w:szCs w:val="19"/>
              </w:rPr>
              <w:t xml:space="preserve"> in the Region.</w:t>
            </w:r>
          </w:p>
          <w:p w14:paraId="500D650D" w14:textId="25F2600B" w:rsidR="002A2C5B" w:rsidRPr="007974A3" w:rsidRDefault="002A7D6A">
            <w:pPr>
              <w:pStyle w:val="ListParagraph"/>
              <w:numPr>
                <w:ilvl w:val="0"/>
                <w:numId w:val="6"/>
              </w:numPr>
              <w:spacing w:after="0" w:line="240" w:lineRule="auto"/>
              <w:jc w:val="both"/>
              <w:rPr>
                <w:rFonts w:ascii="Arial" w:eastAsia="Arial" w:hAnsi="Arial" w:cs="Arial"/>
                <w:sz w:val="20"/>
                <w:szCs w:val="19"/>
              </w:rPr>
            </w:pPr>
            <w:r w:rsidRPr="007974A3">
              <w:rPr>
                <w:rFonts w:ascii="Arial" w:eastAsia="Arial" w:hAnsi="Arial" w:cs="Arial"/>
                <w:sz w:val="20"/>
                <w:szCs w:val="19"/>
              </w:rPr>
              <w:t xml:space="preserve">A total amount of </w:t>
            </w:r>
            <w:r w:rsidRPr="007974A3">
              <w:rPr>
                <w:rFonts w:ascii="Arial" w:eastAsia="Arial" w:hAnsi="Arial" w:cs="Arial"/>
                <w:b/>
                <w:sz w:val="20"/>
                <w:szCs w:val="19"/>
              </w:rPr>
              <w:t>₱</w:t>
            </w:r>
            <w:r w:rsidRPr="007974A3">
              <w:rPr>
                <w:rFonts w:ascii="Arial" w:eastAsia="Arial" w:hAnsi="Arial" w:cs="Arial"/>
                <w:b/>
                <w:sz w:val="20"/>
                <w:szCs w:val="19"/>
                <w:lang w:val="en-US"/>
              </w:rPr>
              <w:t xml:space="preserve">15,130,500.00 </w:t>
            </w:r>
            <w:r w:rsidRPr="007974A3">
              <w:rPr>
                <w:rFonts w:ascii="Arial" w:eastAsia="Arial" w:hAnsi="Arial" w:cs="Arial"/>
                <w:sz w:val="20"/>
                <w:szCs w:val="19"/>
              </w:rPr>
              <w:t xml:space="preserve">was paid to </w:t>
            </w:r>
            <w:r w:rsidRPr="007974A3">
              <w:rPr>
                <w:rFonts w:ascii="Arial" w:eastAsia="Arial" w:hAnsi="Arial" w:cs="Arial"/>
                <w:b/>
                <w:sz w:val="20"/>
                <w:szCs w:val="19"/>
              </w:rPr>
              <w:t xml:space="preserve">1,887 </w:t>
            </w:r>
            <w:r w:rsidRPr="007974A3">
              <w:rPr>
                <w:rFonts w:ascii="Arial" w:eastAsia="Arial" w:hAnsi="Arial" w:cs="Arial"/>
                <w:b/>
                <w:bCs/>
                <w:sz w:val="20"/>
                <w:szCs w:val="19"/>
              </w:rPr>
              <w:t>TNVS/PUV drivers</w:t>
            </w:r>
            <w:r w:rsidRPr="007974A3">
              <w:rPr>
                <w:rFonts w:ascii="Arial" w:eastAsia="Arial" w:hAnsi="Arial" w:cs="Arial"/>
                <w:sz w:val="20"/>
                <w:szCs w:val="19"/>
              </w:rPr>
              <w:t xml:space="preserve"> in the Region.</w:t>
            </w:r>
          </w:p>
          <w:p w14:paraId="2CEA7EFD" w14:textId="77777777" w:rsidR="002A2C5B" w:rsidRPr="007974A3" w:rsidRDefault="002A7D6A">
            <w:pPr>
              <w:pStyle w:val="ListParagraph"/>
              <w:numPr>
                <w:ilvl w:val="0"/>
                <w:numId w:val="6"/>
              </w:numPr>
              <w:spacing w:after="0" w:line="240" w:lineRule="auto"/>
              <w:jc w:val="both"/>
              <w:rPr>
                <w:rFonts w:ascii="Arial" w:eastAsia="Arial" w:hAnsi="Arial" w:cs="Arial"/>
                <w:sz w:val="20"/>
                <w:szCs w:val="19"/>
              </w:rPr>
            </w:pPr>
            <w:r w:rsidRPr="007974A3">
              <w:rPr>
                <w:rFonts w:ascii="Arial" w:eastAsia="Arial" w:hAnsi="Arial" w:cs="Arial"/>
                <w:sz w:val="20"/>
                <w:szCs w:val="19"/>
              </w:rPr>
              <w:lastRenderedPageBreak/>
              <w:t>Payout for the SAP waitlisted and second tranche in the Region is still ongoing. Onsite validation during actual payout is also being conducted to ensure eligibility of the beneficiaries.</w:t>
            </w:r>
          </w:p>
          <w:p w14:paraId="3B166C87" w14:textId="77777777" w:rsidR="002A2C5B" w:rsidRPr="007974A3" w:rsidRDefault="002A7D6A">
            <w:pPr>
              <w:pStyle w:val="ListParagraph"/>
              <w:numPr>
                <w:ilvl w:val="0"/>
                <w:numId w:val="6"/>
              </w:numPr>
              <w:spacing w:after="0" w:line="240" w:lineRule="auto"/>
              <w:jc w:val="both"/>
              <w:rPr>
                <w:rFonts w:ascii="Arial" w:eastAsia="Arial" w:hAnsi="Arial" w:cs="Arial"/>
                <w:sz w:val="20"/>
                <w:szCs w:val="19"/>
              </w:rPr>
            </w:pPr>
            <w:r w:rsidRPr="007974A3">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27FB3A96" w:rsidR="002A2C5B" w:rsidRPr="00CD2736" w:rsidRDefault="003D6348" w:rsidP="00A919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A91937">
              <w:rPr>
                <w:rFonts w:ascii="Arial" w:eastAsia="Arial" w:hAnsi="Arial" w:cs="Arial"/>
                <w:color w:val="0070C0"/>
                <w:sz w:val="20"/>
                <w:szCs w:val="20"/>
              </w:rPr>
              <w:t>2</w:t>
            </w:r>
            <w:r w:rsidR="00A91937" w:rsidRPr="00A91937">
              <w:rPr>
                <w:rFonts w:ascii="Arial" w:eastAsia="Arial" w:hAnsi="Arial" w:cs="Arial"/>
                <w:color w:val="0070C0"/>
                <w:sz w:val="20"/>
                <w:szCs w:val="20"/>
              </w:rPr>
              <w:t>4</w:t>
            </w:r>
            <w:r w:rsidR="00E75D0B" w:rsidRPr="00A91937">
              <w:rPr>
                <w:rFonts w:ascii="Arial" w:eastAsia="Arial" w:hAnsi="Arial" w:cs="Arial"/>
                <w:color w:val="0070C0"/>
                <w:sz w:val="20"/>
                <w:szCs w:val="20"/>
              </w:rPr>
              <w:t xml:space="preserve"> </w:t>
            </w:r>
            <w:r w:rsidR="00084056" w:rsidRPr="00A91937">
              <w:rPr>
                <w:rFonts w:ascii="Arial" w:eastAsia="Arial" w:hAnsi="Arial" w:cs="Arial"/>
                <w:color w:val="0070C0"/>
                <w:sz w:val="20"/>
                <w:szCs w:val="20"/>
              </w:rPr>
              <w:t>June</w:t>
            </w:r>
            <w:r w:rsidR="002A7D6A" w:rsidRPr="00A91937">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1CFA5905" w:rsidR="00DA0EB9" w:rsidRPr="00CD2736" w:rsidRDefault="00DA0EB9" w:rsidP="00A91937">
            <w:pPr>
              <w:pStyle w:val="ListParagraph"/>
              <w:numPr>
                <w:ilvl w:val="0"/>
                <w:numId w:val="3"/>
              </w:numPr>
              <w:spacing w:after="0" w:line="240" w:lineRule="auto"/>
              <w:ind w:right="57"/>
              <w:jc w:val="both"/>
              <w:rPr>
                <w:rFonts w:ascii="Arial" w:eastAsia="Arial" w:hAnsi="Arial" w:cs="Arial"/>
                <w:sz w:val="20"/>
                <w:szCs w:val="19"/>
                <w:lang w:bidi="en-US"/>
              </w:rPr>
            </w:pPr>
            <w:r w:rsidRPr="00A91937">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3D6348" w:rsidRPr="00A91937">
              <w:rPr>
                <w:rFonts w:ascii="Arial" w:eastAsia="Arial" w:hAnsi="Arial" w:cs="Arial"/>
                <w:b/>
                <w:color w:val="0070C0"/>
                <w:sz w:val="20"/>
                <w:szCs w:val="19"/>
                <w:lang w:bidi="en-US"/>
              </w:rPr>
              <w:t>27</w:t>
            </w:r>
            <w:r w:rsidR="00A91937" w:rsidRPr="00A91937">
              <w:rPr>
                <w:rFonts w:ascii="Arial" w:eastAsia="Arial" w:hAnsi="Arial" w:cs="Arial"/>
                <w:b/>
                <w:color w:val="0070C0"/>
                <w:sz w:val="20"/>
                <w:szCs w:val="19"/>
                <w:lang w:bidi="en-US"/>
              </w:rPr>
              <w:t>7</w:t>
            </w:r>
            <w:r w:rsidR="003D6348" w:rsidRPr="00A91937">
              <w:rPr>
                <w:rFonts w:ascii="Arial" w:eastAsia="Arial" w:hAnsi="Arial" w:cs="Arial"/>
                <w:b/>
                <w:color w:val="0070C0"/>
                <w:sz w:val="20"/>
                <w:szCs w:val="19"/>
                <w:lang w:bidi="en-US"/>
              </w:rPr>
              <w:t>,</w:t>
            </w:r>
            <w:r w:rsidR="00A91937" w:rsidRPr="00A91937">
              <w:rPr>
                <w:rFonts w:ascii="Arial" w:eastAsia="Arial" w:hAnsi="Arial" w:cs="Arial"/>
                <w:b/>
                <w:color w:val="0070C0"/>
                <w:sz w:val="20"/>
                <w:szCs w:val="19"/>
                <w:lang w:bidi="en-US"/>
              </w:rPr>
              <w:t>197</w:t>
            </w:r>
            <w:r w:rsidR="003D6348" w:rsidRPr="00A91937">
              <w:rPr>
                <w:rFonts w:ascii="Arial" w:eastAsia="Arial" w:hAnsi="Arial" w:cs="Arial"/>
                <w:b/>
                <w:color w:val="0070C0"/>
                <w:sz w:val="20"/>
                <w:szCs w:val="19"/>
                <w:lang w:bidi="en-US"/>
              </w:rPr>
              <w:t xml:space="preserve"> </w:t>
            </w:r>
            <w:r w:rsidRPr="00A91937">
              <w:rPr>
                <w:rFonts w:ascii="Arial" w:eastAsia="Arial" w:hAnsi="Arial" w:cs="Arial"/>
                <w:b/>
                <w:color w:val="0070C0"/>
                <w:sz w:val="20"/>
                <w:szCs w:val="19"/>
                <w:lang w:bidi="en-US"/>
              </w:rPr>
              <w:t>clients</w:t>
            </w:r>
            <w:r w:rsidRPr="00A91937">
              <w:rPr>
                <w:rFonts w:ascii="Arial" w:eastAsia="Arial" w:hAnsi="Arial" w:cs="Arial"/>
                <w:color w:val="0070C0"/>
                <w:sz w:val="20"/>
                <w:szCs w:val="19"/>
                <w:lang w:bidi="en-US"/>
              </w:rPr>
              <w:t xml:space="preserve"> were served and provided with assistance amountin</w:t>
            </w:r>
            <w:r w:rsidR="00B72A4F" w:rsidRPr="00A91937">
              <w:rPr>
                <w:rFonts w:ascii="Arial" w:eastAsia="Arial" w:hAnsi="Arial" w:cs="Arial"/>
                <w:color w:val="0070C0"/>
                <w:sz w:val="20"/>
                <w:szCs w:val="19"/>
                <w:lang w:bidi="en-US"/>
              </w:rPr>
              <w:t xml:space="preserve">g to </w:t>
            </w:r>
            <w:r w:rsidR="00A91937" w:rsidRPr="00A91937">
              <w:rPr>
                <w:rFonts w:ascii="Arial" w:eastAsia="Arial" w:hAnsi="Arial" w:cs="Arial"/>
                <w:b/>
                <w:color w:val="0070C0"/>
                <w:sz w:val="20"/>
                <w:szCs w:val="19"/>
                <w:lang w:bidi="en-US"/>
              </w:rPr>
              <w:t xml:space="preserve">₱871,631,959.13 </w:t>
            </w:r>
            <w:r w:rsidRPr="00A91937">
              <w:rPr>
                <w:rFonts w:ascii="Arial" w:eastAsia="Arial" w:hAnsi="Arial" w:cs="Arial"/>
                <w:color w:val="0070C0"/>
                <w:sz w:val="20"/>
                <w:szCs w:val="19"/>
                <w:lang w:bidi="en-US"/>
              </w:rPr>
              <w:t>through medical assistance, burial assistance, food assistance, and other AICS services</w:t>
            </w:r>
            <w:r w:rsidR="00833F1B" w:rsidRPr="00CD2736">
              <w:rPr>
                <w:rFonts w:ascii="Arial" w:eastAsia="Arial" w:hAnsi="Arial" w:cs="Arial"/>
                <w:sz w:val="20"/>
                <w:szCs w:val="19"/>
                <w:lang w:bidi="en-US"/>
              </w:rPr>
              <w:t>.</w:t>
            </w:r>
          </w:p>
          <w:p w14:paraId="44501617" w14:textId="77777777" w:rsidR="002A2C5B" w:rsidRPr="00CD2736"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CD2736">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CD2736">
              <w:rPr>
                <w:rFonts w:ascii="Arial" w:eastAsia="Arial" w:hAnsi="Arial" w:cs="Arial"/>
                <w:b/>
                <w:sz w:val="20"/>
                <w:szCs w:val="19"/>
                <w:lang w:bidi="en-US"/>
              </w:rPr>
              <w:t>₱50,031,597.20</w:t>
            </w:r>
            <w:r w:rsidRPr="00CD2736">
              <w:rPr>
                <w:rFonts w:ascii="Arial" w:eastAsia="Arial" w:hAnsi="Arial" w:cs="Arial"/>
                <w:sz w:val="20"/>
                <w:szCs w:val="19"/>
                <w:lang w:bidi="en-US"/>
              </w:rPr>
              <w:t xml:space="preserve"> to </w:t>
            </w:r>
            <w:r w:rsidRPr="00CD2736">
              <w:rPr>
                <w:rFonts w:ascii="Arial" w:eastAsia="Arial" w:hAnsi="Arial" w:cs="Arial"/>
                <w:b/>
                <w:sz w:val="20"/>
                <w:szCs w:val="19"/>
                <w:lang w:bidi="en-US"/>
              </w:rPr>
              <w:t xml:space="preserve">5,991 </w:t>
            </w:r>
            <w:r w:rsidRPr="00CD2736">
              <w:rPr>
                <w:rFonts w:ascii="Arial" w:eastAsia="Arial" w:hAnsi="Arial" w:cs="Arial"/>
                <w:sz w:val="20"/>
                <w:szCs w:val="19"/>
                <w:lang w:bidi="en-US"/>
              </w:rPr>
              <w:t>beneficiaries.</w:t>
            </w:r>
          </w:p>
          <w:p w14:paraId="4F6C5210" w14:textId="0544A087" w:rsidR="002A2C5B" w:rsidRPr="00CD2736"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CD2736">
              <w:rPr>
                <w:rFonts w:ascii="Arial" w:eastAsia="Arial" w:hAnsi="Arial" w:cs="Arial"/>
                <w:sz w:val="20"/>
                <w:szCs w:val="19"/>
                <w:lang w:bidi="en-US"/>
              </w:rPr>
              <w:t>DSWD-FO II ensures provision of augmentation support to LGUs, stakeholders and partners.</w:t>
            </w:r>
          </w:p>
          <w:p w14:paraId="34CEFEEF" w14:textId="77777777" w:rsidR="001A5A90" w:rsidRPr="00CD2736"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CD2736"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CD2736">
              <w:rPr>
                <w:rFonts w:ascii="Arial" w:eastAsia="Arial" w:hAnsi="Arial" w:cs="Arial"/>
                <w:b/>
                <w:sz w:val="20"/>
                <w:szCs w:val="19"/>
              </w:rPr>
              <w:t>Social Amelioration Program (SAP)</w:t>
            </w:r>
          </w:p>
          <w:p w14:paraId="0FB4E69E" w14:textId="4311867F" w:rsidR="00450EDE" w:rsidRPr="00CD2736" w:rsidRDefault="00450EDE" w:rsidP="00450EDE">
            <w:pPr>
              <w:pStyle w:val="ListParagraph"/>
              <w:numPr>
                <w:ilvl w:val="0"/>
                <w:numId w:val="3"/>
              </w:numPr>
              <w:spacing w:after="0" w:line="240" w:lineRule="auto"/>
              <w:ind w:right="57"/>
              <w:jc w:val="both"/>
              <w:rPr>
                <w:rFonts w:ascii="Arial" w:eastAsia="Arial" w:hAnsi="Arial" w:cs="Arial"/>
                <w:sz w:val="20"/>
                <w:szCs w:val="19"/>
                <w:lang w:bidi="en-US"/>
              </w:rPr>
            </w:pPr>
            <w:r w:rsidRPr="00CD2736">
              <w:rPr>
                <w:rFonts w:ascii="Arial" w:eastAsia="Arial" w:hAnsi="Arial" w:cs="Arial"/>
                <w:sz w:val="20"/>
                <w:szCs w:val="19"/>
                <w:lang w:bidi="en-US"/>
              </w:rPr>
              <w:t>DSWD-FO II attended the Social Amelioration Program (SAP) and Bayanihan 2 44pth Meeting with the Regional Directors to: Review the Agreements from the 31 May Meeting; Discuss the consolidated updates on Bayanihan 1 and 2 implementations; and to tackle Issues and Concerns.</w:t>
            </w:r>
          </w:p>
          <w:p w14:paraId="50CF5543" w14:textId="5A4B241A" w:rsidR="002A2C5B" w:rsidRPr="00CD2736"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CD2736">
              <w:rPr>
                <w:rFonts w:ascii="Arial" w:eastAsia="Arial" w:hAnsi="Arial" w:cs="Arial"/>
                <w:sz w:val="20"/>
                <w:szCs w:val="19"/>
                <w:lang w:bidi="en-US"/>
              </w:rPr>
              <w:t xml:space="preserve">DSWD-FO II conducted payout to </w:t>
            </w:r>
            <w:r w:rsidRPr="00CD2736">
              <w:rPr>
                <w:rFonts w:ascii="Arial" w:eastAsia="Arial" w:hAnsi="Arial" w:cs="Arial"/>
                <w:b/>
                <w:sz w:val="20"/>
                <w:szCs w:val="19"/>
                <w:lang w:bidi="en-US"/>
              </w:rPr>
              <w:t>19,554 beneficiaries</w:t>
            </w:r>
            <w:r w:rsidRPr="00CD2736">
              <w:rPr>
                <w:rFonts w:ascii="Arial" w:eastAsia="Arial" w:hAnsi="Arial" w:cs="Arial"/>
                <w:sz w:val="20"/>
                <w:szCs w:val="19"/>
                <w:lang w:bidi="en-US"/>
              </w:rPr>
              <w:t xml:space="preserve"> of the Bayanihan 2 with a total amount of</w:t>
            </w:r>
            <w:r w:rsidRPr="00CD2736">
              <w:t xml:space="preserve"> </w:t>
            </w:r>
            <w:r w:rsidRPr="00CD2736">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6C48905"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Pr="00213C63"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13C63" w:rsidRPr="00213C63" w14:paraId="55950DC4" w14:textId="77777777">
              <w:tc>
                <w:tcPr>
                  <w:tcW w:w="1581" w:type="dxa"/>
                  <w:shd w:val="clear" w:color="auto" w:fill="D9D9D9" w:themeFill="background1" w:themeFillShade="D9"/>
                  <w:vAlign w:val="center"/>
                </w:tcPr>
                <w:p w14:paraId="6F9BFBBE"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72C047F2"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213C63" w:rsidRPr="00213C63" w14:paraId="3077FF45" w14:textId="77777777">
              <w:tc>
                <w:tcPr>
                  <w:tcW w:w="7561" w:type="dxa"/>
                  <w:gridSpan w:val="4"/>
                  <w:shd w:val="clear" w:color="auto" w:fill="EAF1DD" w:themeFill="accent3" w:themeFillTint="33"/>
                  <w:vAlign w:val="center"/>
                </w:tcPr>
                <w:p w14:paraId="523E05F9"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213C63" w:rsidRPr="00213C63" w14:paraId="6FCF4467" w14:textId="77777777">
              <w:tc>
                <w:tcPr>
                  <w:tcW w:w="1581" w:type="dxa"/>
                </w:tcPr>
                <w:p w14:paraId="0688BD6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46D7E3C0"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63491ED4"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0730A24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213C63" w:rsidRPr="00213C63" w14:paraId="3D02F8A1" w14:textId="77777777">
              <w:tc>
                <w:tcPr>
                  <w:tcW w:w="1581" w:type="dxa"/>
                </w:tcPr>
                <w:p w14:paraId="7D801AD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6930BB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42354253"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103E31A3"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213C63" w:rsidRPr="00213C63" w14:paraId="49402635" w14:textId="77777777">
              <w:tc>
                <w:tcPr>
                  <w:tcW w:w="1581" w:type="dxa"/>
                </w:tcPr>
                <w:p w14:paraId="36091E18"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6D43DE3"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6756E5A9"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0BB5671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42F7EAB3" w14:textId="77777777">
              <w:tc>
                <w:tcPr>
                  <w:tcW w:w="7561" w:type="dxa"/>
                  <w:gridSpan w:val="4"/>
                  <w:shd w:val="clear" w:color="auto" w:fill="EAF1DD" w:themeFill="accent3" w:themeFillTint="33"/>
                  <w:vAlign w:val="center"/>
                </w:tcPr>
                <w:p w14:paraId="3D06A515"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213C63" w:rsidRPr="00213C63" w14:paraId="144B944E" w14:textId="77777777">
              <w:tc>
                <w:tcPr>
                  <w:tcW w:w="1581" w:type="dxa"/>
                </w:tcPr>
                <w:p w14:paraId="3BF3A739"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0D631984"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2DD68E5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1B1F21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72650E94" w14:textId="77777777">
              <w:tc>
                <w:tcPr>
                  <w:tcW w:w="1581" w:type="dxa"/>
                </w:tcPr>
                <w:p w14:paraId="3285381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BC4EC2C"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0CA52177"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36017EA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213C63" w:rsidRPr="00213C63" w14:paraId="3352E8AE" w14:textId="77777777">
              <w:tc>
                <w:tcPr>
                  <w:tcW w:w="1581" w:type="dxa"/>
                </w:tcPr>
                <w:p w14:paraId="29ED474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0ED3CD2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6E7215A6"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29B582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213C63" w:rsidRPr="00213C63" w14:paraId="594DDF0E" w14:textId="77777777">
              <w:tc>
                <w:tcPr>
                  <w:tcW w:w="7561" w:type="dxa"/>
                  <w:gridSpan w:val="4"/>
                  <w:shd w:val="clear" w:color="auto" w:fill="EAF1DD" w:themeFill="accent3" w:themeFillTint="33"/>
                  <w:vAlign w:val="center"/>
                </w:tcPr>
                <w:p w14:paraId="0EB538BA"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213C63" w:rsidRPr="00213C63" w14:paraId="51598E15" w14:textId="77777777">
              <w:tc>
                <w:tcPr>
                  <w:tcW w:w="1581" w:type="dxa"/>
                  <w:vAlign w:val="center"/>
                </w:tcPr>
                <w:p w14:paraId="1B7311B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287BC6CB"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F86126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457C6C75"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77777777" w:rsidR="002A2C5B" w:rsidRPr="00213C63"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7A2E3938" w14:textId="77777777" w:rsidR="00095AB1" w:rsidRPr="00213C63" w:rsidRDefault="00095AB1">
      <w:pPr>
        <w:pStyle w:val="NoSpacing"/>
        <w:contextualSpacing/>
        <w:rPr>
          <w:rFonts w:ascii="Arial" w:hAnsi="Arial" w:cs="Arial"/>
          <w:b/>
          <w:sz w:val="24"/>
        </w:rPr>
      </w:pPr>
    </w:p>
    <w:p w14:paraId="31DD6D78" w14:textId="62F8B46A"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42B79934" w:rsidR="002A2C5B" w:rsidRPr="002C723E" w:rsidRDefault="005479BA"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2C723E">
              <w:rPr>
                <w:rFonts w:ascii="Arial" w:eastAsia="Arial" w:hAnsi="Arial" w:cs="Arial"/>
                <w:sz w:val="20"/>
                <w:szCs w:val="20"/>
              </w:rPr>
              <w:t xml:space="preserve">18 </w:t>
            </w:r>
            <w:r w:rsidR="00040575" w:rsidRPr="002C723E">
              <w:rPr>
                <w:rFonts w:ascii="Arial" w:eastAsia="Arial" w:hAnsi="Arial" w:cs="Arial"/>
                <w:sz w:val="20"/>
                <w:szCs w:val="20"/>
              </w:rPr>
              <w:t>June</w:t>
            </w:r>
            <w:r w:rsidR="002A7D6A" w:rsidRPr="002C723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2ABBEE8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represented the Field Office in the Regional Task Force (RTF) Against COVID-19 emergency meeting. The meeting served as an avenue to discuss Prevent-Detect-Isolate-​Treat-Reintegrate (PDITR) strategies for LGUs with observed spike cases of COVID-19.</w:t>
            </w:r>
          </w:p>
          <w:p w14:paraId="06BB58CA" w14:textId="4F346858"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lastRenderedPageBreak/>
              <w:t>DSWD-FO CALABARZON</w:t>
            </w:r>
            <w:r w:rsidRPr="002C723E">
              <w:t xml:space="preserve"> </w:t>
            </w:r>
            <w:r w:rsidRPr="002C723E">
              <w:rPr>
                <w:rFonts w:ascii="Arial" w:eastAsia="Arial" w:hAnsi="Arial" w:cs="Arial"/>
                <w:sz w:val="20"/>
                <w:szCs w:val="20"/>
              </w:rPr>
              <w:t>through the DRMD attended 10th RTF IV-A Inter Cluster video teleconference meeting. The commenced with presentation and discussion on the accomplishments and recent activities of the various task groups (TGs) and sub-task groups (STGs) under the RTF COVID-19 RC in the region.</w:t>
            </w:r>
          </w:p>
          <w:p w14:paraId="2893CCDD" w14:textId="2734203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oordinated with Lucena City Social Welfare and Development Office (CSWDO) for the logistical and administrative arrangements for hauling 2,000 Family Food Packs in DSWD FO IV-A warehouse in Dasmariñas City.</w:t>
            </w:r>
          </w:p>
          <w:p w14:paraId="15C5534D" w14:textId="25076702"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coordinated with Lucena City Task Force Against COVID-19 for the updates on the protocols that are implemented for Authorized Persons Outside Residence (APOR) passing through and going to Lucena City.</w:t>
            </w:r>
          </w:p>
          <w:p w14:paraId="28077026" w14:textId="4A12459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rafted allocation and distribution plan of Family Food Packs (FFPs) for LGUs with reported surge of COVID-19 cases.</w:t>
            </w:r>
          </w:p>
          <w:p w14:paraId="3A0542F8" w14:textId="6464B0E5"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coordinated with the National Resources and Logistics Management Bureau (NRLMB), for their augmentation support for the relief distribution plan of the Field Office.</w:t>
            </w:r>
          </w:p>
          <w:p w14:paraId="05E33017" w14:textId="6E502C6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tracked and monitored the delivery of 5,000 FFPs from NRLMB to DSWD FO IV-A warehouse in Dasmariñas City.</w:t>
            </w:r>
          </w:p>
          <w:p w14:paraId="5F5F7259" w14:textId="55D63E3A" w:rsidR="002A2C5B" w:rsidRPr="002C723E" w:rsidRDefault="002A7D6A" w:rsidP="003F3B05">
            <w:pPr>
              <w:pStyle w:val="ListParagraph"/>
              <w:numPr>
                <w:ilvl w:val="0"/>
                <w:numId w:val="8"/>
              </w:numPr>
              <w:spacing w:after="0" w:line="240" w:lineRule="auto"/>
              <w:jc w:val="both"/>
              <w:rPr>
                <w:rFonts w:ascii="Arial" w:eastAsia="Arial" w:hAnsi="Arial" w:cs="Arial"/>
                <w:sz w:val="20"/>
                <w:szCs w:val="20"/>
              </w:rPr>
            </w:pPr>
            <w:r w:rsidRPr="002C723E">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4BACBF3F" w14:textId="787EF69D" w:rsidR="00394056" w:rsidRPr="00B3404B" w:rsidRDefault="002A7D6A" w:rsidP="00B3404B">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1,538 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780DEBF" w14:textId="77777777" w:rsidR="00B3404B" w:rsidRPr="002C723E" w:rsidRDefault="00B3404B" w:rsidP="00394056">
            <w:pPr>
              <w:pStyle w:val="ListParagraph"/>
              <w:spacing w:after="0" w:line="240" w:lineRule="auto"/>
              <w:ind w:left="360"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73C14F1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06F319E" w:rsidR="002A2C5B" w:rsidRPr="00213C63" w:rsidRDefault="00503B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213C63">
              <w:rPr>
                <w:rFonts w:ascii="Arial" w:eastAsia="Arial" w:hAnsi="Arial" w:cs="Arial"/>
                <w:sz w:val="20"/>
                <w:szCs w:val="20"/>
              </w:rPr>
              <w:t>1</w:t>
            </w:r>
            <w:r w:rsidR="007859DE" w:rsidRPr="00213C63">
              <w:rPr>
                <w:rFonts w:ascii="Arial" w:eastAsia="Arial" w:hAnsi="Arial" w:cs="Arial"/>
                <w:sz w:val="20"/>
                <w:szCs w:val="20"/>
              </w:rPr>
              <w:t>1</w:t>
            </w:r>
            <w:r w:rsidRPr="00213C63">
              <w:rPr>
                <w:rFonts w:ascii="Arial" w:eastAsia="Arial" w:hAnsi="Arial" w:cs="Arial"/>
                <w:sz w:val="20"/>
                <w:szCs w:val="20"/>
              </w:rPr>
              <w:t xml:space="preserve"> June</w:t>
            </w:r>
            <w:r w:rsidR="002A7D6A" w:rsidRPr="00213C63">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2050079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sz w:val="20"/>
                <w:szCs w:val="19"/>
              </w:rPr>
              <w:t xml:space="preserve">6,568 </w:t>
            </w:r>
            <w:r w:rsidRPr="00213C63">
              <w:rPr>
                <w:rFonts w:ascii="Arial" w:eastAsia="Arial" w:hAnsi="Arial" w:cs="Arial"/>
                <w:b/>
                <w:sz w:val="20"/>
                <w:szCs w:val="19"/>
              </w:rPr>
              <w:t xml:space="preserve">FFPs </w:t>
            </w:r>
            <w:r w:rsidRPr="00213C63">
              <w:rPr>
                <w:rFonts w:ascii="Arial" w:eastAsia="Arial" w:hAnsi="Arial" w:cs="Arial"/>
                <w:sz w:val="20"/>
                <w:szCs w:val="19"/>
              </w:rPr>
              <w:t xml:space="preserve">with a total amount of </w:t>
            </w:r>
            <w:r w:rsidRPr="00213C63">
              <w:rPr>
                <w:rFonts w:ascii="Arial" w:eastAsia="Arial" w:hAnsi="Arial" w:cs="Arial"/>
                <w:b/>
                <w:sz w:val="20"/>
                <w:szCs w:val="19"/>
              </w:rPr>
              <w:t>₱</w:t>
            </w:r>
            <w:r w:rsidR="007859DE" w:rsidRPr="00213C63">
              <w:rPr>
                <w:rFonts w:ascii="Arial" w:eastAsia="Arial" w:hAnsi="Arial" w:cs="Arial"/>
                <w:b/>
                <w:sz w:val="20"/>
                <w:szCs w:val="19"/>
              </w:rPr>
              <w:t xml:space="preserve">3,203,350.00 </w:t>
            </w:r>
            <w:r w:rsidRPr="00213C63">
              <w:rPr>
                <w:rFonts w:ascii="Arial" w:eastAsia="Arial" w:hAnsi="Arial" w:cs="Arial"/>
                <w:sz w:val="20"/>
                <w:szCs w:val="19"/>
              </w:rPr>
              <w:t xml:space="preserve">to </w:t>
            </w:r>
            <w:r w:rsidR="00503BF5" w:rsidRPr="00213C63">
              <w:rPr>
                <w:rFonts w:ascii="Arial" w:eastAsia="Arial" w:hAnsi="Arial" w:cs="Arial"/>
                <w:b/>
                <w:sz w:val="20"/>
                <w:szCs w:val="19"/>
              </w:rPr>
              <w:t xml:space="preserve">6,538 </w:t>
            </w:r>
            <w:r w:rsidRPr="00213C63">
              <w:rPr>
                <w:rFonts w:ascii="Arial" w:eastAsia="Arial" w:hAnsi="Arial" w:cs="Arial"/>
                <w:b/>
                <w:sz w:val="20"/>
                <w:szCs w:val="19"/>
              </w:rPr>
              <w:t xml:space="preserve">Locally Stranded Individuals (LSIs) </w:t>
            </w:r>
            <w:r w:rsidRPr="00213C63">
              <w:rPr>
                <w:rFonts w:ascii="Arial" w:eastAsia="Arial" w:hAnsi="Arial" w:cs="Arial"/>
                <w:sz w:val="20"/>
                <w:szCs w:val="19"/>
              </w:rPr>
              <w:t xml:space="preserve">through the Region/SWADTs Crisis Intervention Units (CIU) as of </w:t>
            </w:r>
            <w:r w:rsidR="007859DE" w:rsidRPr="00213C63">
              <w:rPr>
                <w:rFonts w:ascii="Arial" w:eastAsia="Arial" w:hAnsi="Arial" w:cs="Arial"/>
                <w:sz w:val="20"/>
                <w:szCs w:val="19"/>
              </w:rPr>
              <w:t>11</w:t>
            </w:r>
            <w:r w:rsidR="00503BF5" w:rsidRPr="00213C63">
              <w:rPr>
                <w:rFonts w:ascii="Arial" w:eastAsia="Arial" w:hAnsi="Arial" w:cs="Arial"/>
                <w:sz w:val="20"/>
                <w:szCs w:val="19"/>
              </w:rPr>
              <w:t xml:space="preserve"> June</w:t>
            </w:r>
            <w:r w:rsidRPr="00213C63">
              <w:rPr>
                <w:rFonts w:ascii="Arial" w:eastAsia="Arial" w:hAnsi="Arial" w:cs="Arial"/>
                <w:sz w:val="20"/>
                <w:szCs w:val="19"/>
              </w:rPr>
              <w:t xml:space="preserve"> 202</w:t>
            </w:r>
            <w:r w:rsidR="00503BF5" w:rsidRPr="00213C63">
              <w:rPr>
                <w:rFonts w:ascii="Arial" w:eastAsia="Arial" w:hAnsi="Arial" w:cs="Arial"/>
                <w:sz w:val="20"/>
                <w:szCs w:val="19"/>
              </w:rPr>
              <w:t>1</w:t>
            </w:r>
            <w:r w:rsidRPr="00213C63">
              <w:rPr>
                <w:rFonts w:ascii="Arial" w:eastAsia="Arial" w:hAnsi="Arial" w:cs="Arial"/>
                <w:sz w:val="20"/>
                <w:szCs w:val="19"/>
              </w:rPr>
              <w:t>.</w:t>
            </w:r>
          </w:p>
          <w:p w14:paraId="19C03E8B" w14:textId="505D310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through the NCIP provided </w:t>
            </w:r>
            <w:r w:rsidR="00503BF5" w:rsidRPr="00213C63">
              <w:rPr>
                <w:rFonts w:ascii="Arial" w:eastAsia="Arial" w:hAnsi="Arial" w:cs="Arial"/>
                <w:b/>
                <w:bCs/>
                <w:sz w:val="20"/>
                <w:szCs w:val="19"/>
              </w:rPr>
              <w:t xml:space="preserve">4,266 </w:t>
            </w:r>
            <w:r w:rsidRPr="00213C63">
              <w:rPr>
                <w:rFonts w:ascii="Arial" w:eastAsia="Arial" w:hAnsi="Arial" w:cs="Arial"/>
                <w:b/>
                <w:bCs/>
                <w:sz w:val="20"/>
                <w:szCs w:val="19"/>
              </w:rPr>
              <w:t>hygiene kits</w:t>
            </w:r>
            <w:r w:rsidRPr="00213C63">
              <w:rPr>
                <w:rFonts w:ascii="Arial" w:eastAsia="Arial" w:hAnsi="Arial" w:cs="Arial"/>
                <w:sz w:val="20"/>
                <w:szCs w:val="19"/>
              </w:rPr>
              <w:t xml:space="preserve"> to </w:t>
            </w:r>
            <w:r w:rsidR="00503BF5" w:rsidRPr="00213C63">
              <w:rPr>
                <w:rFonts w:ascii="Arial" w:eastAsia="Arial" w:hAnsi="Arial" w:cs="Arial"/>
                <w:b/>
                <w:sz w:val="20"/>
                <w:szCs w:val="19"/>
              </w:rPr>
              <w:t xml:space="preserve">4,266 </w:t>
            </w:r>
            <w:r w:rsidRPr="00213C63">
              <w:rPr>
                <w:rFonts w:ascii="Arial" w:eastAsia="Arial" w:hAnsi="Arial" w:cs="Arial"/>
                <w:b/>
                <w:bCs/>
                <w:sz w:val="20"/>
                <w:szCs w:val="19"/>
              </w:rPr>
              <w:t>Indigenous Peoples</w:t>
            </w:r>
            <w:r w:rsidRPr="00213C63">
              <w:rPr>
                <w:rFonts w:ascii="Arial" w:eastAsia="Arial" w:hAnsi="Arial" w:cs="Arial"/>
                <w:sz w:val="20"/>
                <w:szCs w:val="19"/>
              </w:rPr>
              <w:t xml:space="preserve"> in the region amounting to </w:t>
            </w:r>
            <w:r w:rsidRPr="00213C63">
              <w:rPr>
                <w:rFonts w:ascii="Arial" w:eastAsia="Arial" w:hAnsi="Arial" w:cs="Arial"/>
                <w:b/>
                <w:bCs/>
                <w:sz w:val="20"/>
                <w:szCs w:val="19"/>
              </w:rPr>
              <w:t>₱</w:t>
            </w:r>
            <w:r w:rsidR="00503BF5" w:rsidRPr="00213C63">
              <w:rPr>
                <w:rFonts w:ascii="Arial" w:eastAsia="Arial" w:hAnsi="Arial" w:cs="Arial"/>
                <w:b/>
                <w:bCs/>
                <w:sz w:val="20"/>
                <w:szCs w:val="19"/>
              </w:rPr>
              <w:t xml:space="preserve">7,243,028.10 </w:t>
            </w:r>
            <w:r w:rsidRPr="00213C63">
              <w:rPr>
                <w:rFonts w:ascii="Arial" w:eastAsia="Arial" w:hAnsi="Arial" w:cs="Arial"/>
                <w:sz w:val="20"/>
                <w:szCs w:val="19"/>
              </w:rPr>
              <w:t xml:space="preserve">as of </w:t>
            </w:r>
            <w:r w:rsidR="00503BF5" w:rsidRPr="00213C63">
              <w:rPr>
                <w:rFonts w:ascii="Arial" w:eastAsia="Arial" w:hAnsi="Arial" w:cs="Arial"/>
                <w:sz w:val="20"/>
                <w:szCs w:val="19"/>
              </w:rPr>
              <w:t xml:space="preserve">09 June </w:t>
            </w:r>
            <w:r w:rsidRPr="00213C63">
              <w:rPr>
                <w:rFonts w:ascii="Arial" w:eastAsia="Arial" w:hAnsi="Arial" w:cs="Arial"/>
                <w:sz w:val="20"/>
                <w:szCs w:val="19"/>
              </w:rPr>
              <w:t>2021.</w:t>
            </w:r>
          </w:p>
          <w:p w14:paraId="7F2C1A55" w14:textId="198E0B95" w:rsidR="002A2C5B" w:rsidRPr="00213C63" w:rsidRDefault="002A7D6A" w:rsidP="00503BF5">
            <w:pPr>
              <w:pStyle w:val="ListParagraph"/>
              <w:numPr>
                <w:ilvl w:val="0"/>
                <w:numId w:val="3"/>
              </w:numPr>
              <w:spacing w:after="0" w:line="240" w:lineRule="auto"/>
              <w:ind w:right="57"/>
              <w:jc w:val="both"/>
              <w:rPr>
                <w:rFonts w:ascii="Arial" w:eastAsia="Arial" w:hAnsi="Arial" w:cs="Arial"/>
                <w:b/>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bCs/>
                <w:sz w:val="20"/>
                <w:szCs w:val="19"/>
              </w:rPr>
              <w:t>2,296</w:t>
            </w:r>
            <w:r w:rsidRPr="00213C63">
              <w:rPr>
                <w:rFonts w:ascii="Arial" w:eastAsia="Arial" w:hAnsi="Arial" w:cs="Arial"/>
                <w:b/>
                <w:bCs/>
                <w:sz w:val="20"/>
                <w:szCs w:val="19"/>
              </w:rPr>
              <w:t xml:space="preserve"> NFIs</w:t>
            </w:r>
            <w:r w:rsidRPr="00213C63">
              <w:rPr>
                <w:rFonts w:ascii="Arial" w:eastAsia="Arial" w:hAnsi="Arial" w:cs="Arial"/>
                <w:sz w:val="20"/>
                <w:szCs w:val="19"/>
              </w:rPr>
              <w:t xml:space="preserve"> </w:t>
            </w:r>
            <w:r w:rsidRPr="00213C63">
              <w:rPr>
                <w:rFonts w:ascii="Arial" w:eastAsia="Arial" w:hAnsi="Arial" w:cs="Arial"/>
                <w:bCs/>
                <w:sz w:val="20"/>
                <w:szCs w:val="19"/>
              </w:rPr>
              <w:t xml:space="preserve">to </w:t>
            </w:r>
            <w:r w:rsidR="00503BF5" w:rsidRPr="00213C63">
              <w:rPr>
                <w:rFonts w:ascii="Arial" w:eastAsia="Arial" w:hAnsi="Arial" w:cs="Arial"/>
                <w:b/>
                <w:sz w:val="20"/>
                <w:szCs w:val="19"/>
              </w:rPr>
              <w:t>982</w:t>
            </w:r>
            <w:r w:rsidR="00503BF5" w:rsidRPr="00213C63">
              <w:rPr>
                <w:rFonts w:ascii="Arial" w:eastAsia="Arial" w:hAnsi="Arial" w:cs="Arial"/>
                <w:bCs/>
                <w:sz w:val="20"/>
                <w:szCs w:val="19"/>
              </w:rPr>
              <w:t xml:space="preserve"> </w:t>
            </w:r>
            <w:r w:rsidRPr="00213C63">
              <w:rPr>
                <w:rFonts w:ascii="Arial" w:eastAsia="Arial" w:hAnsi="Arial" w:cs="Arial"/>
                <w:b/>
                <w:sz w:val="20"/>
                <w:szCs w:val="19"/>
              </w:rPr>
              <w:t>LSIs</w:t>
            </w:r>
            <w:r w:rsidRPr="00213C63">
              <w:rPr>
                <w:rFonts w:ascii="Arial" w:eastAsia="Arial" w:hAnsi="Arial" w:cs="Arial"/>
                <w:bCs/>
                <w:sz w:val="20"/>
                <w:szCs w:val="19"/>
              </w:rPr>
              <w:t xml:space="preserve"> in the region </w:t>
            </w:r>
            <w:r w:rsidRPr="00213C63">
              <w:rPr>
                <w:rFonts w:ascii="Arial" w:eastAsia="Arial" w:hAnsi="Arial" w:cs="Arial"/>
                <w:sz w:val="20"/>
                <w:szCs w:val="19"/>
              </w:rPr>
              <w:t xml:space="preserve">amounting to </w:t>
            </w:r>
            <w:r w:rsidRPr="00213C63">
              <w:rPr>
                <w:rFonts w:ascii="Arial" w:eastAsia="Arial" w:hAnsi="Arial" w:cs="Arial"/>
                <w:b/>
                <w:sz w:val="20"/>
                <w:szCs w:val="19"/>
              </w:rPr>
              <w:t>₱</w:t>
            </w:r>
            <w:r w:rsidR="00503BF5" w:rsidRPr="00213C63">
              <w:rPr>
                <w:rFonts w:ascii="Arial" w:eastAsia="Arial" w:hAnsi="Arial" w:cs="Arial"/>
                <w:b/>
                <w:sz w:val="20"/>
                <w:szCs w:val="19"/>
              </w:rPr>
              <w:t xml:space="preserve">2,196,204.95 </w:t>
            </w:r>
            <w:r w:rsidRPr="00213C63">
              <w:rPr>
                <w:rFonts w:ascii="Arial" w:eastAsia="Arial" w:hAnsi="Arial" w:cs="Arial"/>
                <w:bCs/>
                <w:sz w:val="20"/>
                <w:szCs w:val="19"/>
              </w:rPr>
              <w:t xml:space="preserve">as of </w:t>
            </w:r>
            <w:r w:rsidR="007859DE" w:rsidRPr="00213C63">
              <w:rPr>
                <w:rFonts w:ascii="Arial" w:eastAsia="Arial" w:hAnsi="Arial" w:cs="Arial"/>
                <w:bCs/>
                <w:sz w:val="20"/>
                <w:szCs w:val="19"/>
              </w:rPr>
              <w:t>11</w:t>
            </w:r>
            <w:r w:rsidR="00503BF5" w:rsidRPr="00213C63">
              <w:rPr>
                <w:rFonts w:ascii="Arial" w:eastAsia="Arial" w:hAnsi="Arial" w:cs="Arial"/>
                <w:sz w:val="20"/>
                <w:szCs w:val="19"/>
              </w:rPr>
              <w:t xml:space="preserve"> June 2021.</w:t>
            </w:r>
          </w:p>
          <w:p w14:paraId="59FB25CA" w14:textId="77777777"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391419F7" w14:textId="77777777" w:rsidR="00B72A4F" w:rsidRDefault="00B72A4F">
      <w:pPr>
        <w:widowControl/>
        <w:spacing w:after="0" w:line="240" w:lineRule="auto"/>
        <w:contextualSpacing/>
        <w:rPr>
          <w:rFonts w:ascii="Arial" w:eastAsia="Arial" w:hAnsi="Arial" w:cs="Arial"/>
          <w:b/>
          <w:sz w:val="24"/>
          <w:szCs w:val="24"/>
        </w:rPr>
      </w:pPr>
    </w:p>
    <w:p w14:paraId="41FEA220" w14:textId="77777777" w:rsidR="00B3404B" w:rsidRDefault="00B3404B">
      <w:pPr>
        <w:widowControl/>
        <w:spacing w:after="0" w:line="240" w:lineRule="auto"/>
        <w:contextualSpacing/>
        <w:rPr>
          <w:rFonts w:ascii="Arial" w:eastAsia="Arial" w:hAnsi="Arial" w:cs="Arial"/>
          <w:b/>
          <w:sz w:val="24"/>
          <w:szCs w:val="24"/>
        </w:rPr>
      </w:pPr>
    </w:p>
    <w:p w14:paraId="747C1FC1" w14:textId="1D4D8546"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39AFF382" w:rsidR="002A2C5B" w:rsidRDefault="00B463EB"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3</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 is continuously providing FFPs to LGUs with request for </w:t>
            </w:r>
            <w:r>
              <w:rPr>
                <w:rFonts w:ascii="Arial" w:eastAsia="Arial" w:hAnsi="Arial" w:cs="Arial"/>
                <w:sz w:val="20"/>
                <w:szCs w:val="19"/>
              </w:rPr>
              <w:lastRenderedPageBreak/>
              <w:t>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65857B8E" w:rsidR="002A2C5B" w:rsidRPr="00DC5C01" w:rsidRDefault="0063306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DC5C01">
              <w:rPr>
                <w:rFonts w:ascii="Arial" w:eastAsia="Arial" w:hAnsi="Arial" w:cs="Arial"/>
                <w:sz w:val="20"/>
                <w:szCs w:val="20"/>
              </w:rPr>
              <w:t>08 June</w:t>
            </w:r>
            <w:r w:rsidR="002A7D6A" w:rsidRPr="00DC5C01">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562CFC65" w14:textId="79566D60" w:rsidR="002A2C5B" w:rsidRPr="00DC5C01" w:rsidRDefault="002A7D6A"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released </w:t>
            </w:r>
            <w:r w:rsidR="0063306F" w:rsidRPr="00DC5C01">
              <w:rPr>
                <w:rFonts w:ascii="Arial" w:eastAsia="Times New Roman" w:hAnsi="Arial" w:cs="Arial"/>
                <w:sz w:val="20"/>
                <w:szCs w:val="20"/>
              </w:rPr>
              <w:t>DSWD released 254 FFPs to Banga and 350 FFPs to Numancia and 100 FFPd to Buruanga, Aklan; 10 FFPs toSan Remigio, 300 FFPs to Pandan, and 300 FFPs in Tobias Fornier in Antique; 15 FFPs to Roxas CIty, 376 FFPs to Sigma, and 300 FFPs to Panitan in Capiz Province; 2,000 FFPs to Iloilo City, 500 FFPs to San DIonisio, and 1000 FFPs to Concepcion, 300 FFPs in Leganes, and 500 FFPs to San Dionisio, Iloilo; and 16 FFPs to DSWD staff under quarantine.</w:t>
            </w:r>
          </w:p>
          <w:p w14:paraId="03AEF1BE" w14:textId="4FE36F88" w:rsidR="0063306F" w:rsidRPr="00DC5C01" w:rsidRDefault="0063306F"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provided </w:t>
            </w:r>
            <w:r w:rsidRPr="00DC5C01">
              <w:rPr>
                <w:rFonts w:ascii="Arial" w:eastAsia="Times New Roman" w:hAnsi="Arial" w:cs="Arial"/>
                <w:b/>
                <w:sz w:val="20"/>
                <w:szCs w:val="20"/>
              </w:rPr>
              <w:t xml:space="preserve">₱444,337,993.06 </w:t>
            </w:r>
            <w:r w:rsidRPr="00DC5C01">
              <w:rPr>
                <w:rFonts w:ascii="Arial" w:eastAsia="Times New Roman" w:hAnsi="Arial" w:cs="Arial"/>
                <w:sz w:val="20"/>
                <w:szCs w:val="20"/>
              </w:rPr>
              <w:t>worth of assistance to</w:t>
            </w:r>
            <w:r w:rsidRPr="00DC5C01">
              <w:t xml:space="preserve"> </w:t>
            </w:r>
            <w:r w:rsidRPr="00DC5C01">
              <w:rPr>
                <w:rFonts w:ascii="Arial" w:eastAsia="Times New Roman" w:hAnsi="Arial" w:cs="Arial"/>
                <w:b/>
                <w:sz w:val="20"/>
                <w:szCs w:val="20"/>
              </w:rPr>
              <w:t>128,354 individuals</w:t>
            </w:r>
            <w:r w:rsidRPr="00DC5C01">
              <w:rPr>
                <w:rFonts w:ascii="Arial" w:eastAsia="Times New Roman" w:hAnsi="Arial" w:cs="Arial"/>
                <w:sz w:val="20"/>
                <w:szCs w:val="20"/>
              </w:rPr>
              <w:t xml:space="preserve"> through </w:t>
            </w:r>
            <w:r w:rsidRPr="00DC5C01">
              <w:rPr>
                <w:rFonts w:ascii="Arial" w:eastAsia="Times New Roman" w:hAnsi="Arial" w:cs="Arial"/>
                <w:b/>
                <w:sz w:val="20"/>
                <w:szCs w:val="20"/>
              </w:rPr>
              <w:t>Assistance to Individuals in Crisis Situation (AICS</w:t>
            </w:r>
            <w:r w:rsidRPr="00DC5C01">
              <w:rPr>
                <w:rFonts w:ascii="Arial" w:eastAsia="Times New Roman" w:hAnsi="Arial" w:cs="Arial"/>
                <w:sz w:val="20"/>
                <w:szCs w:val="20"/>
              </w:rPr>
              <w:t>) from March 09, 2020 to May 14, 2021.</w:t>
            </w:r>
          </w:p>
          <w:p w14:paraId="00F1A57C" w14:textId="31B8B551" w:rsidR="002A2C5B" w:rsidRPr="00DC5C01" w:rsidRDefault="002A7D6A" w:rsidP="003F7F99">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DSWD-FO VI is continuously repacking FFPs at the DSWD Regional Warehouse.</w:t>
            </w:r>
          </w:p>
          <w:p w14:paraId="09E87826" w14:textId="77777777" w:rsidR="00C41A58"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DC5C01" w:rsidRDefault="002A7D6A">
            <w:pPr>
              <w:widowControl/>
              <w:shd w:val="clear" w:color="auto" w:fill="FFFFFF"/>
              <w:spacing w:after="0" w:line="240" w:lineRule="auto"/>
              <w:contextualSpacing/>
              <w:jc w:val="both"/>
              <w:rPr>
                <w:rFonts w:ascii="Arial" w:eastAsia="Times New Roman" w:hAnsi="Arial" w:cs="Arial"/>
                <w:sz w:val="20"/>
                <w:szCs w:val="20"/>
              </w:rPr>
            </w:pPr>
            <w:r w:rsidRPr="00DC5C01">
              <w:rPr>
                <w:rFonts w:ascii="Arial" w:eastAsia="Times New Roman" w:hAnsi="Arial" w:cs="Arial"/>
                <w:b/>
                <w:bCs/>
                <w:sz w:val="20"/>
                <w:szCs w:val="20"/>
              </w:rPr>
              <w:t>Social Amelioration Program (SAP)</w:t>
            </w:r>
          </w:p>
          <w:p w14:paraId="5A01781E"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To date, a total of </w:t>
            </w:r>
            <w:r w:rsidRPr="00DC5C01">
              <w:rPr>
                <w:rFonts w:ascii="Arial" w:eastAsia="Times New Roman" w:hAnsi="Arial" w:cs="Arial"/>
                <w:b/>
                <w:sz w:val="20"/>
                <w:szCs w:val="20"/>
              </w:rPr>
              <w:t>₱1,496,509,5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321,830 4Ps beneficiaries</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6,788,214,0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1,131,369 non-4Ps beneficiaries</w:t>
            </w:r>
            <w:r w:rsidRPr="00DC5C01">
              <w:rPr>
                <w:rFonts w:ascii="Arial" w:eastAsia="Times New Roman" w:hAnsi="Arial" w:cs="Arial"/>
                <w:sz w:val="20"/>
                <w:szCs w:val="20"/>
              </w:rPr>
              <w:t xml:space="preserve"> for the first tranche.</w:t>
            </w:r>
          </w:p>
          <w:p w14:paraId="056A07D2"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DSWD-FO VI has served </w:t>
            </w:r>
            <w:r w:rsidRPr="00DC5C01">
              <w:rPr>
                <w:rFonts w:ascii="Arial" w:eastAsia="Times New Roman" w:hAnsi="Arial" w:cs="Arial"/>
                <w:b/>
                <w:sz w:val="20"/>
                <w:szCs w:val="20"/>
              </w:rPr>
              <w:t>103,608 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481,777,200.00</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437,403 non-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 xml:space="preserve">₱2,624,418,000.00 </w:t>
            </w:r>
            <w:r w:rsidRPr="00DC5C01">
              <w:rPr>
                <w:rFonts w:ascii="Arial" w:eastAsia="Times New Roman" w:hAnsi="Arial" w:cs="Arial"/>
                <w:sz w:val="20"/>
                <w:szCs w:val="20"/>
              </w:rPr>
              <w:t xml:space="preserve">for the second tranche, and </w:t>
            </w:r>
            <w:r w:rsidRPr="00DC5C01">
              <w:rPr>
                <w:rFonts w:ascii="Arial" w:eastAsia="Times New Roman" w:hAnsi="Arial" w:cs="Arial"/>
                <w:b/>
                <w:sz w:val="20"/>
                <w:szCs w:val="20"/>
              </w:rPr>
              <w:t>190,738 left-out/waitlisted</w:t>
            </w:r>
            <w:r w:rsidRPr="00DC5C01">
              <w:rPr>
                <w:rFonts w:ascii="Arial" w:eastAsia="Times New Roman" w:hAnsi="Arial" w:cs="Arial"/>
                <w:sz w:val="20"/>
                <w:szCs w:val="20"/>
              </w:rPr>
              <w:t xml:space="preserve"> beneficiaries amounting to </w:t>
            </w:r>
            <w:r w:rsidRPr="00DC5C01">
              <w:rPr>
                <w:rFonts w:ascii="Arial" w:eastAsia="Times New Roman" w:hAnsi="Arial" w:cs="Arial"/>
                <w:b/>
                <w:bCs/>
                <w:sz w:val="20"/>
                <w:szCs w:val="20"/>
              </w:rPr>
              <w:t>₱1,144,428,000.00.</w:t>
            </w:r>
          </w:p>
          <w:p w14:paraId="4FBAAC80"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lastRenderedPageBreak/>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52016501" w14:textId="77777777" w:rsidR="002A2C5B" w:rsidRDefault="002A2C5B">
            <w:pPr>
              <w:pBdr>
                <w:top w:val="none" w:sz="0" w:space="0" w:color="000000"/>
                <w:bottom w:val="none" w:sz="0" w:space="0" w:color="000000"/>
              </w:pBdr>
              <w:spacing w:after="0" w:line="240" w:lineRule="auto"/>
              <w:jc w:val="both"/>
              <w:rPr>
                <w:rFonts w:ascii="Arial" w:eastAsia="Arial" w:hAnsi="Arial" w:cs="Arial"/>
                <w:b/>
                <w:sz w:val="16"/>
                <w:szCs w:val="16"/>
              </w:rPr>
            </w:pPr>
          </w:p>
          <w:p w14:paraId="1A8CB8D9"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45067AF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75D55A05" w:rsidR="002A2C5B" w:rsidRDefault="00A41B95" w:rsidP="00B455A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22</w:t>
            </w:r>
            <w:r w:rsidR="0095601E">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4002" w:type="pct"/>
          </w:tcPr>
          <w:p w14:paraId="286FA3E9"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DRMD provided a total of </w:t>
            </w:r>
            <w:r>
              <w:rPr>
                <w:rFonts w:ascii="Arial" w:eastAsia="Arial" w:hAnsi="Arial" w:cs="Arial"/>
                <w:b/>
                <w:sz w:val="20"/>
                <w:szCs w:val="19"/>
              </w:rPr>
              <w:t xml:space="preserve">₱13,310,675.54 </w:t>
            </w:r>
            <w:r>
              <w:rPr>
                <w:rFonts w:ascii="Arial" w:eastAsia="Arial" w:hAnsi="Arial" w:cs="Arial"/>
                <w:sz w:val="20"/>
                <w:szCs w:val="19"/>
              </w:rPr>
              <w:t>worth of assistance</w:t>
            </w:r>
            <w:r>
              <w:rPr>
                <w:rFonts w:ascii="Arial" w:eastAsia="Arial" w:hAnsi="Arial" w:cs="Arial"/>
                <w:b/>
                <w:sz w:val="20"/>
                <w:szCs w:val="19"/>
              </w:rPr>
              <w:t xml:space="preserve"> </w:t>
            </w:r>
            <w:r>
              <w:rPr>
                <w:rFonts w:ascii="Arial" w:eastAsia="Arial" w:hAnsi="Arial" w:cs="Arial"/>
                <w:sz w:val="20"/>
                <w:szCs w:val="19"/>
              </w:rPr>
              <w:t xml:space="preserve">to </w:t>
            </w:r>
            <w:r>
              <w:rPr>
                <w:rFonts w:ascii="Arial" w:eastAsia="Arial" w:hAnsi="Arial" w:cs="Arial"/>
                <w:b/>
                <w:sz w:val="20"/>
                <w:szCs w:val="19"/>
              </w:rPr>
              <w:t>17 stranded sales representatives;</w:t>
            </w:r>
            <w:r>
              <w:rPr>
                <w:rFonts w:ascii="Arial" w:eastAsia="Arial" w:hAnsi="Arial" w:cs="Arial"/>
                <w:sz w:val="20"/>
                <w:szCs w:val="19"/>
              </w:rPr>
              <w:t xml:space="preserve"> eight </w:t>
            </w:r>
            <w:r>
              <w:rPr>
                <w:rFonts w:ascii="Arial" w:eastAsia="Arial" w:hAnsi="Arial" w:cs="Arial"/>
                <w:b/>
                <w:sz w:val="20"/>
                <w:szCs w:val="19"/>
              </w:rPr>
              <w:t>(8) bus drivers (HTIs);</w:t>
            </w:r>
            <w:r>
              <w:rPr>
                <w:rFonts w:ascii="Arial" w:eastAsia="Arial" w:hAnsi="Arial" w:cs="Arial"/>
                <w:sz w:val="20"/>
                <w:szCs w:val="19"/>
              </w:rPr>
              <w:t xml:space="preserve"> and</w:t>
            </w:r>
            <w:r>
              <w:rPr>
                <w:rFonts w:ascii="Arial" w:eastAsia="Arial" w:hAnsi="Arial" w:cs="Arial"/>
                <w:b/>
                <w:sz w:val="20"/>
                <w:szCs w:val="19"/>
              </w:rPr>
              <w:t xml:space="preserve"> 25,480 </w:t>
            </w:r>
            <w:r>
              <w:rPr>
                <w:rFonts w:ascii="Arial" w:eastAsia="Arial" w:hAnsi="Arial" w:cs="Arial"/>
                <w:bCs/>
                <w:sz w:val="20"/>
                <w:szCs w:val="19"/>
              </w:rPr>
              <w:t>families, of</w:t>
            </w:r>
            <w:r>
              <w:rPr>
                <w:rFonts w:ascii="Arial" w:eastAsia="Arial" w:hAnsi="Arial" w:cs="Arial"/>
                <w:sz w:val="20"/>
                <w:szCs w:val="19"/>
              </w:rPr>
              <w:t xml:space="preserve"> which 815 are LSIs.</w:t>
            </w:r>
          </w:p>
          <w:p w14:paraId="5DEFE082"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through its Crisis Intervention Unit (CIU) provided assistance to </w:t>
            </w:r>
            <w:r>
              <w:rPr>
                <w:rFonts w:ascii="Arial" w:eastAsia="Arial" w:hAnsi="Arial" w:cs="Arial"/>
                <w:b/>
                <w:sz w:val="20"/>
                <w:szCs w:val="19"/>
              </w:rPr>
              <w:t>15,481 walk-in clients</w:t>
            </w:r>
            <w:r>
              <w:rPr>
                <w:rFonts w:ascii="Arial" w:eastAsia="Arial" w:hAnsi="Arial" w:cs="Arial"/>
                <w:sz w:val="20"/>
                <w:szCs w:val="19"/>
              </w:rPr>
              <w:t xml:space="preserve"> amounting to </w:t>
            </w:r>
            <w:r>
              <w:rPr>
                <w:rFonts w:ascii="Arial" w:eastAsia="Arial" w:hAnsi="Arial" w:cs="Arial"/>
                <w:b/>
                <w:sz w:val="20"/>
                <w:szCs w:val="19"/>
              </w:rPr>
              <w:t xml:space="preserve">₱68,514,908.08 </w:t>
            </w:r>
            <w:r>
              <w:rPr>
                <w:rFonts w:ascii="Arial" w:eastAsia="Arial" w:hAnsi="Arial" w:cs="Arial"/>
                <w:sz w:val="20"/>
                <w:szCs w:val="19"/>
              </w:rPr>
              <w:t xml:space="preserve">for Bayanihan 1 while </w:t>
            </w:r>
            <w:r>
              <w:rPr>
                <w:rFonts w:ascii="Arial" w:eastAsia="Arial" w:hAnsi="Arial" w:cs="Arial"/>
                <w:b/>
                <w:sz w:val="20"/>
                <w:szCs w:val="19"/>
              </w:rPr>
              <w:t xml:space="preserve">₱41,110,648.05 </w:t>
            </w:r>
            <w:r>
              <w:rPr>
                <w:rFonts w:ascii="Arial" w:eastAsia="Arial" w:hAnsi="Arial" w:cs="Arial"/>
                <w:sz w:val="20"/>
                <w:szCs w:val="19"/>
              </w:rPr>
              <w:t>were provided to</w:t>
            </w:r>
            <w:r>
              <w:rPr>
                <w:rFonts w:ascii="Arial" w:eastAsia="Arial" w:hAnsi="Arial" w:cs="Arial"/>
                <w:b/>
                <w:sz w:val="20"/>
                <w:szCs w:val="19"/>
              </w:rPr>
              <w:t xml:space="preserve"> 6,690 walk-in clients</w:t>
            </w:r>
            <w:r>
              <w:rPr>
                <w:rFonts w:ascii="Arial" w:eastAsia="Arial" w:hAnsi="Arial" w:cs="Arial"/>
                <w:sz w:val="20"/>
                <w:szCs w:val="19"/>
              </w:rPr>
              <w:t xml:space="preserve"> for Bayanihan 2.</w:t>
            </w:r>
          </w:p>
          <w:p w14:paraId="5684C446"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ocial Pension Unit extended assistance to </w:t>
            </w:r>
            <w:r>
              <w:rPr>
                <w:rFonts w:ascii="Arial" w:eastAsia="Arial" w:hAnsi="Arial" w:cs="Arial"/>
                <w:b/>
                <w:bCs/>
                <w:sz w:val="20"/>
                <w:szCs w:val="19"/>
              </w:rPr>
              <w:t>41,345 senior citizens</w:t>
            </w:r>
            <w:r>
              <w:rPr>
                <w:rFonts w:ascii="Arial" w:eastAsia="Arial" w:hAnsi="Arial" w:cs="Arial"/>
                <w:sz w:val="20"/>
                <w:szCs w:val="19"/>
              </w:rPr>
              <w:t xml:space="preserve"> amounting to </w:t>
            </w:r>
            <w:r>
              <w:rPr>
                <w:rFonts w:ascii="Arial" w:eastAsia="Arial" w:hAnsi="Arial" w:cs="Arial"/>
                <w:b/>
                <w:bCs/>
                <w:sz w:val="20"/>
                <w:szCs w:val="19"/>
              </w:rPr>
              <w:t xml:space="preserve">₱243,591,000.00; </w:t>
            </w:r>
            <w:r>
              <w:rPr>
                <w:rFonts w:ascii="Arial" w:eastAsia="Arial" w:hAnsi="Arial" w:cs="Arial"/>
                <w:sz w:val="20"/>
                <w:szCs w:val="19"/>
              </w:rPr>
              <w:t>and</w:t>
            </w:r>
            <w:r>
              <w:rPr>
                <w:rFonts w:ascii="Arial" w:eastAsia="Arial" w:hAnsi="Arial" w:cs="Arial"/>
                <w:b/>
                <w:bCs/>
                <w:sz w:val="20"/>
                <w:szCs w:val="19"/>
              </w:rPr>
              <w:t xml:space="preserve"> 29,264 senior citizens</w:t>
            </w:r>
            <w:r>
              <w:rPr>
                <w:rFonts w:ascii="Arial" w:eastAsia="Arial" w:hAnsi="Arial" w:cs="Arial"/>
                <w:sz w:val="20"/>
                <w:szCs w:val="19"/>
              </w:rPr>
              <w:t xml:space="preserve"> amounting to </w:t>
            </w:r>
            <w:r>
              <w:rPr>
                <w:rFonts w:ascii="Arial" w:eastAsia="Arial" w:hAnsi="Arial" w:cs="Arial"/>
                <w:b/>
                <w:bCs/>
                <w:sz w:val="20"/>
                <w:szCs w:val="19"/>
              </w:rPr>
              <w:t xml:space="preserve">₱173,937,000.00 </w:t>
            </w:r>
            <w:r>
              <w:rPr>
                <w:rFonts w:ascii="Arial" w:eastAsia="Arial" w:hAnsi="Arial" w:cs="Arial"/>
                <w:sz w:val="20"/>
                <w:szCs w:val="19"/>
              </w:rPr>
              <w:t>for the year 2019 and 2020, respectively.</w:t>
            </w:r>
          </w:p>
          <w:p w14:paraId="3E6AA498"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ustainable Livelihood Program (SLP) of DSWD-FO VIII was able to extend assistance to </w:t>
            </w:r>
            <w:r>
              <w:rPr>
                <w:rFonts w:ascii="Arial" w:eastAsia="Arial" w:hAnsi="Arial" w:cs="Arial"/>
                <w:b/>
                <w:sz w:val="20"/>
                <w:szCs w:val="19"/>
              </w:rPr>
              <w:t>170 beneficiaries</w:t>
            </w:r>
            <w:r>
              <w:rPr>
                <w:rFonts w:ascii="Arial" w:eastAsia="Arial" w:hAnsi="Arial" w:cs="Arial"/>
                <w:sz w:val="20"/>
                <w:szCs w:val="19"/>
              </w:rPr>
              <w:t xml:space="preserve"> amounting to </w:t>
            </w:r>
            <w:r>
              <w:rPr>
                <w:rFonts w:ascii="Arial" w:eastAsia="Arial" w:hAnsi="Arial" w:cs="Arial"/>
                <w:b/>
                <w:sz w:val="20"/>
                <w:szCs w:val="19"/>
              </w:rPr>
              <w:t>₱2,261,210.07</w:t>
            </w:r>
            <w:r>
              <w:rPr>
                <w:rFonts w:ascii="Arial" w:eastAsia="Arial" w:hAnsi="Arial" w:cs="Arial"/>
                <w:sz w:val="20"/>
                <w:szCs w:val="19"/>
              </w:rPr>
              <w:t>.</w:t>
            </w:r>
          </w:p>
          <w:p w14:paraId="1C393C07"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2BB0C07C"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through the Emergency Subsidy Program was able to extend assistance to </w:t>
            </w:r>
            <w:r>
              <w:rPr>
                <w:rFonts w:ascii="Arial" w:eastAsia="Arial" w:hAnsi="Arial" w:cs="Arial"/>
                <w:b/>
                <w:sz w:val="20"/>
                <w:szCs w:val="19"/>
              </w:rPr>
              <w:t>31,620 beneficiaries</w:t>
            </w:r>
            <w:r>
              <w:rPr>
                <w:rFonts w:ascii="Arial" w:eastAsia="Arial" w:hAnsi="Arial" w:cs="Arial"/>
                <w:sz w:val="20"/>
                <w:szCs w:val="19"/>
              </w:rPr>
              <w:t xml:space="preserve"> amounting to </w:t>
            </w:r>
            <w:r>
              <w:rPr>
                <w:rFonts w:ascii="Arial" w:eastAsia="Arial" w:hAnsi="Arial" w:cs="Arial"/>
                <w:b/>
                <w:bCs/>
                <w:sz w:val="20"/>
                <w:szCs w:val="19"/>
              </w:rPr>
              <w:t>₱163,810,000.00.</w:t>
            </w:r>
          </w:p>
          <w:p w14:paraId="36D51FC0" w14:textId="77777777" w:rsidR="00FE6EF7"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DRMD recorded </w:t>
            </w:r>
            <w:r>
              <w:rPr>
                <w:rFonts w:ascii="Arial" w:eastAsia="Arial" w:hAnsi="Arial" w:cs="Arial"/>
                <w:b/>
                <w:sz w:val="20"/>
                <w:szCs w:val="19"/>
              </w:rPr>
              <w:t>550,250 non-4Ps beneficiaries</w:t>
            </w:r>
            <w:r>
              <w:rPr>
                <w:rFonts w:ascii="Arial" w:eastAsia="Arial" w:hAnsi="Arial" w:cs="Arial"/>
                <w:sz w:val="20"/>
                <w:szCs w:val="19"/>
              </w:rPr>
              <w:t xml:space="preserve"> who received SAP amounting to </w:t>
            </w:r>
            <w:r>
              <w:rPr>
                <w:rFonts w:ascii="Arial" w:eastAsia="Arial" w:hAnsi="Arial" w:cs="Arial"/>
                <w:b/>
                <w:sz w:val="20"/>
                <w:szCs w:val="19"/>
              </w:rPr>
              <w:t>₱</w:t>
            </w:r>
            <w:r>
              <w:rPr>
                <w:rFonts w:ascii="Arial" w:eastAsia="Arial" w:hAnsi="Arial" w:cs="Arial"/>
                <w:b/>
                <w:sz w:val="20"/>
                <w:szCs w:val="24"/>
              </w:rPr>
              <w:t>2,750,804,750.00</w:t>
            </w:r>
            <w:r>
              <w:rPr>
                <w:rFonts w:ascii="Arial" w:eastAsia="Arial" w:hAnsi="Arial" w:cs="Arial"/>
                <w:b/>
                <w:sz w:val="20"/>
                <w:szCs w:val="19"/>
              </w:rPr>
              <w:t xml:space="preserve">. </w:t>
            </w:r>
            <w:r>
              <w:rPr>
                <w:rFonts w:ascii="Arial" w:eastAsia="Arial" w:hAnsi="Arial" w:cs="Arial"/>
                <w:sz w:val="20"/>
                <w:szCs w:val="19"/>
              </w:rPr>
              <w:t xml:space="preserve">There were also </w:t>
            </w:r>
            <w:r>
              <w:rPr>
                <w:rFonts w:ascii="Arial" w:eastAsia="Arial" w:hAnsi="Arial" w:cs="Arial"/>
                <w:b/>
                <w:sz w:val="20"/>
                <w:szCs w:val="19"/>
              </w:rPr>
              <w:t xml:space="preserve">68,279 </w:t>
            </w:r>
            <w:r>
              <w:rPr>
                <w:rFonts w:ascii="Arial" w:eastAsia="Arial" w:hAnsi="Arial" w:cs="Arial"/>
                <w:sz w:val="20"/>
                <w:szCs w:val="19"/>
              </w:rPr>
              <w:t xml:space="preserve">out of 83,011 waitlisted beneficiaries who were served amounting to </w:t>
            </w:r>
            <w:r>
              <w:rPr>
                <w:rFonts w:ascii="Arial" w:eastAsia="Arial" w:hAnsi="Arial" w:cs="Arial"/>
                <w:b/>
                <w:sz w:val="20"/>
                <w:szCs w:val="19"/>
              </w:rPr>
              <w:t>₱</w:t>
            </w:r>
            <w:r>
              <w:t xml:space="preserve"> </w:t>
            </w:r>
            <w:r>
              <w:rPr>
                <w:rFonts w:ascii="Arial" w:eastAsia="Arial" w:hAnsi="Arial" w:cs="Arial"/>
                <w:b/>
                <w:sz w:val="20"/>
                <w:szCs w:val="19"/>
              </w:rPr>
              <w:t>436,300,000.</w:t>
            </w:r>
          </w:p>
          <w:p w14:paraId="292FE643" w14:textId="77777777" w:rsidR="002A2C5B"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FE6EF7">
              <w:rPr>
                <w:rFonts w:ascii="Arial" w:eastAsia="Arial" w:hAnsi="Arial" w:cs="Arial"/>
                <w:sz w:val="20"/>
                <w:szCs w:val="19"/>
              </w:rPr>
              <w:t xml:space="preserve">4Ps was able to extend assistance to their </w:t>
            </w:r>
            <w:r w:rsidRPr="00FE6EF7">
              <w:rPr>
                <w:rFonts w:ascii="Arial" w:eastAsia="Arial" w:hAnsi="Arial" w:cs="Arial"/>
                <w:b/>
                <w:sz w:val="20"/>
                <w:szCs w:val="19"/>
              </w:rPr>
              <w:t>258,936 cash card</w:t>
            </w:r>
            <w:r w:rsidRPr="00FE6EF7">
              <w:rPr>
                <w:rFonts w:ascii="Arial" w:eastAsia="Arial" w:hAnsi="Arial" w:cs="Arial"/>
                <w:sz w:val="20"/>
                <w:szCs w:val="19"/>
              </w:rPr>
              <w:t xml:space="preserve"> </w:t>
            </w:r>
            <w:r w:rsidRPr="00FE6EF7">
              <w:rPr>
                <w:rFonts w:ascii="Arial" w:eastAsia="Arial" w:hAnsi="Arial" w:cs="Arial"/>
                <w:b/>
                <w:sz w:val="20"/>
                <w:szCs w:val="19"/>
              </w:rPr>
              <w:t>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945,116,400.00</w:t>
            </w:r>
            <w:r w:rsidRPr="00FE6EF7">
              <w:rPr>
                <w:rFonts w:ascii="Arial" w:eastAsia="Arial" w:hAnsi="Arial" w:cs="Arial"/>
                <w:sz w:val="20"/>
                <w:szCs w:val="19"/>
              </w:rPr>
              <w:t xml:space="preserve"> and </w:t>
            </w:r>
            <w:r w:rsidRPr="00FE6EF7">
              <w:rPr>
                <w:rFonts w:ascii="Arial" w:eastAsia="Arial" w:hAnsi="Arial" w:cs="Arial"/>
                <w:b/>
                <w:sz w:val="20"/>
                <w:szCs w:val="19"/>
              </w:rPr>
              <w:t>21,153 non-cash card 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77,212,100.00.</w:t>
            </w:r>
          </w:p>
        </w:tc>
      </w:tr>
    </w:tbl>
    <w:p w14:paraId="2B113044" w14:textId="77777777" w:rsidR="00BE16E1" w:rsidRDefault="00BE16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6AC53863"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lastRenderedPageBreak/>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17E27C15" w:rsidR="002A2C5B" w:rsidRDefault="00F95E70" w:rsidP="0099400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w:t>
            </w:r>
            <w:r w:rsidR="00994004">
              <w:rPr>
                <w:rFonts w:ascii="Arial" w:eastAsia="Arial" w:hAnsi="Arial" w:cs="Arial"/>
                <w:sz w:val="20"/>
                <w:szCs w:val="19"/>
              </w:rPr>
              <w:t>8</w:t>
            </w:r>
            <w:r w:rsidR="00E93A9C">
              <w:rPr>
                <w:rFonts w:ascii="Arial" w:eastAsia="Arial" w:hAnsi="Arial" w:cs="Arial"/>
                <w:sz w:val="20"/>
                <w:szCs w:val="19"/>
              </w:rPr>
              <w:t xml:space="preserve"> June</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0CE9D69C"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F95E70">
              <w:rPr>
                <w:rFonts w:ascii="Arial" w:eastAsia="Arial" w:hAnsi="Arial" w:cs="Arial"/>
                <w:sz w:val="20"/>
                <w:szCs w:val="19"/>
              </w:rPr>
              <w:t>1</w:t>
            </w:r>
            <w:r w:rsidR="00994004">
              <w:rPr>
                <w:rFonts w:ascii="Arial" w:eastAsia="Arial" w:hAnsi="Arial" w:cs="Arial"/>
                <w:sz w:val="20"/>
                <w:szCs w:val="19"/>
              </w:rPr>
              <w:t>8</w:t>
            </w:r>
            <w:r w:rsidR="00E93A9C">
              <w:rPr>
                <w:rFonts w:ascii="Arial" w:eastAsia="Arial" w:hAnsi="Arial" w:cs="Arial"/>
                <w:sz w:val="20"/>
                <w:szCs w:val="19"/>
              </w:rPr>
              <w:t xml:space="preserve"> June</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3E847883" w14:textId="7C5AFCF6"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r>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Bayanihan 2 implementation </w:t>
            </w:r>
            <w:r>
              <w:rPr>
                <w:rFonts w:ascii="Arial" w:eastAsia="Arial" w:hAnsi="Arial" w:cs="Arial"/>
                <w:bCs/>
                <w:sz w:val="20"/>
                <w:szCs w:val="20"/>
                <w:lang w:val="en-US"/>
              </w:rPr>
              <w:t>a</w:t>
            </w:r>
            <w:r>
              <w:rPr>
                <w:rFonts w:ascii="Arial" w:eastAsia="Arial" w:hAnsi="Arial" w:cs="Arial"/>
                <w:bCs/>
                <w:sz w:val="20"/>
                <w:szCs w:val="20"/>
              </w:rPr>
              <w:t>s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54E29DCC" w:rsidR="002A2C5B" w:rsidRPr="002C723E" w:rsidRDefault="004E2B8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C723E">
              <w:rPr>
                <w:rFonts w:ascii="Arial" w:eastAsia="Arial" w:hAnsi="Arial" w:cs="Arial"/>
                <w:sz w:val="20"/>
                <w:szCs w:val="20"/>
              </w:rPr>
              <w:t>1</w:t>
            </w:r>
            <w:r w:rsidR="00E267F4" w:rsidRPr="002C723E">
              <w:rPr>
                <w:rFonts w:ascii="Arial" w:eastAsia="Arial" w:hAnsi="Arial" w:cs="Arial"/>
                <w:sz w:val="20"/>
                <w:szCs w:val="20"/>
              </w:rPr>
              <w:t>6</w:t>
            </w:r>
            <w:r w:rsidR="002A7D6A" w:rsidRPr="002C723E">
              <w:rPr>
                <w:rFonts w:ascii="Arial" w:eastAsia="Arial" w:hAnsi="Arial" w:cs="Arial"/>
                <w:sz w:val="20"/>
                <w:szCs w:val="20"/>
              </w:rPr>
              <w:t xml:space="preserve"> </w:t>
            </w:r>
            <w:r w:rsidRPr="002C723E">
              <w:rPr>
                <w:rFonts w:ascii="Arial" w:eastAsia="Arial" w:hAnsi="Arial" w:cs="Arial"/>
                <w:sz w:val="20"/>
                <w:szCs w:val="20"/>
              </w:rPr>
              <w:t xml:space="preserve">June </w:t>
            </w:r>
            <w:r w:rsidR="002A7D6A" w:rsidRPr="002C723E">
              <w:rPr>
                <w:rFonts w:ascii="Arial" w:eastAsia="Arial" w:hAnsi="Arial" w:cs="Arial"/>
                <w:sz w:val="20"/>
                <w:szCs w:val="20"/>
              </w:rPr>
              <w:t>2021</w:t>
            </w:r>
          </w:p>
        </w:tc>
        <w:tc>
          <w:tcPr>
            <w:tcW w:w="7706" w:type="dxa"/>
            <w:tcMar>
              <w:top w:w="0" w:type="dxa"/>
              <w:left w:w="115" w:type="dxa"/>
              <w:bottom w:w="0" w:type="dxa"/>
              <w:right w:w="115" w:type="dxa"/>
            </w:tcMar>
            <w:vAlign w:val="center"/>
          </w:tcPr>
          <w:p w14:paraId="3310C460" w14:textId="1C3E891B" w:rsidR="00E267F4" w:rsidRPr="002C723E" w:rsidRDefault="00E267F4" w:rsidP="00E267F4">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300 family food packs to LGU of Koronadal City.</w:t>
            </w:r>
          </w:p>
          <w:p w14:paraId="44626108" w14:textId="261E9A04" w:rsidR="00E267F4" w:rsidRPr="002C723E" w:rsidRDefault="00E267F4" w:rsidP="004E2B8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280 family food packs to LGU of Tantangan.</w:t>
            </w:r>
          </w:p>
        </w:tc>
      </w:tr>
    </w:tbl>
    <w:p w14:paraId="5A3BE534" w14:textId="77777777" w:rsidR="00450EDE" w:rsidRDefault="00450EDE"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13AFCC43"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0D5EFEFC" w:rsidR="002A2C5B" w:rsidRPr="001E0478" w:rsidRDefault="00F15F35" w:rsidP="00F15F3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1E0478">
              <w:rPr>
                <w:rFonts w:ascii="Arial" w:eastAsia="Arial" w:hAnsi="Arial" w:cs="Arial"/>
                <w:sz w:val="20"/>
                <w:szCs w:val="20"/>
              </w:rPr>
              <w:t>17 June</w:t>
            </w:r>
            <w:r w:rsidR="002A7D6A" w:rsidRPr="001E0478">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13C4DC5" w14:textId="1441C667" w:rsidR="00F15F35" w:rsidRPr="001E0478" w:rsidRDefault="00F15F35" w:rsidP="00F15F35">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DSWD-FO Caraga facilitated the release and delivery of 706 FFPs amounting to ₱298,030.84 requested by the LGU of Butuan City.</w:t>
            </w:r>
          </w:p>
          <w:p w14:paraId="0DE40313" w14:textId="41AC1206"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lastRenderedPageBreak/>
              <w:t>A total of</w:t>
            </w:r>
            <w:r w:rsidRPr="001E0478">
              <w:rPr>
                <w:rFonts w:ascii="Arial" w:eastAsia="Arial" w:hAnsi="Arial" w:cs="Arial"/>
                <w:b/>
                <w:sz w:val="20"/>
                <w:szCs w:val="19"/>
              </w:rPr>
              <w:t xml:space="preserve"> ₱5,352,926.80 </w:t>
            </w:r>
            <w:r w:rsidRPr="001E0478">
              <w:rPr>
                <w:rFonts w:ascii="Arial" w:eastAsia="Arial" w:hAnsi="Arial" w:cs="Arial"/>
                <w:sz w:val="20"/>
                <w:szCs w:val="19"/>
              </w:rPr>
              <w:t xml:space="preserve">were provided to </w:t>
            </w:r>
            <w:r w:rsidRPr="001E0478">
              <w:rPr>
                <w:rFonts w:ascii="Arial" w:eastAsia="Arial" w:hAnsi="Arial" w:cs="Arial"/>
                <w:b/>
                <w:sz w:val="20"/>
                <w:szCs w:val="19"/>
              </w:rPr>
              <w:t xml:space="preserve">LSIs, ROFs, RIATFs </w:t>
            </w:r>
            <w:r w:rsidRPr="001E0478">
              <w:rPr>
                <w:rFonts w:ascii="Arial" w:eastAsia="Arial" w:hAnsi="Arial" w:cs="Arial"/>
                <w:sz w:val="20"/>
                <w:szCs w:val="19"/>
              </w:rPr>
              <w:t xml:space="preserve">and </w:t>
            </w:r>
            <w:r w:rsidRPr="001E0478">
              <w:rPr>
                <w:rFonts w:ascii="Arial" w:eastAsia="Arial" w:hAnsi="Arial" w:cs="Arial"/>
                <w:b/>
                <w:sz w:val="20"/>
                <w:szCs w:val="19"/>
              </w:rPr>
              <w:t>walk-in LSI clients.</w:t>
            </w:r>
            <w:r w:rsidRPr="001E0478">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9,806 FFPs amounting to ₱3,386,698.86 and 17,260 (500mL) bottled water amounting to ₱150,559.20 were released for the provision of assistance to LSIs.</w:t>
            </w:r>
          </w:p>
          <w:p w14:paraId="005D153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5,000 hygiene kits amounting to ₱8,294,375.00 were already released to the NCIP which were distributed to their provincial offices.</w:t>
            </w:r>
          </w:p>
          <w:p w14:paraId="0E03AA36" w14:textId="77777777" w:rsidR="002A2C5B" w:rsidRPr="001E0478" w:rsidRDefault="002A2C5B">
            <w:pPr>
              <w:widowControl/>
              <w:spacing w:after="0" w:line="240" w:lineRule="auto"/>
              <w:jc w:val="both"/>
              <w:rPr>
                <w:rFonts w:ascii="Arial" w:eastAsia="Arial" w:hAnsi="Arial" w:cs="Arial"/>
                <w:sz w:val="20"/>
                <w:szCs w:val="19"/>
              </w:rPr>
            </w:pPr>
          </w:p>
          <w:p w14:paraId="3DA59B2E" w14:textId="77777777" w:rsidR="002A2C5B" w:rsidRPr="001E0478" w:rsidRDefault="002A7D6A">
            <w:pPr>
              <w:widowControl/>
              <w:spacing w:after="0" w:line="240" w:lineRule="auto"/>
              <w:contextualSpacing/>
              <w:jc w:val="both"/>
              <w:rPr>
                <w:rFonts w:ascii="Arial" w:eastAsia="Arial" w:hAnsi="Arial" w:cs="Arial"/>
                <w:b/>
                <w:sz w:val="20"/>
                <w:szCs w:val="19"/>
              </w:rPr>
            </w:pPr>
            <w:r w:rsidRPr="001E0478">
              <w:rPr>
                <w:rFonts w:ascii="Arial" w:eastAsia="Arial" w:hAnsi="Arial" w:cs="Arial"/>
                <w:b/>
                <w:sz w:val="20"/>
                <w:szCs w:val="19"/>
              </w:rPr>
              <w:t>Social Amelioration Program (SAP)</w:t>
            </w:r>
          </w:p>
          <w:p w14:paraId="153F1973" w14:textId="3ECB9BAA" w:rsidR="002A2C5B" w:rsidRPr="001E0478" w:rsidRDefault="00F15F35">
            <w:pPr>
              <w:pStyle w:val="ListParagraph"/>
              <w:widowControl/>
              <w:numPr>
                <w:ilvl w:val="0"/>
                <w:numId w:val="15"/>
              </w:numPr>
              <w:spacing w:after="0" w:line="240" w:lineRule="auto"/>
              <w:jc w:val="both"/>
              <w:rPr>
                <w:rFonts w:ascii="Arial" w:eastAsia="Arial" w:hAnsi="Arial" w:cs="Arial"/>
                <w:b/>
                <w:sz w:val="20"/>
                <w:szCs w:val="19"/>
              </w:rPr>
            </w:pPr>
            <w:r w:rsidRPr="001E0478">
              <w:rPr>
                <w:rFonts w:ascii="Arial" w:eastAsia="Arial" w:hAnsi="Arial" w:cs="Arial"/>
                <w:sz w:val="20"/>
                <w:szCs w:val="19"/>
              </w:rPr>
              <w:t xml:space="preserve">A total of </w:t>
            </w:r>
            <w:r w:rsidR="002A7D6A" w:rsidRPr="001E0478">
              <w:rPr>
                <w:rFonts w:ascii="Arial" w:eastAsia="Arial" w:hAnsi="Arial" w:cs="Arial"/>
                <w:b/>
                <w:sz w:val="20"/>
                <w:szCs w:val="19"/>
              </w:rPr>
              <w:t>305,096 non-4Ps beneficiaries</w:t>
            </w:r>
            <w:r w:rsidR="002A7D6A" w:rsidRPr="001E0478">
              <w:rPr>
                <w:rFonts w:ascii="Arial" w:eastAsia="Arial" w:hAnsi="Arial" w:cs="Arial"/>
                <w:sz w:val="20"/>
                <w:szCs w:val="19"/>
              </w:rPr>
              <w:t xml:space="preserve"> were paid amounting to </w:t>
            </w:r>
            <w:r w:rsidR="002A7D6A" w:rsidRPr="001E0478">
              <w:rPr>
                <w:rFonts w:ascii="Arial" w:eastAsia="Arial" w:hAnsi="Arial" w:cs="Arial"/>
                <w:b/>
                <w:sz w:val="20"/>
                <w:szCs w:val="19"/>
              </w:rPr>
              <w:t>₱1,525,480,000.00.</w:t>
            </w:r>
          </w:p>
          <w:p w14:paraId="30BFFF6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 xml:space="preserve">A total of </w:t>
            </w:r>
            <w:r w:rsidRPr="001E0478">
              <w:rPr>
                <w:rFonts w:ascii="Arial" w:eastAsia="Arial" w:hAnsi="Arial" w:cs="Arial"/>
                <w:b/>
                <w:sz w:val="20"/>
                <w:szCs w:val="19"/>
              </w:rPr>
              <w:t>189,867</w:t>
            </w:r>
            <w:r w:rsidRPr="001E0478">
              <w:rPr>
                <w:rFonts w:ascii="Arial" w:eastAsia="Arial" w:hAnsi="Arial" w:cs="Arial"/>
                <w:sz w:val="20"/>
                <w:szCs w:val="19"/>
              </w:rPr>
              <w:t xml:space="preserve"> </w:t>
            </w:r>
            <w:r w:rsidRPr="001E0478">
              <w:rPr>
                <w:rFonts w:ascii="Arial" w:eastAsia="Arial" w:hAnsi="Arial" w:cs="Arial"/>
                <w:b/>
                <w:sz w:val="20"/>
                <w:szCs w:val="19"/>
              </w:rPr>
              <w:t>4Ps beneficiaries</w:t>
            </w:r>
            <w:r w:rsidRPr="001E0478">
              <w:rPr>
                <w:rFonts w:ascii="Arial" w:eastAsia="Arial" w:hAnsi="Arial" w:cs="Arial"/>
                <w:sz w:val="20"/>
                <w:szCs w:val="19"/>
              </w:rPr>
              <w:t xml:space="preserve"> were paid amounting to </w:t>
            </w:r>
            <w:r w:rsidRPr="001E0478">
              <w:rPr>
                <w:rFonts w:ascii="Arial" w:eastAsia="Arial" w:hAnsi="Arial" w:cs="Arial"/>
                <w:b/>
                <w:bCs/>
                <w:sz w:val="20"/>
                <w:szCs w:val="19"/>
              </w:rPr>
              <w:t>₱687,911,850.00</w:t>
            </w:r>
            <w:r w:rsidRPr="001E0478">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83,832 or 100% targeted left-out families were already served amounting to ₱414,294,000.00.</w:t>
            </w:r>
          </w:p>
          <w:p w14:paraId="5159FE04"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466F072" w14:textId="77777777" w:rsidR="002A2C5B" w:rsidRDefault="002A2C5B">
      <w:pPr>
        <w:widowControl/>
        <w:spacing w:after="0" w:line="240" w:lineRule="auto"/>
        <w:contextualSpacing/>
        <w:rPr>
          <w:rFonts w:ascii="Arial" w:eastAsia="Arial" w:hAnsi="Arial" w:cs="Arial"/>
          <w:sz w:val="24"/>
          <w:szCs w:val="24"/>
          <w:highlight w:val="white"/>
        </w:rPr>
      </w:pP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8FD2319" w14:textId="77777777"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519E583" w14:textId="185EAEC3" w:rsidR="002A2C5B" w:rsidRDefault="002A7D6A">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ab/>
      </w:r>
    </w:p>
    <w:p w14:paraId="1D4C0284" w14:textId="4C94C385" w:rsidR="00476291" w:rsidRDefault="00476291" w:rsidP="00991781">
      <w:pPr>
        <w:widowControl/>
        <w:spacing w:after="0" w:line="240" w:lineRule="auto"/>
        <w:contextualSpacing/>
        <w:rPr>
          <w:rFonts w:ascii="Arial" w:eastAsia="Arial" w:hAnsi="Arial" w:cs="Arial"/>
          <w:b/>
          <w:sz w:val="24"/>
          <w:szCs w:val="24"/>
        </w:rPr>
      </w:pPr>
    </w:p>
    <w:p w14:paraId="67E05EDE" w14:textId="77777777" w:rsidR="00476291" w:rsidRDefault="00476291"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1C388417" w14:textId="7BB84949" w:rsidR="0012525C" w:rsidRDefault="0012525C"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49FCD53A" w14:textId="5816D0A6" w:rsidR="009E495C" w:rsidRDefault="009E495C">
      <w:pPr>
        <w:widowControl/>
        <w:spacing w:after="0" w:line="240" w:lineRule="auto"/>
        <w:contextualSpacing/>
        <w:rPr>
          <w:rFonts w:ascii="Arial" w:eastAsia="Arial" w:hAnsi="Arial" w:cs="Arial"/>
          <w:b/>
          <w:sz w:val="24"/>
          <w:szCs w:val="24"/>
        </w:rPr>
      </w:pPr>
    </w:p>
    <w:p w14:paraId="7E4F6231" w14:textId="77777777" w:rsidR="00021DFB" w:rsidRDefault="00021DFB">
      <w:pPr>
        <w:widowControl/>
        <w:spacing w:after="0" w:line="240" w:lineRule="auto"/>
        <w:contextualSpacing/>
        <w:rPr>
          <w:rFonts w:ascii="Arial" w:eastAsia="Arial" w:hAnsi="Arial" w:cs="Arial"/>
          <w:b/>
          <w:sz w:val="24"/>
          <w:szCs w:val="24"/>
        </w:rPr>
      </w:pPr>
    </w:p>
    <w:p w14:paraId="39BB159F" w14:textId="40B15FDC" w:rsidR="00991781" w:rsidRDefault="0012525C" w:rsidP="00D43A5E">
      <w:pPr>
        <w:widowControl/>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23385442" w14:textId="09D448D7" w:rsidR="002B44FC" w:rsidRDefault="002A7D6A" w:rsidP="007974A3">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2FFB2890" w14:textId="608D3430" w:rsidR="001372C8" w:rsidRDefault="001372C8" w:rsidP="007974A3">
      <w:pPr>
        <w:widowControl/>
        <w:spacing w:after="0" w:line="240" w:lineRule="auto"/>
        <w:contextualSpacing/>
        <w:rPr>
          <w:rFonts w:ascii="Arial" w:eastAsia="Arial" w:hAnsi="Arial" w:cs="Arial"/>
          <w:sz w:val="24"/>
          <w:szCs w:val="24"/>
        </w:rPr>
      </w:pPr>
    </w:p>
    <w:p w14:paraId="24180FCC" w14:textId="2859C567" w:rsidR="001372C8" w:rsidRDefault="001372C8" w:rsidP="007974A3">
      <w:pPr>
        <w:widowControl/>
        <w:spacing w:after="0" w:line="240" w:lineRule="auto"/>
        <w:contextualSpacing/>
        <w:rPr>
          <w:rFonts w:ascii="Arial" w:eastAsia="Arial" w:hAnsi="Arial" w:cs="Arial"/>
          <w:sz w:val="24"/>
          <w:szCs w:val="24"/>
        </w:rPr>
      </w:pPr>
    </w:p>
    <w:p w14:paraId="16F6CFD8" w14:textId="75945E0A" w:rsidR="001372C8" w:rsidRDefault="001372C8" w:rsidP="007974A3">
      <w:pPr>
        <w:widowControl/>
        <w:spacing w:after="0" w:line="240" w:lineRule="auto"/>
        <w:contextualSpacing/>
        <w:rPr>
          <w:rFonts w:ascii="Arial" w:eastAsia="Arial" w:hAnsi="Arial" w:cs="Arial"/>
          <w:sz w:val="24"/>
          <w:szCs w:val="24"/>
        </w:rPr>
      </w:pPr>
    </w:p>
    <w:p w14:paraId="57E89B45" w14:textId="083F2C61" w:rsidR="001372C8" w:rsidRDefault="001372C8" w:rsidP="007974A3">
      <w:pPr>
        <w:widowControl/>
        <w:spacing w:after="0" w:line="240" w:lineRule="auto"/>
        <w:contextualSpacing/>
        <w:rPr>
          <w:rFonts w:ascii="Arial" w:eastAsia="Arial" w:hAnsi="Arial" w:cs="Arial"/>
          <w:sz w:val="24"/>
          <w:szCs w:val="24"/>
        </w:rPr>
      </w:pPr>
    </w:p>
    <w:p w14:paraId="7A963ABC" w14:textId="1390411F" w:rsidR="001372C8" w:rsidRDefault="001372C8" w:rsidP="007974A3">
      <w:pPr>
        <w:widowControl/>
        <w:spacing w:after="0" w:line="240" w:lineRule="auto"/>
        <w:contextualSpacing/>
        <w:rPr>
          <w:rFonts w:ascii="Arial" w:eastAsia="Arial" w:hAnsi="Arial" w:cs="Arial"/>
          <w:sz w:val="24"/>
          <w:szCs w:val="24"/>
        </w:rPr>
      </w:pPr>
    </w:p>
    <w:p w14:paraId="201EF78A" w14:textId="55EC22A9" w:rsidR="001372C8" w:rsidRDefault="001372C8" w:rsidP="007974A3">
      <w:pPr>
        <w:widowControl/>
        <w:spacing w:after="0" w:line="240" w:lineRule="auto"/>
        <w:contextualSpacing/>
        <w:rPr>
          <w:rFonts w:ascii="Arial" w:eastAsia="Arial" w:hAnsi="Arial" w:cs="Arial"/>
          <w:sz w:val="24"/>
          <w:szCs w:val="24"/>
        </w:rPr>
      </w:pPr>
    </w:p>
    <w:p w14:paraId="5EFA9DEF" w14:textId="043385EB" w:rsidR="001372C8" w:rsidRDefault="001372C8" w:rsidP="007974A3">
      <w:pPr>
        <w:widowControl/>
        <w:spacing w:after="0" w:line="240" w:lineRule="auto"/>
        <w:contextualSpacing/>
        <w:rPr>
          <w:rFonts w:ascii="Arial" w:eastAsia="Arial" w:hAnsi="Arial" w:cs="Arial"/>
          <w:sz w:val="24"/>
          <w:szCs w:val="24"/>
        </w:rPr>
      </w:pPr>
    </w:p>
    <w:p w14:paraId="47A532DB" w14:textId="1A8C7668" w:rsidR="001372C8" w:rsidRDefault="001372C8" w:rsidP="007974A3">
      <w:pPr>
        <w:widowControl/>
        <w:spacing w:after="0" w:line="240" w:lineRule="auto"/>
        <w:contextualSpacing/>
        <w:rPr>
          <w:rFonts w:ascii="Arial" w:eastAsia="Arial" w:hAnsi="Arial" w:cs="Arial"/>
          <w:sz w:val="24"/>
          <w:szCs w:val="24"/>
        </w:rPr>
      </w:pPr>
    </w:p>
    <w:p w14:paraId="19A72AB5" w14:textId="517968FF" w:rsidR="001372C8" w:rsidRDefault="001372C8" w:rsidP="007974A3">
      <w:pPr>
        <w:widowControl/>
        <w:spacing w:after="0" w:line="240" w:lineRule="auto"/>
        <w:contextualSpacing/>
        <w:rPr>
          <w:rFonts w:ascii="Arial" w:eastAsia="Arial" w:hAnsi="Arial" w:cs="Arial"/>
          <w:sz w:val="24"/>
          <w:szCs w:val="24"/>
        </w:rPr>
      </w:pPr>
    </w:p>
    <w:p w14:paraId="39BDF27A" w14:textId="6FFAF13B" w:rsidR="001372C8" w:rsidRDefault="001372C8" w:rsidP="007974A3">
      <w:pPr>
        <w:widowControl/>
        <w:spacing w:after="0" w:line="240" w:lineRule="auto"/>
        <w:contextualSpacing/>
        <w:rPr>
          <w:rFonts w:ascii="Arial" w:eastAsia="Arial" w:hAnsi="Arial" w:cs="Arial"/>
          <w:sz w:val="24"/>
          <w:szCs w:val="24"/>
        </w:rPr>
      </w:pPr>
    </w:p>
    <w:p w14:paraId="0905476B" w14:textId="4323FE11" w:rsidR="001372C8" w:rsidRDefault="001372C8" w:rsidP="007974A3">
      <w:pPr>
        <w:widowControl/>
        <w:spacing w:after="0" w:line="240" w:lineRule="auto"/>
        <w:contextualSpacing/>
        <w:rPr>
          <w:rFonts w:ascii="Arial" w:eastAsia="Arial" w:hAnsi="Arial" w:cs="Arial"/>
          <w:sz w:val="24"/>
          <w:szCs w:val="24"/>
        </w:rPr>
      </w:pPr>
    </w:p>
    <w:p w14:paraId="56D6BC33" w14:textId="28EF290F" w:rsidR="001372C8" w:rsidRDefault="001372C8" w:rsidP="007974A3">
      <w:pPr>
        <w:widowControl/>
        <w:spacing w:after="0" w:line="240" w:lineRule="auto"/>
        <w:contextualSpacing/>
        <w:rPr>
          <w:rFonts w:ascii="Arial" w:eastAsia="Arial" w:hAnsi="Arial" w:cs="Arial"/>
          <w:sz w:val="24"/>
          <w:szCs w:val="24"/>
        </w:rPr>
      </w:pPr>
    </w:p>
    <w:p w14:paraId="7A06F9B7" w14:textId="0B8E0562" w:rsidR="001372C8" w:rsidRDefault="001372C8" w:rsidP="007974A3">
      <w:pPr>
        <w:widowControl/>
        <w:spacing w:after="0" w:line="240" w:lineRule="auto"/>
        <w:contextualSpacing/>
        <w:rPr>
          <w:rFonts w:ascii="Arial" w:eastAsia="Arial" w:hAnsi="Arial" w:cs="Arial"/>
          <w:sz w:val="24"/>
          <w:szCs w:val="24"/>
        </w:rPr>
      </w:pPr>
    </w:p>
    <w:p w14:paraId="62714ADB" w14:textId="669D5B57" w:rsidR="001372C8" w:rsidRDefault="001372C8" w:rsidP="007974A3">
      <w:pPr>
        <w:widowControl/>
        <w:spacing w:after="0" w:line="240" w:lineRule="auto"/>
        <w:contextualSpacing/>
        <w:rPr>
          <w:rFonts w:ascii="Arial" w:eastAsia="Arial" w:hAnsi="Arial" w:cs="Arial"/>
          <w:sz w:val="24"/>
          <w:szCs w:val="24"/>
        </w:rPr>
      </w:pPr>
    </w:p>
    <w:p w14:paraId="37BE1EAB" w14:textId="68AF9723" w:rsidR="001372C8" w:rsidRDefault="004263B9" w:rsidP="001372C8">
      <w:pPr>
        <w:spacing w:after="0" w:line="240" w:lineRule="auto"/>
        <w:contextualSpacing/>
        <w:rPr>
          <w:rFonts w:ascii="Arial" w:eastAsia="Arial" w:hAnsi="Arial" w:cs="Arial"/>
          <w:b/>
          <w:color w:val="002060"/>
          <w:sz w:val="28"/>
          <w:szCs w:val="28"/>
        </w:rPr>
      </w:pPr>
      <w:r>
        <w:rPr>
          <w:rFonts w:ascii="Arial" w:eastAsia="Arial" w:hAnsi="Arial" w:cs="Arial"/>
          <w:b/>
          <w:noProof/>
          <w:color w:val="002060"/>
          <w:sz w:val="28"/>
          <w:szCs w:val="28"/>
        </w:rPr>
        <w:lastRenderedPageBreak/>
        <w:drawing>
          <wp:anchor distT="0" distB="0" distL="114300" distR="114300" simplePos="0" relativeHeight="251658240" behindDoc="0" locked="0" layoutInCell="1" allowOverlap="1" wp14:anchorId="2D08134B" wp14:editId="5364FBDE">
            <wp:simplePos x="0" y="0"/>
            <wp:positionH relativeFrom="column">
              <wp:posOffset>78105</wp:posOffset>
            </wp:positionH>
            <wp:positionV relativeFrom="paragraph">
              <wp:posOffset>342265</wp:posOffset>
            </wp:positionV>
            <wp:extent cx="5920740" cy="4440555"/>
            <wp:effectExtent l="0" t="0" r="381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PORT PHOTO] Covid#717_FOVIII.jpg"/>
                    <pic:cNvPicPr/>
                  </pic:nvPicPr>
                  <pic:blipFill>
                    <a:blip r:embed="rId10">
                      <a:extLst>
                        <a:ext uri="{28A0092B-C50C-407E-A947-70E740481C1C}">
                          <a14:useLocalDpi xmlns:a14="http://schemas.microsoft.com/office/drawing/2010/main" val="0"/>
                        </a:ext>
                      </a:extLst>
                    </a:blip>
                    <a:stretch>
                      <a:fillRect/>
                    </a:stretch>
                  </pic:blipFill>
                  <pic:spPr>
                    <a:xfrm>
                      <a:off x="0" y="0"/>
                      <a:ext cx="5920740" cy="4440555"/>
                    </a:xfrm>
                    <a:prstGeom prst="rect">
                      <a:avLst/>
                    </a:prstGeom>
                  </pic:spPr>
                </pic:pic>
              </a:graphicData>
            </a:graphic>
            <wp14:sizeRelH relativeFrom="page">
              <wp14:pctWidth>0</wp14:pctWidth>
            </wp14:sizeRelH>
            <wp14:sizeRelV relativeFrom="page">
              <wp14:pctHeight>0</wp14:pctHeight>
            </wp14:sizeRelV>
          </wp:anchor>
        </w:drawing>
      </w:r>
      <w:r w:rsidR="001372C8">
        <w:rPr>
          <w:rFonts w:ascii="Arial" w:eastAsia="Arial" w:hAnsi="Arial" w:cs="Arial"/>
          <w:b/>
          <w:color w:val="002060"/>
          <w:sz w:val="28"/>
          <w:szCs w:val="28"/>
        </w:rPr>
        <w:t>PHOTO DOCUMENTATION</w:t>
      </w:r>
    </w:p>
    <w:p w14:paraId="19723829" w14:textId="0724D14C" w:rsidR="001372C8" w:rsidRDefault="001372C8" w:rsidP="001372C8">
      <w:pPr>
        <w:spacing w:after="0" w:line="240" w:lineRule="auto"/>
        <w:contextualSpacing/>
        <w:rPr>
          <w:rFonts w:ascii="Arial" w:eastAsia="Arial" w:hAnsi="Arial" w:cs="Arial"/>
          <w:b/>
          <w:color w:val="002060"/>
          <w:sz w:val="28"/>
          <w:szCs w:val="28"/>
        </w:rPr>
      </w:pPr>
    </w:p>
    <w:p w14:paraId="470996AE" w14:textId="31EA0884" w:rsidR="001372C8" w:rsidRDefault="001372C8" w:rsidP="001372C8">
      <w:pPr>
        <w:spacing w:after="0" w:line="240" w:lineRule="auto"/>
        <w:contextualSpacing/>
        <w:rPr>
          <w:rFonts w:ascii="Arial" w:eastAsia="Arial" w:hAnsi="Arial" w:cs="Arial"/>
          <w:b/>
          <w:color w:val="002060"/>
          <w:sz w:val="28"/>
          <w:szCs w:val="28"/>
        </w:rPr>
      </w:pPr>
    </w:p>
    <w:p w14:paraId="5C195875" w14:textId="77777777" w:rsidR="001372C8" w:rsidRPr="00D43A5E" w:rsidRDefault="001372C8" w:rsidP="007974A3">
      <w:pPr>
        <w:widowControl/>
        <w:spacing w:after="0" w:line="240" w:lineRule="auto"/>
        <w:contextualSpacing/>
        <w:rPr>
          <w:rFonts w:ascii="Arial" w:eastAsia="Arial" w:hAnsi="Arial" w:cs="Arial"/>
          <w:sz w:val="24"/>
          <w:szCs w:val="24"/>
        </w:rPr>
      </w:pPr>
    </w:p>
    <w:sectPr w:rsidR="001372C8" w:rsidRPr="00D43A5E" w:rsidSect="00394056">
      <w:headerReference w:type="even" r:id="rId11"/>
      <w:headerReference w:type="default" r:id="rId12"/>
      <w:footerReference w:type="even" r:id="rId13"/>
      <w:footerReference w:type="default" r:id="rId14"/>
      <w:headerReference w:type="first" r:id="rId15"/>
      <w:footerReference w:type="first" r:id="rId16"/>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45E916" w14:textId="77777777" w:rsidR="00A22D80" w:rsidRDefault="00A22D80">
      <w:pPr>
        <w:spacing w:line="240" w:lineRule="auto"/>
      </w:pPr>
      <w:r>
        <w:separator/>
      </w:r>
    </w:p>
  </w:endnote>
  <w:endnote w:type="continuationSeparator" w:id="0">
    <w:p w14:paraId="1800D896" w14:textId="77777777" w:rsidR="00A22D80" w:rsidRDefault="00A22D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290FD5" w:rsidRDefault="00290FD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290FD5" w:rsidRDefault="00290FD5">
    <w:pPr>
      <w:pBdr>
        <w:bottom w:val="single" w:sz="6" w:space="1" w:color="000000"/>
      </w:pBdr>
      <w:tabs>
        <w:tab w:val="left" w:pos="2371"/>
        <w:tab w:val="center" w:pos="5233"/>
      </w:tabs>
      <w:spacing w:after="0" w:line="240" w:lineRule="auto"/>
      <w:jc w:val="right"/>
      <w:rPr>
        <w:sz w:val="16"/>
        <w:szCs w:val="16"/>
      </w:rPr>
    </w:pPr>
  </w:p>
  <w:p w14:paraId="30A432AD" w14:textId="0842A16E" w:rsidR="00290FD5" w:rsidRDefault="00290FD5">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0D277D">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0D277D">
      <w:rPr>
        <w:b/>
        <w:noProof/>
        <w:sz w:val="16"/>
        <w:szCs w:val="16"/>
      </w:rPr>
      <w:t>35</w:t>
    </w:r>
    <w:r>
      <w:rPr>
        <w:b/>
        <w:sz w:val="16"/>
        <w:szCs w:val="16"/>
      </w:rPr>
      <w:fldChar w:fldCharType="end"/>
    </w:r>
    <w:r>
      <w:rPr>
        <w:b/>
        <w:sz w:val="16"/>
        <w:szCs w:val="16"/>
      </w:rPr>
      <w:t xml:space="preserve"> </w:t>
    </w:r>
    <w:r>
      <w:rPr>
        <w:sz w:val="16"/>
        <w:szCs w:val="16"/>
      </w:rPr>
      <w:t xml:space="preserve">| </w:t>
    </w:r>
    <w:r w:rsidRPr="00E73CC9">
      <w:rPr>
        <w:rFonts w:ascii="Arial" w:eastAsia="Arial" w:hAnsi="Arial" w:cs="Arial"/>
        <w:sz w:val="14"/>
        <w:szCs w:val="14"/>
      </w:rPr>
      <w:t>DSWD DROMIC Report #7</w:t>
    </w:r>
    <w:r>
      <w:rPr>
        <w:rFonts w:ascii="Arial" w:eastAsia="Arial" w:hAnsi="Arial" w:cs="Arial"/>
        <w:sz w:val="14"/>
        <w:szCs w:val="14"/>
      </w:rPr>
      <w:t>19</w:t>
    </w:r>
    <w:r w:rsidRPr="00E73CC9">
      <w:rPr>
        <w:rFonts w:ascii="Arial" w:eastAsia="Arial" w:hAnsi="Arial" w:cs="Arial"/>
        <w:sz w:val="14"/>
        <w:szCs w:val="14"/>
      </w:rPr>
      <w:t xml:space="preserve"> on the Coron</w:t>
    </w:r>
    <w:r>
      <w:rPr>
        <w:rFonts w:ascii="Arial" w:eastAsia="Arial" w:hAnsi="Arial" w:cs="Arial"/>
        <w:sz w:val="14"/>
        <w:szCs w:val="14"/>
      </w:rPr>
      <w:t>avirus Disease (COVID19) as of 24</w:t>
    </w:r>
    <w:r w:rsidRPr="00E73CC9">
      <w:rPr>
        <w:rFonts w:ascii="Arial" w:eastAsia="Arial" w:hAnsi="Arial" w:cs="Arial"/>
        <w:sz w:val="14"/>
        <w:szCs w:val="14"/>
      </w:rPr>
      <w:t xml:space="preserve"> June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290FD5" w:rsidRDefault="00290FD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37E5B7" w14:textId="77777777" w:rsidR="00A22D80" w:rsidRDefault="00A22D80">
      <w:pPr>
        <w:spacing w:after="0" w:line="240" w:lineRule="auto"/>
      </w:pPr>
      <w:r>
        <w:separator/>
      </w:r>
    </w:p>
  </w:footnote>
  <w:footnote w:type="continuationSeparator" w:id="0">
    <w:p w14:paraId="56CAA534" w14:textId="77777777" w:rsidR="00A22D80" w:rsidRDefault="00A22D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290FD5" w:rsidRDefault="00290FD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290FD5" w:rsidRDefault="00290FD5">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290FD5" w:rsidRDefault="00290FD5" w:rsidP="008F698C">
    <w:pPr>
      <w:pBdr>
        <w:bottom w:val="single" w:sz="6" w:space="1" w:color="000000"/>
      </w:pBdr>
      <w:tabs>
        <w:tab w:val="center" w:pos="4680"/>
        <w:tab w:val="right" w:pos="9360"/>
      </w:tabs>
      <w:spacing w:after="0" w:line="240" w:lineRule="auto"/>
      <w:rPr>
        <w:sz w:val="10"/>
      </w:rPr>
    </w:pPr>
  </w:p>
  <w:p w14:paraId="6BA9FC90" w14:textId="77777777" w:rsidR="00290FD5" w:rsidRDefault="00290FD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290FD5" w:rsidRDefault="00290FD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1"/>
  </w:num>
  <w:num w:numId="4">
    <w:abstractNumId w:val="16"/>
  </w:num>
  <w:num w:numId="5">
    <w:abstractNumId w:val="13"/>
  </w:num>
  <w:num w:numId="6">
    <w:abstractNumId w:val="10"/>
  </w:num>
  <w:num w:numId="7">
    <w:abstractNumId w:val="0"/>
  </w:num>
  <w:num w:numId="8">
    <w:abstractNumId w:val="18"/>
  </w:num>
  <w:num w:numId="9">
    <w:abstractNumId w:val="11"/>
  </w:num>
  <w:num w:numId="10">
    <w:abstractNumId w:val="6"/>
  </w:num>
  <w:num w:numId="11">
    <w:abstractNumId w:val="17"/>
  </w:num>
  <w:num w:numId="12">
    <w:abstractNumId w:val="2"/>
  </w:num>
  <w:num w:numId="13">
    <w:abstractNumId w:val="7"/>
  </w:num>
  <w:num w:numId="14">
    <w:abstractNumId w:val="12"/>
  </w:num>
  <w:num w:numId="15">
    <w:abstractNumId w:val="9"/>
  </w:num>
  <w:num w:numId="16">
    <w:abstractNumId w:val="19"/>
  </w:num>
  <w:num w:numId="17">
    <w:abstractNumId w:val="3"/>
  </w:num>
  <w:num w:numId="18">
    <w:abstractNumId w:val="15"/>
  </w:num>
  <w:num w:numId="19">
    <w:abstractNumId w:val="20"/>
  </w:num>
  <w:num w:numId="20">
    <w:abstractNumId w:val="4"/>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isplayBackgroundShape/>
  <w:proofState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72"/>
    <w:rsid w:val="000342A4"/>
    <w:rsid w:val="00034454"/>
    <w:rsid w:val="000359B6"/>
    <w:rsid w:val="00035DE2"/>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C14"/>
    <w:rsid w:val="000F7F29"/>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D02"/>
    <w:rsid w:val="00142176"/>
    <w:rsid w:val="00142577"/>
    <w:rsid w:val="00142770"/>
    <w:rsid w:val="001429D3"/>
    <w:rsid w:val="00142E6E"/>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2E9"/>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01"/>
    <w:rsid w:val="00240242"/>
    <w:rsid w:val="002405DB"/>
    <w:rsid w:val="00240865"/>
    <w:rsid w:val="00240A3D"/>
    <w:rsid w:val="00240A41"/>
    <w:rsid w:val="00240EE0"/>
    <w:rsid w:val="00240FA1"/>
    <w:rsid w:val="002411A2"/>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790"/>
    <w:rsid w:val="002C6B5A"/>
    <w:rsid w:val="002C6DBF"/>
    <w:rsid w:val="002C723E"/>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56"/>
    <w:rsid w:val="00394069"/>
    <w:rsid w:val="003943FC"/>
    <w:rsid w:val="00394694"/>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48"/>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C68"/>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0EDE"/>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5E05"/>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8CC"/>
    <w:rsid w:val="0051491C"/>
    <w:rsid w:val="00514C71"/>
    <w:rsid w:val="00514F27"/>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D51"/>
    <w:rsid w:val="00522873"/>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F6"/>
    <w:rsid w:val="005C0315"/>
    <w:rsid w:val="005C037D"/>
    <w:rsid w:val="005C0803"/>
    <w:rsid w:val="005C09CD"/>
    <w:rsid w:val="005C0D48"/>
    <w:rsid w:val="005C11AF"/>
    <w:rsid w:val="005C1406"/>
    <w:rsid w:val="005C15B3"/>
    <w:rsid w:val="005C1BB1"/>
    <w:rsid w:val="005C1E89"/>
    <w:rsid w:val="005C2C8E"/>
    <w:rsid w:val="005C2F36"/>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C7"/>
    <w:rsid w:val="005E5726"/>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1D4"/>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07A35"/>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B30"/>
    <w:rsid w:val="00724D72"/>
    <w:rsid w:val="00725546"/>
    <w:rsid w:val="007256EA"/>
    <w:rsid w:val="00725979"/>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4C7"/>
    <w:rsid w:val="00753515"/>
    <w:rsid w:val="00753D90"/>
    <w:rsid w:val="00754211"/>
    <w:rsid w:val="00754571"/>
    <w:rsid w:val="00754649"/>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7F2"/>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781"/>
    <w:rsid w:val="00991CA0"/>
    <w:rsid w:val="0099218C"/>
    <w:rsid w:val="009924D4"/>
    <w:rsid w:val="00992544"/>
    <w:rsid w:val="0099277B"/>
    <w:rsid w:val="00992826"/>
    <w:rsid w:val="00992A10"/>
    <w:rsid w:val="009931BB"/>
    <w:rsid w:val="00993201"/>
    <w:rsid w:val="00993784"/>
    <w:rsid w:val="0099387E"/>
    <w:rsid w:val="00993B8D"/>
    <w:rsid w:val="00994004"/>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317"/>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CEA"/>
    <w:rsid w:val="00A50E53"/>
    <w:rsid w:val="00A5117F"/>
    <w:rsid w:val="00A51278"/>
    <w:rsid w:val="00A51CB6"/>
    <w:rsid w:val="00A51F87"/>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E1D"/>
    <w:rsid w:val="00BC4464"/>
    <w:rsid w:val="00BC4984"/>
    <w:rsid w:val="00BC4ACB"/>
    <w:rsid w:val="00BC4B44"/>
    <w:rsid w:val="00BC4C66"/>
    <w:rsid w:val="00BC4CBF"/>
    <w:rsid w:val="00BC4F4F"/>
    <w:rsid w:val="00BC5004"/>
    <w:rsid w:val="00BC5030"/>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58"/>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0E44"/>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1FE"/>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3D10"/>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63"/>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254"/>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B15"/>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8A0"/>
    <w:rsid w:val="00E64B09"/>
    <w:rsid w:val="00E64F86"/>
    <w:rsid w:val="00E64FAF"/>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72B"/>
    <w:rsid w:val="00E74AED"/>
    <w:rsid w:val="00E74BA4"/>
    <w:rsid w:val="00E74E0A"/>
    <w:rsid w:val="00E7517E"/>
    <w:rsid w:val="00E751D4"/>
    <w:rsid w:val="00E75283"/>
    <w:rsid w:val="00E75488"/>
    <w:rsid w:val="00E75ADC"/>
    <w:rsid w:val="00E75CCB"/>
    <w:rsid w:val="00E75D0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BFF"/>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1243175119">
          <w:marLeft w:val="0"/>
          <w:marRight w:val="0"/>
          <w:marTop w:val="0"/>
          <w:marBottom w:val="0"/>
          <w:divBdr>
            <w:top w:val="none" w:sz="0" w:space="0" w:color="auto"/>
            <w:left w:val="none" w:sz="0" w:space="0" w:color="auto"/>
            <w:bottom w:val="none" w:sz="0" w:space="0" w:color="auto"/>
            <w:right w:val="none" w:sz="0" w:space="0" w:color="auto"/>
          </w:divBdr>
        </w:div>
        <w:div w:id="352461995">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3F39A0E2-AE4A-415F-B814-52A2B9C46B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5</TotalTime>
  <Pages>35</Pages>
  <Words>14326</Words>
  <Characters>81661</Characters>
  <Application>Microsoft Office Word</Application>
  <DocSecurity>0</DocSecurity>
  <Lines>680</Lines>
  <Paragraphs>191</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5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Mariel B. Ferrariz</cp:lastModifiedBy>
  <cp:revision>15</cp:revision>
  <dcterms:created xsi:type="dcterms:W3CDTF">2021-06-23T08:12:00Z</dcterms:created>
  <dcterms:modified xsi:type="dcterms:W3CDTF">2021-06-24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